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6581930"/>
    <w:bookmarkStart w:id="1" w:name="_Hlk206581945"/>
    <w:p w14:paraId="1EB52BBF" w14:textId="77777777" w:rsidR="00654007" w:rsidRPr="00654007" w:rsidRDefault="00654007" w:rsidP="00654007">
      <w:pPr>
        <w:widowControl w:val="0"/>
        <w:autoSpaceDE w:val="0"/>
        <w:autoSpaceDN w:val="0"/>
        <w:spacing w:after="0" w:line="240" w:lineRule="auto"/>
        <w:rPr>
          <w:rFonts w:ascii="Times New Roman" w:eastAsia="Arial" w:hAnsi="Arial" w:cs="Arial"/>
          <w:kern w:val="0"/>
          <w:sz w:val="20"/>
          <w:szCs w:val="22"/>
          <w:lang w:val="en-US" w:bidi="en-US"/>
          <w14:ligatures w14:val="none"/>
        </w:rPr>
      </w:pPr>
      <w:r w:rsidRPr="00654007">
        <w:rPr>
          <w:rFonts w:ascii="Times New Roman" w:eastAsia="Arial" w:hAnsi="Arial" w:cs="Arial"/>
          <w:noProof/>
          <w:color w:val="007DB7"/>
          <w:kern w:val="0"/>
          <w:sz w:val="20"/>
          <w:szCs w:val="22"/>
          <w:lang w:val="en-US" w:bidi="en-US"/>
          <w14:ligatures w14:val="none"/>
        </w:rPr>
        <mc:AlternateContent>
          <mc:Choice Requires="wps">
            <w:drawing>
              <wp:anchor distT="0" distB="0" distL="114300" distR="114300" simplePos="0" relativeHeight="251677696" behindDoc="0" locked="0" layoutInCell="1" allowOverlap="1" wp14:anchorId="476DB7DC" wp14:editId="573351A1">
                <wp:simplePos x="0" y="0"/>
                <wp:positionH relativeFrom="column">
                  <wp:posOffset>-114300</wp:posOffset>
                </wp:positionH>
                <wp:positionV relativeFrom="paragraph">
                  <wp:posOffset>257174</wp:posOffset>
                </wp:positionV>
                <wp:extent cx="6042660" cy="56833"/>
                <wp:effectExtent l="0" t="0" r="0" b="635"/>
                <wp:wrapNone/>
                <wp:docPr id="161471994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rect id="Rectangle 80" style="position:absolute;margin-left:-9pt;margin-top:20.25pt;width:475.8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376b3" stroked="f" strokeweight="2pt" w14:anchorId="40DEC0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"/>
            </w:pict>
          </mc:Fallback>
        </mc:AlternateContent>
      </w:r>
    </w:p>
    <w:p w14:paraId="275C07BE" w14:textId="313E553E" w:rsidR="00654007" w:rsidRPr="00654007" w:rsidRDefault="00654007" w:rsidP="00654007">
      <w:pPr>
        <w:widowControl w:val="0"/>
        <w:autoSpaceDE w:val="0"/>
        <w:autoSpaceDN w:val="0"/>
        <w:spacing w:after="0" w:line="240" w:lineRule="auto"/>
        <w:rPr>
          <w:rFonts w:ascii="Times New Roman" w:eastAsia="Arial" w:hAnsi="Arial" w:cs="Arial"/>
          <w:kern w:val="0"/>
          <w:sz w:val="20"/>
          <w:szCs w:val="22"/>
          <w:lang w:val="en-US" w:bidi="en-US"/>
          <w14:ligatures w14:val="none"/>
        </w:rPr>
      </w:pPr>
      <w:r w:rsidRPr="00654007">
        <w:rPr>
          <w:rFonts w:ascii="Times New Roman" w:eastAsia="Arial" w:hAnsi="Arial" w:cs="Arial"/>
          <w:noProof/>
          <w:kern w:val="0"/>
          <w:sz w:val="20"/>
          <w:szCs w:val="22"/>
          <w:lang w:val="en-US" w:bidi="en-US"/>
          <w14:ligatures w14:val="none"/>
        </w:rPr>
        <mc:AlternateContent>
          <mc:Choice Requires="wps">
            <w:drawing>
              <wp:anchor distT="0" distB="0" distL="114300" distR="114300" simplePos="0" relativeHeight="251675648" behindDoc="0" locked="0" layoutInCell="1" allowOverlap="1" wp14:anchorId="66CF7E1A" wp14:editId="4125ABDF">
                <wp:simplePos x="0" y="0"/>
                <wp:positionH relativeFrom="margin">
                  <wp:align>right</wp:align>
                </wp:positionH>
                <wp:positionV relativeFrom="margin">
                  <wp:posOffset>314325</wp:posOffset>
                </wp:positionV>
                <wp:extent cx="6042660" cy="2138045"/>
                <wp:effectExtent l="0" t="0" r="15240" b="14605"/>
                <wp:wrapSquare wrapText="bothSides"/>
                <wp:docPr id="1058898359"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2138363"/>
                        </a:xfrm>
                        <a:prstGeom prst="rect">
                          <a:avLst/>
                        </a:prstGeom>
                        <a:noFill/>
                        <a:ln w="6096">
                          <a:noFill/>
                          <a:miter lim="800000"/>
                          <a:headEnd/>
                          <a:tailEnd/>
                        </a:ln>
                        <a:extLst>
                          <a:ext uri="{909E8E84-426E-40DD-AFC4-6F175D3DCCD1}">
                            <a14:hiddenFill xmlns:a14="http://schemas.microsoft.com/office/drawing/2010/main">
                              <a:solidFill>
                                <a:srgbClr val="FFFFFF"/>
                              </a:solidFill>
                            </a14:hiddenFill>
                          </a:ext>
                        </a:extLst>
                      </wps:spPr>
                      <wps:txbx>
                        <w:txbxContent>
                          <w:p w14:paraId="1717D50D" w14:textId="77777777" w:rsidR="00654007" w:rsidRDefault="00654007" w:rsidP="00654007">
                            <w:pPr>
                              <w:ind w:left="2495" w:right="2495"/>
                              <w:jc w:val="center"/>
                              <w:rPr>
                                <w:b/>
                                <w:sz w:val="28"/>
                                <w:szCs w:val="28"/>
                              </w:rPr>
                            </w:pPr>
                          </w:p>
                          <w:p w14:paraId="08552386" w14:textId="77777777" w:rsidR="00654007" w:rsidRDefault="00654007" w:rsidP="00654007">
                            <w:pPr>
                              <w:ind w:left="2268" w:right="2268"/>
                              <w:jc w:val="center"/>
                              <w:rPr>
                                <w:b/>
                                <w:sz w:val="28"/>
                                <w:szCs w:val="28"/>
                              </w:rPr>
                            </w:pPr>
                            <w:r w:rsidRPr="00D16E13">
                              <w:rPr>
                                <w:b/>
                                <w:noProof/>
                                <w:sz w:val="28"/>
                                <w:szCs w:val="28"/>
                              </w:rPr>
                              <w:drawing>
                                <wp:inline distT="0" distB="0" distL="0" distR="0" wp14:anchorId="3502B5D1" wp14:editId="4405DDDB">
                                  <wp:extent cx="3471864" cy="1157288"/>
                                  <wp:effectExtent l="0" t="0" r="0" b="5080"/>
                                  <wp:docPr id="1433593105"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1">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DAE39DF" w14:textId="1A377CF4" w:rsidR="00654007" w:rsidRDefault="00654007" w:rsidP="00654007">
                            <w:pPr>
                              <w:ind w:left="1985" w:right="1985"/>
                              <w:jc w:val="center"/>
                              <w:rPr>
                                <w:rFonts w:ascii="Gadugi" w:hAnsi="Gadugi"/>
                                <w:b/>
                                <w:color w:val="4376B3"/>
                                <w:sz w:val="28"/>
                                <w:szCs w:val="28"/>
                              </w:rPr>
                            </w:pPr>
                            <w:r>
                              <w:rPr>
                                <w:rFonts w:ascii="Gadugi" w:hAnsi="Gadugi"/>
                                <w:b/>
                                <w:color w:val="4376B3"/>
                                <w:sz w:val="28"/>
                                <w:szCs w:val="28"/>
                              </w:rPr>
                              <w:t xml:space="preserve">ᓄᓇᕗᑦᒥ </w:t>
                            </w:r>
                            <w:r w:rsidRPr="00714D76">
                              <w:rPr>
                                <w:b/>
                                <w:color w:val="4376B3"/>
                                <w:sz w:val="28"/>
                                <w:szCs w:val="28"/>
                              </w:rPr>
                              <w:t xml:space="preserve"> </w:t>
                            </w:r>
                            <w:r>
                              <w:rPr>
                                <w:rFonts w:ascii="Gadugi" w:hAnsi="Gadugi"/>
                                <w:b/>
                                <w:color w:val="4376B3"/>
                                <w:sz w:val="28"/>
                                <w:szCs w:val="28"/>
                              </w:rPr>
                              <w:t>ᐆᒪᔪᕐᓂᒃ ᖃᐅᔨᓴᕈᑎᑦᓴᑦ ᑮᓇᐅᔭᑦ ᑮᓇᐅᔭᖃᒃᑲᐃᓂᕐᒧᑦ ᑐᑭᒧᐊᕈᑏᑦ (2025)</w:t>
                            </w:r>
                          </w:p>
                          <w:p w14:paraId="58ED3596" w14:textId="75A17263" w:rsidR="00654007" w:rsidRPr="00654007" w:rsidRDefault="00654007" w:rsidP="00654007">
                            <w:pPr>
                              <w:ind w:left="1985" w:right="1985"/>
                              <w:jc w:val="center"/>
                              <w:rPr>
                                <w:rFonts w:ascii="Gadugi" w:hAnsi="Gadugi"/>
                                <w:b/>
                                <w:color w:val="4376B3"/>
                                <w:sz w:val="28"/>
                                <w:szCs w:val="28"/>
                              </w:rPr>
                            </w:pPr>
                            <w:r w:rsidRPr="00714D76">
                              <w:rPr>
                                <w:b/>
                                <w:color w:val="4376B3"/>
                                <w:sz w:val="28"/>
                                <w:szCs w:val="28"/>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CF7E1A" id="_x0000_t202" coordsize="21600,21600" o:spt="202" path="m,l,21600r21600,l21600,xe">
                <v:stroke joinstyle="miter"/>
                <v:path gradientshapeok="t" o:connecttype="rect"/>
              </v:shapetype>
              <v:shape id="Text Box 82" o:spid="_x0000_s1026" type="#_x0000_t202" style="position:absolute;margin-left:424.6pt;margin-top:24.75pt;width:475.8pt;height:168.3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" filled="f" stroked="f" strokeweight=".48pt">
                <v:textbox inset="0,0,0,0">
                  <w:txbxContent>
                    <w:p w14:paraId="1717D50D" w14:textId="77777777" w:rsidR="00654007" w:rsidRDefault="00654007" w:rsidP="00654007">
                      <w:pPr>
                        <w:ind w:left="2495" w:right="2495"/>
                        <w:jc w:val="center"/>
                        <w:rPr>
                          <w:b/>
                          <w:sz w:val="28"/>
                          <w:szCs w:val="28"/>
                        </w:rPr>
                      </w:pPr>
                    </w:p>
                    <w:p w14:paraId="08552386" w14:textId="77777777" w:rsidR="00654007" w:rsidRDefault="00654007" w:rsidP="00654007">
                      <w:pPr>
                        <w:ind w:left="2268" w:right="2268"/>
                        <w:jc w:val="center"/>
                        <w:rPr>
                          <w:b/>
                          <w:sz w:val="28"/>
                          <w:szCs w:val="28"/>
                        </w:rPr>
                      </w:pPr>
                      <w:r w:rsidRPr="00D16E13">
                        <w:rPr>
                          <w:b/>
                          <w:noProof/>
                          <w:sz w:val="28"/>
                          <w:szCs w:val="28"/>
                        </w:rPr>
                        <w:drawing>
                          <wp:inline distT="0" distB="0" distL="0" distR="0" wp14:anchorId="3502B5D1" wp14:editId="4405DDDB">
                            <wp:extent cx="3471864" cy="1157288"/>
                            <wp:effectExtent l="0" t="0" r="0" b="5080"/>
                            <wp:docPr id="1433593105"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2">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DAE39DF" w14:textId="1A377CF4" w:rsidR="00654007" w:rsidRDefault="00654007" w:rsidP="00654007">
                      <w:pPr>
                        <w:ind w:left="1985" w:right="1985"/>
                        <w:jc w:val="center"/>
                        <w:rPr>
                          <w:rFonts w:ascii="Gadugi" w:hAnsi="Gadugi"/>
                          <w:b/>
                          <w:color w:val="4376B3"/>
                          <w:sz w:val="28"/>
                          <w:szCs w:val="28"/>
                        </w:rPr>
                      </w:pPr>
                      <w:r>
                        <w:rPr>
                          <w:rFonts w:ascii="Gadugi" w:hAnsi="Gadugi"/>
                          <w:b/>
                          <w:color w:val="4376B3"/>
                          <w:sz w:val="28"/>
                          <w:szCs w:val="28"/>
                        </w:rPr>
                        <w:t xml:space="preserve">ᓄᓇᕗᑦᒥ </w:t>
                      </w:r>
                      <w:r w:rsidRPr="00714D76">
                        <w:rPr>
                          <w:b/>
                          <w:color w:val="4376B3"/>
                          <w:sz w:val="28"/>
                          <w:szCs w:val="28"/>
                        </w:rPr>
                        <w:t xml:space="preserve"> </w:t>
                      </w:r>
                      <w:r>
                        <w:rPr>
                          <w:rFonts w:ascii="Gadugi" w:hAnsi="Gadugi"/>
                          <w:b/>
                          <w:color w:val="4376B3"/>
                          <w:sz w:val="28"/>
                          <w:szCs w:val="28"/>
                        </w:rPr>
                        <w:t>ᐆᒪᔪᕐᓂᒃ ᖃᐅᔨᓴᕈᑎᑦᓴᑦ ᑮᓇᐅᔭᑦ ᑮᓇᐅᔭᖃᒃᑲᐃᓂᕐᒧᑦ ᑐᑭᒧᐊᕈᑏᑦ (2025)</w:t>
                      </w:r>
                    </w:p>
                    <w:p w14:paraId="58ED3596" w14:textId="75A17263" w:rsidR="00654007" w:rsidRPr="00654007" w:rsidRDefault="00654007" w:rsidP="00654007">
                      <w:pPr>
                        <w:ind w:left="1985" w:right="1985"/>
                        <w:jc w:val="center"/>
                        <w:rPr>
                          <w:rFonts w:ascii="Gadugi" w:hAnsi="Gadugi"/>
                          <w:b/>
                          <w:color w:val="4376B3"/>
                          <w:sz w:val="28"/>
                          <w:szCs w:val="28"/>
                        </w:rPr>
                      </w:pPr>
                      <w:r w:rsidRPr="00714D76">
                        <w:rPr>
                          <w:b/>
                          <w:color w:val="4376B3"/>
                          <w:sz w:val="28"/>
                          <w:szCs w:val="28"/>
                        </w:rPr>
                        <w:t>)</w:t>
                      </w:r>
                    </w:p>
                  </w:txbxContent>
                </v:textbox>
                <w10:wrap type="square" anchorx="margin" anchory="margin"/>
              </v:shape>
            </w:pict>
          </mc:Fallback>
        </mc:AlternateContent>
      </w:r>
    </w:p>
    <w:p w14:paraId="10A1D732" w14:textId="5189F690" w:rsidR="00654007" w:rsidRPr="00654007" w:rsidRDefault="00654007" w:rsidP="00654007">
      <w:pPr>
        <w:widowControl w:val="0"/>
        <w:autoSpaceDE w:val="0"/>
        <w:autoSpaceDN w:val="0"/>
        <w:spacing w:after="0" w:line="240" w:lineRule="auto"/>
        <w:rPr>
          <w:rFonts w:ascii="Times New Roman" w:eastAsia="Arial" w:hAnsi="Arial" w:cs="Arial"/>
          <w:kern w:val="0"/>
          <w:sz w:val="20"/>
          <w:szCs w:val="22"/>
          <w:lang w:val="en-US" w:bidi="en-US"/>
          <w14:ligatures w14:val="none"/>
        </w:rPr>
      </w:pPr>
      <w:r w:rsidRPr="00654007">
        <w:rPr>
          <w:rFonts w:ascii="Times New Roman" w:eastAsia="Arial" w:hAnsi="Arial" w:cs="Arial"/>
          <w:noProof/>
          <w:color w:val="007DB7"/>
          <w:kern w:val="0"/>
          <w:sz w:val="20"/>
          <w:szCs w:val="22"/>
          <w:lang w:val="en-US" w:bidi="en-US"/>
          <w14:ligatures w14:val="none"/>
        </w:rPr>
        <mc:AlternateContent>
          <mc:Choice Requires="wps">
            <w:drawing>
              <wp:anchor distT="0" distB="0" distL="114300" distR="114300" simplePos="0" relativeHeight="251678720" behindDoc="0" locked="0" layoutInCell="1" allowOverlap="1" wp14:anchorId="5D3F7096" wp14:editId="65CF1DE1">
                <wp:simplePos x="0" y="0"/>
                <wp:positionH relativeFrom="margin">
                  <wp:align>right</wp:align>
                </wp:positionH>
                <wp:positionV relativeFrom="paragraph">
                  <wp:posOffset>2160270</wp:posOffset>
                </wp:positionV>
                <wp:extent cx="6042660" cy="56833"/>
                <wp:effectExtent l="0" t="0" r="0" b="635"/>
                <wp:wrapNone/>
                <wp:docPr id="137575739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rect id="Rectangle 80" style="position:absolute;margin-left:424.6pt;margin-top:170.1pt;width:475.8pt;height:4.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4376b3" stroked="f" strokeweight="2pt" w14:anchorId="0D980C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">
                <w10:wrap anchorx="margin"/>
              </v:rect>
            </w:pict>
          </mc:Fallback>
        </mc:AlternateContent>
      </w:r>
    </w:p>
    <w:bookmarkEnd w:id="0"/>
    <w:p w14:paraId="2BC96478" w14:textId="77777777" w:rsidR="00654007" w:rsidRPr="00654007" w:rsidRDefault="00654007" w:rsidP="00654007">
      <w:pPr>
        <w:widowControl w:val="0"/>
        <w:autoSpaceDE w:val="0"/>
        <w:autoSpaceDN w:val="0"/>
        <w:spacing w:after="0" w:line="240" w:lineRule="auto"/>
        <w:rPr>
          <w:rFonts w:ascii="Times New Roman" w:eastAsia="Arial" w:hAnsi="Arial" w:cs="Arial"/>
          <w:kern w:val="0"/>
          <w:sz w:val="20"/>
          <w:szCs w:val="22"/>
          <w:lang w:val="en-US" w:bidi="en-US"/>
          <w14:ligatures w14:val="none"/>
        </w:rPr>
      </w:pPr>
    </w:p>
    <w:bookmarkEnd w:id="1"/>
    <w:p w14:paraId="6820181F" w14:textId="18AEB602" w:rsidR="00654007" w:rsidRPr="00654007" w:rsidRDefault="00654007"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ᖃᐅᔨᒃᑲᐃᒍᑏᑦ</w:t>
      </w:r>
    </w:p>
    <w:p w14:paraId="324A56DF"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68F37B48" w14:textId="5180D7DB" w:rsidR="00654007" w:rsidRPr="00654007" w:rsidRDefault="00654007" w:rsidP="00654007">
      <w:pPr>
        <w:widowControl w:val="0"/>
        <w:autoSpaceDE w:val="0"/>
        <w:autoSpaceDN w:val="0"/>
        <w:spacing w:after="0" w:line="240" w:lineRule="auto"/>
        <w:rPr>
          <w:rFonts w:ascii="Gadugi" w:eastAsia="Arial" w:hAnsi="Gadugi" w:cs="Arial"/>
          <w:i/>
          <w:iCs/>
          <w:kern w:val="0"/>
          <w:sz w:val="22"/>
          <w:szCs w:val="22"/>
          <w:lang w:val="en-US" w:bidi="en-US"/>
          <w14:ligatures w14:val="none"/>
        </w:rPr>
      </w:pPr>
      <w:bookmarkStart w:id="2" w:name="_Hlk199855297"/>
      <w:r>
        <w:rPr>
          <w:rFonts w:ascii="Gadugi" w:eastAsia="Arial" w:hAnsi="Gadugi" w:cs="Arial"/>
          <w:kern w:val="0"/>
          <w:sz w:val="22"/>
          <w:szCs w:val="22"/>
          <w:lang w:val="en-US" w:bidi="en-US"/>
          <w14:ligatures w14:val="none"/>
        </w:rPr>
        <w:t>ᑎᑎᕋᕐᓯᒪᓂᖓ</w:t>
      </w:r>
      <w:r w:rsidRPr="00654007">
        <w:rPr>
          <w:rFonts w:ascii="Arial" w:eastAsia="Arial" w:hAnsi="Arial" w:cs="Arial"/>
          <w:kern w:val="0"/>
          <w:sz w:val="22"/>
          <w:szCs w:val="22"/>
          <w:lang w:val="en-US" w:bidi="en-US"/>
          <w14:ligatures w14:val="none"/>
        </w:rPr>
        <w:t xml:space="preserve"> 5.2.37 </w:t>
      </w:r>
      <w:r>
        <w:rPr>
          <w:rFonts w:ascii="Gadugi" w:eastAsia="Arial" w:hAnsi="Gadugi" w:cs="Arial"/>
          <w:kern w:val="0"/>
          <w:sz w:val="22"/>
          <w:szCs w:val="22"/>
          <w:lang w:val="en-US" w:bidi="en-US"/>
          <w14:ligatures w14:val="none"/>
        </w:rPr>
        <w:t xml:space="preserve">ᐅᑯᐊ </w:t>
      </w:r>
      <w:r>
        <w:rPr>
          <w:rFonts w:ascii="Gadugi" w:eastAsia="Arial" w:hAnsi="Gadugi" w:cs="Arial"/>
          <w:i/>
          <w:iCs/>
          <w:kern w:val="0"/>
          <w:sz w:val="22"/>
          <w:szCs w:val="22"/>
          <w:lang w:val="en-US" w:bidi="en-US"/>
          <w14:ligatures w14:val="none"/>
        </w:rPr>
        <w:t>ᓄᓇᕗᑦᒥ ᐊᖏᖃᑎᒌᒍᑏᑦ</w:t>
      </w:r>
      <w:r>
        <w:rPr>
          <w:rFonts w:ascii="Gadugi" w:eastAsia="Arial" w:hAnsi="Gadugi" w:cs="Arial"/>
          <w:kern w:val="0"/>
          <w:sz w:val="22"/>
          <w:szCs w:val="22"/>
          <w:lang w:val="en-US" w:bidi="en-US"/>
          <w14:ligatures w14:val="none"/>
        </w:rPr>
        <w:t xml:space="preserve">, </w:t>
      </w:r>
      <w:r>
        <w:rPr>
          <w:rFonts w:ascii="Gadugi" w:eastAsia="Arial" w:hAnsi="Gadugi" w:cs="Arial"/>
          <w:i/>
          <w:iCs/>
          <w:kern w:val="0"/>
          <w:sz w:val="22"/>
          <w:szCs w:val="22"/>
          <w:lang w:val="en-US" w:bidi="en-US"/>
          <w14:ligatures w14:val="none"/>
        </w:rPr>
        <w:t>“ᐱᑕᖃᕆᐊᓕᒃ ᐊᑑᑎᓕᒃᒥᒃ ᐋᕿᑦᓯᒪᔪᒥᒃ ᐆᒪᔪᕐᓂᒃ ᐊᐅᓚᑦᓯᓂᕐᒧᑦ, ᐊᒻᒪᓗ ᐊᑑᑎᖃᕐᓗᓂ, ᐋᕿᑦᓯᒪᔪᖅ ᐊᐅᓚᑦᓯᓂᕐᒥᒃ ᐱᑕᖃᕆᐊᓕᒃᑦ ᓱᑲᒃᑐᒥᒃ,, ᐋᕿᓯᐊᕐᓯᒪᔪᒥᒃ ᖃᐅᔨᓴᕐᓂᒃ ᑲᒪᒋᔭᐅᓗᓂ”</w:t>
      </w:r>
    </w:p>
    <w:bookmarkEnd w:id="2"/>
    <w:p w14:paraId="5FCD63ED" w14:textId="77777777" w:rsidR="00654007" w:rsidRPr="00654007" w:rsidRDefault="00654007" w:rsidP="00654007">
      <w:pPr>
        <w:widowControl w:val="0"/>
        <w:autoSpaceDE w:val="0"/>
        <w:autoSpaceDN w:val="0"/>
        <w:spacing w:after="0" w:line="240" w:lineRule="auto"/>
        <w:rPr>
          <w:rFonts w:ascii="Arial" w:eastAsia="Arial" w:hAnsi="Arial" w:cs="Arial"/>
          <w:iCs/>
          <w:kern w:val="0"/>
          <w:sz w:val="22"/>
          <w:szCs w:val="22"/>
          <w:lang w:val="en-US" w:bidi="en-US"/>
          <w14:ligatures w14:val="none"/>
        </w:rPr>
      </w:pPr>
    </w:p>
    <w:p w14:paraId="657F7514" w14:textId="5F26C0AF" w:rsidR="00654007" w:rsidRPr="00654007" w:rsidRDefault="00654007"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ᓄᓇᕗᑦᒥ ᐆᒪᔪᕐᓂᒃ ᖃᐅᔨᓴᕐᓂᕐᒧᑦ ᑮᓇᐅᔭᑦ (NWSF) ᐊᓚᒃᑲᓚᐅᕐᑕᖏᑦ ᓄᓇᕗᑦᒥ ᐆᒪᔪᓕᕆᔨᕐᔪᐊᑦ ᑲᑎᒪᔨᖏᑕ (ᐆᒪᔪᓕᕆᔨᕐᔪᐊᖅ ᐅᕝᕙᓘᓐᓃᑦ ᑲᑎᒪᔩᑦ) ᑮᓇᐅᔭᖃᕐᑎᑦᑐᒋᑦ ᓄᓇᓖᑦ ᑲᒪᒋᔭᖏᑦ ᐆᒪᔪᕐᓂᒃ ᖃᐅᔨᓴᕐᓂᕐᒧᑦ ᑲᒪᖏᔭᑦ ᓄᓇᕗᑦᒥ, ᐱᓗᐊᕐᑐᒥᒃ ᑲᒪᒋᔭᑦ ᑲᒪᒋᔭᖏᑦ ᐅᑯᐊ ᐊᖑᓇᓱᒃᑏᑦ ᐊᒻᒪᓗ ᒥᑭᒋᐊᕐᓂᐊᕐᑏᑦ ᑎᒥᖏᑦ (HTOs).</w:t>
      </w:r>
    </w:p>
    <w:p w14:paraId="65BB7560"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392E067" w14:textId="43F14E51" w:rsidR="00654007" w:rsidRPr="00654007" w:rsidRDefault="00FE0BF8"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ᖃᐅᔨᓴᕐᓂᖅ ᐱᑕᖃᕿᐊᓕᒃ ᐃᑉᐱᒋᓗᒍ ᐃᒫᒃ ᐆᒪᔪᑦᓴᑦ ᐊᖑᓇᓱᒃᑕᐅᕙᒻᒪᖔᑕ ᖃᐅᔨᒪᓂᒃᑯᑦ ᐊᒻᒪᓗ ᓄᖒᑦᓯᕙᓕᓕᐊᖏᓪᓗᓂ ᐃᒫᒃ ᓄᓇᕗᑦᒥᐅᑦ ᑲᔪᓯᓗᑎᒃ ᐊᖑᓇᓱᓐᓂᕐᒥᒃ ᐊᒻᒪᓗ ᐅᖃᓗᒐᓱᐊᕐᓂᕐᒥᒃ ᐱᑕᖃᕆᐊᓕᖁᒃ ᑖᑦᑯᐊ ᐊᓅᓯᖏᓐᓂ.  ᐆᒪᔪᓕᕆᔨᕐᔪᐊᑦ ᓯᕗᒐᓕᕐᑎᐅᕙᑦᑐᑦ ᑲᒪᓪᓗᑎᒃ ᑕᒪᑦᓱᒥᖓ ᐊᒻᒪᓗ ᑲᒪᒍᒪᐃᓐᓇᕐᑐᑦ ᐊᑐᐃᓐᓇᐅᓗᒍ ᐆᒪᒐᔪᕐᓂᒃ ᖃᐅᔨᓴᕐᓂᑦ ᑭᒡᒍᐅᔪᓂᒃ ᐱᑕᖃᕆᐊᓕᓐᓄᑦ ᐊᒻᒪᓗ ᐃᓱᒫᓗᒍᑎᓄᑦ ᑭᒃᑯᑐᐃᓐᓇᕐᓄᑦ ᓄᓇᕗᑦᒥ.</w:t>
      </w:r>
    </w:p>
    <w:p w14:paraId="14B7CB47"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9FE1FEF" w14:textId="7DF606E4" w:rsidR="00654007" w:rsidRPr="00654007" w:rsidRDefault="00FE0BF8"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ᑲᑎᒪᔩᑦ ᐊᓚᒃᑲᐃᕙᑦᑐᑦ ᑐᑦᓯᕋᐅᑎᓂᒃ ᐱᒐᓱᐊᕈᑎᓂᒃ ᒪᒡᕈᐊᑎᕐᑐᑎᒃ ᐊᒡᕌᒍᒥ − ᔮᓐᓄᐊᕆᒥ ᐊᒻᒪᓗ </w:t>
      </w:r>
      <w:r w:rsidR="00C022FE" w:rsidRPr="00C022FE">
        <w:rPr>
          <w:rFonts w:ascii="Gadugi" w:eastAsia="Arial" w:hAnsi="Gadugi" w:cs="Arial"/>
          <w:kern w:val="0"/>
          <w:sz w:val="22"/>
          <w:szCs w:val="22"/>
          <w:lang w:val="en-US" w:bidi="en-US"/>
          <w14:ligatures w14:val="none"/>
        </w:rPr>
        <w:t>ᒪᐃ</w:t>
      </w:r>
      <w:r>
        <w:rPr>
          <w:rFonts w:ascii="Gadugi" w:eastAsia="Arial" w:hAnsi="Gadugi" w:cs="Arial"/>
          <w:kern w:val="0"/>
          <w:sz w:val="22"/>
          <w:szCs w:val="22"/>
          <w:lang w:val="en-US" w:bidi="en-US"/>
          <w14:ligatures w14:val="none"/>
        </w:rPr>
        <w:t xml:space="preserve">.  ᑭᓯᐊᓂ, </w:t>
      </w:r>
      <w:r w:rsidR="00C022FE" w:rsidRPr="00C022FE">
        <w:rPr>
          <w:rFonts w:ascii="Gadugi" w:eastAsia="Arial" w:hAnsi="Gadugi" w:cs="Arial"/>
          <w:kern w:val="0"/>
          <w:sz w:val="22"/>
          <w:szCs w:val="22"/>
          <w:lang w:val="en-US" w:bidi="en-US"/>
          <w14:ligatures w14:val="none"/>
        </w:rPr>
        <w:t>ᒪᐃ</w:t>
      </w:r>
      <w:r>
        <w:rPr>
          <w:rFonts w:ascii="Gadugi" w:eastAsia="Arial" w:hAnsi="Gadugi" w:cs="Arial"/>
          <w:kern w:val="0"/>
          <w:sz w:val="22"/>
          <w:szCs w:val="22"/>
          <w:lang w:val="en-US" w:bidi="en-US"/>
          <w14:ligatures w14:val="none"/>
        </w:rPr>
        <w:t xml:space="preserve"> ᑐᑦᓯᕋᐅᑏᑦ ᒪᓕᑐᐃᓐᓇᕐᑐᑦ ᖃᑦᓯᐅᓂᖏᓐᓂᒃ ᐱᒐᓱᐊᕈᑏᑦ ᐊᖏᕐᑕᑦ ᐅᕙᓂ ᔮᓐᓄᐊᕆᒥ ᑐᑦᓯᕋᐅᑏᑦ.  ᐱᑕᖃᔾᔮᖏᑦᑐᖅ ᑐᑦᓯᕋᐅᑎᓂᒃ …</w:t>
      </w:r>
      <w:r w:rsidR="00C022FE" w:rsidRPr="00C022FE">
        <w:rPr>
          <w:rFonts w:ascii="Gadugi" w:eastAsia="Arial" w:hAnsi="Gadugi" w:cs="Arial"/>
          <w:kern w:val="0"/>
          <w:sz w:val="22"/>
          <w:szCs w:val="22"/>
          <w:lang w:val="en-US" w:bidi="en-US"/>
          <w14:ligatures w14:val="none"/>
        </w:rPr>
        <w:t>ᒪᐃ</w:t>
      </w:r>
      <w:r>
        <w:rPr>
          <w:rFonts w:ascii="Gadugi" w:eastAsia="Arial" w:hAnsi="Gadugi" w:cs="Arial"/>
          <w:kern w:val="0"/>
          <w:sz w:val="22"/>
          <w:szCs w:val="22"/>
          <w:lang w:val="en-US" w:bidi="en-US"/>
          <w14:ligatures w14:val="none"/>
        </w:rPr>
        <w:t xml:space="preserve"> ᐅᑯᐊ ᔮᓐᓄᐊᕆᒥ ᐱᔭᑦ ᖃᐅᔨᔭᑦ ᐊᒥᓲᑉᐸᑕ ᑲᒪᖏᔭᑦ ᐊᖏᕐᑕᐅᒪᔪᑦ ᐊᑐᕐᕿᑐᑦ ᐃᓘᓐᓇᖏᓐᓂᒃ ᐊᑐᐃᓐᓇᕐᓂᒃ ᑮᓇᐅᔭᓂᒃ.</w:t>
      </w:r>
    </w:p>
    <w:p w14:paraId="551BF60E" w14:textId="4839FB40" w:rsidR="00654007" w:rsidRPr="00654007" w:rsidRDefault="00654007" w:rsidP="00654007">
      <w:pPr>
        <w:widowControl w:val="0"/>
        <w:autoSpaceDE w:val="0"/>
        <w:autoSpaceDN w:val="0"/>
        <w:spacing w:after="0" w:line="240" w:lineRule="auto"/>
        <w:rPr>
          <w:rFonts w:ascii="Arial" w:eastAsia="Arial" w:hAnsi="Arial" w:cs="Arial"/>
          <w:kern w:val="0"/>
          <w:sz w:val="20"/>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59264" behindDoc="0" locked="0" layoutInCell="1" allowOverlap="1" wp14:anchorId="55BA3673" wp14:editId="63C7C154">
                <wp:simplePos x="0" y="0"/>
                <wp:positionH relativeFrom="page">
                  <wp:posOffset>896620</wp:posOffset>
                </wp:positionH>
                <wp:positionV relativeFrom="paragraph">
                  <wp:posOffset>180975</wp:posOffset>
                </wp:positionV>
                <wp:extent cx="5981065" cy="0"/>
                <wp:effectExtent l="10795" t="13335" r="18415" b="15240"/>
                <wp:wrapTopAndBottom/>
                <wp:docPr id="1361804239"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80"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25pt" to="541.55pt,14.25pt" w14:anchorId="4DC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X4WQatwAAAAKAQAADwAAAAAAAAAAAAAAAAAKBAAAZHJzL2Rvd25yZXYu&#10;eG1sUEsFBgAAAAAEAAQA8wAAABMFAAAAAA==&#10;">
                <w10:wrap type="topAndBottom" anchorx="page"/>
              </v:line>
            </w:pict>
          </mc:Fallback>
        </mc:AlternateContent>
      </w:r>
    </w:p>
    <w:p w14:paraId="2CBB55F2"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9DCFD1B" w14:textId="1F16A985" w:rsidR="00654007" w:rsidRPr="00654007" w:rsidRDefault="00FE0BF8"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ᐱᖃᑕᐅᒍᓐᓇᕐᓂᖅ ᑮᓇᐅᔭᖃᒃᑲᐃᒍᑎᓂᒃ</w:t>
      </w:r>
    </w:p>
    <w:p w14:paraId="1DE6C6A2"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395EF5D1" w14:textId="5F4D834E" w:rsidR="00654007" w:rsidRPr="00654007" w:rsidRDefault="00FE0BF8"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ᖃᑕ ᐅᒍᓐᓇᕐᓗᓂ, ᑲᒪᒋᔭᖅ ᑲᒪᒋᔭᐅᒋᐊᓕᒃ ᐃᓗᐊᓂ ᓄᓇᕗᑦᒥᓄᓇᑖᖑᓯᒪᔫᑉ ᓇᓛᓂ ᐊᒻᒪᓗ ᐃᑲᔪᕐᓗᓂ ᐆᒪᔪᕐᓂᒃ ᖃᐅᔨᓴᕐᓂᕐᒥᒃ.  ᐱᖃᑕᐅᒍᓐᓇᕐᑐᑦ ᐱᒐᓱᐊᕐᑐᑎ  ᐊᑖᒍᑦ NWSF ᐃᓚᐅᓗᑎᒃ HTOs, ᐊᕕᑦᑐᕐᓯᒪᔪᒥ ᐆᒪᔪᓕᕆᔩᑦ ᑎᒥᖏᑦ (RWOs), ᓄᓇᓖᑦ ᑲᒪᒋᔭᖏᑦ ᐃᓄᐃᑦ ᑎᒥᖁᑎᖏᑦ, ᐊᒻᒪᓗ ᐊᖏᒡᖃᖃᕐᑐᑦ ᓄᓇᕗᑦᒥ.</w:t>
      </w:r>
    </w:p>
    <w:p w14:paraId="0B0918EA"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70D6F25" w14:textId="6A6A614C" w:rsidR="00654007" w:rsidRPr="00654007" w:rsidRDefault="00FE0BF8"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ᐱᒐᓱᐊᕿᑐᑦ ᑭᓪᓕᖃᙱᑦᑐᑦ ᖃᑦᓯᐅᓂᖏᓐᓂᒃ ᐱᒐᒧᐊᕈᑏᑦ ᑐᓂᔭᑦ ᐅᕗᖓ NWSF ᑮᓇᐅᔭᖃᒃᑲᐃᒍᑏᑦ.  ᑭᓯᐊᓂ, ᐱᒐᓱᐊᕐᑐᑦ ᖃᐅᔨᒪᒋᐊᓖᑦ ᐃᒫᒃ ᑭᓪᓕᖃᕐᒪᑕ ᖃᑦᓯᐅᓂᖏᑦ ᑮᓇᐅᔭᖃᒃᑲᐃᒍᑏᑎᑦ ᐊᑐᐃᓇᐃᑦ ᑐᓂᔭᐅᒍᓐᓇᕐᑐᑦ ᐊᒡᕌᒍᓂ.  ᑐᓂᓯᓗᓂ ᑐᑦᓯᕋᐅᒻᒥᒃ, ᑎᒥᐅᔪᑦ ᐅᕝᕙᓘᓐᓃᑦ ᐃᓄᑐᐊᑦ ᑲᒪᒍᒪᓂᖏᑦ ᐱᕕᑦᓴᐅᔪᒥᒃ ᐱᑕᖃᕆᐊᓕᒻᒥᒃ </w:t>
      </w:r>
      <w:r>
        <w:rPr>
          <w:rFonts w:ascii="Gadugi" w:eastAsia="Arial" w:hAnsi="Gadugi" w:cs="Arial"/>
          <w:kern w:val="0"/>
          <w:sz w:val="22"/>
          <w:szCs w:val="22"/>
          <w:lang w:val="en-US" w:bidi="en-US"/>
          <w14:ligatures w14:val="none"/>
        </w:rPr>
        <w:lastRenderedPageBreak/>
        <w:t>ᐱᔭᕇᕐᓗᒍ ᑲᒪᖏᔭᖅ</w:t>
      </w:r>
    </w:p>
    <w:p w14:paraId="596DC9BD"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3E135B1" w14:textId="4BE2E637" w:rsidR="00654007" w:rsidRPr="00654007" w:rsidRDefault="00FE0BF8"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ᒐᕙᒪᓐᑯᑦ ᓄᓇᕗᑦᒥ</w:t>
      </w:r>
      <w:r w:rsidR="00E851EF">
        <w:rPr>
          <w:rFonts w:ascii="Gadugi" w:eastAsia="Arial" w:hAnsi="Gadugi" w:cs="Arial"/>
          <w:kern w:val="0"/>
          <w:sz w:val="22"/>
          <w:szCs w:val="22"/>
          <w:lang w:val="en-US" w:bidi="en-US"/>
          <w14:ligatures w14:val="none"/>
        </w:rPr>
        <w:t xml:space="preserve"> ᐊᒻᒪᓗ ᒐᕙᒪᐅᙱᑦᑐᑦ ᑎᒥᐅᔪᑦ, ᐃᓚᐅᓪᓗᑎᒃ ᐃᓕᓐᓂᐊᕐᕖᑦ</w:t>
      </w:r>
      <w:r w:rsidR="001F7E5E">
        <w:rPr>
          <w:rFonts w:ascii="Gadugi" w:eastAsia="Arial" w:hAnsi="Gadugi" w:cs="Arial"/>
          <w:kern w:val="0"/>
          <w:sz w:val="22"/>
          <w:szCs w:val="22"/>
          <w:lang w:val="en-US" w:bidi="en-US"/>
          <w14:ligatures w14:val="none"/>
        </w:rPr>
        <w:t xml:space="preserve"> ᐊᒻᒪᓗ ᓇᒻᒥᓂᕆᔭᑦ ᑲᒻᐸᓂᐅᔪᑦ, ᐱᖃᑕᐅᒍᓐᓇᖏᑦᑐᑦ ᐅᑯᓂᖓ NW</w:t>
      </w:r>
      <w:r w:rsidR="001D5C6B">
        <w:rPr>
          <w:rFonts w:ascii="Gadugi" w:eastAsia="Arial" w:hAnsi="Gadugi" w:cs="Arial"/>
          <w:kern w:val="0"/>
          <w:sz w:val="22"/>
          <w:szCs w:val="22"/>
          <w:lang w:val="en-US" w:bidi="en-US"/>
          <w14:ligatures w14:val="none"/>
        </w:rPr>
        <w:t xml:space="preserve">SF ᑮᓇᐅᔭᖃᒃᑲᐃᒍᑎᓂᒃ.  ᐆᒪᔪᓕᕆᔨᕐᔪᐊᑦ ᑲᔪᒥᓴᐃᔪᑦ ᐃᑲᔪᕐᑎᒌᓪᓗᓂ </w:t>
      </w:r>
      <w:r w:rsidR="00AC1AE3">
        <w:rPr>
          <w:rFonts w:ascii="Gadugi" w:eastAsia="Arial" w:hAnsi="Gadugi" w:cs="Arial"/>
          <w:kern w:val="0"/>
          <w:sz w:val="22"/>
          <w:szCs w:val="22"/>
          <w:lang w:val="en-US" w:bidi="en-US"/>
          <w14:ligatures w14:val="none"/>
        </w:rPr>
        <w:t>ᖃᐅᔨᓴᕐᓂᕐᒥᒃ ᐱᖃᑎᒋᓗᒋᑦ ᒐᕙᒪᐃᑦ ᐊᒻᒪᓗ ᒐᕙᒪᐅᙱᑦᑐᑦ ᑐᒥᖏᑦ, ᑭᓯᐊᓂ</w:t>
      </w:r>
      <w:r w:rsidR="006B4DE9">
        <w:rPr>
          <w:rFonts w:ascii="Gadugi" w:eastAsia="Arial" w:hAnsi="Gadugi" w:cs="Arial"/>
          <w:kern w:val="0"/>
          <w:sz w:val="22"/>
          <w:szCs w:val="22"/>
          <w:lang w:val="en-US" w:bidi="en-US"/>
          <w14:ligatures w14:val="none"/>
        </w:rPr>
        <w:t xml:space="preserve"> ᑲᒪᒋᔭᑦ ᑮᓇᐅᔭᖃᕐᑎᑕᑦ ᐊᑖᒍᑦ NWSF ᓯᕗᓕᕐᑎᖃᕆᐊᓖᑦ ᐅᑯᓂᖓ HTOs, RWOs, </w:t>
      </w:r>
      <w:r w:rsidR="007C65B1">
        <w:rPr>
          <w:rFonts w:ascii="Gadugi" w:eastAsia="Arial" w:hAnsi="Gadugi" w:cs="Arial"/>
          <w:kern w:val="0"/>
          <w:sz w:val="22"/>
          <w:szCs w:val="22"/>
          <w:lang w:val="en-US" w:bidi="en-US"/>
          <w14:ligatures w14:val="none"/>
        </w:rPr>
        <w:t>ᓄᓇᓕᓐᓂ ᐃᓄᐃᑦ ᑎᒥᖁᑎᖏᑦ, ᐅᕝᕙᓘᓐᓃᑦ ᐊᖏᒡᕋᖃᕐᑐᑦ ᓄᓗᓇᕗᑦᒥ.</w:t>
      </w:r>
    </w:p>
    <w:p w14:paraId="51D5C5E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11171441" w14:textId="1F99D05A" w:rsidR="00654007" w:rsidRPr="00654007" w:rsidRDefault="00124047"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w:t>
      </w:r>
      <w:r w:rsidR="00654007" w:rsidRPr="00654007">
        <w:rPr>
          <w:rFonts w:ascii="Arial" w:eastAsia="Arial" w:hAnsi="Arial" w:cs="Arial"/>
          <w:kern w:val="0"/>
          <w:sz w:val="22"/>
          <w:szCs w:val="22"/>
          <w:lang w:val="en-US" w:bidi="en-US"/>
          <w14:ligatures w14:val="none"/>
        </w:rPr>
        <w:t xml:space="preserve"> NWSF </w:t>
      </w:r>
      <w:r w:rsidR="009A186E">
        <w:rPr>
          <w:rFonts w:ascii="Gadugi" w:eastAsia="Arial" w:hAnsi="Gadugi" w:cs="Arial"/>
          <w:kern w:val="0"/>
          <w:sz w:val="22"/>
          <w:szCs w:val="22"/>
          <w:lang w:val="en-US" w:bidi="en-US"/>
          <w14:ligatures w14:val="none"/>
        </w:rPr>
        <w:t>ᐱᒋᐊᑐᙱ&gt;ᑦᑐᑦ ᒥᑭᓂᕐᐹᓂᒃ ᑮ</w:t>
      </w:r>
      <w:r w:rsidR="00FE0EF7">
        <w:rPr>
          <w:rFonts w:ascii="Gadugi" w:eastAsia="Arial" w:hAnsi="Gadugi" w:cs="Arial"/>
          <w:kern w:val="0"/>
          <w:sz w:val="22"/>
          <w:szCs w:val="22"/>
          <w:lang w:val="en-US" w:bidi="en-US"/>
          <w14:ligatures w14:val="none"/>
        </w:rPr>
        <w:t>ᓇᐅᔭᓂᒃ ᐃᑲᔪᕈᑎᓂ ᐱᒐᓱᐊᕐᑐᒧᑦ ᐅᕝᕙᓘᓐᓃᑦ ᐊᓯᖏᓐᓄᑦ ᓯᓚᑕ</w:t>
      </w:r>
      <w:r w:rsidR="00600910">
        <w:rPr>
          <w:rFonts w:ascii="Gadugi" w:eastAsia="Arial" w:hAnsi="Gadugi" w:cs="Arial"/>
          <w:kern w:val="0"/>
          <w:sz w:val="22"/>
          <w:szCs w:val="22"/>
          <w:lang w:val="en-US" w:bidi="en-US"/>
          <w14:ligatures w14:val="none"/>
        </w:rPr>
        <w:t>ᓂ ᐱᕕᑦᓴᓄᑦ ᑐᓂᓯᓗᓂ ᑐᑦᓯᕋᐅᒻᒥᒃ.</w:t>
      </w:r>
    </w:p>
    <w:p w14:paraId="3D70BE75"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94754DD" w14:textId="34F7FDDC" w:rsidR="00654007" w:rsidRPr="00654007" w:rsidRDefault="0055540C"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w:t>
      </w:r>
      <w:r w:rsidR="00654007" w:rsidRPr="00654007">
        <w:rPr>
          <w:rFonts w:ascii="Arial" w:eastAsia="Arial" w:hAnsi="Arial" w:cs="Arial"/>
          <w:kern w:val="0"/>
          <w:sz w:val="22"/>
          <w:szCs w:val="22"/>
          <w:lang w:val="en-US" w:bidi="en-US"/>
          <w14:ligatures w14:val="none"/>
        </w:rPr>
        <w:t xml:space="preserve"> NWSF </w:t>
      </w:r>
      <w:r>
        <w:rPr>
          <w:rFonts w:ascii="Gadugi" w:eastAsia="Arial" w:hAnsi="Gadugi" w:cs="Arial"/>
          <w:kern w:val="0"/>
          <w:sz w:val="22"/>
          <w:szCs w:val="22"/>
          <w:lang w:val="en-US" w:bidi="en-US"/>
          <w14:ligatures w14:val="none"/>
        </w:rPr>
        <w:t xml:space="preserve">ᑮᓇᐅᔭᖃᕐᑎᑦᓯᔾᔮᖏᑦᑐᑦ ᑮᓇᐅᔭᕐᑐᕈᑎᓂᒃ ᑲᒪᒋᔭᓂᒃ </w:t>
      </w:r>
      <w:r w:rsidR="002154EE">
        <w:rPr>
          <w:rFonts w:ascii="Gadugi" w:eastAsia="Arial" w:hAnsi="Gadugi" w:cs="Arial"/>
          <w:kern w:val="0"/>
          <w:sz w:val="22"/>
          <w:szCs w:val="22"/>
          <w:lang w:val="en-US" w:bidi="en-US"/>
          <w14:ligatures w14:val="none"/>
        </w:rPr>
        <w:t>ᐃᒪᐃᙱᑉᐸᑕ ᐃᑲᔪᕐᑐᑦ ᐃᓱᒪᒋᔭᒥᒃᑦ ᖃᐅᔨᓴᕐᓂᕐᒧᑦ ᑲᒪᒋᔭᒥᒃ.  ᐃᓘᓐᓇᑎᒃ</w:t>
      </w:r>
      <w:r w:rsidR="00D36682">
        <w:rPr>
          <w:rFonts w:ascii="Gadugi" w:eastAsia="Arial" w:hAnsi="Gadugi" w:cs="Arial"/>
          <w:kern w:val="0"/>
          <w:sz w:val="22"/>
          <w:szCs w:val="22"/>
          <w:lang w:val="en-US" w:bidi="en-US"/>
          <w14:ligatures w14:val="none"/>
        </w:rPr>
        <w:t xml:space="preserve"> ᓱᓇᒃᑯᑖᑦ ᐊᒻᒪᓗ ᑮᓇᐅᔭᐃᕈᑏᑦ ᐊᑐᕐᑕᐅᒋᐊᓖᑦ ᑕᒫᓂ ᑲᒪᒋᔭᐅ</w:t>
      </w:r>
      <w:r w:rsidR="00CD0239">
        <w:rPr>
          <w:rFonts w:ascii="Gadugi" w:eastAsia="Arial" w:hAnsi="Gadugi" w:cs="Arial"/>
          <w:kern w:val="0"/>
          <w:sz w:val="22"/>
          <w:szCs w:val="22"/>
          <w:lang w:val="en-US" w:bidi="en-US"/>
          <w14:ligatures w14:val="none"/>
        </w:rPr>
        <w:t>ᔪᒥ.  ᐅᑯᐊ ᐆᑦᑐᕋᐅᑏᑦ ᑮᓇᐅᔭᕐᑐᕈᑎᓄᑦ ᑲᒪᒋᔭᓄᑦ</w:t>
      </w:r>
      <w:r w:rsidR="00E21AA4">
        <w:rPr>
          <w:rFonts w:ascii="Gadugi" w:eastAsia="Arial" w:hAnsi="Gadugi" w:cs="Arial"/>
          <w:kern w:val="0"/>
          <w:sz w:val="22"/>
          <w:szCs w:val="22"/>
          <w:lang w:val="en-US" w:bidi="en-US"/>
          <w14:ligatures w14:val="none"/>
        </w:rPr>
        <w:t xml:space="preserve"> ᐃᒫᒃ ᐆᒪᔪᓕᕆᔨᕐJx5 ᑮNs/c3t0ᔮq5bq5:</w:t>
      </w:r>
    </w:p>
    <w:p w14:paraId="308F6B44" w14:textId="77777777" w:rsidR="00654007" w:rsidRPr="00654007" w:rsidRDefault="00654007" w:rsidP="00654007">
      <w:pPr>
        <w:widowControl w:val="0"/>
        <w:autoSpaceDE w:val="0"/>
        <w:autoSpaceDN w:val="0"/>
        <w:spacing w:after="0" w:line="240" w:lineRule="auto"/>
        <w:ind w:left="221" w:right="278"/>
        <w:rPr>
          <w:rFonts w:ascii="Arial" w:eastAsia="Arial" w:hAnsi="Arial" w:cs="Arial"/>
          <w:kern w:val="0"/>
          <w:sz w:val="22"/>
          <w:szCs w:val="22"/>
          <w:lang w:val="en-US" w:bidi="en-US"/>
          <w14:ligatures w14:val="none"/>
        </w:rPr>
      </w:pPr>
    </w:p>
    <w:p w14:paraId="0D3890AF" w14:textId="0F0790D3" w:rsidR="00654007" w:rsidRPr="00362282" w:rsidRDefault="00E21AA4" w:rsidP="00654007">
      <w:pPr>
        <w:widowControl w:val="0"/>
        <w:numPr>
          <w:ilvl w:val="0"/>
          <w:numId w:val="5"/>
        </w:numPr>
        <w:tabs>
          <w:tab w:val="left" w:pos="928"/>
          <w:tab w:val="left" w:pos="929"/>
        </w:tabs>
        <w:autoSpaceDE w:val="0"/>
        <w:autoSpaceDN w:val="0"/>
        <w:spacing w:before="2"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ᓱᓇᒃᑯᑖᓂᒃ ᓂᐅᕕᕈᑏᑦ</w:t>
      </w:r>
      <w:r w:rsidR="00362282">
        <w:rPr>
          <w:rFonts w:ascii="Gadugi" w:eastAsia="Arial" w:hAnsi="Gadugi" w:cs="Arial"/>
          <w:kern w:val="0"/>
          <w:sz w:val="22"/>
          <w:szCs w:val="22"/>
          <w:lang w:val="en-US" w:bidi="en-US"/>
          <w14:ligatures w14:val="none"/>
        </w:rPr>
        <w:t>;</w:t>
      </w:r>
    </w:p>
    <w:p w14:paraId="5F5E4BC1" w14:textId="11A173B5" w:rsidR="00362282" w:rsidRPr="00EC38A5" w:rsidRDefault="00362282" w:rsidP="00654007">
      <w:pPr>
        <w:widowControl w:val="0"/>
        <w:numPr>
          <w:ilvl w:val="0"/>
          <w:numId w:val="5"/>
        </w:numPr>
        <w:tabs>
          <w:tab w:val="left" w:pos="928"/>
          <w:tab w:val="left" w:pos="929"/>
        </w:tabs>
        <w:autoSpaceDE w:val="0"/>
        <w:autoSpaceDN w:val="0"/>
        <w:spacing w:before="2"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ᑲᒪᔭᒋᔭᖃᕐᓂᕐᒧᑦ ᐊᑭᖏᑦ ᓱᓇᒃᑯᑖᓂᒃ ᓇᒻᒥᓂᕆᔭᐅᒌᕐᑐᓂᒃ</w:t>
      </w:r>
      <w:r w:rsidR="001826E9">
        <w:rPr>
          <w:rFonts w:ascii="Gadugi" w:eastAsia="Arial" w:hAnsi="Gadugi" w:cs="Arial"/>
          <w:kern w:val="0"/>
          <w:sz w:val="22"/>
          <w:szCs w:val="22"/>
          <w:lang w:val="en-US" w:bidi="en-US"/>
          <w14:ligatures w14:val="none"/>
        </w:rPr>
        <w:t>;</w:t>
      </w:r>
    </w:p>
    <w:p w14:paraId="74054FA6" w14:textId="0ACD7877" w:rsidR="00C2665E" w:rsidRPr="00C2665E" w:rsidRDefault="00EC38A5" w:rsidP="00654007">
      <w:pPr>
        <w:widowControl w:val="0"/>
        <w:numPr>
          <w:ilvl w:val="0"/>
          <w:numId w:val="5"/>
        </w:numPr>
        <w:tabs>
          <w:tab w:val="left" w:pos="928"/>
          <w:tab w:val="left" w:pos="929"/>
        </w:tabs>
        <w:autoSpaceDE w:val="0"/>
        <w:autoSpaceDN w:val="0"/>
        <w:spacing w:before="2"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ᑮᓇᐅᔭᑦ ᓱᓇᒃᑯᑖᓄᑦ ᐅᕝᕙᓘᓐᓃᑦ </w:t>
      </w:r>
      <w:r w:rsidR="00AF58DE">
        <w:rPr>
          <w:rFonts w:ascii="Gadugi" w:eastAsia="Arial" w:hAnsi="Gadugi" w:cs="Arial"/>
          <w:kern w:val="0"/>
          <w:sz w:val="22"/>
          <w:szCs w:val="22"/>
          <w:lang w:val="en-US" w:bidi="en-US"/>
          <w14:ligatures w14:val="none"/>
        </w:rPr>
        <w:t>ᐊᑐᕋᑦᓴᓄᑦ ᓯᕗᓂᑦᑎᓐᓂ ᐊᒡᕌᒍᓂ ᖃᐅᔨᓴᕐᓂᕐᒥᒃ ᐱᑕᖃᙱᑉᐸᑕ</w:t>
      </w:r>
      <w:r w:rsidR="00C2665E">
        <w:rPr>
          <w:rFonts w:ascii="Gadugi" w:eastAsia="Arial" w:hAnsi="Gadugi" w:cs="Arial"/>
          <w:kern w:val="0"/>
          <w:sz w:val="22"/>
          <w:szCs w:val="22"/>
          <w:lang w:val="en-US" w:bidi="en-US"/>
          <w14:ligatures w14:val="none"/>
        </w:rPr>
        <w:t>;</w:t>
      </w:r>
    </w:p>
    <w:p w14:paraId="67BBE39F" w14:textId="020424D2" w:rsidR="00EC38A5" w:rsidRPr="00C2665E" w:rsidRDefault="00AF58DE" w:rsidP="008F714B">
      <w:pPr>
        <w:widowControl w:val="0"/>
        <w:tabs>
          <w:tab w:val="left" w:pos="928"/>
          <w:tab w:val="left" w:pos="929"/>
        </w:tabs>
        <w:autoSpaceDE w:val="0"/>
        <w:autoSpaceDN w:val="0"/>
        <w:spacing w:before="2" w:after="0" w:line="240" w:lineRule="auto"/>
        <w:ind w:left="928"/>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ᑕᒫᓂ ᑮᓇᐅᔭᖃᕐᓇᕐᒥ ᐊᒡᕌᒍᒥ</w:t>
      </w:r>
      <w:r w:rsidR="00F42109">
        <w:rPr>
          <w:rFonts w:ascii="Gadugi" w:eastAsia="Arial" w:hAnsi="Gadugi" w:cs="Arial"/>
          <w:kern w:val="0"/>
          <w:sz w:val="22"/>
          <w:szCs w:val="22"/>
          <w:lang w:val="en-US" w:bidi="en-US"/>
          <w14:ligatures w14:val="none"/>
        </w:rPr>
        <w:t xml:space="preserve"> (ᓲᕐᓗ ᐊᖏᔪᑦ ᐅᕐᓱᐊᓗᐃᑦ ᓂᐅᕕᕐ</w:t>
      </w:r>
      <w:r w:rsidR="001826E9">
        <w:rPr>
          <w:rFonts w:ascii="Gadugi" w:eastAsia="Arial" w:hAnsi="Gadugi" w:cs="Arial"/>
          <w:kern w:val="0"/>
          <w:sz w:val="22"/>
          <w:szCs w:val="22"/>
          <w:lang w:val="en-US" w:bidi="en-US"/>
          <w14:ligatures w14:val="none"/>
        </w:rPr>
        <w:t>ᑕᑦ);</w:t>
      </w:r>
    </w:p>
    <w:p w14:paraId="314C5D95" w14:textId="4B7C976B" w:rsidR="00C2665E" w:rsidRPr="005A3550" w:rsidRDefault="00AA49D4" w:rsidP="00654007">
      <w:pPr>
        <w:widowControl w:val="0"/>
        <w:numPr>
          <w:ilvl w:val="0"/>
          <w:numId w:val="5"/>
        </w:numPr>
        <w:tabs>
          <w:tab w:val="left" w:pos="928"/>
          <w:tab w:val="left" w:pos="929"/>
        </w:tabs>
        <w:autoSpaceDE w:val="0"/>
        <w:autoSpaceDN w:val="0"/>
        <w:spacing w:before="2"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ᐸᐃᑉᐹᓕᕆᓂᕐᒧᑦ ᐊᑭᓖᒍᑏᑦ (ᓲᕐᓗ ᐆᒻᒪᖁᑏᑦ ᐊᑭᓕᕆᐊᓖᑦ ᐅᕝᕙᓘᓐᓃᑦ ᐊᓪᓚᒡᕕᒃᒥ </w:t>
      </w:r>
      <w:r w:rsidR="005A3550">
        <w:rPr>
          <w:rFonts w:ascii="Gadugi" w:eastAsia="Arial" w:hAnsi="Gadugi" w:cs="Arial"/>
          <w:kern w:val="0"/>
          <w:sz w:val="22"/>
          <w:szCs w:val="22"/>
          <w:lang w:val="en-US" w:bidi="en-US"/>
          <w14:ligatures w14:val="none"/>
        </w:rPr>
        <w:t>ᓱᓇᒃᑯᑖᑦ); ᐅᕝᕙᓘᓐᓃᑦ</w:t>
      </w:r>
    </w:p>
    <w:p w14:paraId="460C96B3" w14:textId="77777777" w:rsidR="006B0285" w:rsidRPr="006B0285" w:rsidRDefault="006B0285" w:rsidP="006B0285">
      <w:pPr>
        <w:pStyle w:val="ListParagraph"/>
        <w:numPr>
          <w:ilvl w:val="0"/>
          <w:numId w:val="5"/>
        </w:numPr>
        <w:rPr>
          <w:rFonts w:eastAsia="Arial" w:cs="Arial"/>
          <w:kern w:val="0"/>
          <w:sz w:val="22"/>
          <w:szCs w:val="22"/>
          <w:lang w:val="en-US" w:bidi="en-US"/>
          <w14:ligatures w14:val="none"/>
        </w:rPr>
      </w:pPr>
      <w:r w:rsidRPr="006B0285">
        <w:rPr>
          <w:rFonts w:ascii="Gadugi" w:eastAsia="Arial" w:hAnsi="Gadugi" w:cs="Arial"/>
          <w:kern w:val="0"/>
          <w:sz w:val="22"/>
          <w:szCs w:val="22"/>
          <w:lang w:val="en-US" w:bidi="en-US"/>
          <w14:ligatures w14:val="none"/>
        </w:rPr>
        <w:t>ᑭᑐᔫᑎᓂᒃ</w:t>
      </w:r>
      <w:r w:rsidRPr="006B0285">
        <w:rPr>
          <w:rFonts w:eastAsia="Arial" w:cs="Arial"/>
          <w:kern w:val="0"/>
          <w:sz w:val="22"/>
          <w:szCs w:val="22"/>
          <w:lang w:val="en-US" w:bidi="en-US"/>
          <w14:ligatures w14:val="none"/>
        </w:rPr>
        <w:t xml:space="preserve"> </w:t>
      </w:r>
      <w:r w:rsidRPr="006B0285">
        <w:rPr>
          <w:rFonts w:ascii="Gadugi" w:eastAsia="Arial" w:hAnsi="Gadugi" w:cs="Arial"/>
          <w:kern w:val="0"/>
          <w:sz w:val="22"/>
          <w:szCs w:val="22"/>
          <w:lang w:val="en-US" w:bidi="en-US"/>
          <w14:ligatures w14:val="none"/>
        </w:rPr>
        <w:t>ᐊᒻᒪᓘᓐᓃᑦ</w:t>
      </w:r>
      <w:r w:rsidRPr="006B0285">
        <w:rPr>
          <w:rFonts w:eastAsia="Arial" w:cs="Arial"/>
          <w:kern w:val="0"/>
          <w:sz w:val="22"/>
          <w:szCs w:val="22"/>
          <w:lang w:val="en-US" w:bidi="en-US"/>
          <w14:ligatures w14:val="none"/>
        </w:rPr>
        <w:t xml:space="preserve"> </w:t>
      </w:r>
      <w:r w:rsidRPr="006B0285">
        <w:rPr>
          <w:rFonts w:ascii="Gadugi" w:eastAsia="Arial" w:hAnsi="Gadugi" w:cs="Arial"/>
          <w:kern w:val="0"/>
          <w:sz w:val="22"/>
          <w:szCs w:val="22"/>
          <w:lang w:val="en-US" w:bidi="en-US"/>
          <w14:ligatures w14:val="none"/>
        </w:rPr>
        <w:t>ᖃᓄᐃᓐᓇ</w:t>
      </w:r>
      <w:r w:rsidRPr="006B0285">
        <w:rPr>
          <w:rFonts w:eastAsia="Arial" w:cs="Arial"/>
          <w:kern w:val="0"/>
          <w:sz w:val="22"/>
          <w:szCs w:val="22"/>
          <w:lang w:val="en-US" w:bidi="en-US"/>
          <w14:ligatures w14:val="none"/>
        </w:rPr>
        <w:t xml:space="preserve"> </w:t>
      </w:r>
      <w:r w:rsidRPr="006B0285">
        <w:rPr>
          <w:rFonts w:ascii="Gadugi" w:eastAsia="Arial" w:hAnsi="Gadugi" w:cs="Arial"/>
          <w:kern w:val="0"/>
          <w:sz w:val="22"/>
          <w:szCs w:val="22"/>
          <w:lang w:val="en-US" w:bidi="en-US"/>
          <w14:ligatures w14:val="none"/>
        </w:rPr>
        <w:t>ᓇᑉᐸᕐᑕᑦ</w:t>
      </w:r>
      <w:r w:rsidRPr="006B0285">
        <w:rPr>
          <w:rFonts w:eastAsia="Arial" w:cs="Arial"/>
          <w:kern w:val="0"/>
          <w:sz w:val="22"/>
          <w:szCs w:val="22"/>
          <w:lang w:val="en-US" w:bidi="en-US"/>
          <w14:ligatures w14:val="none"/>
        </w:rPr>
        <w:t xml:space="preserve"> </w:t>
      </w:r>
      <w:r w:rsidRPr="006B0285">
        <w:rPr>
          <w:rFonts w:ascii="Gadugi" w:eastAsia="Arial" w:hAnsi="Gadugi" w:cs="Arial"/>
          <w:kern w:val="0"/>
          <w:sz w:val="22"/>
          <w:szCs w:val="22"/>
          <w:lang w:val="en-US" w:bidi="en-US"/>
          <w14:ligatures w14:val="none"/>
        </w:rPr>
        <w:t>ᐊᑭᖏᓐᓂᒃ</w:t>
      </w:r>
      <w:r w:rsidRPr="006B0285">
        <w:rPr>
          <w:rFonts w:eastAsia="Arial" w:cs="Arial"/>
          <w:kern w:val="0"/>
          <w:sz w:val="22"/>
          <w:szCs w:val="22"/>
          <w:lang w:val="en-US" w:bidi="en-US"/>
          <w14:ligatures w14:val="none"/>
        </w:rPr>
        <w:t>.</w:t>
      </w:r>
    </w:p>
    <w:p w14:paraId="4E13449E" w14:textId="1126E30B" w:rsidR="00654007" w:rsidRPr="00654007" w:rsidRDefault="00654007" w:rsidP="00654007">
      <w:pPr>
        <w:widowControl w:val="0"/>
        <w:autoSpaceDE w:val="0"/>
        <w:autoSpaceDN w:val="0"/>
        <w:spacing w:before="10" w:after="0" w:line="240" w:lineRule="auto"/>
        <w:rPr>
          <w:rFonts w:ascii="Arial" w:eastAsia="Arial" w:hAnsi="Arial" w:cs="Arial"/>
          <w:kern w:val="0"/>
          <w:sz w:val="19"/>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0288" behindDoc="0" locked="0" layoutInCell="1" allowOverlap="1" wp14:anchorId="01508E68" wp14:editId="0A73EBEC">
                <wp:simplePos x="0" y="0"/>
                <wp:positionH relativeFrom="page">
                  <wp:posOffset>896620</wp:posOffset>
                </wp:positionH>
                <wp:positionV relativeFrom="paragraph">
                  <wp:posOffset>179705</wp:posOffset>
                </wp:positionV>
                <wp:extent cx="5981065" cy="0"/>
                <wp:effectExtent l="10795" t="13970" r="18415" b="14605"/>
                <wp:wrapTopAndBottom/>
                <wp:docPr id="485706760"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9"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15pt" to="541.55pt,14.15pt" w14:anchorId="1A6A5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jPCOQ9wAAAAKAQAADwAAAAAAAAAAAAAAAAAKBAAAZHJzL2Rvd25yZXYu&#10;eG1sUEsFBgAAAAAEAAQA8wAAABMFAAAAAA==&#10;">
                <w10:wrap type="topAndBottom" anchorx="page"/>
              </v:line>
            </w:pict>
          </mc:Fallback>
        </mc:AlternateContent>
      </w:r>
    </w:p>
    <w:p w14:paraId="543C4055" w14:textId="77777777" w:rsidR="00654007" w:rsidRPr="00654007" w:rsidRDefault="00654007" w:rsidP="00654007">
      <w:pPr>
        <w:widowControl w:val="0"/>
        <w:autoSpaceDE w:val="0"/>
        <w:autoSpaceDN w:val="0"/>
        <w:spacing w:before="7" w:after="0" w:line="240" w:lineRule="auto"/>
        <w:rPr>
          <w:rFonts w:ascii="Arial" w:eastAsia="Arial" w:hAnsi="Arial" w:cs="Arial"/>
          <w:kern w:val="0"/>
          <w:sz w:val="22"/>
          <w:szCs w:val="22"/>
          <w:lang w:val="en-US" w:bidi="en-US"/>
          <w14:ligatures w14:val="none"/>
        </w:rPr>
      </w:pPr>
    </w:p>
    <w:p w14:paraId="267CDC0A" w14:textId="52C79EBF" w:rsidR="00654007" w:rsidRPr="00654007" w:rsidRDefault="00B71ECE"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ᐱᒐᓱᐊᕈᑎᓂᒃ ᑲᒪᒍᓯᐅᔪᑦ</w:t>
      </w:r>
      <w:r w:rsidR="00251BF7">
        <w:rPr>
          <w:rFonts w:ascii="Gadugi" w:eastAsia="Arial" w:hAnsi="Gadugi" w:cs="Arial"/>
          <w:b/>
          <w:bCs/>
          <w:kern w:val="0"/>
          <w:sz w:val="22"/>
          <w:szCs w:val="22"/>
          <w:lang w:val="en-US" w:bidi="en-US"/>
          <w14:ligatures w14:val="none"/>
        </w:rPr>
        <w:t xml:space="preserve"> / ᐋᕿᑦᓯᒪᓂᖏᑦ</w:t>
      </w:r>
    </w:p>
    <w:p w14:paraId="1F123956"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192E5995" w14:textId="599CFDE3" w:rsidR="00654007" w:rsidRPr="00654007" w:rsidRDefault="00DE2F08" w:rsidP="00654007">
      <w:pPr>
        <w:widowControl w:val="0"/>
        <w:autoSpaceDE w:val="0"/>
        <w:autoSpaceDN w:val="0"/>
        <w:spacing w:after="0" w:line="240" w:lineRule="auto"/>
        <w:rPr>
          <w:rFonts w:ascii="Gadugi" w:eastAsia="Arial" w:hAnsi="Gadugi" w:cs="Arial"/>
          <w:kern w:val="0"/>
          <w:sz w:val="21"/>
          <w:szCs w:val="21"/>
          <w:lang w:val="en-US" w:bidi="en-US"/>
          <w14:ligatures w14:val="none"/>
        </w:rPr>
      </w:pPr>
      <w:r>
        <w:rPr>
          <w:rFonts w:ascii="Gadugi" w:eastAsia="Arial" w:hAnsi="Gadugi" w:cs="Arial"/>
          <w:kern w:val="0"/>
          <w:sz w:val="22"/>
          <w:szCs w:val="22"/>
          <w:lang w:val="en-US" w:bidi="en-US"/>
          <w14:ligatures w14:val="none"/>
        </w:rPr>
        <w:t xml:space="preserve">ᑲᑎᒪᔩᑦ ᐊᖏᕐᓂᐊᕐᑐᑦ ᐱᒐᓱᐊᕈᑎᓂᒃ ᑭᖑᓂᐊᒍᑦ ᑐᑦᓯᕋᐅᑏᑦ ᐱᒐᓱᐊᕈᑎᓂᒃ ᔮᓐᓂᐊᕆᒥ ᐊᒻᒪᓗ </w:t>
      </w:r>
      <w:r w:rsidR="006B64A3" w:rsidRPr="006B64A3">
        <w:rPr>
          <w:rFonts w:ascii="Gadugi" w:eastAsia="Arial" w:hAnsi="Gadugi" w:cs="Arial"/>
          <w:kern w:val="0"/>
          <w:sz w:val="22"/>
          <w:szCs w:val="22"/>
          <w:lang w:val="en-US" w:bidi="en-US"/>
          <w14:ligatures w14:val="none"/>
        </w:rPr>
        <w:t>ᒪᐃ</w:t>
      </w:r>
      <w:r w:rsidR="006B147E">
        <w:rPr>
          <w:rFonts w:ascii="Gadugi" w:eastAsia="Arial" w:hAnsi="Gadugi" w:cs="Arial"/>
          <w:kern w:val="0"/>
          <w:sz w:val="22"/>
          <w:szCs w:val="22"/>
          <w:lang w:val="en-US" w:bidi="en-US"/>
          <w14:ligatures w14:val="none"/>
        </w:rPr>
        <w:t xml:space="preserve"> ᐊᑐᓂᑦ ᐊᒡ ᐊᒡᕌᒍᓂ.  ᑐᓂᓯᓯᒪᒡᕕᐅᒋᐊᓖᑦ ᑐᓂᔭᓂᒃ </w:t>
      </w:r>
      <w:r w:rsidR="003A5510">
        <w:rPr>
          <w:rFonts w:ascii="Gadugi" w:eastAsia="Arial" w:hAnsi="Gadugi" w:cs="Arial"/>
          <w:kern w:val="0"/>
          <w:sz w:val="22"/>
          <w:szCs w:val="22"/>
          <w:lang w:val="en-US" w:bidi="en-US"/>
          <w14:ligatures w14:val="none"/>
        </w:rPr>
        <w:t>ᑲᒪᒋᔭᐅᓂᐊᕐᑦ ᐊᑐᓂᑦ ᑐᑦᓯᕋᐅᑎᓂ ᐱ</w:t>
      </w:r>
      <w:r w:rsidR="00A07A8B">
        <w:rPr>
          <w:rFonts w:ascii="Gadugi" w:eastAsia="Arial" w:hAnsi="Gadugi" w:cs="Arial"/>
          <w:kern w:val="0"/>
          <w:sz w:val="22"/>
          <w:szCs w:val="22"/>
          <w:lang w:val="en-US" w:bidi="en-US"/>
          <w14:ligatures w14:val="none"/>
        </w:rPr>
        <w:t>ᒐᓱᐊᕈᑎᓂᒃ ᑐᓴᕐᑎᑦᓯᒍᑎᓂᒃ.  ᑭᓯᐊ</w:t>
      </w:r>
      <w:r w:rsidR="00463F2B">
        <w:rPr>
          <w:rFonts w:ascii="Gadugi" w:eastAsia="Arial" w:hAnsi="Gadugi" w:cs="Arial"/>
          <w:kern w:val="0"/>
          <w:sz w:val="22"/>
          <w:szCs w:val="22"/>
          <w:lang w:val="en-US" w:bidi="en-US"/>
          <w14:ligatures w14:val="none"/>
        </w:rPr>
        <w:t xml:space="preserve">ᓂ, ᑐᑦᓯᕋᕐᑐᖃᔾᔮᖏᑦᑐᖅ </w:t>
      </w:r>
      <w:r w:rsidR="001B2BB7" w:rsidRPr="001B2BB7">
        <w:rPr>
          <w:rFonts w:ascii="Gadugi" w:eastAsia="Arial" w:hAnsi="Gadugi" w:cs="Arial"/>
          <w:kern w:val="0"/>
          <w:sz w:val="22"/>
          <w:szCs w:val="22"/>
          <w:lang w:val="en-US" w:bidi="en-US"/>
          <w14:ligatures w14:val="none"/>
        </w:rPr>
        <w:t>ᒪᐃ</w:t>
      </w:r>
      <w:r w:rsidR="001B2BB7">
        <w:rPr>
          <w:rFonts w:ascii="Gadugi" w:eastAsia="Arial" w:hAnsi="Gadugi" w:cs="Arial"/>
          <w:kern w:val="0"/>
          <w:sz w:val="22"/>
          <w:szCs w:val="22"/>
          <w:lang w:val="en-US" w:bidi="en-US"/>
          <w14:ligatures w14:val="none"/>
        </w:rPr>
        <w:t xml:space="preserve"> </w:t>
      </w:r>
      <w:r w:rsidR="00170CBA">
        <w:rPr>
          <w:rFonts w:ascii="Gadugi" w:eastAsia="Arial" w:hAnsi="Gadugi" w:cs="Arial"/>
          <w:kern w:val="0"/>
          <w:sz w:val="22"/>
          <w:szCs w:val="22"/>
          <w:lang w:val="en-US" w:bidi="en-US"/>
          <w14:ligatures w14:val="none"/>
        </w:rPr>
        <w:t xml:space="preserve">ᐅᑯᐊ ᔮᓐᓄᐊᕆᒥ ᑲᒪᒋᔭᓂᒃ ᖃᐅᔨᔭ.ᑦ </w:t>
      </w:r>
      <w:r w:rsidR="0090723B">
        <w:rPr>
          <w:rFonts w:ascii="Gadugi" w:eastAsia="Arial" w:hAnsi="Gadugi" w:cs="Arial"/>
          <w:kern w:val="0"/>
          <w:sz w:val="22"/>
          <w:szCs w:val="22"/>
          <w:lang w:val="en-US" w:bidi="en-US"/>
          <w14:ligatures w14:val="none"/>
        </w:rPr>
        <w:t>ᓴᙱᔪᓂᒃ ᐱᒐᓱᐊᕈᑎᓂᒃ ᐊᑕᑲᖏᕐᑐᒋᑦ ᐊᑐᕐᑐᓂᒃ ᐊᑐᐃᓐᓇᕐᓂᒃ ᑮᓇᐅᔭ</w:t>
      </w:r>
      <w:r w:rsidR="008737D5">
        <w:rPr>
          <w:rFonts w:ascii="Gadugi" w:eastAsia="Arial" w:hAnsi="Gadugi" w:cs="Arial"/>
          <w:kern w:val="0"/>
          <w:sz w:val="22"/>
          <w:szCs w:val="22"/>
          <w:lang w:val="en-US" w:bidi="en-US"/>
          <w14:ligatures w14:val="none"/>
        </w:rPr>
        <w:t>ᓂᒃ.  ᑲᑎᒪᔩᑦ ᕿᒥᒡᕈᓂᐊᕐᑐᑦ ᐊᒻᒪᓗ  ᐋ ᕿᓗᑎᒃ ᑮᓇᐅᔭᖃᕐᑎᑦᓯᓂᕐᒧᑦ</w:t>
      </w:r>
      <w:r w:rsidR="00FA31C2">
        <w:rPr>
          <w:rFonts w:ascii="Gadugi" w:eastAsia="Arial" w:hAnsi="Gadugi" w:cs="Arial"/>
          <w:kern w:val="0"/>
          <w:sz w:val="22"/>
          <w:szCs w:val="22"/>
          <w:lang w:val="en-US" w:bidi="en-US"/>
          <w14:ligatures w14:val="none"/>
        </w:rPr>
        <w:t xml:space="preserve"> ᐃᓱᒪᓕᐅᕈᑎᓂᒃ ᕿᓚᒻᒥᐅᔪᒥᒃ ᑭᖑᓂᐊᒍᑦ ᐱᒐᓱᐊᕈᑎᓂᒃ ᑐᓂᓯᓯᒪ/ᒡᕕᐅᒋᐊᓕᐅ</w:t>
      </w:r>
      <w:r w:rsidR="005A7EFA">
        <w:rPr>
          <w:rFonts w:ascii="Gadugi" w:eastAsia="Arial" w:hAnsi="Gadugi" w:cs="Arial"/>
          <w:kern w:val="0"/>
          <w:sz w:val="22"/>
          <w:szCs w:val="22"/>
          <w:lang w:val="en-US" w:bidi="en-US"/>
          <w14:ligatures w14:val="none"/>
        </w:rPr>
        <w:t>ᑉ.</w:t>
      </w:r>
    </w:p>
    <w:p w14:paraId="222F6B9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103F5E1E" w14:textId="2B04AC01" w:rsidR="00654007" w:rsidRPr="00654007" w:rsidRDefault="005A7EFA"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ᒐᓱᐊᕈᑏᑦ ᑐᓂᔭᐅᒍᓐᓇᕐᑐᑦ ᐃᓄᒃᑎᑐᑦ ᐅᕝᕙᓘ</w:t>
      </w:r>
      <w:r w:rsidR="00666902">
        <w:rPr>
          <w:rFonts w:ascii="Gadugi" w:eastAsia="Arial" w:hAnsi="Gadugi" w:cs="Arial"/>
          <w:kern w:val="0"/>
          <w:sz w:val="22"/>
          <w:szCs w:val="22"/>
          <w:lang w:val="en-US" w:bidi="en-US"/>
          <w14:ligatures w14:val="none"/>
        </w:rPr>
        <w:t>ᓐᓃᑦ ᖃᓪᓗᓈᑎᑐᑦ ᐊᒻᒪᓗ ᒪᓕᓪᓗᑎᒃ ᐋᕿᑦᓯᒪᓂᖏᓂᒃ, ᐃᓗᓕᖏᓐᓂᒃ, ᐊᒻᒪᓗ ᑐᓂᔭᓂᒃ ᐱ</w:t>
      </w:r>
      <w:r w:rsidR="00B32988">
        <w:rPr>
          <w:rFonts w:ascii="Gadugi" w:eastAsia="Arial" w:hAnsi="Gadugi" w:cs="Arial"/>
          <w:kern w:val="0"/>
          <w:sz w:val="22"/>
          <w:szCs w:val="22"/>
          <w:lang w:val="en-US" w:bidi="en-US"/>
          <w14:ligatures w14:val="none"/>
        </w:rPr>
        <w:t>ᑕᖃᕆᐊᓕᓐᓂᒃ ᓇᓗᓇᐃᕐᑕᓂᒃ ᐱᒐᓱᐊᕈᒻᒥ ᑎᑎᕋᕐᕕᑦᓴᒥ</w:t>
      </w:r>
      <w:r w:rsidR="000364D8">
        <w:rPr>
          <w:rFonts w:ascii="Gadugi" w:eastAsia="Arial" w:hAnsi="Gadugi" w:cs="Arial"/>
          <w:kern w:val="0"/>
          <w:sz w:val="22"/>
          <w:szCs w:val="22"/>
          <w:lang w:val="en-US" w:bidi="en-US"/>
          <w14:ligatures w14:val="none"/>
        </w:rPr>
        <w:t>.  ᐱᒐᓱᐊᕈᑎᓂᒃ ᑎᑎᐸᕐᕕᒃᓴᑦ</w:t>
      </w:r>
      <w:r w:rsidR="005822CF">
        <w:rPr>
          <w:rFonts w:ascii="Gadugi" w:eastAsia="Arial" w:hAnsi="Gadugi" w:cs="Arial"/>
          <w:kern w:val="0"/>
          <w:sz w:val="22"/>
          <w:szCs w:val="22"/>
          <w:lang w:val="en-US" w:bidi="en-US"/>
          <w14:ligatures w14:val="none"/>
        </w:rPr>
        <w:t xml:space="preserve"> ᐱᔭᐅᒍᓐᓇᕐᑐᑦ ᐅᕙᙵᑦ ᐆᒪᔪᓕᕆᔨᕐᔪᐊᑦ ᐃᑭᐊᒡᕆᕕᖓ</w:t>
      </w:r>
      <w:r w:rsidR="00654007" w:rsidRPr="00654007">
        <w:rPr>
          <w:rFonts w:ascii="Arial" w:eastAsia="Arial" w:hAnsi="Arial" w:cs="Arial"/>
          <w:kern w:val="0"/>
          <w:sz w:val="22"/>
          <w:szCs w:val="22"/>
          <w:lang w:val="en-US" w:bidi="en-US"/>
          <w14:ligatures w14:val="none"/>
        </w:rPr>
        <w:t xml:space="preserve"> (</w:t>
      </w:r>
      <w:hyperlink r:id="rId13" w:history="1">
        <w:r w:rsidR="00654007" w:rsidRPr="00654007">
          <w:rPr>
            <w:rFonts w:ascii="Arial" w:eastAsia="Arial" w:hAnsi="Arial" w:cs="Arial"/>
            <w:color w:val="0000FF"/>
            <w:kern w:val="0"/>
            <w:sz w:val="22"/>
            <w:szCs w:val="22"/>
            <w:u w:val="single"/>
            <w:lang w:val="en-US" w:bidi="en-US"/>
            <w14:ligatures w14:val="none"/>
          </w:rPr>
          <w:t>www.nwmb.com/en/funding/nunavut-wildlife-studies-fund</w:t>
        </w:r>
      </w:hyperlink>
      <w:r w:rsidR="00654007" w:rsidRPr="00654007">
        <w:rPr>
          <w:rFonts w:ascii="Arial" w:eastAsia="Arial" w:hAnsi="Arial" w:cs="Arial"/>
          <w:kern w:val="0"/>
          <w:sz w:val="22"/>
          <w:szCs w:val="22"/>
          <w:lang w:val="en-US" w:bidi="en-US"/>
          <w14:ligatures w14:val="none"/>
        </w:rPr>
        <w:t xml:space="preserve">) </w:t>
      </w:r>
      <w:r w:rsidR="00B040CF">
        <w:rPr>
          <w:rFonts w:ascii="Gadugi" w:eastAsia="Arial" w:hAnsi="Gadugi" w:cs="Arial"/>
          <w:kern w:val="0"/>
          <w:sz w:val="22"/>
          <w:szCs w:val="22"/>
          <w:lang w:val="en-US" w:bidi="en-US"/>
          <w14:ligatures w14:val="none"/>
        </w:rPr>
        <w:t xml:space="preserve">ᐅᕝᕙᓘᓐᓃᑦ ᑐᓴᕐᑎᓪᓗᒋ ᐆᒪᔪᓕᕆᔨᕐᔪᐊᑦ.  ᑐᑦᓯᕋᐅᑦ ᑐᓂᔭᐅᖏᐊᓕᒃ </w:t>
      </w:r>
      <w:r w:rsidR="004D3898">
        <w:rPr>
          <w:rFonts w:ascii="Gadugi" w:eastAsia="Arial" w:hAnsi="Gadugi" w:cs="Arial"/>
          <w:kern w:val="0"/>
          <w:sz w:val="22"/>
          <w:szCs w:val="22"/>
          <w:lang w:val="en-US" w:bidi="en-US"/>
          <w14:ligatures w14:val="none"/>
        </w:rPr>
        <w:t>ᐋᕿᓱᕐᓯᒪᑦᓯᐊᕐᓗᓂ ᖃᐅᔨᓴᕐᓂᕐᒧᑦ ᕙᐸᕐᓇᑕᖅ ᐊᑐᐃᓐᓇᐅᓕᕐᑐᖅ ᐊᑐᓕᕐᑎᑕᐅᓗᓂ.  ᐃᓘᓐᓇᑎᒃ</w:t>
      </w:r>
      <w:r w:rsidR="0093516C">
        <w:rPr>
          <w:rFonts w:ascii="Gadugi" w:eastAsia="Arial" w:hAnsi="Gadugi" w:cs="Arial"/>
          <w:kern w:val="0"/>
          <w:sz w:val="22"/>
          <w:szCs w:val="22"/>
          <w:lang w:val="en-US" w:bidi="en-US"/>
          <w14:ligatures w14:val="none"/>
        </w:rPr>
        <w:t xml:space="preserve"> ᓇᓗᓇᐃᔭᐅᑏᑎᑭ ᐱᒐᓱᐊᕈᒻᒥ ᓄᑖᖑᒋᐊᓖᑦ ᑐᓂᔭᐅᒡᕕᖏᑕ ᐊᒻᒪᓗ </w:t>
      </w:r>
      <w:r w:rsidR="0098205E">
        <w:rPr>
          <w:rFonts w:ascii="Gadugi" w:eastAsia="Arial" w:hAnsi="Gadugi" w:cs="Arial"/>
          <w:kern w:val="0"/>
          <w:sz w:val="22"/>
          <w:szCs w:val="22"/>
          <w:lang w:val="en-US" w:bidi="en-US"/>
          <w14:ligatures w14:val="none"/>
        </w:rPr>
        <w:t xml:space="preserve">ᑲᒪᔭᖑᑕᐅᒋᐊ ᓖᑦ ᐅᓪᓗᒥ ᑮᓇᐅᔭᖃᕐᓇᕐᒥ ᐊᒡᕌᒍᒥ ᐊᒻᒪᓗ </w:t>
      </w:r>
      <w:r w:rsidR="005A51E9">
        <w:rPr>
          <w:rFonts w:ascii="Gadugi" w:eastAsia="Arial" w:hAnsi="Gadugi" w:cs="Arial"/>
          <w:kern w:val="0"/>
          <w:sz w:val="22"/>
          <w:szCs w:val="22"/>
          <w:lang w:val="en-US" w:bidi="en-US"/>
          <w14:ligatures w14:val="none"/>
        </w:rPr>
        <w:t xml:space="preserve">ᐊᑯᓂᐅᙱᑦᒥ ᖃᐅᔨᓴᕐᓂᕐᒧᑦ ᐸᕐᓇᒍᑏᑦ ᑲᒪᒋᔭᒧᑦ.  ᐱᒐᓱᐊᕐᑐᑦ </w:t>
      </w:r>
      <w:r w:rsidR="00337A09">
        <w:rPr>
          <w:rFonts w:ascii="Gadugi" w:eastAsia="Arial" w:hAnsi="Gadugi" w:cs="Arial"/>
          <w:kern w:val="0"/>
          <w:sz w:val="22"/>
          <w:szCs w:val="22"/>
          <w:lang w:val="en-US" w:bidi="en-US"/>
          <w14:ligatures w14:val="none"/>
        </w:rPr>
        <w:t>ᐃᑉᐱᒋᔭᓖᑦ ᐃᒫᒃ ᑖᒃᑯᐊ ᐱᒐᓱᐊᕈᑎᖏᑦ ᓈᓂᐅᒻ,ᒪ</w:t>
      </w:r>
      <w:r w:rsidR="00C22892">
        <w:rPr>
          <w:rFonts w:ascii="Gadugi" w:eastAsia="Arial" w:hAnsi="Gadugi" w:cs="Arial"/>
          <w:kern w:val="0"/>
          <w:sz w:val="22"/>
          <w:szCs w:val="22"/>
          <w:lang w:val="en-US" w:bidi="en-US"/>
          <w14:ligatures w14:val="none"/>
        </w:rPr>
        <w:t>ᖔᑕ.  ᐆᒪᔪᖠᕆᔨᕐᔪᐊᑦ ᐃᖃᓇᐃᔭᕐᑎᖏᑦ ᑐᓴᕐᑎᑦᓯᒍᓐᓇᕐᑐᑦ ᐱ</w:t>
      </w:r>
      <w:r w:rsidR="00132E93">
        <w:rPr>
          <w:rFonts w:ascii="Gadugi" w:eastAsia="Arial" w:hAnsi="Gadugi" w:cs="Arial"/>
          <w:kern w:val="0"/>
          <w:sz w:val="22"/>
          <w:szCs w:val="22"/>
          <w:lang w:val="en-US" w:bidi="en-US"/>
          <w14:ligatures w14:val="none"/>
        </w:rPr>
        <w:t>ᒐᓱᐊᕐᑐᓂᒃ ᐱᒍᒪᓗᑎᒃ ᑐᓴᕋᑦᓴᑲᓐᓂᕐᓂᒃ ᐱᓪᓗᒋᑦ ᑖᒃᑯᐊ</w:t>
      </w:r>
      <w:r w:rsidR="003D77B6">
        <w:rPr>
          <w:rFonts w:ascii="Gadugi" w:eastAsia="Arial" w:hAnsi="Gadugi" w:cs="Arial"/>
          <w:kern w:val="0"/>
          <w:sz w:val="22"/>
          <w:szCs w:val="22"/>
          <w:lang w:val="en-US" w:bidi="en-US"/>
          <w14:ligatures w14:val="none"/>
        </w:rPr>
        <w:t xml:space="preserve"> ᐱᒐᓱᐊᕈᑎᖏᑦ ᑕᒫᓂ ᕿᒥᒡᕈᓂᖅ ᑲᒪᒋᔭᐅᑎᓪᓗᒍ.</w:t>
      </w:r>
    </w:p>
    <w:p w14:paraId="6A0A6BB4"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CD2CB2F" w14:textId="438319BD" w:rsidR="00654007" w:rsidRPr="00654007" w:rsidRDefault="00CB5EBB"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ᒐᓱᐊᕈᑏᑦ</w:t>
      </w:r>
      <w:r w:rsidR="00133F6F">
        <w:rPr>
          <w:rFonts w:ascii="Gadugi" w:eastAsia="Arial" w:hAnsi="Gadugi" w:cs="Arial"/>
          <w:kern w:val="0"/>
          <w:sz w:val="22"/>
          <w:szCs w:val="22"/>
          <w:lang w:val="en-US" w:bidi="en-US"/>
          <w14:ligatures w14:val="none"/>
        </w:rPr>
        <w:t xml:space="preserve"> ᑐᓂᔭᐅᒍᓐᓇᕐᑐᑦ ᑲᒪᒋᐊᓕᒻᒧᑦ ᑲᒪᒋᔭᓂ ᓯᕗᓕᕐᑎᒧᑦ ᐃᑉᐱ</w:t>
      </w:r>
      <w:r w:rsidR="007045FB">
        <w:rPr>
          <w:rFonts w:ascii="Gadugi" w:eastAsia="Arial" w:hAnsi="Gadugi" w:cs="Arial"/>
          <w:kern w:val="0"/>
          <w:sz w:val="22"/>
          <w:szCs w:val="22"/>
          <w:lang w:val="en-US" w:bidi="en-US"/>
          <w14:ligatures w14:val="none"/>
        </w:rPr>
        <w:t xml:space="preserve">ᒋᔭᓕᒻᒧᑦ ᐃᓱᒪᒋᔭᒥᒃ ᑲᒪᒋᔭᐅᓂᕐᒥᒃ ᐊᒻᒪᓗ ᑐᓴᕐᑕᐅᑎᓪᓗᒋᑦ ᖃᐅᔨᔭᑦ.  ᐆᒪᔪᓕᕆᔨᕐᔪᐊᑦ </w:t>
      </w:r>
      <w:r w:rsidR="003843E9">
        <w:rPr>
          <w:rFonts w:ascii="Gadugi" w:eastAsia="Arial" w:hAnsi="Gadugi" w:cs="Arial"/>
          <w:kern w:val="0"/>
          <w:sz w:val="22"/>
          <w:szCs w:val="22"/>
          <w:lang w:val="en-US" w:bidi="en-US"/>
          <w14:ligatures w14:val="none"/>
        </w:rPr>
        <w:t>ᓇᓗᓇᐃᔭᐃᔪᑦ ᑲᒪᒋᔭᒥᒃ ᓯᕗᓕᕐᑎ ᐃᒪᐃᑦᑑ;</w:t>
      </w:r>
      <w:r w:rsidR="005A5FD7">
        <w:rPr>
          <w:rFonts w:ascii="Gadugi" w:eastAsia="Arial" w:hAnsi="Gadugi" w:cs="Arial"/>
          <w:kern w:val="0"/>
          <w:sz w:val="22"/>
          <w:szCs w:val="22"/>
          <w:lang w:val="en-US" w:bidi="en-US"/>
          <w14:ligatures w14:val="none"/>
        </w:rPr>
        <w:t>ᓗᓂ ᐃᓄᑐᐊᖅ ᐃᒪᐃᓐᓂᐊᕐᑐᖅ:  (1)</w:t>
      </w:r>
      <w:r w:rsidR="006A4EAC">
        <w:rPr>
          <w:rFonts w:ascii="Gadugi" w:eastAsia="Arial" w:hAnsi="Gadugi" w:cs="Arial"/>
          <w:kern w:val="0"/>
          <w:sz w:val="22"/>
          <w:szCs w:val="22"/>
          <w:lang w:val="en-US" w:bidi="en-US"/>
          <w14:ligatures w14:val="none"/>
        </w:rPr>
        <w:t xml:space="preserve"> ᐃᑉᐱᒋᔭᖃᕐᓗᓂ ᑐ ᕌᕐᑕᐅᔪᒥᒃ ᐃᓱᒪᒋᔭᒧᑦ ᑲᒪᒋᔭᐅᓂᕐᒥᒃ; (2)</w:t>
      </w:r>
      <w:r w:rsidR="00880864">
        <w:rPr>
          <w:rFonts w:ascii="Gadugi" w:eastAsia="Arial" w:hAnsi="Gadugi" w:cs="Arial"/>
          <w:kern w:val="0"/>
          <w:sz w:val="22"/>
          <w:szCs w:val="22"/>
          <w:lang w:val="en-US" w:bidi="en-US"/>
          <w14:ligatures w14:val="none"/>
        </w:rPr>
        <w:t xml:space="preserve"> ᑲᒪᓗᓂ ᐸᐃᑉᐹᓕᕆᓂᕐᒥᒃ ᐊᒻᒪᓗ ᑮᓇᐅᔭᑎᒍᑦ ᐃᑉᐱᒋᔭᒥᒃ ᑲᒪᒋᔭᒥ; ᐊᒻᒪᓗ (3)</w:t>
      </w:r>
      <w:r w:rsidR="003E2400">
        <w:rPr>
          <w:rFonts w:ascii="Gadugi" w:eastAsia="Arial" w:hAnsi="Gadugi" w:cs="Arial"/>
          <w:kern w:val="0"/>
          <w:sz w:val="22"/>
          <w:szCs w:val="22"/>
          <w:lang w:val="en-US" w:bidi="en-US"/>
          <w14:ligatures w14:val="none"/>
        </w:rPr>
        <w:t xml:space="preserve"> ᐱᓗᓂ ᐃᓘᓐᓇᖏᓐᓂᒃ ᐊᑕᔪᓂᒃ ᑎᑎᖃᓄᒃ ᐆᒪᔪᓕᕆᔨᕐᔪᐊᓂᒃ</w:t>
      </w:r>
      <w:r w:rsidR="000F58E4">
        <w:rPr>
          <w:rFonts w:ascii="Gadugi" w:eastAsia="Arial" w:hAnsi="Gadugi" w:cs="Arial"/>
          <w:kern w:val="0"/>
          <w:sz w:val="22"/>
          <w:szCs w:val="22"/>
          <w:lang w:val="en-US" w:bidi="en-US"/>
          <w14:ligatures w14:val="none"/>
        </w:rPr>
        <w:t xml:space="preserve">.  ᑐᓂᓯᓗᓂ </w:t>
      </w:r>
      <w:r w:rsidR="000F58E4">
        <w:rPr>
          <w:rFonts w:ascii="Gadugi" w:eastAsia="Arial" w:hAnsi="Gadugi" w:cs="Arial"/>
          <w:kern w:val="0"/>
          <w:sz w:val="22"/>
          <w:szCs w:val="22"/>
          <w:lang w:val="en-US" w:bidi="en-US"/>
          <w14:ligatures w14:val="none"/>
        </w:rPr>
        <w:lastRenderedPageBreak/>
        <w:t xml:space="preserve">ᑐᑦᓯᕋᐅᒻᒥᒃ, ᑎᒥᐅᔪᖅ ᐅᕝᕙᓘᓐ </w:t>
      </w:r>
      <w:r w:rsidR="00E97CDB">
        <w:rPr>
          <w:rFonts w:ascii="Gadugi" w:eastAsia="Arial" w:hAnsi="Gadugi" w:cs="Arial"/>
          <w:kern w:val="0"/>
          <w:sz w:val="22"/>
          <w:szCs w:val="22"/>
          <w:lang w:val="en-US" w:bidi="en-US"/>
          <w14:ligatures w14:val="none"/>
        </w:rPr>
        <w:t>ᓃᑦ ᐃᓄᑐᐊᖅ ᐊᒻᒪᓗ ᑲᒪᒋᔭᒥᒃ ᓯᕗᓕᕐᑎ</w:t>
      </w:r>
      <w:r w:rsidR="00CC302D">
        <w:rPr>
          <w:rFonts w:ascii="Gadugi" w:eastAsia="Arial" w:hAnsi="Gadugi" w:cs="Arial"/>
          <w:kern w:val="0"/>
          <w:sz w:val="22"/>
          <w:szCs w:val="22"/>
          <w:lang w:val="en-US" w:bidi="en-US"/>
          <w14:ligatures w14:val="none"/>
        </w:rPr>
        <w:t xml:space="preserve"> ᐊᖏᕐᐳᑦ ᐱᒐᓱᐊᕈᑦ ᑭᒃᑯᓕᒫᓄᑦ </w:t>
      </w:r>
      <w:r w:rsidR="00883AC0">
        <w:rPr>
          <w:rFonts w:ascii="Gadugi" w:eastAsia="Arial" w:hAnsi="Gadugi" w:cs="Arial"/>
          <w:kern w:val="0"/>
          <w:sz w:val="22"/>
          <w:szCs w:val="22"/>
          <w:lang w:val="en-US" w:bidi="en-US"/>
          <w14:ligatures w14:val="none"/>
        </w:rPr>
        <w:t>ᐊᐃᓐᓇᐅᒋᐊᖓ.</w:t>
      </w:r>
    </w:p>
    <w:p w14:paraId="2DC9880B"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774C9CA" w14:textId="2AECFDDA" w:rsidR="00654007" w:rsidRPr="00654007" w:rsidRDefault="00D20678" w:rsidP="000B62B3">
      <w:pPr>
        <w:rPr>
          <w:lang w:val="en-US" w:bidi="en-US"/>
        </w:rPr>
      </w:pPr>
      <w:r w:rsidRPr="7AA6EB39">
        <w:rPr>
          <w:rFonts w:ascii="Gadugi" w:hAnsi="Gadugi" w:cs="Gadugi"/>
          <w:lang w:val="en-US" w:bidi="en-US"/>
        </w:rPr>
        <w:t>ᑕᒡᕙᓂ</w:t>
      </w:r>
      <w:r w:rsidRPr="7AA6EB39">
        <w:rPr>
          <w:lang w:val="en-US" w:bidi="en-US"/>
        </w:rPr>
        <w:t xml:space="preserve"> </w:t>
      </w:r>
      <w:r w:rsidR="000B62B3" w:rsidRPr="7AA6EB39">
        <w:rPr>
          <w:rFonts w:ascii="Gadugi" w:hAnsi="Gadugi" w:cs="Gadugi"/>
          <w:lang w:val="en-US" w:bidi="en-US"/>
        </w:rPr>
        <w:t>ᐱᒐᓱᐊᕐᓂᕐᒥ</w:t>
      </w:r>
      <w:r w:rsidR="000B62B3" w:rsidRPr="7AA6EB39">
        <w:rPr>
          <w:lang w:val="en-US" w:bidi="en-US"/>
        </w:rPr>
        <w:t xml:space="preserve">, </w:t>
      </w:r>
      <w:r w:rsidR="000B62B3" w:rsidRPr="7AA6EB39">
        <w:rPr>
          <w:rFonts w:ascii="Gadugi" w:hAnsi="Gadugi" w:cs="Gadugi"/>
          <w:lang w:val="en-US" w:bidi="en-US"/>
        </w:rPr>
        <w:t>ᐃᓘᓐᓇᑎᒃ</w:t>
      </w:r>
      <w:r w:rsidR="000B62B3" w:rsidRPr="7AA6EB39">
        <w:rPr>
          <w:lang w:val="en-US" w:bidi="en-US"/>
        </w:rPr>
        <w:t xml:space="preserve"> </w:t>
      </w:r>
      <w:r w:rsidR="000B62B3" w:rsidRPr="7AA6EB39">
        <w:rPr>
          <w:rFonts w:ascii="Gadugi" w:hAnsi="Gadugi" w:cs="Gadugi"/>
          <w:lang w:val="en-US" w:bidi="en-US"/>
        </w:rPr>
        <w:t>ᑲᒪᒋᔭᐅᒋᐊᓖᑦ</w:t>
      </w:r>
      <w:r w:rsidR="000B62B3" w:rsidRPr="7AA6EB39">
        <w:rPr>
          <w:lang w:val="en-US" w:bidi="en-US"/>
        </w:rPr>
        <w:t xml:space="preserve"> </w:t>
      </w:r>
      <w:r w:rsidR="000B62B3" w:rsidRPr="7AA6EB39">
        <w:rPr>
          <w:rFonts w:ascii="Gadugi" w:hAnsi="Gadugi" w:cs="Gadugi"/>
          <w:lang w:val="en-US" w:bidi="en-US"/>
        </w:rPr>
        <w:t>ᐅᕙᙵᑦ</w:t>
      </w:r>
      <w:r w:rsidR="000B62B3" w:rsidRPr="7AA6EB39">
        <w:rPr>
          <w:lang w:val="en-US" w:bidi="en-US"/>
        </w:rPr>
        <w:t xml:space="preserve"> </w:t>
      </w:r>
      <w:r w:rsidR="000B62B3" w:rsidRPr="7AA6EB39">
        <w:rPr>
          <w:rFonts w:ascii="Gadugi" w:hAnsi="Gadugi" w:cs="Gadugi"/>
          <w:lang w:val="en-US" w:bidi="en-US"/>
        </w:rPr>
        <w:t>ᓯᕗᓪᓕᕐᒥᒃ</w:t>
      </w:r>
      <w:r w:rsidR="000B62B3" w:rsidRPr="7AA6EB39">
        <w:rPr>
          <w:lang w:val="en-US" w:bidi="en-US"/>
        </w:rPr>
        <w:t xml:space="preserve"> </w:t>
      </w:r>
      <w:r w:rsidR="000B62B3" w:rsidRPr="7AA6EB39">
        <w:rPr>
          <w:rFonts w:ascii="Gadugi" w:hAnsi="Gadugi" w:cs="Gadugi"/>
          <w:lang w:val="en-US" w:bidi="en-US"/>
        </w:rPr>
        <w:t xml:space="preserve"> ᑮᓇᐅᔭᖃᕐᑎᑕ ᑦ </w:t>
      </w:r>
      <w:r w:rsidR="002C4CF5" w:rsidRPr="7AA6EB39">
        <w:rPr>
          <w:rFonts w:ascii="Gadugi" w:hAnsi="Gadugi" w:cs="Gadugi"/>
          <w:lang w:val="en-US" w:bidi="en-US"/>
        </w:rPr>
        <w:t>ᑲᒪᖏᔭᑦ ᐱᓪᓗᒍ ᐱᒐᓱᐊᕐᑐᖅ</w:t>
      </w:r>
      <w:r w:rsidR="000C2100" w:rsidRPr="7AA6EB39">
        <w:rPr>
          <w:rFonts w:ascii="Gadugi" w:hAnsi="Gadugi" w:cs="Gadugi"/>
          <w:lang w:val="en-US" w:bidi="en-US"/>
        </w:rPr>
        <w:t xml:space="preserve"> ᐅᕝᕙᓘᓐᓃᑦ ᑎᒥᖁᑎᖓᑦ ᑲᒪᒋᐊᓕᒃ ᐆᒪᔪᓕᕆᔨᕐᔪᐊᓂ ᓈ</w:t>
      </w:r>
      <w:r w:rsidR="00624BEC" w:rsidRPr="7AA6EB39">
        <w:rPr>
          <w:rFonts w:ascii="Gadugi" w:hAnsi="Gadugi" w:cs="Gadugi"/>
          <w:lang w:val="en-US" w:bidi="en-US"/>
        </w:rPr>
        <w:t xml:space="preserve">ᒻᒪᒋᔭᒥᒃ.  ᑖᒃᑯᐊ ᑲᒪᒋᔭᐅᒋᐊᓖᑦ ᐃᓚᖃᕿᑐᑎᑦ ᑐᓂᓯᓂᕐᒥᒃ ᑭᖑᓪᓕᕐᐸᓂᒃ ᑮᓇᐅᔭᓄᑦ ᐊᒻᒪᓗ ᑭᖑᓪᓕᕐᐹᒥᒃ ᑲᒪᒋᔭᒧᑦ ᐅᓂᒃᑳᓂᒃ, ᐊᒻᒪᓗ </w:t>
      </w:r>
      <w:r w:rsidR="001D472A" w:rsidRPr="7AA6EB39">
        <w:rPr>
          <w:rFonts w:ascii="Gadugi" w:hAnsi="Gadugi" w:cs="Gadugi"/>
          <w:lang w:val="en-US" w:bidi="en-US"/>
        </w:rPr>
        <w:t>ᐅᑎᕐᑎᑕ ᐅᓗᑎᒃ ᐊᑐᙱᓐᓂᑯᑦ ᑮᓇᐅᔭᑦ.</w:t>
      </w:r>
    </w:p>
    <w:p w14:paraId="0A25B3BF" w14:textId="03F92F71" w:rsidR="00654007" w:rsidRPr="00654007" w:rsidRDefault="00FA0114"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ᓚᒋᐊᕈᑏᑦ, ᐃᓚᙵᐃᒍᑏᑦ, ᐅᕝᕙ</w:t>
      </w:r>
      <w:r w:rsidR="00193259">
        <w:rPr>
          <w:rFonts w:ascii="Gadugi" w:eastAsia="Arial" w:hAnsi="Gadugi" w:cs="Arial"/>
          <w:kern w:val="0"/>
          <w:sz w:val="22"/>
          <w:szCs w:val="22"/>
          <w:lang w:val="en-US" w:bidi="en-US"/>
          <w14:ligatures w14:val="none"/>
        </w:rPr>
        <w:t>ᓘᓐᓃᑦ ᓄᑖᙳᕆᐊᕈᑏᑦ ᐊᖏᕐᑕᐅᔾᔮᖏᑦᑐᑦ</w:t>
      </w:r>
      <w:r w:rsidR="007D1D58">
        <w:rPr>
          <w:rFonts w:ascii="Gadugi" w:eastAsia="Arial" w:hAnsi="Gadugi" w:cs="Arial"/>
          <w:kern w:val="0"/>
          <w:sz w:val="22"/>
          <w:szCs w:val="22"/>
          <w:lang w:val="en-US" w:bidi="en-US"/>
          <w14:ligatures w14:val="none"/>
        </w:rPr>
        <w:t xml:space="preserve"> ᑭᖑᓂᐊᒍᖅ ᑐᓂᔭᓂᒃ ᑐᓂᓯᓯᒪᒡᕕᐅᒋᐊᓕᐅᑉ, ᐃᒪᐃᙱᑉᐸᑦ</w:t>
      </w:r>
      <w:r w:rsidR="00343A34">
        <w:rPr>
          <w:rFonts w:ascii="Gadugi" w:eastAsia="Arial" w:hAnsi="Gadugi" w:cs="Arial"/>
          <w:kern w:val="0"/>
          <w:sz w:val="22"/>
          <w:szCs w:val="22"/>
          <w:lang w:val="en-US" w:bidi="en-US"/>
          <w14:ligatures w14:val="none"/>
        </w:rPr>
        <w:t xml:space="preserve"> ᑐᑦᓯᕋᕐᑕᐅᔪᑦ ᐅᕝᕙᓘᓐᓃᑦ ᐊᖏᕐᑕᐅᒪᒌᕐᑐᑦ ᐆᒪᔪᓕᕆᔨᕐᔪᐊᓄᑦ</w:t>
      </w:r>
      <w:r w:rsidR="001A1FC8">
        <w:rPr>
          <w:rFonts w:ascii="Gadugi" w:eastAsia="Arial" w:hAnsi="Gadugi" w:cs="Arial"/>
          <w:kern w:val="0"/>
          <w:sz w:val="22"/>
          <w:szCs w:val="22"/>
          <w:lang w:val="en-US" w:bidi="en-US"/>
          <w14:ligatures w14:val="none"/>
        </w:rPr>
        <w:t>.  ᑐᑦᓯᕋᐅᑏᑦ ᖁᔭᓇᐅᓐᓃᕐᑕᐅᒍᓐᓇᕐᑐᑦ ᑐᓂᓯᓗᓂ ᑎᑎᕋᕐᓯᖅᒪᔪᓂᒃ ᑐᓴᕐᑎᑦᓯᒍᑎᓂᒃ ᐆᒪᔪᓕᕆᔨᕐ</w:t>
      </w:r>
      <w:r w:rsidR="00915737">
        <w:rPr>
          <w:rFonts w:ascii="Gadugi" w:eastAsia="Arial" w:hAnsi="Gadugi" w:cs="Arial"/>
          <w:kern w:val="0"/>
          <w:sz w:val="22"/>
          <w:szCs w:val="22"/>
          <w:lang w:val="en-US" w:bidi="en-US"/>
          <w14:ligatures w14:val="none"/>
        </w:rPr>
        <w:t>ᔪᐊᓄᑦ.</w:t>
      </w:r>
    </w:p>
    <w:p w14:paraId="636D517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3DB5370" w14:textId="73730295" w:rsidR="00654007" w:rsidRPr="00654007" w:rsidRDefault="00915737"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ᐃᓘᓐᓇᑎᒃ </w:t>
      </w:r>
      <w:r w:rsidR="00274AE1">
        <w:rPr>
          <w:rFonts w:ascii="Gadugi" w:eastAsia="Arial" w:hAnsi="Gadugi" w:cs="Arial"/>
          <w:kern w:val="0"/>
          <w:sz w:val="22"/>
          <w:szCs w:val="22"/>
          <w:lang w:val="en-US" w:bidi="en-US"/>
          <w14:ligatures w14:val="none"/>
        </w:rPr>
        <w:t>ᐱ&gt;ᒐᓱᐊᕈᑏᑦ ᖃᐅᔨᓴᕐᑕᐅᓂᐊᒃᑐᑦ  ᓈᓂᐅᒻ</w:t>
      </w:r>
      <w:r w:rsidR="00432B63">
        <w:rPr>
          <w:rFonts w:ascii="Gadugi" w:eastAsia="Arial" w:hAnsi="Gadugi" w:cs="Arial"/>
          <w:kern w:val="0"/>
          <w:sz w:val="22"/>
          <w:szCs w:val="22"/>
          <w:lang w:val="en-US" w:bidi="en-US"/>
          <w14:ligatures w14:val="none"/>
        </w:rPr>
        <w:t>ᒪᖔᑕ, ᐊᒻᒪᓗ NWSF ᑲ</w:t>
      </w:r>
      <w:r w:rsidR="00B81F02">
        <w:rPr>
          <w:rFonts w:ascii="Gadugi" w:eastAsia="Arial" w:hAnsi="Gadugi" w:cs="Arial"/>
          <w:kern w:val="0"/>
          <w:sz w:val="22"/>
          <w:szCs w:val="22"/>
          <w:lang w:val="en-US" w:bidi="en-US"/>
          <w14:ligatures w14:val="none"/>
        </w:rPr>
        <w:t>ᒪᒋᔭᐅ ᓈᓴᐅᑎᖓ ᑐᓂᔭᐅᓗᓂ.  ᑲᒪᒋ</w:t>
      </w:r>
      <w:r w:rsidR="00C77F8C">
        <w:rPr>
          <w:rFonts w:ascii="Gadugi" w:eastAsia="Arial" w:hAnsi="Gadugi" w:cs="Arial"/>
          <w:kern w:val="0"/>
          <w:sz w:val="22"/>
          <w:szCs w:val="22"/>
          <w:lang w:val="en-US" w:bidi="en-US"/>
          <w14:ligatures w14:val="none"/>
        </w:rPr>
        <w:t>ᔭᒥᒃ ᓯᕗᓕᕐᑎ ᑐᓴᕐᑎᑕᐅᓂᐊᕐᑐᖅ ᑖᑦᓱᒥᖓ ᓈᓴᐅᒻᒥᒃ ᓯᕗᓂᑦᑎᓐᓂ ᑐᓴᐅᒪᖃᒃ</w:t>
      </w:r>
      <w:r w:rsidR="005752A3">
        <w:rPr>
          <w:rFonts w:ascii="Gadugi" w:eastAsia="Arial" w:hAnsi="Gadugi" w:cs="Arial"/>
          <w:kern w:val="0"/>
          <w:sz w:val="22"/>
          <w:szCs w:val="22"/>
          <w:lang w:val="en-US" w:bidi="en-US"/>
          <w14:ligatures w14:val="none"/>
        </w:rPr>
        <w:t>ᑕᐅᑎᓗᓂ.  ᑲᒪᒋᔭᒥᒃ ᓯᕗᓕᕐᑎ ᓂᕆᐅᒋᔭᖅ</w:t>
      </w:r>
      <w:r w:rsidR="00030245">
        <w:rPr>
          <w:rFonts w:ascii="Gadugi" w:eastAsia="Arial" w:hAnsi="Gadugi" w:cs="Arial"/>
          <w:kern w:val="0"/>
          <w:sz w:val="22"/>
          <w:szCs w:val="22"/>
          <w:lang w:val="en-US" w:bidi="en-US"/>
          <w14:ligatures w14:val="none"/>
        </w:rPr>
        <w:t xml:space="preserve"> ᐊᑐᕐᓂᕐᒥᒃ</w:t>
      </w:r>
      <w:r w:rsidR="00806998">
        <w:rPr>
          <w:rFonts w:ascii="Gadugi" w:eastAsia="Arial" w:hAnsi="Gadugi" w:cs="Arial"/>
          <w:kern w:val="0"/>
          <w:sz w:val="22"/>
          <w:szCs w:val="22"/>
          <w:lang w:val="en-US" w:bidi="en-US"/>
          <w14:ligatures w14:val="none"/>
        </w:rPr>
        <w:t xml:space="preserve"> ᐆᒥᖓ NWSF ᑲᒪᒋᔭᒧᑦ</w:t>
      </w:r>
      <w:r w:rsidR="00A90F10">
        <w:rPr>
          <w:rFonts w:ascii="Gadugi" w:eastAsia="Arial" w:hAnsi="Gadugi" w:cs="Arial"/>
          <w:kern w:val="0"/>
          <w:sz w:val="22"/>
          <w:szCs w:val="22"/>
          <w:lang w:val="en-US" w:bidi="en-US"/>
          <w14:ligatures w14:val="none"/>
        </w:rPr>
        <w:t xml:space="preserve"> ᓈᓴᐅᒻᒥᒃ ᐃᓘᓐᓇᖏᓐᓂ ᓯᕗᓂᑦᑎᓐᓂ ᑐᓴᐅᒪᖃᑦᑕᐅᑎᓂ </w:t>
      </w:r>
      <w:r w:rsidR="003C7C90">
        <w:rPr>
          <w:rFonts w:ascii="Gadugi" w:eastAsia="Arial" w:hAnsi="Gadugi" w:cs="Arial"/>
          <w:kern w:val="0"/>
          <w:sz w:val="22"/>
          <w:szCs w:val="22"/>
          <w:lang w:val="en-US" w:bidi="en-US"/>
          <w14:ligatures w14:val="none"/>
        </w:rPr>
        <w:t>ᐆᒪᔪᓕᕆᔨᕐᔪᐊᓂ.</w:t>
      </w:r>
    </w:p>
    <w:p w14:paraId="401CF0A4"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31488E48" w14:textId="7F75E509" w:rsidR="00654007" w:rsidRPr="00654007" w:rsidRDefault="00304D2C" w:rsidP="00654007">
      <w:pPr>
        <w:widowControl w:val="0"/>
        <w:autoSpaceDE w:val="0"/>
        <w:autoSpaceDN w:val="0"/>
        <w:spacing w:after="0" w:line="240" w:lineRule="auto"/>
        <w:ind w:left="1" w:hanging="1"/>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ᒪᔪᓕᕆᔨᕐᔪᐊᑦ ᐊᖏᖑᕐᑐᑦ ᐊᖏᓂᕐᓴᒥᒃ ᐊᒻᒪᓗ ᐱᔭᕆᐊᑭᑦᑐᒥᒃ</w:t>
      </w:r>
      <w:r w:rsidR="00E1295B">
        <w:rPr>
          <w:rFonts w:ascii="Gadugi" w:eastAsia="Arial" w:hAnsi="Gadugi" w:cs="Arial"/>
          <w:kern w:val="0"/>
          <w:sz w:val="22"/>
          <w:szCs w:val="22"/>
          <w:lang w:val="en-US" w:bidi="en-US"/>
          <w14:ligatures w14:val="none"/>
        </w:rPr>
        <w:t xml:space="preserve"> ᑐᑭᖓᓂᒃ ᖃᐅᔨᓴᕐᓂᐅᑉ ᐃᒪᐃᑐᑐᐃᓐᓇᕐᓗᓂ “ᖃᐅᔨᒐᓱᐊᕐᓂᖅ ᑭᓱᑐᐃᓐᓇᕐᓂᒃ</w:t>
      </w:r>
      <w:r w:rsidR="00C23E05">
        <w:rPr>
          <w:rFonts w:ascii="Gadugi" w:eastAsia="Arial" w:hAnsi="Gadugi" w:cs="Arial"/>
          <w:kern w:val="0"/>
          <w:sz w:val="22"/>
          <w:szCs w:val="22"/>
          <w:lang w:val="en-US" w:bidi="en-US"/>
          <w14:ligatures w14:val="none"/>
        </w:rPr>
        <w:t>.”  ᑕᒪᓐᓇ ᑲᒪᒋᔭᐅᒍᓐᓇᕐᑐ</w:t>
      </w:r>
      <w:r w:rsidR="00D711BF">
        <w:rPr>
          <w:rFonts w:ascii="Gadugi" w:eastAsia="Arial" w:hAnsi="Gadugi" w:cs="Arial"/>
          <w:kern w:val="0"/>
          <w:sz w:val="22"/>
          <w:szCs w:val="22"/>
          <w:lang w:val="en-US" w:bidi="en-US"/>
          <w14:ligatures w14:val="none"/>
        </w:rPr>
        <w:t xml:space="preserve">ᖅ ᐅᑯᓄᖓ ᖃᓪᓗᓈᑦ ᖃᐅᔨᓴᕐᑎᒻᒪᕇᒃ ᑲᒪᒍᓯᖏᑦ, ᓄᐊᑦᓯᓗᓂ ᐃᓄᐃᑦ ᖃᐅᔨᒪᔭᑐᖃᖏᓐᓂᒃ </w:t>
      </w:r>
      <w:r w:rsidR="000F3540">
        <w:rPr>
          <w:rFonts w:ascii="Gadugi" w:eastAsia="Arial" w:hAnsi="Gadugi" w:cs="Arial"/>
          <w:kern w:val="0"/>
          <w:sz w:val="22"/>
          <w:szCs w:val="22"/>
          <w:lang w:val="en-US" w:bidi="en-US"/>
          <w14:ligatures w14:val="none"/>
        </w:rPr>
        <w:t xml:space="preserve">(IQ), ᐅᕝᕙᓘᓐᓃᑦ </w:t>
      </w:r>
      <w:r w:rsidR="000A5D79">
        <w:rPr>
          <w:rFonts w:ascii="Gadugi" w:eastAsia="Arial" w:hAnsi="Gadugi" w:cs="Arial"/>
          <w:kern w:val="0"/>
          <w:sz w:val="22"/>
          <w:szCs w:val="22"/>
          <w:lang w:val="en-US" w:bidi="en-US"/>
          <w14:ligatures w14:val="none"/>
        </w:rPr>
        <w:t>ᑲᑎᓯᒪᔪᓂᒃ ᒪᒡᕉᓐᓂᒃ.  ᐆᒪᔪᓕᕆᔨᕐᔪᐊᑦ ᑲᔪᒥᓴᐃᕗᑦ</w:t>
      </w:r>
      <w:r w:rsidR="000A0FCA">
        <w:rPr>
          <w:rFonts w:ascii="Gadugi" w:eastAsia="Arial" w:hAnsi="Gadugi" w:cs="Arial"/>
          <w:kern w:val="0"/>
          <w:sz w:val="22"/>
          <w:szCs w:val="22"/>
          <w:lang w:val="en-US" w:bidi="en-US"/>
          <w14:ligatures w14:val="none"/>
        </w:rPr>
        <w:t xml:space="preserve"> ᐊᑐᕐᓗᒋᑦ ᐊᑐᐃᓐᓇᐃᑦ IQ/ᐱᐅᓯᑐᖃᒃᑯᑦ ᐊᕙ</w:t>
      </w:r>
      <w:r w:rsidR="001078C3">
        <w:rPr>
          <w:rFonts w:ascii="Gadugi" w:eastAsia="Arial" w:hAnsi="Gadugi" w:cs="Arial"/>
          <w:kern w:val="0"/>
          <w:sz w:val="22"/>
          <w:szCs w:val="22"/>
          <w:lang w:val="en-US" w:bidi="en-US"/>
          <w14:ligatures w14:val="none"/>
        </w:rPr>
        <w:t xml:space="preserve">ᑖᓂᒃ ᖃᐅᔨᒪᓂᖅ (TEK) ᖃᐅᔨᓴᕐᓂᕐᒥ. ᑲᒪᒋᔭᑦ ᐊᓚᒃᑲᐃᔪᑦ </w:t>
      </w:r>
      <w:r w:rsidR="008E3647">
        <w:rPr>
          <w:rFonts w:ascii="Gadugi" w:eastAsia="Arial" w:hAnsi="Gadugi" w:cs="Arial"/>
          <w:kern w:val="0"/>
          <w:sz w:val="22"/>
          <w:szCs w:val="22"/>
          <w:lang w:val="en-US" w:bidi="en-US"/>
          <w14:ligatures w14:val="none"/>
        </w:rPr>
        <w:t xml:space="preserve">ᐃᒫᒃ IQ/TEK ᐊᑐᕐᑕᐅᒋᐊᖏᑦ </w:t>
      </w:r>
      <w:r w:rsidR="0099033E">
        <w:rPr>
          <w:rFonts w:ascii="Gadugi" w:eastAsia="Arial" w:hAnsi="Gadugi" w:cs="Arial"/>
          <w:kern w:val="0"/>
          <w:sz w:val="22"/>
          <w:szCs w:val="22"/>
          <w:lang w:val="en-US" w:bidi="en-US"/>
          <w14:ligatures w14:val="none"/>
        </w:rPr>
        <w:t xml:space="preserve">ᖃᐅᔨᓴᕐᓂᕐᒧᑦ ᑐ ᕋᕐᑕᓂ, ᑐᑭᔭᒋᔭᐅᑎᓂ, ᐊᒻᒪᓗ </w:t>
      </w:r>
      <w:r w:rsidR="00AA6642">
        <w:rPr>
          <w:rFonts w:ascii="Gadugi" w:eastAsia="Arial" w:hAnsi="Gadugi" w:cs="Arial"/>
          <w:kern w:val="0"/>
          <w:sz w:val="22"/>
          <w:szCs w:val="22"/>
          <w:lang w:val="en-US" w:bidi="en-US"/>
          <w14:ligatures w14:val="none"/>
        </w:rPr>
        <w:t>ᐋᕿᓱᕐᓯᒪᓂᖓ ᓈᒻᒪᒋᔭᐅᓗᓂ.</w:t>
      </w:r>
    </w:p>
    <w:p w14:paraId="47873DAB"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A5596F9" w14:textId="0A33EAFF" w:rsidR="00654007" w:rsidRPr="00654007" w:rsidRDefault="00976B0F"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ᒪᔪᒐᓕᕆᔨᕐᔪᐊᑦ</w:t>
      </w:r>
      <w:r w:rsidR="00BB715D">
        <w:rPr>
          <w:rFonts w:ascii="Gadugi" w:eastAsia="Arial" w:hAnsi="Gadugi" w:cs="Arial"/>
          <w:kern w:val="0"/>
          <w:sz w:val="22"/>
          <w:szCs w:val="22"/>
          <w:lang w:val="en-US" w:bidi="en-US"/>
          <w14:ligatures w14:val="none"/>
        </w:rPr>
        <w:t xml:space="preserve"> ᑮᓇᐅᔭᕐᑖᕐᑎᐅᖏᑦᑐᑦ ᐱᓕᕆᕖᑦ</w:t>
      </w:r>
      <w:r w:rsidR="00957524">
        <w:rPr>
          <w:rFonts w:ascii="Gadugi" w:eastAsia="Arial" w:hAnsi="Gadugi" w:cs="Arial"/>
          <w:kern w:val="0"/>
          <w:sz w:val="22"/>
          <w:szCs w:val="22"/>
          <w:lang w:val="en-US" w:bidi="en-US"/>
          <w14:ligatures w14:val="none"/>
        </w:rPr>
        <w:t>, ᑕᐃᒪ,ᐊᑐᑕᕋᕿᓴᓂᒃ ᐱᕙᓪᓕᐊᓂᕐᒧᑦ ᑲᒪᒋᔭᑦ ᒪᑯᐊ ᖃᐅᔨᒐᓱᐊᕐᓗᓂ</w:t>
      </w:r>
      <w:r w:rsidR="0097694A">
        <w:rPr>
          <w:rFonts w:ascii="Gadugi" w:eastAsia="Arial" w:hAnsi="Gadugi" w:cs="Arial"/>
          <w:kern w:val="0"/>
          <w:sz w:val="22"/>
          <w:szCs w:val="22"/>
          <w:lang w:val="en-US" w:bidi="en-US"/>
          <w14:ligatures w14:val="none"/>
        </w:rPr>
        <w:t xml:space="preserve"> ᐊᖑᓇᓱᓐᓂᕐᒥᒃ ᐱᑕᓖᑦ, ᐊᓚᒃᑲᕿᑐᓂᒃ ᐱᕙᓕᓕᐊᑎᑦᓯᓃᑦ, ᐊ</w:t>
      </w:r>
      <w:r w:rsidR="00386DF7">
        <w:rPr>
          <w:rFonts w:ascii="Gadugi" w:eastAsia="Arial" w:hAnsi="Gadugi" w:cs="Arial"/>
          <w:kern w:val="0"/>
          <w:sz w:val="22"/>
          <w:szCs w:val="22"/>
          <w:lang w:val="en-US" w:bidi="en-US"/>
          <w14:ligatures w14:val="none"/>
        </w:rPr>
        <w:t>ᒻᒪᓗ ᓂᐅᕕᐊᑦᓴᓂᒃ ᖃᐅᔨᓴᕐᓃᑦ ᑕᐃᒪᒐ</w:t>
      </w:r>
      <w:r w:rsidR="004D006B">
        <w:rPr>
          <w:rFonts w:ascii="Gadugi" w:eastAsia="Arial" w:hAnsi="Gadugi" w:cs="Arial"/>
          <w:kern w:val="0"/>
          <w:sz w:val="22"/>
          <w:szCs w:val="22"/>
          <w:lang w:val="en-US" w:bidi="en-US"/>
          <w14:ligatures w14:val="none"/>
        </w:rPr>
        <w:t xml:space="preserve">ᑦ ᐃᓱᒪᒋᔭᐅᔾᔮᖏᑦᑐᑦ ᑮᓇᐅᔭᖃᕐᑎᑕᐅᓂᕐᒥᒃ.  ᐊᔾᔨᒐᓚᖓᑦᑕᐅᖅ, </w:t>
      </w:r>
      <w:r w:rsidR="00DB2677">
        <w:rPr>
          <w:rFonts w:ascii="Gadugi" w:eastAsia="Arial" w:hAnsi="Gadugi" w:cs="Arial"/>
          <w:kern w:val="0"/>
          <w:sz w:val="22"/>
          <w:szCs w:val="22"/>
          <w:lang w:val="en-US" w:bidi="en-US"/>
          <w14:ligatures w14:val="none"/>
        </w:rPr>
        <w:t xml:space="preserve">ᐆᒪᔪᓕᕆᔨᕐᔪᐊᑦ ᑲᒪᓗᐊᙱᑦᑐᑦ ᐊᒃᑦᑐᐃᓂᖏᓐᓂᒃ </w:t>
      </w:r>
      <w:r w:rsidR="007B36BE">
        <w:rPr>
          <w:rFonts w:ascii="Gadugi" w:eastAsia="Arial" w:hAnsi="Gadugi" w:cs="Arial"/>
          <w:kern w:val="0"/>
          <w:sz w:val="22"/>
          <w:szCs w:val="22"/>
          <w:lang w:val="en-US" w:bidi="en-US"/>
          <w14:ligatures w14:val="none"/>
        </w:rPr>
        <w:t>ᑭᒃᑯᑐᐃᓐᓇᐃᑦ ᖃᓄᐃᓐᓂᖏᓐᓂᒃ ᐅᕝᕙᓘᓐᓃᑦ ᐊᑕᔪᓂᒃ ᐱᔾᔪᑕᐅᔪᓂᒃ.  ᖃᐅᔨᓴᕐᓂ</w:t>
      </w:r>
      <w:r w:rsidR="007522D5">
        <w:rPr>
          <w:rFonts w:ascii="Gadugi" w:eastAsia="Arial" w:hAnsi="Gadugi" w:cs="Arial"/>
          <w:kern w:val="0"/>
          <w:sz w:val="22"/>
          <w:szCs w:val="22"/>
          <w:lang w:val="en-US" w:bidi="en-US"/>
          <w14:ligatures w14:val="none"/>
        </w:rPr>
        <w:t xml:space="preserve">ᖅ ᓱᕋᓐᓇᕐᑐᓂᒃ, ᐆᒪᔪᑦ ᖃᓄᐃᓐᓂᖏᓐᓂᒃ ᐊᒻᒪᓗ </w:t>
      </w:r>
      <w:r w:rsidR="000951A5">
        <w:rPr>
          <w:rFonts w:ascii="Gadugi" w:eastAsia="Arial" w:hAnsi="Gadugi" w:cs="Arial"/>
          <w:kern w:val="0"/>
          <w:sz w:val="22"/>
          <w:szCs w:val="22"/>
          <w:lang w:val="en-US" w:bidi="en-US"/>
          <w14:ligatures w14:val="none"/>
        </w:rPr>
        <w:t>ᖁᐱᒡᕈᓂᒃ, ᐊᓯᖏᓐᓂᓪᓗ, ᐃᓱᒪᒋᔭᐅᓂᐊᕐᑐᑦ</w:t>
      </w:r>
      <w:r w:rsidR="00D57618">
        <w:rPr>
          <w:rFonts w:ascii="Gadugi" w:eastAsia="Arial" w:hAnsi="Gadugi" w:cs="Arial"/>
          <w:kern w:val="0"/>
          <w:sz w:val="22"/>
          <w:szCs w:val="22"/>
          <w:lang w:val="en-US" w:bidi="en-US"/>
          <w14:ligatures w14:val="none"/>
        </w:rPr>
        <w:t xml:space="preserve"> ᐃᒫᒃ ᐱᔾᔪᑎᖃᕿᐸᑕᐊ ᕿᑐᕐᖏᐅᕐᓂᖏᓐᓂᓐ </w:t>
      </w:r>
      <w:r w:rsidR="00980749">
        <w:rPr>
          <w:rFonts w:ascii="Gadugi" w:eastAsia="Arial" w:hAnsi="Gadugi" w:cs="Arial"/>
          <w:kern w:val="0"/>
          <w:sz w:val="22"/>
          <w:szCs w:val="22"/>
          <w:lang w:val="en-US" w:bidi="en-US"/>
          <w14:ligatures w14:val="none"/>
        </w:rPr>
        <w:t>ᐅᕝᕙᓘᓐᓃᑦ</w:t>
      </w:r>
      <w:r w:rsidR="008E23FF">
        <w:rPr>
          <w:rFonts w:ascii="Gadugi" w:eastAsia="Arial" w:hAnsi="Gadugi" w:cs="Arial"/>
          <w:kern w:val="0"/>
          <w:sz w:val="22"/>
          <w:szCs w:val="22"/>
          <w:lang w:val="en-US" w:bidi="en-US"/>
          <w14:ligatures w14:val="none"/>
        </w:rPr>
        <w:t xml:space="preserve"> ᖃᓄᐃᓐᓂᖏᓐᓂᒃ ᐆᒪᔪᑦ ᐱᑕᖃᕐᑐᑦ ᓇᒻᒥᓂᖅ, ᑖᑭᑯᐊ ᑐᑭᓯᓇᕐᑐᒥᒃ</w:t>
      </w:r>
      <w:r w:rsidR="00AD5A05">
        <w:rPr>
          <w:rFonts w:ascii="Gadugi" w:eastAsia="Arial" w:hAnsi="Gadugi" w:cs="Arial"/>
          <w:kern w:val="0"/>
          <w:sz w:val="22"/>
          <w:szCs w:val="22"/>
          <w:lang w:val="en-US" w:bidi="en-US"/>
          <w14:ligatures w14:val="none"/>
        </w:rPr>
        <w:t xml:space="preserve"> ᓇᓗᓇᐃᕐᑕᐅᒋᐊᓖᑦ ᐱᒐᓱᐊᕈᒻᒥ.</w:t>
      </w:r>
    </w:p>
    <w:p w14:paraId="308D9DBC"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43E8EF84" w14:textId="0A238896" w:rsidR="00654007" w:rsidRPr="00654007" w:rsidRDefault="00C36224" w:rsidP="00654007">
      <w:pPr>
        <w:widowControl w:val="0"/>
        <w:autoSpaceDE w:val="0"/>
        <w:autoSpaceDN w:val="0"/>
        <w:spacing w:after="0" w:line="240" w:lineRule="auto"/>
        <w:rPr>
          <w:rFonts w:ascii="Gadugi" w:eastAsia="Arial" w:hAnsi="Gadugi" w:cs="Arial"/>
          <w:noProof/>
          <w:kern w:val="0"/>
          <w:sz w:val="22"/>
          <w:szCs w:val="22"/>
          <w:lang w:val="en-US" w:bidi="en-US"/>
          <w14:ligatures w14:val="none"/>
        </w:rPr>
      </w:pPr>
      <w:r>
        <w:rPr>
          <w:rFonts w:ascii="Gadugi" w:eastAsia="Arial" w:hAnsi="Gadugi" w:cs="Arial"/>
          <w:noProof/>
          <w:kern w:val="0"/>
          <w:sz w:val="22"/>
          <w:szCs w:val="22"/>
          <w:lang w:val="en-US" w:bidi="en-US"/>
          <w14:ligatures w14:val="none"/>
        </w:rPr>
        <w:t>ᑲᒪᒋᔭᑦ ᐱᑕᓖᑦ</w:t>
      </w:r>
      <w:r w:rsidR="00ED3F26">
        <w:rPr>
          <w:rFonts w:ascii="Gadugi" w:eastAsia="Arial" w:hAnsi="Gadugi" w:cs="Arial"/>
          <w:noProof/>
          <w:kern w:val="0"/>
          <w:sz w:val="22"/>
          <w:szCs w:val="22"/>
          <w:lang w:val="en-US" w:bidi="en-US"/>
          <w14:ligatures w14:val="none"/>
        </w:rPr>
        <w:t xml:space="preserve"> ᑲᑎᕐᓱᐃᓂᕐᒥᒃ ᐱᑕᖃᕐᑐᓂᒃ ᓈᓴᐅᑎᓂᒃ ᑮᓇᐅᔭᖃᕐᑎᑕᐅᔾᔮᖏᑦᑐᑦ ᐃᒪᐃᙱᑉᐸᑦ</w:t>
      </w:r>
      <w:r w:rsidR="00761D7B">
        <w:rPr>
          <w:rFonts w:ascii="Gadugi" w:eastAsia="Arial" w:hAnsi="Gadugi" w:cs="Arial"/>
          <w:noProof/>
          <w:kern w:val="0"/>
          <w:sz w:val="22"/>
          <w:szCs w:val="22"/>
          <w:lang w:val="en-US" w:bidi="en-US"/>
          <w14:ligatures w14:val="none"/>
        </w:rPr>
        <w:t xml:space="preserve"> ᑖᒃᑯᐊ ᐱᑕᖃᓪᓚᕆᒋᐊᓖᑦ ᐃᓚᐅᓗᑎᒃ</w:t>
      </w:r>
      <w:r w:rsidR="00D57590">
        <w:rPr>
          <w:rFonts w:ascii="Gadugi" w:eastAsia="Arial" w:hAnsi="Gadugi" w:cs="Arial"/>
          <w:noProof/>
          <w:kern w:val="0"/>
          <w:sz w:val="22"/>
          <w:szCs w:val="22"/>
          <w:lang w:val="en-US" w:bidi="en-US"/>
          <w14:ligatures w14:val="none"/>
        </w:rPr>
        <w:t xml:space="preserve"> ᑲᒪᕙᒋᔭᒧᑦ ᐃᑕᖃᕈᕆᐊᓕᒻᒧᑦ ᓈᒻᒪᓪᓗᒋᑦ ᐆᒪᔪᕐᓂᒃ ᐊᐅᓚᑦᓯᓂᕐᒧᑦ</w:t>
      </w:r>
      <w:r w:rsidR="00C407BB">
        <w:rPr>
          <w:rFonts w:ascii="Gadugi" w:eastAsia="Arial" w:hAnsi="Gadugi" w:cs="Arial"/>
          <w:noProof/>
          <w:kern w:val="0"/>
          <w:sz w:val="22"/>
          <w:szCs w:val="22"/>
          <w:lang w:val="en-US" w:bidi="en-US"/>
          <w14:ligatures w14:val="none"/>
        </w:rPr>
        <w:t xml:space="preserve"> ᐊᒻᒪᓗ ᖃᐅᔨᓴᕐᓂᕐᒧᑦ ᓯᕗᓪᓕᐅᑎᖁᔭᑦ.  ᑕᐃᒪᐃᑦᑐᑦ, ᑐᑦᓯᕋᐅᑦ ᐃᓚᖃᕆᐊᓕᒃ ᓇᓗᓇᐃᔭᕐᓯᒪᔪᓂᒃ ᐱᒋᐊᕈᑎᓂᒃ </w:t>
      </w:r>
      <w:r w:rsidR="00915575">
        <w:rPr>
          <w:rFonts w:ascii="Gadugi" w:eastAsia="Arial" w:hAnsi="Gadugi" w:cs="Arial"/>
          <w:noProof/>
          <w:kern w:val="0"/>
          <w:sz w:val="22"/>
          <w:szCs w:val="22"/>
          <w:lang w:val="en-US" w:bidi="en-US"/>
          <w14:ligatures w14:val="none"/>
        </w:rPr>
        <w:t>ᑕᒪᑐᒧᖓ ᐊᒻᒪᓗ ᐅᖃᕐᓯᒪᔪᑦ ᓇᓗᓇᐃᕐᓯᔪᑦ</w:t>
      </w:r>
      <w:r w:rsidR="00122020">
        <w:rPr>
          <w:rFonts w:ascii="Gadugi" w:eastAsia="Arial" w:hAnsi="Gadugi" w:cs="Arial"/>
          <w:noProof/>
          <w:kern w:val="0"/>
          <w:sz w:val="22"/>
          <w:szCs w:val="22"/>
          <w:lang w:val="en-US" w:bidi="en-US"/>
          <w14:ligatures w14:val="none"/>
        </w:rPr>
        <w:t xml:space="preserve"> ᐊᐅᓚᑦᓯᓂᕐᒥᒃ ᐅᕝᕙᓘᓐᓃᑦ ᖃᐅᔨᓴᑉᕐᓂᕐᒧᑦ ᑐᕌᕐᑕᐅᔪᓂᒃ ᑖᒃᑯᐊ ᓈᓴᐅᑏᑦ ᐃᑲᔪᕐᓂᐊᕐᓗᑎᒃ</w:t>
      </w:r>
      <w:r w:rsidR="00DA03E5">
        <w:rPr>
          <w:rFonts w:ascii="Gadugi" w:eastAsia="Arial" w:hAnsi="Gadugi" w:cs="Arial"/>
          <w:noProof/>
          <w:kern w:val="0"/>
          <w:sz w:val="22"/>
          <w:szCs w:val="22"/>
          <w:lang w:val="en-US" w:bidi="en-US"/>
          <w14:ligatures w14:val="none"/>
        </w:rPr>
        <w:t xml:space="preserve"> ᐊᒻᒪᓗ ᓇᓗᓇᐃᕐᑕᑦ ᐊᐱᖁᑏᑦ ᑭᐅᔭᐅᓗᑎᒃ</w:t>
      </w:r>
      <w:r w:rsidR="00654007" w:rsidRPr="00654007">
        <w:rPr>
          <w:rFonts w:ascii="Arial" w:eastAsia="Arial" w:hAnsi="Arial" w:cs="Arial"/>
          <w:kern w:val="0"/>
          <w:sz w:val="22"/>
          <w:szCs w:val="22"/>
          <w:lang w:val="en-US" w:bidi="en-US"/>
          <w14:ligatures w14:val="none"/>
        </w:rPr>
        <w:t xml:space="preserve"> </w:t>
      </w:r>
    </w:p>
    <w:p w14:paraId="5A3979F6" w14:textId="4846493A" w:rsidR="00654007" w:rsidRPr="00654007" w:rsidRDefault="00BF1809" w:rsidP="00654007">
      <w:pPr>
        <w:widowControl w:val="0"/>
        <w:autoSpaceDE w:val="0"/>
        <w:autoSpaceDN w:val="0"/>
        <w:spacing w:after="0" w:line="240" w:lineRule="auto"/>
        <w:rPr>
          <w:rFonts w:ascii="Arial" w:eastAsia="Arial" w:hAnsi="Arial" w:cs="Arial"/>
          <w:kern w:val="0"/>
          <w:sz w:val="22"/>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1312" behindDoc="0" locked="0" layoutInCell="1" allowOverlap="1" wp14:anchorId="1C2E82CC" wp14:editId="5AE66664">
                <wp:simplePos x="0" y="0"/>
                <wp:positionH relativeFrom="margin">
                  <wp:align>center</wp:align>
                </wp:positionH>
                <wp:positionV relativeFrom="paragraph">
                  <wp:posOffset>140675</wp:posOffset>
                </wp:positionV>
                <wp:extent cx="5981065" cy="0"/>
                <wp:effectExtent l="0" t="0" r="0" b="0"/>
                <wp:wrapTopAndBottom/>
                <wp:docPr id="182566707"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8" style="position:absolute;z-index:25166131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o:spid="_x0000_s1026" strokeweight="1.44pt" from="0,11.1pt" to="470.95pt,11.1pt" w14:anchorId="4776C2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">
                <w10:wrap type="topAndBottom" anchorx="margin"/>
              </v:line>
            </w:pict>
          </mc:Fallback>
        </mc:AlternateContent>
      </w:r>
    </w:p>
    <w:p w14:paraId="2A7B1C86" w14:textId="77777777" w:rsidR="00BF1809" w:rsidRDefault="00BF1809"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p>
    <w:p w14:paraId="6A08B87E" w14:textId="2AFA7F04" w:rsidR="00654007" w:rsidRPr="00654007" w:rsidRDefault="00A15C21"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ᑮᓇᐅᔭᖃᒃᑲᐃᒍᑏᑦ ᖃᓄᐃᓪᓗᐊᕐᖑᓂᖏᑦ</w:t>
      </w:r>
    </w:p>
    <w:p w14:paraId="6B9AA9B7"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276DB98F" w14:textId="20EE8618" w:rsidR="00654007" w:rsidRPr="00654007" w:rsidRDefault="00276740"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ᒻᒥᒃᑯᑦ ᑲᒪᒋᔭᑦ ᑐᑦᓯᕋᕈᑕᐅᒍᓐᓇᕐᑐᑦ ᐊᑕᐅᓯᕐᒧᑦ ᐊᕝᕌᒍᒧᑦ ᑮᓇᐅᔭᖃᒃᑲᐃᒍᑏᑦ ᑎ</w:t>
      </w:r>
      <w:r w:rsidR="00711153">
        <w:rPr>
          <w:rFonts w:ascii="Gadugi" w:eastAsia="Arial" w:hAnsi="Gadugi" w:cs="Arial"/>
          <w:kern w:val="0"/>
          <w:sz w:val="22"/>
          <w:szCs w:val="22"/>
          <w:lang w:val="en-US" w:bidi="en-US"/>
          <w14:ligatures w14:val="none"/>
        </w:rPr>
        <w:t>ᑭᓪᓗᒋᑦ $50,000.</w:t>
      </w:r>
    </w:p>
    <w:p w14:paraId="377461F7" w14:textId="77777777" w:rsidR="00654007" w:rsidRPr="00654007" w:rsidRDefault="00654007" w:rsidP="00654007">
      <w:pPr>
        <w:widowControl w:val="0"/>
        <w:autoSpaceDE w:val="0"/>
        <w:autoSpaceDN w:val="0"/>
        <w:spacing w:before="1" w:after="0" w:line="240" w:lineRule="auto"/>
        <w:rPr>
          <w:rFonts w:ascii="Arial" w:eastAsia="Arial" w:hAnsi="Arial" w:cs="Arial"/>
          <w:kern w:val="0"/>
          <w:sz w:val="22"/>
          <w:szCs w:val="22"/>
          <w:lang w:val="en-US" w:bidi="en-US"/>
          <w14:ligatures w14:val="none"/>
        </w:rPr>
      </w:pPr>
    </w:p>
    <w:p w14:paraId="06DF115B" w14:textId="4F8EDB4F" w:rsidR="00654007" w:rsidRPr="00654007" w:rsidRDefault="00711153"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ᐱᒐᓱᐊᕐᑐᑦ </w:t>
      </w:r>
      <w:r w:rsidR="007F3339">
        <w:rPr>
          <w:rFonts w:ascii="Gadugi" w:eastAsia="Arial" w:hAnsi="Gadugi" w:cs="Arial"/>
          <w:kern w:val="0"/>
          <w:sz w:val="22"/>
          <w:szCs w:val="22"/>
          <w:lang w:val="en-US" w:bidi="en-US"/>
          <w14:ligatures w14:val="none"/>
        </w:rPr>
        <w:t>ᐱᒐᓱᐊᕈᓐᓇᕐᑐᑦ ᐊᑕᐅᓯᕐᒧᑦ ᐊᒡᕌᒍᒧᑦ ᑮᓇᐅᔭᓂᒃᑲᒪᒋᔭᒧᑦ</w:t>
      </w:r>
      <w:r w:rsidR="008F4D50">
        <w:rPr>
          <w:rFonts w:ascii="Gadugi" w:eastAsia="Arial" w:hAnsi="Gadugi" w:cs="Arial"/>
          <w:kern w:val="0"/>
          <w:sz w:val="22"/>
          <w:szCs w:val="22"/>
          <w:lang w:val="en-US" w:bidi="en-US"/>
          <w14:ligatures w14:val="none"/>
        </w:rPr>
        <w:t xml:space="preserve"> ᓯᕗᓪᓕᕐᒥᒃ ᑮᓇᐅᔭᖃᕐᑎᑕᐅᓂᑯᒧᑦ.  ᑭᓯᐊᓂ, ᐱᓂᑦ ᑮᓇᐅᔭᓂᒃ ᑕᒫᓂ ᐊᑕᐅᓯᕐᒥ ᑮᓇᐅᔭᖃᒃᑲᐃᒍᒻᒥ</w:t>
      </w:r>
      <w:r w:rsidR="00286C7F">
        <w:rPr>
          <w:rFonts w:ascii="Gadugi" w:eastAsia="Arial" w:hAnsi="Gadugi" w:cs="Arial"/>
          <w:kern w:val="0"/>
          <w:sz w:val="22"/>
          <w:szCs w:val="22"/>
          <w:lang w:val="en-US" w:bidi="en-US"/>
          <w14:ligatures w14:val="none"/>
        </w:rPr>
        <w:t xml:space="preserve"> ᓇᓗᓇᐃᕐᓯᒍᑕᐅᒍᙱᑦᑐᖅ ᐃᒫᒃ ᑲᒪᒋᔭᖅ ᑮᓇᐅᔭᖃᕐᑎᑕᐅᓂᐊᕆᐊᖓ</w:t>
      </w:r>
      <w:r w:rsidR="00D1318E">
        <w:rPr>
          <w:rFonts w:ascii="Gadugi" w:eastAsia="Arial" w:hAnsi="Gadugi" w:cs="Arial"/>
          <w:kern w:val="0"/>
          <w:sz w:val="22"/>
          <w:szCs w:val="22"/>
          <w:lang w:val="en-US" w:bidi="en-US"/>
          <w14:ligatures w14:val="none"/>
        </w:rPr>
        <w:t xml:space="preserve"> ᓯᕗᓂᑦᑎᓐᓂ ᐊᒡᕌᒍᓂ.  ᓱᓕᑦᑕᐅᖅ, ᐊᑐᓂᒃ ᐊᒡᕌᒍᓂ ᐱᒐᓱᐊᕈᑏᑦ ᐅᖃᕐᓯᒪᒋᐊᓖᑦ ᑐᑭᒋᔭᐅᑎᑕᒥᒃ</w:t>
      </w:r>
      <w:r w:rsidR="000E0C94">
        <w:rPr>
          <w:rFonts w:ascii="Gadugi" w:eastAsia="Arial" w:hAnsi="Gadugi" w:cs="Arial"/>
          <w:kern w:val="0"/>
          <w:sz w:val="22"/>
          <w:szCs w:val="22"/>
          <w:lang w:val="en-US" w:bidi="en-US"/>
          <w14:ligatures w14:val="none"/>
        </w:rPr>
        <w:t xml:space="preserve"> ᐊᒻᒪᓗ ᖃᐅᔨᓴᕐᓂᕐᒧᑦ ᐸᕐᓇᒍᒻᒥᒃ ᑕᒫᓂ ᑮᓇᐅᔭᖃᕐᓇᕐᒥ ᐊᒡᕌᒍᒥ.</w:t>
      </w:r>
    </w:p>
    <w:p w14:paraId="36A9949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2B752F5" w14:textId="5BBA1A55" w:rsidR="00654007" w:rsidRPr="00654007" w:rsidRDefault="002E0361"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ᖃᑦᓯᐅᓂᖏᑦ</w:t>
      </w:r>
      <w:r w:rsidR="00636362">
        <w:rPr>
          <w:rFonts w:ascii="Gadugi" w:eastAsia="Arial" w:hAnsi="Gadugi" w:cs="Arial"/>
          <w:kern w:val="0"/>
          <w:sz w:val="22"/>
          <w:szCs w:val="22"/>
          <w:lang w:val="en-US" w:bidi="en-US"/>
          <w14:ligatures w14:val="none"/>
        </w:rPr>
        <w:t xml:space="preserve"> ᑮᓇᐅᔭᑦ ᐊᑐᐃᓐᓇᐃᑦ ᐅᕙᙵᑦ NWSF </w:t>
      </w:r>
      <w:r w:rsidR="00CA5DBE">
        <w:rPr>
          <w:rFonts w:ascii="Gadugi" w:eastAsia="Arial" w:hAnsi="Gadugi" w:cs="Arial"/>
          <w:kern w:val="0"/>
          <w:sz w:val="22"/>
          <w:szCs w:val="22"/>
          <w:lang w:val="en-US" w:bidi="en-US"/>
          <w14:ligatures w14:val="none"/>
        </w:rPr>
        <w:t>ᑮᓇᐅᔭᖃᕐᓇᕐᒥ ᐊᒡᕌᒍᒥ</w:t>
      </w:r>
      <w:r w:rsidR="00351B12">
        <w:rPr>
          <w:rFonts w:ascii="Gadugi" w:eastAsia="Arial" w:hAnsi="Gadugi" w:cs="Arial"/>
          <w:kern w:val="0"/>
          <w:sz w:val="22"/>
          <w:szCs w:val="22"/>
          <w:lang w:val="en-US" w:bidi="en-US"/>
          <w14:ligatures w14:val="none"/>
        </w:rPr>
        <w:t xml:space="preserve"> ᐃᓱᒪᓕᐅᕈᑕᐅᓂᐊᕐᑐᑦ ᐊᒡᕌᒍᑕᒫᑦ ᑲᑎᒪᔨᓄᑦ ᐃᓚᐅᓗᖑᑎᒃ ᐊᒡ ᕋᒍᒥ ᑮᓇᐅᔭᕐᑐᕈᑎᓂᒃ</w:t>
      </w:r>
      <w:r w:rsidR="00E50B24">
        <w:rPr>
          <w:rFonts w:ascii="Gadugi" w:eastAsia="Arial" w:hAnsi="Gadugi" w:cs="Arial"/>
          <w:kern w:val="0"/>
          <w:sz w:val="22"/>
          <w:szCs w:val="22"/>
          <w:lang w:val="en-US" w:bidi="en-US"/>
          <w14:ligatures w14:val="none"/>
        </w:rPr>
        <w:t xml:space="preserve"> ᕿᒥᒡᕈᓗᓂ ᑲᒪᒋᔭᖅ ᑏᓯᒻᐱᕆᒥ.  ᐆᒪᔪᓕᕆᔨᕐᔪ</w:t>
      </w:r>
      <w:r w:rsidR="000F2A82">
        <w:rPr>
          <w:rFonts w:ascii="Gadugi" w:eastAsia="Arial" w:hAnsi="Gadugi" w:cs="Arial"/>
          <w:kern w:val="0"/>
          <w:sz w:val="22"/>
          <w:szCs w:val="22"/>
          <w:lang w:val="en-US" w:bidi="en-US"/>
          <w14:ligatures w14:val="none"/>
        </w:rPr>
        <w:t>ᐊᑦ ᑲᒪᓂᐊᕐᑐᑦ ᐃᓘᓐᓇᖏᓐᓂᒃ ᐱᒍᓐᓇᕐᑐᓂᒃ ᐱᒐᓱᐊᕈᑎᓂᒃ ᓈᒻᒪᑦᑐᓂ</w:t>
      </w:r>
      <w:r w:rsidR="00345D9F">
        <w:rPr>
          <w:rFonts w:ascii="Gadugi" w:eastAsia="Arial" w:hAnsi="Gadugi" w:cs="Arial"/>
          <w:kern w:val="0"/>
          <w:sz w:val="22"/>
          <w:szCs w:val="22"/>
          <w:lang w:val="en-US" w:bidi="en-US"/>
          <w14:ligatures w14:val="none"/>
        </w:rPr>
        <w:t>ᒃ ᑐᓂᔭᓂ ᐱᑕᖃᕆᐊᓕᓐᓂᒃ ᑐᙵᕕᒋᓗᒋᑦ ᑖᒃᑯᐊ ᑐᑭᖏᑦ ᐊᒻᒪᓗ ᐃᓱᒪ</w:t>
      </w:r>
      <w:r w:rsidR="00A3351C">
        <w:rPr>
          <w:rFonts w:ascii="Gadugi" w:eastAsia="Arial" w:hAnsi="Gadugi" w:cs="Arial"/>
          <w:kern w:val="0"/>
          <w:sz w:val="22"/>
          <w:szCs w:val="22"/>
          <w:lang w:val="en-US" w:bidi="en-US"/>
          <w14:ligatures w14:val="none"/>
        </w:rPr>
        <w:t>ᒋᓗᒋᑦ ᐊᑐᐃᓐᓇᐃᑦᑮᓇᐅᔭᑦ</w:t>
      </w:r>
      <w:r w:rsidR="000777A7">
        <w:rPr>
          <w:rFonts w:ascii="Gadugi" w:eastAsia="Arial" w:hAnsi="Gadugi" w:cs="Arial"/>
          <w:kern w:val="0"/>
          <w:sz w:val="22"/>
          <w:szCs w:val="22"/>
          <w:lang w:val="en-US" w:bidi="en-US"/>
          <w14:ligatures w14:val="none"/>
        </w:rPr>
        <w:t>.  ᐱᓪᓗᒍ ᑭᓪᓕᖃᕐᓂᖏᑦ ᑮᓇᐅᔭᑦ</w:t>
      </w:r>
      <w:r w:rsidR="0051304F">
        <w:rPr>
          <w:rFonts w:ascii="Gadugi" w:eastAsia="Arial" w:hAnsi="Gadugi" w:cs="Arial"/>
          <w:kern w:val="0"/>
          <w:sz w:val="22"/>
          <w:szCs w:val="22"/>
          <w:lang w:val="en-US" w:bidi="en-US"/>
          <w14:ligatures w14:val="none"/>
        </w:rPr>
        <w:t xml:space="preserve">, ᐆᒪᔪᓕᕆᔨᕐᔪᐊᑦ ᐊᔪᑐᐃᓐᓇᕆᐊᓖᑦ ᑮᓇᐅᔭᖃᕐᑎᑦᓯᓂᕐᒥᒃ </w:t>
      </w:r>
      <w:r w:rsidR="005339B8">
        <w:rPr>
          <w:rFonts w:ascii="Gadugi" w:eastAsia="Arial" w:hAnsi="Gadugi" w:cs="Arial"/>
          <w:kern w:val="0"/>
          <w:sz w:val="22"/>
          <w:szCs w:val="22"/>
          <w:lang w:val="en-US" w:bidi="en-US"/>
          <w14:ligatures w14:val="none"/>
        </w:rPr>
        <w:t>ᐱᒐᓱᐊᕈᕕᑎᓂᒃ.</w:t>
      </w:r>
    </w:p>
    <w:p w14:paraId="6DF64782"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1C224382" w14:textId="16558013" w:rsidR="00654007" w:rsidRPr="00654007" w:rsidRDefault="009F3492" w:rsidP="00654007">
      <w:pPr>
        <w:widowControl w:val="0"/>
        <w:autoSpaceDE w:val="0"/>
        <w:autoSpaceDN w:val="0"/>
        <w:spacing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ᓂᕈᐊᕐᓗᓂ ᑲᒪᒋᔭᓂᒃ NWSF ᑮᓇᐅᔭᓂᒃ, ᐆᒪᔪᓕᕆᔨᕐᔪᐊᑦ </w:t>
      </w:r>
      <w:r w:rsidR="003A07C9">
        <w:rPr>
          <w:rFonts w:ascii="Gadugi" w:eastAsia="Arial" w:hAnsi="Gadugi" w:cs="Arial"/>
          <w:kern w:val="0"/>
          <w:sz w:val="22"/>
          <w:szCs w:val="22"/>
          <w:lang w:val="en-US" w:bidi="en-US"/>
          <w14:ligatures w14:val="none"/>
        </w:rPr>
        <w:t>ᐊᒃᓱᕈᕐᐳᑦ ᑮᓇᐅᔭᖃᕿᑎᑦᓯᓂᕐᒥᒃ</w:t>
      </w:r>
      <w:r w:rsidR="00CE44C5">
        <w:rPr>
          <w:rFonts w:ascii="Gadugi" w:eastAsia="Arial" w:hAnsi="Gadugi" w:cs="Arial"/>
          <w:kern w:val="0"/>
          <w:sz w:val="22"/>
          <w:szCs w:val="22"/>
          <w:lang w:val="en-US" w:bidi="en-US"/>
          <w14:ligatures w14:val="none"/>
        </w:rPr>
        <w:t xml:space="preserve"> ᑲᒪᒋᔭᓂᒃ </w:t>
      </w:r>
      <w:r w:rsidR="00617CCD">
        <w:rPr>
          <w:rFonts w:ascii="Gadugi" w:eastAsia="Arial" w:hAnsi="Gadugi" w:cs="Arial"/>
          <w:kern w:val="0"/>
          <w:sz w:val="22"/>
          <w:szCs w:val="22"/>
          <w:u w:val="single"/>
          <w:lang w:val="en-US" w:bidi="en-US"/>
          <w14:ligatures w14:val="none"/>
        </w:rPr>
        <w:t>ᑐᕋᕐᑐᓂᒃ</w:t>
      </w:r>
      <w:r w:rsidR="00617CCD">
        <w:rPr>
          <w:rFonts w:ascii="Gadugi" w:eastAsia="Arial" w:hAnsi="Gadugi" w:cs="Arial"/>
          <w:kern w:val="0"/>
          <w:sz w:val="22"/>
          <w:szCs w:val="22"/>
          <w:lang w:val="en-US" w:bidi="en-US"/>
          <w14:ligatures w14:val="none"/>
        </w:rPr>
        <w:t xml:space="preserve"> ᑲᒪᖏᔭᖏᓐᓂᒃ HTOs, RW</w:t>
      </w:r>
      <w:r w:rsidR="00BA331C">
        <w:rPr>
          <w:rFonts w:ascii="Gadugi" w:eastAsia="Arial" w:hAnsi="Gadugi" w:cs="Arial"/>
          <w:kern w:val="0"/>
          <w:sz w:val="22"/>
          <w:szCs w:val="22"/>
          <w:lang w:val="en-US" w:bidi="en-US"/>
          <w14:ligatures w14:val="none"/>
        </w:rPr>
        <w:t xml:space="preserve">Os, </w:t>
      </w:r>
      <w:r w:rsidR="00CC5AF8">
        <w:rPr>
          <w:rFonts w:ascii="Gadugi" w:eastAsia="Arial" w:hAnsi="Gadugi" w:cs="Arial"/>
          <w:kern w:val="0"/>
          <w:sz w:val="22"/>
          <w:szCs w:val="22"/>
          <w:lang w:val="en-US" w:bidi="en-US"/>
          <w14:ligatures w14:val="none"/>
        </w:rPr>
        <w:t>ᓄᓇᓕᓐᓂ ᐃᓄᐃᑦ ᑎᒥᖁᑎᖏᑦ</w:t>
      </w:r>
      <w:r w:rsidR="007969DF">
        <w:rPr>
          <w:rFonts w:ascii="Gadugi" w:eastAsia="Arial" w:hAnsi="Gadugi" w:cs="Arial"/>
          <w:kern w:val="0"/>
          <w:sz w:val="22"/>
          <w:szCs w:val="22"/>
          <w:lang w:val="en-US" w:bidi="en-US"/>
          <w14:ligatures w14:val="none"/>
        </w:rPr>
        <w:t>, ᐅᕝᕙᓘᓐᓃᑦ ᐊᖏᒡᕋᖃᕐᑐᑦ ᓄᓇᕗᑦᒥ ᐊᒻᒪᓗ ᑲᒪᓗᑎᒃ ᓄᓇᓕᓐᓂ ᐱᑕᖃᕆᐊᓕᓐᓂᒃ ᐊᒻᒪᓗ ᐃᓱᒫᓗᒍᑎᓂᒃ.,  ᓱᓕᑦᑕᐅᖅ</w:t>
      </w:r>
      <w:r w:rsidR="00830870">
        <w:rPr>
          <w:rFonts w:ascii="Gadugi" w:eastAsia="Arial" w:hAnsi="Gadugi" w:cs="Arial"/>
          <w:kern w:val="0"/>
          <w:sz w:val="22"/>
          <w:szCs w:val="22"/>
          <w:lang w:val="en-US" w:bidi="en-US"/>
          <w14:ligatures w14:val="none"/>
        </w:rPr>
        <w:t>, ᐆᒪᔪᓕᕆᔨᕐᔪᐊᑦ ᑮᓇᐅᔭᖃᕐᑎᑦᓯᕙᑦᑐᑦ ᑲᒪᒋᔭᓂᒃ ᑲᒪ</w:t>
      </w:r>
      <w:r w:rsidR="00E042EB">
        <w:rPr>
          <w:rFonts w:ascii="Gadugi" w:eastAsia="Arial" w:hAnsi="Gadugi" w:cs="Arial"/>
          <w:kern w:val="0"/>
          <w:sz w:val="22"/>
          <w:szCs w:val="22"/>
          <w:lang w:val="en-US" w:bidi="en-US"/>
          <w14:ligatures w14:val="none"/>
        </w:rPr>
        <w:t xml:space="preserve">ᒍᑕᐅᓂᐊᕐᑐᓂᒃ ᓇᓗᓇᐃᕐᑕᓂᒃ ᐆᒪᔪᓕᕆᔨᕐᔪᐊᑦ ᐊᒻᒪᓗ ᐊᕕᑦᑐᕐᓯᒪᔪᓂ </w:t>
      </w:r>
      <w:r w:rsidR="00177E02">
        <w:rPr>
          <w:rFonts w:ascii="Gadugi" w:eastAsia="Arial" w:hAnsi="Gadugi" w:cs="Arial"/>
          <w:kern w:val="0"/>
          <w:sz w:val="22"/>
          <w:szCs w:val="22"/>
          <w:lang w:val="en-US" w:bidi="en-US"/>
          <w14:ligatures w14:val="none"/>
        </w:rPr>
        <w:t>ᐆᒪᔪᕐᓂᒃ ᐊᐅᓚᑦᓯᓂᕐᒥ ᐊᒻᒪᓗ ᖃᐅᔨᓴᕐᓂᕐᒥ ᓯᕗᓪᓕᐅᑎᖁᔭᓂᒃ (ᐊ</w:t>
      </w:r>
      <w:r w:rsidR="00DF1E8C">
        <w:rPr>
          <w:rFonts w:ascii="Gadugi" w:eastAsia="Arial" w:hAnsi="Gadugi" w:cs="Arial"/>
          <w:kern w:val="0"/>
          <w:sz w:val="22"/>
          <w:szCs w:val="22"/>
          <w:lang w:val="en-US" w:bidi="en-US"/>
          <w14:ligatures w14:val="none"/>
        </w:rPr>
        <w:t xml:space="preserve">ᑏ ᑕᑯᒍᒃ ᒫᓐᓇ </w:t>
      </w:r>
      <w:r w:rsidR="00DF1E8C">
        <w:rPr>
          <w:rFonts w:ascii="Gadugi" w:eastAsia="Arial" w:hAnsi="Gadugi" w:cs="Arial"/>
          <w:i/>
          <w:iCs/>
          <w:kern w:val="0"/>
          <w:sz w:val="22"/>
          <w:szCs w:val="22"/>
          <w:lang w:val="en-US" w:bidi="en-US"/>
          <w14:ligatures w14:val="none"/>
        </w:rPr>
        <w:t>ᐆᒪᔪᓕᕆᔨᕐᔪᐊᑦ</w:t>
      </w:r>
      <w:r w:rsidR="00A00D48">
        <w:rPr>
          <w:rFonts w:ascii="Gadugi" w:eastAsia="Arial" w:hAnsi="Gadugi" w:cs="Arial"/>
          <w:i/>
          <w:iCs/>
          <w:kern w:val="0"/>
          <w:sz w:val="22"/>
          <w:szCs w:val="22"/>
          <w:lang w:val="en-US" w:bidi="en-US"/>
          <w14:ligatures w14:val="none"/>
        </w:rPr>
        <w:t xml:space="preserve"> ᐆᒪᔪᕐᓂᒃ ᐊᐅᓚᑦᓯᓂᕐᒧᑦ ᐊᒻᒪᓗ ᖃᐅᔨᓴᕐᓂᕐᒧᑦ ᓯᕗᓪᓕᐅᑎᖁᔭᑦ ᐊᒻᒪᓗ ᐊᕕᑦᑐᕐᓯᒪᔪ</w:t>
      </w:r>
      <w:r w:rsidR="00BC5E7E">
        <w:rPr>
          <w:rFonts w:ascii="Gadugi" w:eastAsia="Arial" w:hAnsi="Gadugi" w:cs="Arial"/>
          <w:i/>
          <w:iCs/>
          <w:kern w:val="0"/>
          <w:sz w:val="22"/>
          <w:szCs w:val="22"/>
          <w:lang w:val="en-US" w:bidi="en-US"/>
          <w14:ligatures w14:val="none"/>
        </w:rPr>
        <w:t xml:space="preserve">ᔪᓂ ᐆᒪᔪᕐᕐᓂᒃ ᐊᐅᓚᑦᓯᓂᖅ ᐊᒻᒪᓗ ᖃᐅᔨᓴᕐᓂᕐᒧᑦ </w:t>
      </w:r>
      <w:r w:rsidR="00217192">
        <w:rPr>
          <w:rFonts w:ascii="Gadugi" w:eastAsia="Arial" w:hAnsi="Gadugi" w:cs="Arial"/>
          <w:i/>
          <w:iCs/>
          <w:kern w:val="0"/>
          <w:sz w:val="22"/>
          <w:szCs w:val="22"/>
          <w:lang w:val="en-US" w:bidi="en-US"/>
          <w14:ligatures w14:val="none"/>
        </w:rPr>
        <w:t>ᓯᕗᓪᓕᐅᑎᖁᔭᑦ ᐊᑐᐃᓐᓇᐃᑦ ᖃᕋᓴᐅᔭᒃᑯᑦ</w:t>
      </w:r>
      <w:r w:rsidR="00947631">
        <w:rPr>
          <w:rFonts w:ascii="Gadugi" w:eastAsia="Arial" w:hAnsi="Gadugi" w:cs="Arial"/>
          <w:i/>
          <w:iCs/>
          <w:kern w:val="0"/>
          <w:sz w:val="22"/>
          <w:szCs w:val="22"/>
          <w:lang w:val="en-US" w:bidi="en-US"/>
          <w14:ligatures w14:val="none"/>
        </w:rPr>
        <w:t xml:space="preserve"> ᐅᕙᓂ </w:t>
      </w:r>
      <w:hyperlink r:id="rId14" w:history="1">
        <w:r w:rsidR="00654007" w:rsidRPr="00654007">
          <w:rPr>
            <w:rFonts w:ascii="Arial" w:eastAsia="Arial" w:hAnsi="Arial" w:cs="Arial"/>
            <w:color w:val="0000FF"/>
            <w:kern w:val="0"/>
            <w:sz w:val="22"/>
            <w:szCs w:val="22"/>
            <w:u w:val="single"/>
            <w:lang w:val="en-US" w:bidi="en-US"/>
            <w14:ligatures w14:val="none"/>
          </w:rPr>
          <w:t>www.nwmb.com/en/funding/priorities</w:t>
        </w:r>
      </w:hyperlink>
      <w:r w:rsidR="00654007" w:rsidRPr="00654007">
        <w:rPr>
          <w:rFonts w:ascii="Arial" w:eastAsia="Arial" w:hAnsi="Arial" w:cs="Arial"/>
          <w:kern w:val="0"/>
          <w:sz w:val="22"/>
          <w:szCs w:val="22"/>
          <w:lang w:val="en-US" w:bidi="en-US"/>
          <w14:ligatures w14:val="none"/>
        </w:rPr>
        <w:t>).</w:t>
      </w:r>
    </w:p>
    <w:p w14:paraId="6984A0AD"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014ED82" w14:textId="2BC18DEF" w:rsidR="00654007" w:rsidRPr="00654007" w:rsidRDefault="00947631"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w:t>
      </w:r>
      <w:r w:rsidR="00654007" w:rsidRPr="00654007">
        <w:rPr>
          <w:rFonts w:ascii="Arial" w:eastAsia="Arial" w:hAnsi="Arial" w:cs="Arial"/>
          <w:kern w:val="0"/>
          <w:sz w:val="22"/>
          <w:szCs w:val="22"/>
          <w:lang w:val="en-US" w:bidi="en-US"/>
          <w14:ligatures w14:val="none"/>
        </w:rPr>
        <w:t xml:space="preserve"> NWSF </w:t>
      </w:r>
      <w:r w:rsidR="00BC16C4">
        <w:rPr>
          <w:rFonts w:ascii="Gadugi" w:eastAsia="Arial" w:hAnsi="Gadugi" w:cs="Arial"/>
          <w:kern w:val="0"/>
          <w:sz w:val="22"/>
          <w:szCs w:val="22"/>
          <w:lang w:val="en-US" w:bidi="en-US"/>
          <w14:ligatures w14:val="none"/>
        </w:rPr>
        <w:t>ᑐᓂᓯᕙᙱᑦᑐᑦ ᐊᒡᕌᒍᒐᓴᓐᓄᑦ</w:t>
      </w:r>
      <w:r w:rsidR="00377CAE">
        <w:rPr>
          <w:rFonts w:ascii="Gadugi" w:eastAsia="Arial" w:hAnsi="Gadugi" w:cs="Arial"/>
          <w:kern w:val="0"/>
          <w:sz w:val="22"/>
          <w:szCs w:val="22"/>
          <w:lang w:val="en-US" w:bidi="en-US"/>
          <w14:ligatures w14:val="none"/>
        </w:rPr>
        <w:t xml:space="preserve"> ᑮᓇᐅᔭᖃᒃᑲᐃᒍᑎᓂᒃ, ᑕᐃᒪᐃᒻᒪᑦ, ᐃᒻᒥᒃᑰᕐᑐᑦ ᐱᒐᓱᐊᕈᑏᑦ</w:t>
      </w:r>
      <w:r w:rsidR="00E67A43">
        <w:rPr>
          <w:rFonts w:ascii="Gadugi" w:eastAsia="Arial" w:hAnsi="Gadugi" w:cs="Arial"/>
          <w:kern w:val="0"/>
          <w:sz w:val="22"/>
          <w:szCs w:val="22"/>
          <w:lang w:val="en-US" w:bidi="en-US"/>
          <w14:ligatures w14:val="none"/>
        </w:rPr>
        <w:t xml:space="preserve"> ᐱᑕᖃᕆᐊᓖᑦ ᐊᑐᓂᒃ ᐊᒡᕌᒍᓂ ᑲᒪᒋᔭᖅ ᐊᑯᓂᐅᓂᕐᓴᐅᓂᐊᕐᐊᑦ ᐊᑕᐅᓯᕐᒥᒃ ᐊᒡᕌᒍᒥ ᐱᔭᕇᕋᓱᐊᕐᓗᒋᑦ ᑲᒪᒋᒋᐊᓖᑦ.</w:t>
      </w:r>
    </w:p>
    <w:p w14:paraId="5DE853D7"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2"/>
          <w:lang w:val="en-US" w:bidi="en-US"/>
          <w14:ligatures w14:val="none"/>
        </w:rPr>
      </w:pPr>
    </w:p>
    <w:p w14:paraId="34E5411D" w14:textId="49F0C508"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2336" behindDoc="0" locked="0" layoutInCell="1" allowOverlap="1" wp14:anchorId="5B5C564E" wp14:editId="0067CD33">
                <wp:simplePos x="0" y="0"/>
                <wp:positionH relativeFrom="margin">
                  <wp:align>center</wp:align>
                </wp:positionH>
                <wp:positionV relativeFrom="paragraph">
                  <wp:posOffset>14992</wp:posOffset>
                </wp:positionV>
                <wp:extent cx="5981065" cy="0"/>
                <wp:effectExtent l="0" t="0" r="0" b="0"/>
                <wp:wrapTopAndBottom/>
                <wp:docPr id="378912380"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7" style="position:absolute;z-index:25166233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o:spid="_x0000_s1026" strokeweight="1.44pt" from="0,1.2pt" to="470.95pt,1.2pt" w14:anchorId="42E07A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">
                <w10:wrap type="topAndBottom" anchorx="margin"/>
              </v:line>
            </w:pict>
          </mc:Fallback>
        </mc:AlternateContent>
      </w:r>
    </w:p>
    <w:p w14:paraId="59FFBF7D" w14:textId="55419C54" w:rsidR="00654007" w:rsidRPr="00654007" w:rsidRDefault="00A75D84"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ᐊᑐᕿᑕᐅᖏᓐᓂᑯᑦ ᑮᓇᐅᔭᑦ</w:t>
      </w:r>
    </w:p>
    <w:p w14:paraId="436202F7"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22188E6E" w14:textId="0158526F" w:rsidR="00654007" w:rsidRPr="00654007" w:rsidRDefault="00A75D84"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ᑐᓴᕐᑎᑦᓯᒍᑏᑦ ᐊᑐᕐᑕᐅᖏᓐᓂᑯᓂᒃ ᑮᓇᐅᔭᓂᒃ ᑐᓂᔭᐅᒋᐊᓖᑦ ᓄᙳᐊᓂ ᑲᒪᒋᔭᐅᑉ (ᓲᕐᓗ</w:t>
      </w:r>
      <w:r w:rsidR="00EC62C5">
        <w:rPr>
          <w:rFonts w:ascii="Gadugi" w:eastAsia="Arial" w:hAnsi="Gadugi" w:cs="Arial"/>
          <w:kern w:val="0"/>
          <w:sz w:val="22"/>
          <w:szCs w:val="22"/>
          <w:lang w:val="en-US" w:bidi="en-US"/>
          <w14:ligatures w14:val="none"/>
        </w:rPr>
        <w:t>, ᑕᒡᕙᓂ ᑭᖑᓪᓕᕐᐹᑦ ᐅᓂᒃᑳᑦ ᐱᔭᐅᓯᒪᒋᐊᖃᕐᓂᖏᓐᓂ).  ᖃᓄᑐᐃᓐᓇᖅ ᐊᑐᕐᑕᐅᖏᑦᑐᑦ ᑮᓇᐅᔭᑦ ᐅᑎᕐᑎᑕᐅᒋᐊᓖᑦ ᐆᒪᔪᓕᕆᔨᕐᔪᐊᓄᑦ</w:t>
      </w:r>
      <w:r w:rsidR="00AB4851">
        <w:rPr>
          <w:rFonts w:ascii="Gadugi" w:eastAsia="Arial" w:hAnsi="Gadugi" w:cs="Arial"/>
          <w:kern w:val="0"/>
          <w:sz w:val="22"/>
          <w:szCs w:val="22"/>
          <w:lang w:val="en-US" w:bidi="en-US"/>
          <w14:ligatures w14:val="none"/>
        </w:rPr>
        <w:t xml:space="preserve"> ᐃᓗᐊᓂ 90 ᐅᓪᓗᐃᑦ ᑕᒫᓂ ᐅᓪᓗᖓᓂᒃ.</w:t>
      </w:r>
    </w:p>
    <w:p w14:paraId="231CDD7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569E1D9" w14:textId="6392589D" w:rsidR="00654007" w:rsidRPr="00654007" w:rsidRDefault="00113ACC"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 NWSF ᐊᔪᕈᑏᑦ</w:t>
      </w:r>
      <w:r w:rsidR="00660EC3">
        <w:rPr>
          <w:rFonts w:ascii="Gadugi" w:eastAsia="Arial" w:hAnsi="Gadugi" w:cs="Arial"/>
          <w:kern w:val="0"/>
          <w:sz w:val="22"/>
          <w:szCs w:val="22"/>
          <w:lang w:val="en-US" w:bidi="en-US"/>
          <w14:ligatures w14:val="none"/>
        </w:rPr>
        <w:t xml:space="preserve"> ᓄᑦᑎᕐᓯᓂᕐᒥᒃ ᑮᓇᐅᔭᓂᒃ ᒫᙵᑦ ᓯᕗᓪᓕᖅ ᐊᒡᕌᒍ ᑭᖑᓪᓕᕐᒧᑦ.</w:t>
      </w:r>
    </w:p>
    <w:p w14:paraId="6A0A08B6"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1DFD27E1" w14:textId="30188904"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r w:rsidRPr="00654007">
        <w:rPr>
          <w:rFonts w:ascii="Arial" w:eastAsia="Arial" w:hAnsi="Arial" w:cs="Arial"/>
          <w:b/>
          <w:bCs/>
          <w:noProof/>
          <w:kern w:val="0"/>
          <w:sz w:val="22"/>
          <w:szCs w:val="22"/>
          <w:lang w:val="en-US" w:bidi="en-US"/>
          <w14:ligatures w14:val="none"/>
        </w:rPr>
        <mc:AlternateContent>
          <mc:Choice Requires="wps">
            <w:drawing>
              <wp:anchor distT="0" distB="0" distL="0" distR="0" simplePos="0" relativeHeight="251676672" behindDoc="0" locked="0" layoutInCell="1" allowOverlap="1" wp14:anchorId="2937CF5B" wp14:editId="5D1AA7E1">
                <wp:simplePos x="0" y="0"/>
                <wp:positionH relativeFrom="margin">
                  <wp:align>right</wp:align>
                </wp:positionH>
                <wp:positionV relativeFrom="paragraph">
                  <wp:posOffset>13162</wp:posOffset>
                </wp:positionV>
                <wp:extent cx="5981065" cy="0"/>
                <wp:effectExtent l="0" t="0" r="0" b="0"/>
                <wp:wrapTopAndBottom/>
                <wp:docPr id="562894052"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6" style="position:absolute;z-index:25167667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o:spid="_x0000_s1026" strokeweight="1.44pt" from="419.75pt,1.05pt" to="890.7pt,1.05pt" w14:anchorId="5EFEC5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">
                <w10:wrap type="topAndBottom" anchorx="margin"/>
              </v:line>
            </w:pict>
          </mc:Fallback>
        </mc:AlternateContent>
      </w:r>
    </w:p>
    <w:p w14:paraId="13EF9C96" w14:textId="03702000" w:rsidR="00654007" w:rsidRPr="00654007" w:rsidRDefault="00F1313B"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ᐊᐅᓚᑦᓯᓂᕐᒧᑦ ᐊᒻᒪᓗ ᖃᐅᔨᓴᕐᓂᕐᒧᑦ ᓯᕗᓪᓕᐅᑎᖁᔭᑦ</w:t>
      </w:r>
    </w:p>
    <w:p w14:paraId="6A56E2A8"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224241C4" w14:textId="5B60463C" w:rsidR="00654007" w:rsidRPr="00654007" w:rsidRDefault="0016121D" w:rsidP="00654007">
      <w:pPr>
        <w:widowControl w:val="0"/>
        <w:autoSpaceDE w:val="0"/>
        <w:autoSpaceDN w:val="0"/>
        <w:spacing w:after="0" w:line="240" w:lineRule="auto"/>
        <w:rPr>
          <w:rFonts w:ascii="Gadugi" w:eastAsia="Arial" w:hAnsi="Gadugi" w:cs="Arial"/>
          <w:kern w:val="0"/>
          <w:sz w:val="22"/>
          <w:szCs w:val="22"/>
          <w:lang w:val="iu-Cans-CA" w:bidi="en-US"/>
          <w14:ligatures w14:val="none"/>
        </w:rPr>
      </w:pPr>
      <w:r>
        <w:rPr>
          <w:rFonts w:ascii="Gadugi" w:eastAsia="Arial" w:hAnsi="Gadugi" w:cs="Arial"/>
          <w:kern w:val="0"/>
          <w:sz w:val="22"/>
          <w:szCs w:val="22"/>
          <w:lang w:val="en-US" w:bidi="en-US"/>
          <w14:ligatures w14:val="none"/>
        </w:rPr>
        <w:t>ᐆᒪᔪᖠᕆᔨᕐᔪᐊᑦ ᐋᖀᓂᐊᕐᑐᑦ ᓇᒻᒥᓂᖅ ᐆᒪᔪᕐᓂᒃ ᐊᐅᓚᑦᓯᓂᕐᒧᑦ ᐊᒻᒪᓗ ᖃᐅᔨᓴᕐᓂᕐᒧᑦ ᓯᕗᓪᓕᐅᑎᖁᔭᓂᒃ ᐊᒻᒪᓗ ᐱᓕᕆᖃᑎᒋᓗᒋᑦ HTOs ᐊᒻᒪᓗ RWOs ᐋ</w:t>
      </w:r>
      <w:r w:rsidR="004A4131">
        <w:rPr>
          <w:rFonts w:ascii="Gadugi" w:eastAsia="Arial" w:hAnsi="Gadugi" w:cs="Arial"/>
          <w:kern w:val="0"/>
          <w:sz w:val="22"/>
          <w:szCs w:val="22"/>
          <w:lang w:val="en-US" w:bidi="en-US"/>
          <w14:ligatures w14:val="none"/>
        </w:rPr>
        <w:t>ᕿᓱᕐᓗᒋᑦ ᐊᒻᒪᓗ ᕿᒥᒡᕈᓗᒋᑦ ᐊᕕᑦᑐᕐᓯᒪᔪᓂ ᐆᒪᔪᕐᓂᒃ ᐊᐅᓚᑦᓯᓂᕐᒧᑦ ᐊᒻᒪᓗ ᖃᐅᔨᓴᕐᓂᕐᒧᑦ ᓯᕗᓪᓕᐅᑎᖁᔭᑦ</w:t>
      </w:r>
      <w:r w:rsidR="004F23E1">
        <w:rPr>
          <w:rFonts w:ascii="Gadugi" w:eastAsia="Arial" w:hAnsi="Gadugi" w:cs="Arial"/>
          <w:kern w:val="0"/>
          <w:sz w:val="22"/>
          <w:szCs w:val="22"/>
          <w:lang w:val="en-US" w:bidi="en-US"/>
          <w14:ligatures w14:val="none"/>
        </w:rPr>
        <w:t xml:space="preserve"> ᐅᕘᓇ ᐱᔭᕇᕐᑕᐅᓂᖏᑦ ᐊᕕᑦᑐᕐᓯᒪᔪᓂ ᐃᓕᓐᓂᐊᕐᓯᓐᓈᕐᓃᑦ</w:t>
      </w:r>
      <w:r w:rsidR="003F2F83">
        <w:rPr>
          <w:rFonts w:ascii="Gadugi" w:eastAsia="Arial" w:hAnsi="Gadugi" w:cs="Arial"/>
          <w:kern w:val="0"/>
          <w:sz w:val="22"/>
          <w:szCs w:val="22"/>
          <w:lang w:val="en-US" w:bidi="en-US"/>
          <w14:ligatures w14:val="none"/>
        </w:rPr>
        <w:t xml:space="preserve"> ᑕᐃᒪᐃᑦᓴᕆᐊᖃ</w:t>
      </w:r>
      <w:r w:rsidR="00A64A0A">
        <w:rPr>
          <w:rFonts w:ascii="Gadugi" w:eastAsia="Arial" w:hAnsi="Gadugi" w:cs="Arial"/>
          <w:kern w:val="0"/>
          <w:sz w:val="22"/>
          <w:szCs w:val="22"/>
          <w:lang w:val="en-US" w:bidi="en-US"/>
          <w14:ligatures w14:val="none"/>
        </w:rPr>
        <w:t>ᐸᑦ (ᑕᐃᒪᙵᑦ 3-5 ᐊᒡ ᕋᒍᓂ)</w:t>
      </w:r>
      <w:r w:rsidR="00A009E6">
        <w:rPr>
          <w:rFonts w:ascii="Gadugi" w:eastAsia="Arial" w:hAnsi="Gadugi" w:cs="Arial"/>
          <w:kern w:val="0"/>
          <w:sz w:val="22"/>
          <w:szCs w:val="22"/>
          <w:lang w:val="en-US" w:bidi="en-US"/>
          <w14:ligatures w14:val="none"/>
        </w:rPr>
        <w:t>.</w:t>
      </w:r>
    </w:p>
    <w:p w14:paraId="62E1C3E8" w14:textId="77777777" w:rsidR="00654007" w:rsidRPr="00654007" w:rsidRDefault="00654007" w:rsidP="00654007">
      <w:pPr>
        <w:widowControl w:val="0"/>
        <w:autoSpaceDE w:val="0"/>
        <w:autoSpaceDN w:val="0"/>
        <w:spacing w:before="2" w:after="0" w:line="240" w:lineRule="auto"/>
        <w:rPr>
          <w:rFonts w:ascii="Arial" w:eastAsia="Arial" w:hAnsi="Arial" w:cs="Arial"/>
          <w:kern w:val="0"/>
          <w:sz w:val="22"/>
          <w:szCs w:val="22"/>
          <w:lang w:val="en-US" w:bidi="en-US"/>
          <w14:ligatures w14:val="none"/>
        </w:rPr>
      </w:pPr>
    </w:p>
    <w:p w14:paraId="0A2594F8" w14:textId="688A5174" w:rsidR="00654007" w:rsidRPr="00654007" w:rsidRDefault="00A009E6" w:rsidP="00654007">
      <w:pPr>
        <w:widowControl w:val="0"/>
        <w:autoSpaceDE w:val="0"/>
        <w:autoSpaceDN w:val="0"/>
        <w:spacing w:after="0" w:line="240" w:lineRule="auto"/>
        <w:rPr>
          <w:rFonts w:ascii="Arial" w:eastAsia="Arial" w:hAnsi="Arial" w:cs="Arial"/>
          <w:kern w:val="0"/>
          <w:sz w:val="22"/>
          <w:szCs w:val="22"/>
          <w:lang w:val="en-US" w:bidi="en-US"/>
          <w14:ligatures w14:val="none"/>
        </w:rPr>
      </w:pPr>
      <w:bookmarkStart w:id="3" w:name="_Hlk206588881"/>
      <w:bookmarkStart w:id="4" w:name="_Hlk206490967"/>
      <w:r>
        <w:rPr>
          <w:rFonts w:ascii="Gadugi" w:eastAsia="Arial" w:hAnsi="Gadugi" w:cs="Arial"/>
          <w:kern w:val="0"/>
          <w:sz w:val="22"/>
          <w:szCs w:val="22"/>
          <w:lang w:val="en-US" w:bidi="en-US"/>
          <w14:ligatures w14:val="none"/>
        </w:rPr>
        <w:t xml:space="preserve">ᑐᑦᓯᕋᐅᑏᑦ ᑲᒪᒋᔭᖃᕐᑐᑦ ᐆᒪᔪᓕᕆᔨᕐᔪᐊᑦ ᐊᒻᒪᓗ </w:t>
      </w:r>
      <w:r w:rsidR="007C56F4">
        <w:rPr>
          <w:rFonts w:ascii="Gadugi" w:eastAsia="Arial" w:hAnsi="Gadugi" w:cs="Arial"/>
          <w:kern w:val="0"/>
          <w:sz w:val="22"/>
          <w:szCs w:val="22"/>
          <w:lang w:val="en-US" w:bidi="en-US"/>
          <w14:ligatures w14:val="none"/>
        </w:rPr>
        <w:t>ᐊᕕᑦᑐᕐᓯᒪᔪᓂ ᓯᕗᓪᓕᐅᑎᖁᔭᓂᒃ ᐃᒪᐃᓐᓂᐅᓴᓂᕐᓴᑦ</w:t>
      </w:r>
      <w:r w:rsidR="005827B9">
        <w:rPr>
          <w:rFonts w:ascii="Gadugi" w:eastAsia="Arial" w:hAnsi="Gadugi" w:cs="Arial"/>
          <w:kern w:val="0"/>
          <w:sz w:val="22"/>
          <w:szCs w:val="22"/>
          <w:lang w:val="en-US" w:bidi="en-US"/>
          <w14:ligatures w14:val="none"/>
        </w:rPr>
        <w:t xml:space="preserve"> ᐱᓗᑎᒃ ᑮᓇᐅᔭᓂᒃ.  ᑎᑎᐸᕐᓯᒪᔪᑦ ᒫᓐᓇ ᓯᕗᓪᓕᐅᑎᖁᔭᑦ ᐊᑐᐃᓐᓇᐅᔪᑦ ᐅᕙᓂ </w:t>
      </w:r>
      <w:r w:rsidR="00654007" w:rsidRPr="00654007">
        <w:rPr>
          <w:rFonts w:ascii="Arial" w:eastAsia="Arial" w:hAnsi="Arial" w:cs="Arial"/>
          <w:kern w:val="0"/>
          <w:sz w:val="22"/>
          <w:szCs w:val="22"/>
          <w:lang w:val="en-US" w:bidi="en-US"/>
          <w14:ligatures w14:val="none"/>
        </w:rPr>
        <w:t xml:space="preserve"> </w:t>
      </w:r>
      <w:hyperlink r:id="rId15" w:history="1">
        <w:r w:rsidR="00654007" w:rsidRPr="00654007">
          <w:rPr>
            <w:rFonts w:ascii="Arial" w:eastAsia="Arial" w:hAnsi="Arial" w:cs="Arial"/>
            <w:color w:val="0000FF"/>
            <w:kern w:val="0"/>
            <w:sz w:val="22"/>
            <w:szCs w:val="22"/>
            <w:u w:val="single"/>
            <w:lang w:val="en-US" w:bidi="en-US"/>
            <w14:ligatures w14:val="none"/>
          </w:rPr>
          <w:t>www.nwmb.com/en/conservation-education/list-all-documents/funding-guides/priorities</w:t>
        </w:r>
      </w:hyperlink>
      <w:r w:rsidR="00654007" w:rsidRPr="00654007">
        <w:rPr>
          <w:rFonts w:ascii="Arial" w:eastAsia="Arial" w:hAnsi="Arial" w:cs="Arial"/>
          <w:kern w:val="0"/>
          <w:sz w:val="22"/>
          <w:szCs w:val="22"/>
          <w:lang w:val="en-US" w:bidi="en-US"/>
          <w14:ligatures w14:val="none"/>
        </w:rPr>
        <w:t>.</w:t>
      </w:r>
    </w:p>
    <w:bookmarkEnd w:id="3"/>
    <w:p w14:paraId="5ED0A0F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bookmarkEnd w:id="4"/>
    <w:p w14:paraId="04BC30C0" w14:textId="56856030"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3360" behindDoc="0" locked="0" layoutInCell="1" allowOverlap="1" wp14:anchorId="62A75873" wp14:editId="48F91B54">
                <wp:simplePos x="0" y="0"/>
                <wp:positionH relativeFrom="margin">
                  <wp:align>right</wp:align>
                </wp:positionH>
                <wp:positionV relativeFrom="paragraph">
                  <wp:posOffset>24765</wp:posOffset>
                </wp:positionV>
                <wp:extent cx="5981065" cy="0"/>
                <wp:effectExtent l="0" t="0" r="0" b="0"/>
                <wp:wrapTopAndBottom/>
                <wp:docPr id="64405235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4" style="position:absolute;z-index:25166336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o:spid="_x0000_s1026" strokeweight="1.44pt" from="419.75pt,1.95pt" to="890.7pt,1.95pt" w14:anchorId="18EA8A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">
                <w10:wrap type="topAndBottom" anchorx="margin"/>
              </v:line>
            </w:pict>
          </mc:Fallback>
        </mc:AlternateContent>
      </w:r>
    </w:p>
    <w:p w14:paraId="42A6E362" w14:textId="7A844FAF" w:rsidR="00654007" w:rsidRPr="00654007" w:rsidRDefault="008E38F9"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ᑐᓴᕐᕕᖃᕋᓱᐊᕐᓂᕐᒥᒃ ᐱᑕᖃᕆᐊᓖᑦ</w:t>
      </w:r>
    </w:p>
    <w:p w14:paraId="176DF1D5" w14:textId="77777777" w:rsidR="00654007" w:rsidRPr="00654007" w:rsidRDefault="00654007" w:rsidP="00654007">
      <w:pPr>
        <w:widowControl w:val="0"/>
        <w:autoSpaceDE w:val="0"/>
        <w:autoSpaceDN w:val="0"/>
        <w:spacing w:before="1" w:after="0" w:line="240" w:lineRule="auto"/>
        <w:rPr>
          <w:rFonts w:ascii="Arial" w:eastAsia="Arial" w:hAnsi="Arial" w:cs="Arial"/>
          <w:b/>
          <w:kern w:val="0"/>
          <w:sz w:val="22"/>
          <w:szCs w:val="22"/>
          <w:lang w:val="en-US" w:bidi="en-US"/>
          <w14:ligatures w14:val="none"/>
        </w:rPr>
      </w:pPr>
    </w:p>
    <w:p w14:paraId="6FE339F0" w14:textId="6BA13F4B" w:rsidR="00654007" w:rsidRPr="00654007" w:rsidRDefault="008E38F9"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ᕙᓂ</w:t>
      </w:r>
      <w:r w:rsidR="00654007" w:rsidRPr="00654007">
        <w:rPr>
          <w:rFonts w:ascii="Arial" w:eastAsia="Arial" w:hAnsi="Arial" w:cs="Arial"/>
          <w:kern w:val="0"/>
          <w:sz w:val="22"/>
          <w:szCs w:val="22"/>
          <w:lang w:val="en-US" w:bidi="en-US"/>
          <w14:ligatures w14:val="none"/>
        </w:rPr>
        <w:t xml:space="preserve"> NWSF </w:t>
      </w:r>
      <w:r w:rsidR="00642E7F">
        <w:rPr>
          <w:rFonts w:ascii="Gadugi" w:eastAsia="Arial" w:hAnsi="Gadugi" w:cs="Arial"/>
          <w:kern w:val="0"/>
          <w:sz w:val="22"/>
          <w:szCs w:val="22"/>
          <w:lang w:val="en-US" w:bidi="en-US"/>
          <w14:ligatures w14:val="none"/>
        </w:rPr>
        <w:t>ᑲᒪᒋᔭᑦ ᐊᑦᑐᐃᔪᑦᑦ ᐊᒥᓲᓂᕐᓴᓂᒃ ᑕᓪᓕᒪᓂᒃ ᓄᓇᓕᓐᓂᒃ, ᑎᑎᖃᑦ ᐃᑲᔪᕈᑏᑦ</w:t>
      </w:r>
      <w:r w:rsidR="00482BF8">
        <w:rPr>
          <w:rFonts w:ascii="Gadugi" w:eastAsia="Arial" w:hAnsi="Gadugi" w:cs="Arial"/>
          <w:kern w:val="0"/>
          <w:sz w:val="22"/>
          <w:szCs w:val="22"/>
          <w:lang w:val="en-US" w:bidi="en-US"/>
          <w14:ligatures w14:val="none"/>
        </w:rPr>
        <w:t xml:space="preserve"> ᐊᑦᕐᑕᓂᒃ RWOs ᐱᑕᖃᕆᐊᓖᑦ.   ᑎᑎᖃᑦ ᐊᑐᓂᑦ ᓄᓇᓕᓐᓂᒃ </w:t>
      </w:r>
      <w:r w:rsidR="00AC3B0C">
        <w:rPr>
          <w:rFonts w:ascii="Gadugi" w:eastAsia="Arial" w:hAnsi="Gadugi" w:cs="Arial"/>
          <w:kern w:val="0"/>
          <w:sz w:val="22"/>
          <w:szCs w:val="22"/>
          <w:lang w:val="en-US" w:bidi="en-US"/>
          <w14:ligatures w14:val="none"/>
        </w:rPr>
        <w:t>HTO ᐱᑕᖃᕆᐊ ᓖᑦ ᐃᓄᐃᓴᓐᓂᕐᓴᐅᑉᐃᐸᑕ ᓄᓇᓕᓐᓂᒃ ᐊᑦᑐᕐᑕᓂᒃ.</w:t>
      </w:r>
    </w:p>
    <w:p w14:paraId="7B32A9EA"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1AD6E6A" w14:textId="7446B023" w:rsidR="00654007" w:rsidRPr="00654007" w:rsidRDefault="00236239" w:rsidP="00654007">
      <w:pPr>
        <w:widowControl w:val="0"/>
        <w:autoSpaceDE w:val="0"/>
        <w:autoSpaceDN w:val="0"/>
        <w:spacing w:after="0" w:line="240" w:lineRule="auto"/>
        <w:rPr>
          <w:rFonts w:ascii="Gadugi" w:eastAsia="Arial" w:hAnsi="Gadugi" w:cs="Arial"/>
          <w:kern w:val="0"/>
          <w:sz w:val="22"/>
          <w:szCs w:val="22"/>
          <w:lang w:val="en-US" w:bidi="en-US"/>
          <w14:ligatures w14:val="none"/>
        </w:rPr>
      </w:pPr>
      <w:bookmarkStart w:id="5" w:name="_Hlk199251627"/>
      <w:r>
        <w:rPr>
          <w:rFonts w:ascii="Gadugi" w:eastAsia="Arial" w:hAnsi="Gadugi" w:cs="Arial"/>
          <w:kern w:val="0"/>
          <w:sz w:val="22"/>
          <w:szCs w:val="22"/>
          <w:lang w:val="en-US" w:bidi="en-US"/>
          <w14:ligatures w14:val="none"/>
        </w:rPr>
        <w:t xml:space="preserve">ᐅᑯᐊᑐᐊᖅ ᑲᒪᒋᔭᑦ ᑐᓂᓯᒍᑕᐅᔪᑦ ᓇᓗᓇᙱᒍᑎᓂᒃ HTO </w:t>
      </w:r>
      <w:r w:rsidR="003B1CC4">
        <w:rPr>
          <w:rFonts w:ascii="Gadugi" w:eastAsia="Arial" w:hAnsi="Gadugi" w:cs="Arial"/>
          <w:kern w:val="0"/>
          <w:sz w:val="22"/>
          <w:szCs w:val="22"/>
          <w:lang w:val="en-US" w:bidi="en-US"/>
          <w14:ligatures w14:val="none"/>
        </w:rPr>
        <w:t>ᐅᕝᕙᓘᓐᓃᑦ RWO ᐃᑲᔪᕈᑎ</w:t>
      </w:r>
      <w:r w:rsidR="00EE4E72">
        <w:rPr>
          <w:rFonts w:ascii="Gadugi" w:eastAsia="Arial" w:hAnsi="Gadugi" w:cs="Arial"/>
          <w:kern w:val="0"/>
          <w:sz w:val="22"/>
          <w:szCs w:val="22"/>
          <w:lang w:val="en-US" w:bidi="en-US"/>
          <w14:ligatures w14:val="none"/>
        </w:rPr>
        <w:t>ᓂᒃ ᐃᓱᒪᒪᒋᔭᐅᓂᐊᕐᑐᑦ ᑮᓇᐅᔭᖃᕐᑎᑕᐅᓂᕐᒥᒃ.</w:t>
      </w:r>
    </w:p>
    <w:bookmarkEnd w:id="5"/>
    <w:p w14:paraId="5571D4D0" w14:textId="77777777" w:rsidR="00654007" w:rsidRPr="00654007" w:rsidRDefault="00654007" w:rsidP="00654007">
      <w:pPr>
        <w:widowControl w:val="0"/>
        <w:autoSpaceDE w:val="0"/>
        <w:autoSpaceDN w:val="0"/>
        <w:spacing w:after="0" w:line="240" w:lineRule="auto"/>
        <w:ind w:right="249"/>
        <w:rPr>
          <w:rFonts w:ascii="Arial" w:eastAsia="Arial" w:hAnsi="Arial" w:cs="Arial"/>
          <w:kern w:val="0"/>
          <w:sz w:val="22"/>
          <w:szCs w:val="22"/>
          <w:lang w:val="en-US" w:bidi="en-US"/>
          <w14:ligatures w14:val="none"/>
        </w:rPr>
      </w:pPr>
    </w:p>
    <w:p w14:paraId="0AFE1684" w14:textId="645C6C32" w:rsidR="00654007" w:rsidRPr="00654007" w:rsidRDefault="003F1C75" w:rsidP="00654007">
      <w:pPr>
        <w:widowControl w:val="0"/>
        <w:autoSpaceDE w:val="0"/>
        <w:autoSpaceDN w:val="0"/>
        <w:spacing w:after="0" w:line="240" w:lineRule="auto"/>
        <w:rPr>
          <w:rFonts w:ascii="Gadugi" w:eastAsia="Arial" w:hAnsi="Gadugi" w:cs="Arial"/>
          <w:kern w:val="0"/>
          <w:sz w:val="20"/>
          <w:szCs w:val="20"/>
          <w:lang w:val="en-US" w:bidi="en-US"/>
          <w14:ligatures w14:val="none"/>
        </w:rPr>
      </w:pPr>
      <w:r>
        <w:rPr>
          <w:rFonts w:ascii="Gadugi" w:eastAsia="Arial" w:hAnsi="Gadugi" w:cs="Arial"/>
          <w:kern w:val="0"/>
          <w:sz w:val="22"/>
          <w:szCs w:val="22"/>
          <w:lang w:val="en-US" w:bidi="en-US"/>
          <w14:ligatures w14:val="none"/>
        </w:rPr>
        <w:lastRenderedPageBreak/>
        <w:t xml:space="preserve">ᐆᒪᔪᓕᕆᔨᕐᔪᐊᑦ </w:t>
      </w:r>
      <w:r w:rsidR="007F7196">
        <w:rPr>
          <w:rFonts w:ascii="Gadugi" w:eastAsia="Arial" w:hAnsi="Gadugi" w:cs="Arial"/>
          <w:kern w:val="0"/>
          <w:sz w:val="22"/>
          <w:szCs w:val="22"/>
          <w:lang w:val="en-US" w:bidi="en-US"/>
          <w14:ligatures w14:val="none"/>
        </w:rPr>
        <w:t xml:space="preserve">ᐊᑐᓕᖁᔨᔪᑦ ᐃᒫᒃ ᐃᓘᓐᓇᑎᒃ ᑲᒪᒋᔭᑦ </w:t>
      </w:r>
      <w:r w:rsidR="00D75698">
        <w:rPr>
          <w:rFonts w:ascii="Gadugi" w:eastAsia="Arial" w:hAnsi="Gadugi" w:cs="Arial"/>
          <w:kern w:val="0"/>
          <w:sz w:val="22"/>
          <w:szCs w:val="22"/>
          <w:lang w:val="en-US" w:bidi="en-US"/>
          <w14:ligatures w14:val="none"/>
        </w:rPr>
        <w:t>ᐱᑕᖃᕐᓗᑎᒃ ᓄᓇᓕᓐᓂ ᐅᓂᒃᑳᓂᕐᒥᒃ ᖃᐅᔨᔭᓂᒃ, ᑭᓯᐊᓂ ᑐᑭᓯᔪᑦ ᑕᒪᓐᓇ ᑕᐃᒪᙵᑦ ᐊᔪᕐᓇᐸᒻᒪᑦ</w:t>
      </w:r>
      <w:r w:rsidR="0085357C">
        <w:rPr>
          <w:rFonts w:ascii="Gadugi" w:eastAsia="Arial" w:hAnsi="Gadugi" w:cs="Arial"/>
          <w:kern w:val="0"/>
          <w:sz w:val="22"/>
          <w:szCs w:val="22"/>
          <w:lang w:val="en-US" w:bidi="en-US"/>
          <w14:ligatures w14:val="none"/>
        </w:rPr>
        <w:t>.  ᑭᓯᐊᓂ, ᑲᒪᒋᔭᑦ ᐱᑕᓖᑦ ᐸᕐᓇᒍᑎᓂᒃ</w:t>
      </w:r>
      <w:r w:rsidR="00DA7113">
        <w:rPr>
          <w:rFonts w:ascii="Gadugi" w:eastAsia="Arial" w:hAnsi="Gadugi" w:cs="Arial"/>
          <w:kern w:val="0"/>
          <w:sz w:val="22"/>
          <w:szCs w:val="22"/>
          <w:lang w:val="en-US" w:bidi="en-US"/>
          <w14:ligatures w14:val="none"/>
        </w:rPr>
        <w:t xml:space="preserve"> ᐅᓂᒃᑳᓂᕐᒧᑦ ᖃᐅᔨᔭᓂᒃ ᓄᓇᓕᒻᒥ ᓈᓴᐅᑎᑖᕐᓂᐊᕐᑐᑦ ᐊᖏᓂᕐᓴᓂᒃ ᑕᒫᓂ ᐃᖃᓇᐃᔭᕐᑏᑦ ᕿᒥᒡᕈᓂᖏᓐᓂ.</w:t>
      </w:r>
    </w:p>
    <w:p w14:paraId="50B28F75" w14:textId="477A7CBD"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r w:rsidRPr="00654007">
        <w:rPr>
          <w:rFonts w:ascii="Arial" w:eastAsia="Arial" w:hAnsi="Arial" w:cs="Arial"/>
          <w:b/>
          <w:bCs/>
          <w:noProof/>
          <w:kern w:val="0"/>
          <w:sz w:val="22"/>
          <w:szCs w:val="22"/>
          <w:lang w:val="en-US" w:bidi="en-US"/>
          <w14:ligatures w14:val="none"/>
        </w:rPr>
        <mc:AlternateContent>
          <mc:Choice Requires="wps">
            <w:drawing>
              <wp:anchor distT="0" distB="0" distL="0" distR="0" simplePos="0" relativeHeight="251672576" behindDoc="0" locked="0" layoutInCell="1" allowOverlap="1" wp14:anchorId="179A4068" wp14:editId="13A595EC">
                <wp:simplePos x="0" y="0"/>
                <wp:positionH relativeFrom="margin">
                  <wp:align>center</wp:align>
                </wp:positionH>
                <wp:positionV relativeFrom="paragraph">
                  <wp:posOffset>165251</wp:posOffset>
                </wp:positionV>
                <wp:extent cx="5981065" cy="0"/>
                <wp:effectExtent l="0" t="0" r="0" b="0"/>
                <wp:wrapTopAndBottom/>
                <wp:docPr id="113572174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4" style="position:absolute;z-index:25167257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o:spid="_x0000_s1026" strokeweight="1.44pt" from="0,13pt" to="470.95pt,13pt" w14:anchorId="524D73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">
                <w10:wrap type="topAndBottom" anchorx="margin"/>
              </v:line>
            </w:pict>
          </mc:Fallback>
        </mc:AlternateContent>
      </w:r>
    </w:p>
    <w:p w14:paraId="6D365C9C" w14:textId="77777777"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p>
    <w:p w14:paraId="5FD5A66F" w14:textId="4FAB98D7" w:rsidR="00654007" w:rsidRDefault="00A4604B" w:rsidP="00654007">
      <w:pPr>
        <w:widowControl w:val="0"/>
        <w:autoSpaceDE w:val="0"/>
        <w:autoSpaceDN w:val="0"/>
        <w:spacing w:after="0" w:line="240" w:lineRule="auto"/>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ᐅᓂᒃᑳᓂᕐᒧᑦ ᐱᑕᖃᕆᐊᓖᑦ</w:t>
      </w:r>
    </w:p>
    <w:p w14:paraId="50535739" w14:textId="77777777" w:rsidR="00A4604B" w:rsidRPr="00654007" w:rsidRDefault="00A4604B" w:rsidP="00654007">
      <w:pPr>
        <w:widowControl w:val="0"/>
        <w:autoSpaceDE w:val="0"/>
        <w:autoSpaceDN w:val="0"/>
        <w:spacing w:after="0" w:line="240" w:lineRule="auto"/>
        <w:rPr>
          <w:rFonts w:ascii="Gadugi" w:eastAsia="Arial" w:hAnsi="Gadugi" w:cs="Arial"/>
          <w:b/>
          <w:kern w:val="0"/>
          <w:sz w:val="22"/>
          <w:szCs w:val="22"/>
          <w:lang w:val="en-US" w:bidi="en-US"/>
          <w14:ligatures w14:val="none"/>
        </w:rPr>
      </w:pPr>
    </w:p>
    <w:p w14:paraId="225EE9DC" w14:textId="760576AB" w:rsidR="00654007" w:rsidRPr="00654007" w:rsidRDefault="00A4604B"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 ᐅᓂᒃᑳᑦᑎ ᐱᑕᖃᕆᐊᓖᑦ ᐅᕙᓂ ᐆᒪᔪᓕᕆᔨᕐᔪᐊᑦ</w:t>
      </w:r>
      <w:r w:rsidR="0088032D">
        <w:rPr>
          <w:rFonts w:ascii="Gadugi" w:eastAsia="Arial" w:hAnsi="Gadugi" w:cs="Arial"/>
          <w:kern w:val="0"/>
          <w:sz w:val="22"/>
          <w:szCs w:val="22"/>
          <w:lang w:val="en-US" w:bidi="en-US"/>
          <w14:ligatures w14:val="none"/>
        </w:rPr>
        <w:t>.</w:t>
      </w:r>
    </w:p>
    <w:p w14:paraId="2E3E683A" w14:textId="77777777" w:rsidR="00654007" w:rsidRPr="00654007" w:rsidRDefault="00654007" w:rsidP="00654007">
      <w:pPr>
        <w:widowControl w:val="0"/>
        <w:autoSpaceDE w:val="0"/>
        <w:autoSpaceDN w:val="0"/>
        <w:spacing w:before="10" w:after="0" w:line="240" w:lineRule="auto"/>
        <w:rPr>
          <w:rFonts w:ascii="Arial" w:eastAsia="Arial" w:hAnsi="Arial" w:cs="Arial"/>
          <w:kern w:val="0"/>
          <w:sz w:val="22"/>
          <w:szCs w:val="22"/>
          <w:lang w:val="en-US" w:bidi="en-US"/>
          <w14:ligatures w14:val="none"/>
        </w:rPr>
      </w:pPr>
    </w:p>
    <w:tbl>
      <w:tblPr>
        <w:tblStyle w:val="TableGrid"/>
        <w:tblW w:w="0" w:type="auto"/>
        <w:tblInd w:w="-5" w:type="dxa"/>
        <w:tblLook w:val="04A0" w:firstRow="1" w:lastRow="0" w:firstColumn="1" w:lastColumn="0" w:noHBand="0" w:noVBand="1"/>
      </w:tblPr>
      <w:tblGrid>
        <w:gridCol w:w="2268"/>
        <w:gridCol w:w="2268"/>
        <w:gridCol w:w="2268"/>
        <w:gridCol w:w="2268"/>
      </w:tblGrid>
      <w:tr w:rsidR="00654007" w:rsidRPr="00654007" w14:paraId="6A7267AE" w14:textId="77777777" w:rsidTr="00E53119">
        <w:tc>
          <w:tcPr>
            <w:tcW w:w="2268" w:type="dxa"/>
          </w:tcPr>
          <w:p w14:paraId="2B31419A" w14:textId="3B64B6D9" w:rsidR="00654007" w:rsidRPr="00654007" w:rsidRDefault="0088032D" w:rsidP="00654007">
            <w:pPr>
              <w:spacing w:before="10"/>
              <w:jc w:val="center"/>
              <w:rPr>
                <w:rFonts w:ascii="Gadugi" w:eastAsia="Arial" w:hAnsi="Gadugi" w:cs="Arial"/>
                <w:b/>
                <w:bCs/>
                <w:lang w:bidi="en-US"/>
              </w:rPr>
            </w:pPr>
            <w:bookmarkStart w:id="6" w:name="_Hlk199763710"/>
            <w:r>
              <w:rPr>
                <w:rFonts w:ascii="Gadugi" w:eastAsia="Arial" w:hAnsi="Gadugi" w:cs="Arial"/>
                <w:b/>
                <w:bCs/>
                <w:lang w:bidi="en-US"/>
              </w:rPr>
              <w:t>ᑐᑦᓯᕕᐅᑏᑦ ᐱᒐᓱᐊᕈᑎᓂᒃ</w:t>
            </w:r>
          </w:p>
        </w:tc>
        <w:tc>
          <w:tcPr>
            <w:tcW w:w="2268" w:type="dxa"/>
          </w:tcPr>
          <w:p w14:paraId="1BAE8431" w14:textId="03A6B41A" w:rsidR="00654007" w:rsidRPr="00654007" w:rsidRDefault="0088032D" w:rsidP="00654007">
            <w:pPr>
              <w:spacing w:before="10"/>
              <w:jc w:val="center"/>
              <w:rPr>
                <w:rFonts w:ascii="Gadugi" w:eastAsia="Arial" w:hAnsi="Gadugi" w:cs="Arial"/>
                <w:b/>
                <w:bCs/>
                <w:lang w:bidi="en-US"/>
              </w:rPr>
            </w:pPr>
            <w:r>
              <w:rPr>
                <w:rFonts w:ascii="Gadugi" w:eastAsia="Arial" w:hAnsi="Gadugi" w:cs="Arial"/>
                <w:b/>
                <w:bCs/>
                <w:lang w:bidi="en-US"/>
              </w:rPr>
              <w:t>ᑲᒪᒋᔭᒥᒃ ᐅᓂᒃᑳᕐᓂᖅ</w:t>
            </w:r>
          </w:p>
        </w:tc>
        <w:tc>
          <w:tcPr>
            <w:tcW w:w="2268" w:type="dxa"/>
          </w:tcPr>
          <w:p w14:paraId="11121E13" w14:textId="10640C6C" w:rsidR="00654007" w:rsidRPr="00654007" w:rsidRDefault="0088032D" w:rsidP="00654007">
            <w:pPr>
              <w:spacing w:before="10"/>
              <w:jc w:val="center"/>
              <w:rPr>
                <w:rFonts w:ascii="Gadugi" w:eastAsia="Arial" w:hAnsi="Gadugi" w:cs="Arial"/>
                <w:b/>
                <w:bCs/>
                <w:lang w:bidi="en-US"/>
              </w:rPr>
            </w:pPr>
            <w:r>
              <w:rPr>
                <w:rFonts w:ascii="Gadugi" w:eastAsia="Arial" w:hAnsi="Gadugi" w:cs="Arial"/>
                <w:b/>
                <w:bCs/>
                <w:lang w:bidi="en-US"/>
              </w:rPr>
              <w:t>ᑮᓇᐅᔭᓂᒃ ᐅᓂᒃᑳᕐᓂᖅ</w:t>
            </w:r>
          </w:p>
        </w:tc>
        <w:tc>
          <w:tcPr>
            <w:tcW w:w="2268" w:type="dxa"/>
          </w:tcPr>
          <w:p w14:paraId="7F18834F" w14:textId="69D76407" w:rsidR="00654007" w:rsidRPr="00654007" w:rsidRDefault="00114D65" w:rsidP="00654007">
            <w:pPr>
              <w:spacing w:before="10"/>
              <w:jc w:val="center"/>
              <w:rPr>
                <w:rFonts w:ascii="Gadugi" w:eastAsia="Arial" w:hAnsi="Gadugi" w:cs="Arial"/>
                <w:b/>
                <w:bCs/>
                <w:lang w:bidi="en-US"/>
              </w:rPr>
            </w:pPr>
            <w:r>
              <w:rPr>
                <w:rFonts w:ascii="Gadugi" w:eastAsia="Arial" w:hAnsi="Gadugi" w:cs="Arial"/>
                <w:b/>
                <w:bCs/>
                <w:lang w:bidi="en-US"/>
              </w:rPr>
              <w:t>ᐅᑎᕐᑎᑦᓯᓂᖅ ᐊᑐᕐᑕᐅᖏᑐᓂᒃ ᑮᓇᐅᔭᓂᒃ</w:t>
            </w:r>
          </w:p>
        </w:tc>
      </w:tr>
      <w:tr w:rsidR="00654007" w:rsidRPr="00654007" w14:paraId="52DBA6A0" w14:textId="77777777" w:rsidTr="00E53119">
        <w:tc>
          <w:tcPr>
            <w:tcW w:w="2268" w:type="dxa"/>
          </w:tcPr>
          <w:p w14:paraId="42007353" w14:textId="0ADBB883" w:rsidR="00654007" w:rsidRPr="00654007" w:rsidRDefault="00114D65" w:rsidP="00654007">
            <w:pPr>
              <w:spacing w:before="10"/>
              <w:jc w:val="center"/>
              <w:rPr>
                <w:rFonts w:ascii="Gadugi" w:eastAsia="Arial" w:hAnsi="Gadugi" w:cs="Arial"/>
                <w:lang w:bidi="en-US"/>
              </w:rPr>
            </w:pPr>
            <w:r>
              <w:rPr>
                <w:rFonts w:ascii="Gadugi" w:eastAsia="Arial" w:hAnsi="Gadugi" w:cs="Arial"/>
                <w:lang w:bidi="en-US"/>
              </w:rPr>
              <w:t>ᔮᓐᓄᐊᕆ</w:t>
            </w:r>
          </w:p>
        </w:tc>
        <w:tc>
          <w:tcPr>
            <w:tcW w:w="2268" w:type="dxa"/>
          </w:tcPr>
          <w:p w14:paraId="26550D52" w14:textId="1D45249E" w:rsidR="00654007" w:rsidRPr="00654007" w:rsidRDefault="00DC7DCF" w:rsidP="00654007">
            <w:pPr>
              <w:spacing w:before="10"/>
              <w:jc w:val="center"/>
              <w:rPr>
                <w:rFonts w:ascii="Gadugi" w:eastAsia="Arial" w:hAnsi="Gadugi" w:cs="Arial"/>
                <w:lang w:bidi="en-US"/>
              </w:rPr>
            </w:pPr>
            <w:r>
              <w:rPr>
                <w:rFonts w:ascii="Gadugi" w:eastAsia="Arial" w:hAnsi="Gadugi" w:cs="Arial"/>
                <w:lang w:bidi="en-US"/>
              </w:rPr>
              <w:t>ᒫᑦᓯ 31</w:t>
            </w:r>
          </w:p>
        </w:tc>
        <w:tc>
          <w:tcPr>
            <w:tcW w:w="2268" w:type="dxa"/>
          </w:tcPr>
          <w:p w14:paraId="27ECD849" w14:textId="5078F784" w:rsidR="00654007" w:rsidRPr="00654007" w:rsidRDefault="00DC7DCF" w:rsidP="00654007">
            <w:pPr>
              <w:spacing w:before="10"/>
              <w:jc w:val="center"/>
              <w:rPr>
                <w:rFonts w:ascii="Gadugi" w:eastAsia="Arial" w:hAnsi="Gadugi" w:cs="Arial"/>
                <w:lang w:bidi="en-US"/>
              </w:rPr>
            </w:pPr>
            <w:r>
              <w:rPr>
                <w:rFonts w:ascii="Gadugi" w:eastAsia="Arial" w:hAnsi="Gadugi" w:cs="Arial"/>
                <w:lang w:bidi="en-US"/>
              </w:rPr>
              <w:t>ᒫᑦᓯ 31</w:t>
            </w:r>
          </w:p>
        </w:tc>
        <w:tc>
          <w:tcPr>
            <w:tcW w:w="2268" w:type="dxa"/>
          </w:tcPr>
          <w:p w14:paraId="443225A9" w14:textId="667F4737" w:rsidR="00654007" w:rsidRPr="00654007" w:rsidRDefault="00DC7DCF" w:rsidP="00654007">
            <w:pPr>
              <w:spacing w:before="10"/>
              <w:jc w:val="center"/>
              <w:rPr>
                <w:rFonts w:ascii="Gadugi" w:eastAsia="Arial" w:hAnsi="Gadugi" w:cs="Arial"/>
                <w:lang w:bidi="en-US"/>
              </w:rPr>
            </w:pPr>
            <w:r>
              <w:rPr>
                <w:rFonts w:ascii="Gadugi" w:eastAsia="Arial" w:hAnsi="Gadugi" w:cs="Arial"/>
                <w:lang w:bidi="en-US"/>
              </w:rPr>
              <w:t>ᔫᓂ 30</w:t>
            </w:r>
          </w:p>
        </w:tc>
      </w:tr>
      <w:tr w:rsidR="00654007" w:rsidRPr="00654007" w14:paraId="5066D393" w14:textId="77777777" w:rsidTr="00E53119">
        <w:tc>
          <w:tcPr>
            <w:tcW w:w="2268" w:type="dxa"/>
          </w:tcPr>
          <w:p w14:paraId="4F9426FC" w14:textId="49B5AE07" w:rsidR="00654007" w:rsidRPr="00654007" w:rsidRDefault="008452F7" w:rsidP="00654007">
            <w:pPr>
              <w:spacing w:before="10"/>
              <w:jc w:val="center"/>
              <w:rPr>
                <w:rFonts w:ascii="Gadugi" w:eastAsia="Arial" w:hAnsi="Gadugi" w:cs="Arial"/>
                <w:lang w:bidi="en-US"/>
              </w:rPr>
            </w:pPr>
            <w:r w:rsidRPr="00496D98">
              <w:rPr>
                <w:rFonts w:ascii="Gadugi" w:hAnsi="Gadugi" w:cs="Gadugi"/>
              </w:rPr>
              <w:t>ᒪᐃ</w:t>
            </w:r>
          </w:p>
        </w:tc>
        <w:tc>
          <w:tcPr>
            <w:tcW w:w="2268" w:type="dxa"/>
          </w:tcPr>
          <w:p w14:paraId="01A869BE" w14:textId="00FA95B6" w:rsidR="00654007" w:rsidRPr="00654007" w:rsidRDefault="007353E0" w:rsidP="00654007">
            <w:pPr>
              <w:spacing w:before="10"/>
              <w:jc w:val="center"/>
              <w:rPr>
                <w:rFonts w:ascii="Gadugi" w:eastAsia="Arial" w:hAnsi="Gadugi" w:cs="Arial"/>
                <w:lang w:bidi="en-US"/>
              </w:rPr>
            </w:pPr>
            <w:r w:rsidRPr="00496D98">
              <w:rPr>
                <w:rFonts w:ascii="Gadugi" w:hAnsi="Gadugi" w:cs="Gadugi"/>
              </w:rPr>
              <w:t>ᔫᓂ</w:t>
            </w:r>
            <w:r w:rsidR="002635EC">
              <w:rPr>
                <w:rFonts w:ascii="Gadugi" w:eastAsia="Arial" w:hAnsi="Gadugi" w:cs="Arial"/>
                <w:lang w:bidi="en-US"/>
              </w:rPr>
              <w:t xml:space="preserve"> 3</w:t>
            </w:r>
            <w:r>
              <w:rPr>
                <w:rFonts w:ascii="Gadugi" w:eastAsia="Arial" w:hAnsi="Gadugi" w:cs="Arial"/>
                <w:lang w:bidi="en-US"/>
              </w:rPr>
              <w:t>0</w:t>
            </w:r>
          </w:p>
        </w:tc>
        <w:tc>
          <w:tcPr>
            <w:tcW w:w="2268" w:type="dxa"/>
          </w:tcPr>
          <w:p w14:paraId="34ED497C" w14:textId="019549BE" w:rsidR="00654007" w:rsidRPr="00654007" w:rsidRDefault="007353E0" w:rsidP="00654007">
            <w:pPr>
              <w:spacing w:before="10"/>
              <w:jc w:val="center"/>
              <w:rPr>
                <w:rFonts w:ascii="Gadugi" w:eastAsia="Arial" w:hAnsi="Gadugi" w:cs="Arial"/>
                <w:lang w:bidi="en-US"/>
              </w:rPr>
            </w:pPr>
            <w:r w:rsidRPr="00496D98">
              <w:rPr>
                <w:rFonts w:ascii="Gadugi" w:hAnsi="Gadugi" w:cs="Gadugi"/>
              </w:rPr>
              <w:t>ᔫᓂ</w:t>
            </w:r>
            <w:r w:rsidR="002635EC">
              <w:rPr>
                <w:rFonts w:ascii="Gadugi" w:eastAsia="Arial" w:hAnsi="Gadugi" w:cs="Arial"/>
                <w:lang w:bidi="en-US"/>
              </w:rPr>
              <w:t xml:space="preserve"> 3</w:t>
            </w:r>
            <w:r>
              <w:rPr>
                <w:rFonts w:ascii="Gadugi" w:eastAsia="Arial" w:hAnsi="Gadugi" w:cs="Arial"/>
                <w:lang w:bidi="en-US"/>
              </w:rPr>
              <w:t>0</w:t>
            </w:r>
          </w:p>
        </w:tc>
        <w:tc>
          <w:tcPr>
            <w:tcW w:w="2268" w:type="dxa"/>
          </w:tcPr>
          <w:p w14:paraId="0E28DB04" w14:textId="5456D9BB" w:rsidR="00654007" w:rsidRPr="00654007" w:rsidRDefault="002635EC" w:rsidP="00654007">
            <w:pPr>
              <w:spacing w:before="10"/>
              <w:jc w:val="center"/>
              <w:rPr>
                <w:rFonts w:ascii="Gadugi" w:eastAsia="Arial" w:hAnsi="Gadugi" w:cs="Arial"/>
                <w:lang w:bidi="en-US"/>
              </w:rPr>
            </w:pPr>
            <w:r>
              <w:rPr>
                <w:rFonts w:ascii="Arial" w:eastAsia="Arial" w:hAnsi="Arial" w:cs="Arial"/>
                <w:lang w:bidi="en-US"/>
              </w:rPr>
              <w:t xml:space="preserve"> </w:t>
            </w:r>
            <w:r w:rsidR="00AC164D" w:rsidRPr="00AC164D">
              <w:rPr>
                <w:rFonts w:ascii="Gadugi" w:eastAsia="Arial" w:hAnsi="Gadugi" w:cs="Arial"/>
                <w:lang w:bidi="en-US"/>
              </w:rPr>
              <w:t>ᓰᑎᒻᐱᕆᒥ</w:t>
            </w:r>
            <w:r w:rsidR="00F6536E">
              <w:rPr>
                <w:rFonts w:ascii="Gadugi" w:eastAsia="Arial" w:hAnsi="Gadugi" w:cs="Arial"/>
                <w:lang w:bidi="en-US"/>
              </w:rPr>
              <w:t xml:space="preserve"> 3</w:t>
            </w:r>
            <w:r w:rsidR="00950AE2">
              <w:rPr>
                <w:rFonts w:ascii="Gadugi" w:eastAsia="Arial" w:hAnsi="Gadugi" w:cs="Arial"/>
                <w:lang w:bidi="en-US"/>
              </w:rPr>
              <w:t>0</w:t>
            </w:r>
          </w:p>
        </w:tc>
      </w:tr>
    </w:tbl>
    <w:bookmarkEnd w:id="6"/>
    <w:p w14:paraId="13CF898E" w14:textId="76BACBF2" w:rsidR="00654007" w:rsidRPr="00654007" w:rsidRDefault="00654007" w:rsidP="00654007">
      <w:pPr>
        <w:widowControl w:val="0"/>
        <w:autoSpaceDE w:val="0"/>
        <w:autoSpaceDN w:val="0"/>
        <w:spacing w:after="0" w:line="240" w:lineRule="auto"/>
        <w:rPr>
          <w:rFonts w:ascii="Gadugi" w:eastAsia="Arial" w:hAnsi="Gadugi" w:cs="Arial"/>
          <w:kern w:val="0"/>
          <w:sz w:val="20"/>
          <w:szCs w:val="20"/>
          <w:lang w:val="en-US" w:bidi="en-US"/>
          <w14:ligatures w14:val="none"/>
        </w:rPr>
      </w:pPr>
      <w:r w:rsidRPr="00654007">
        <w:rPr>
          <w:rFonts w:ascii="Arial" w:eastAsia="Arial" w:hAnsi="Arial" w:cs="Arial"/>
          <w:kern w:val="0"/>
          <w:sz w:val="20"/>
          <w:szCs w:val="20"/>
          <w:lang w:val="en-US" w:bidi="en-US"/>
          <w14:ligatures w14:val="none"/>
        </w:rPr>
        <w:t>*</w:t>
      </w:r>
      <w:r w:rsidR="00AD5321">
        <w:rPr>
          <w:rFonts w:ascii="Gadugi" w:eastAsia="Arial" w:hAnsi="Gadugi" w:cs="Arial"/>
          <w:kern w:val="0"/>
          <w:sz w:val="20"/>
          <w:szCs w:val="20"/>
          <w:lang w:val="en-US" w:bidi="en-US"/>
          <w14:ligatures w14:val="none"/>
        </w:rPr>
        <w:t>ᐃᓘᓐᓇᑎᒃ ᐅᓂᒃᑳ</w:t>
      </w:r>
      <w:r w:rsidR="00DE2715">
        <w:rPr>
          <w:rFonts w:ascii="Gadugi" w:eastAsia="Arial" w:hAnsi="Gadugi" w:cs="Arial"/>
          <w:kern w:val="0"/>
          <w:sz w:val="20"/>
          <w:szCs w:val="20"/>
          <w:lang w:val="en-US" w:bidi="en-US"/>
          <w14:ligatures w14:val="none"/>
        </w:rPr>
        <w:t xml:space="preserve">ᓂᒃ ᑐᓂᓯᓯᒪᒡᕕᐅᒋᐊᓖᑦ ᐅᖃᐅᓯᖃᕐᑐᑦ ᐅᓪᓗᕐᓯᐅᑎᓂᒃ ᐊᒡᕌᒍᒥ ᑭᑦᖑᓂᐊᒍᒋᑦ </w:t>
      </w:r>
      <w:r w:rsidR="00184CA8">
        <w:rPr>
          <w:rFonts w:ascii="Gadugi" w:eastAsia="Arial" w:hAnsi="Gadugi" w:cs="Arial"/>
          <w:kern w:val="0"/>
          <w:sz w:val="20"/>
          <w:szCs w:val="20"/>
          <w:lang w:val="en-US" w:bidi="en-US"/>
          <w14:ligatures w14:val="none"/>
        </w:rPr>
        <w:t>ᑲᒪᒋᔭᐅᓂᕐᒥᒃ ᐊᖏᕐᑕᑦ.</w:t>
      </w:r>
    </w:p>
    <w:p w14:paraId="1BDCD1F9" w14:textId="77777777" w:rsidR="00654007" w:rsidRPr="00654007" w:rsidRDefault="00654007" w:rsidP="00654007">
      <w:pPr>
        <w:widowControl w:val="0"/>
        <w:autoSpaceDE w:val="0"/>
        <w:autoSpaceDN w:val="0"/>
        <w:spacing w:before="10" w:after="0" w:line="240" w:lineRule="auto"/>
        <w:rPr>
          <w:rFonts w:ascii="Arial" w:eastAsia="Arial" w:hAnsi="Arial" w:cs="Arial"/>
          <w:kern w:val="0"/>
          <w:sz w:val="22"/>
          <w:szCs w:val="22"/>
          <w:lang w:val="en-US" w:bidi="en-US"/>
          <w14:ligatures w14:val="none"/>
        </w:rPr>
      </w:pPr>
    </w:p>
    <w:p w14:paraId="016FF894" w14:textId="1FAE9312" w:rsidR="00654007" w:rsidRPr="00654007" w:rsidRDefault="00D83B06" w:rsidP="00654007">
      <w:pPr>
        <w:widowControl w:val="0"/>
        <w:autoSpaceDE w:val="0"/>
        <w:autoSpaceDN w:val="0"/>
        <w:spacing w:after="0" w:line="240" w:lineRule="auto"/>
        <w:rPr>
          <w:rFonts w:ascii="Gadugi" w:eastAsia="Arial" w:hAnsi="Gadugi" w:cs="Arial"/>
          <w:kern w:val="0"/>
          <w:sz w:val="22"/>
          <w:szCs w:val="22"/>
          <w:lang w:val="en-US" w:bidi="en-US"/>
          <w14:ligatures w14:val="none"/>
        </w:rPr>
      </w:pPr>
      <w:bookmarkStart w:id="7" w:name="_Hlk199773925"/>
      <w:r>
        <w:rPr>
          <w:rFonts w:ascii="Gadugi" w:eastAsia="Arial" w:hAnsi="Gadugi" w:cs="Arial"/>
          <w:kern w:val="0"/>
          <w:sz w:val="22"/>
          <w:szCs w:val="22"/>
          <w:lang w:val="en-US" w:bidi="en-US"/>
          <w14:ligatures w14:val="none"/>
        </w:rPr>
        <w:t xml:space="preserve">ᑲᒪᒋ.ᔭᒥᒃ ᓯᕗᓕᕐᑎ ᐃᑉᐱᒋᔭᓕᒃ </w:t>
      </w:r>
      <w:r w:rsidR="00693611">
        <w:rPr>
          <w:rFonts w:ascii="Gadugi" w:eastAsia="Arial" w:hAnsi="Gadugi" w:cs="Arial"/>
          <w:kern w:val="0"/>
          <w:sz w:val="22"/>
          <w:szCs w:val="22"/>
          <w:lang w:val="en-US" w:bidi="en-US"/>
          <w14:ligatures w14:val="none"/>
        </w:rPr>
        <w:t>ᐋᕿᑦᓱᐃᓂᕐᒥᒃ ᑐᓂᔭᓂᒃ ᑖᒃᑯᓂᖓ ᐅᓂᒃᑳᓂᒃ.  ᑐᓂᓯᙱᑉᐸᑦ ᐃᑕᖃᕆᐊᓕᓐᓂᒃ ᐅᓂᒃᑳᓂᒃ</w:t>
      </w:r>
      <w:r w:rsidR="00D76264">
        <w:rPr>
          <w:rFonts w:ascii="Gadugi" w:eastAsia="Arial" w:hAnsi="Gadugi" w:cs="Arial"/>
          <w:kern w:val="0"/>
          <w:sz w:val="22"/>
          <w:szCs w:val="22"/>
          <w:lang w:val="en-US" w:bidi="en-US"/>
          <w14:ligatures w14:val="none"/>
        </w:rPr>
        <w:t xml:space="preserve"> ᑭᖑᕙᕋᑎᒃ ᐅᕝᕙᓘᓐᓃᑦ ᐋᕿᓱᕐᓯᒪᓂᖏᑦ ᓇᓗᓇᐃᕐᑕᑦ ᐅᕙᓂ ᑮᓇᐅᔭᖃᒃᑲᐃᓂᕐᒧᑦ ᑐᑭᒧᐊᕈᑏᑦ</w:t>
      </w:r>
      <w:r w:rsidR="002B7707">
        <w:rPr>
          <w:rFonts w:ascii="Gadugi" w:eastAsia="Arial" w:hAnsi="Gadugi" w:cs="Arial"/>
          <w:kern w:val="0"/>
          <w:sz w:val="22"/>
          <w:szCs w:val="22"/>
          <w:lang w:val="en-US" w:bidi="en-US"/>
          <w14:ligatures w14:val="none"/>
        </w:rPr>
        <w:t xml:space="preserve"> ᐊᓚᒃᑲᕈᑕᐅᓂᐊᕐᑐᖅ ᐊᖏᕐᑕᐅᖏᓪᓗᑎᒃ ᓯᕗᓂᑦᑎᓐᓂ ᑮᓇᐅᔭᓂᒃ ᑐᑦᓯᕋᐅᑏᑦ</w:t>
      </w:r>
      <w:r w:rsidR="00263140">
        <w:rPr>
          <w:rFonts w:ascii="Gadugi" w:eastAsia="Arial" w:hAnsi="Gadugi" w:cs="Arial"/>
          <w:kern w:val="0"/>
          <w:sz w:val="22"/>
          <w:szCs w:val="22"/>
          <w:lang w:val="en-US" w:bidi="en-US"/>
          <w14:ligatures w14:val="none"/>
        </w:rPr>
        <w:t xml:space="preserve"> ᐅᔭᙵᑦ ᑲᒪᒋᔭᒥ ᓯᕗᓕᕐᑎ ᐅᕝᕙᓘᓐᓃᑦ ᑎᒥᖁᑎᖏᑦ.</w:t>
      </w:r>
    </w:p>
    <w:bookmarkEnd w:id="7"/>
    <w:p w14:paraId="3FA0054E" w14:textId="77777777" w:rsidR="00654007" w:rsidRPr="00654007" w:rsidRDefault="00654007" w:rsidP="00654007">
      <w:pPr>
        <w:widowControl w:val="0"/>
        <w:autoSpaceDE w:val="0"/>
        <w:autoSpaceDN w:val="0"/>
        <w:spacing w:before="1" w:after="0" w:line="240" w:lineRule="auto"/>
        <w:rPr>
          <w:rFonts w:ascii="Arial" w:eastAsia="Arial" w:hAnsi="Arial" w:cs="Arial"/>
          <w:kern w:val="0"/>
          <w:sz w:val="22"/>
          <w:szCs w:val="22"/>
          <w:lang w:val="en-US" w:bidi="en-US"/>
          <w14:ligatures w14:val="none"/>
        </w:rPr>
      </w:pPr>
    </w:p>
    <w:p w14:paraId="78F85C5F" w14:textId="2D1E71C7" w:rsidR="00654007" w:rsidRPr="00654007" w:rsidRDefault="0022549C"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ᓂᒃᑳᑦ ᑐᓂᔭᐅᒍᓐᓇᕐᑐᑦ ᖃᕋᒪᓴᐅᒃᑯᑦ ᑎᑎᖃᑎᒍᑦ</w:t>
      </w:r>
      <w:r w:rsidR="001C17A2">
        <w:rPr>
          <w:rFonts w:ascii="Gadugi" w:eastAsia="Arial" w:hAnsi="Gadugi" w:cs="Arial"/>
          <w:kern w:val="0"/>
          <w:sz w:val="22"/>
          <w:szCs w:val="22"/>
          <w:lang w:val="en-US" w:bidi="en-US"/>
          <w14:ligatures w14:val="none"/>
        </w:rPr>
        <w:t xml:space="preserve"> (ᓈᒻᒪᒋᔭᐅᓂᕐᓴᖅᒐ), ᓱᑲᑦᑐᑰᕈᑎᒃᑯᑦ</w:t>
      </w:r>
      <w:r w:rsidR="00FB1109">
        <w:rPr>
          <w:rFonts w:ascii="Gadugi" w:eastAsia="Arial" w:hAnsi="Gadugi" w:cs="Arial"/>
          <w:kern w:val="0"/>
          <w:sz w:val="22"/>
          <w:szCs w:val="22"/>
          <w:lang w:val="en-US" w:bidi="en-US"/>
          <w14:ligatures w14:val="none"/>
        </w:rPr>
        <w:t>,ᐅᕝᕙᓘᓐᓃᑦ ᑎᑎᖃᓂᐊᕐᕕᒃᑯᑦ.  ᑐᓂᔭᐅᑉᐸᑕ ᐅᐊᔭᒨᕐᑐᑎᒍᑦ</w:t>
      </w:r>
      <w:r w:rsidR="004A3DA3">
        <w:rPr>
          <w:rFonts w:ascii="Gadugi" w:eastAsia="Arial" w:hAnsi="Gadugi" w:cs="Arial"/>
          <w:kern w:val="0"/>
          <w:sz w:val="22"/>
          <w:szCs w:val="22"/>
          <w:lang w:val="en-US" w:bidi="en-US"/>
          <w14:ligatures w14:val="none"/>
        </w:rPr>
        <w:t>, ᓇᑦᓯᐅᑎᙱᓪᓗᒋᑦ ᐊᓯᐅᖑᒃᑲᓐᓂᖏᑦ ᐊᐃᑉᐹᑦ ᐊᔾᔨᖏᑦ.  ᐱᔭᐅᓂᖏᑦ ᐃᓘᓐᓇᑎᒃ ᐅᓂᒃᑳᑦ</w:t>
      </w:r>
      <w:r w:rsidR="00CA63BC">
        <w:rPr>
          <w:rFonts w:ascii="Gadugi" w:eastAsia="Arial" w:hAnsi="Gadugi" w:cs="Arial"/>
          <w:kern w:val="0"/>
          <w:sz w:val="22"/>
          <w:szCs w:val="22"/>
          <w:lang w:val="en-US" w:bidi="en-US"/>
          <w14:ligatures w14:val="none"/>
        </w:rPr>
        <w:t xml:space="preserve"> ᓇᓗᓇᐃᕐᑕᐅᓂᐊᕐᑐᑦ ᐆᒪᔪᓕᕆᔨᕐᔪᐊᓄᑦ ᐱᔭᐅᑉᐸᑕ.</w:t>
      </w:r>
    </w:p>
    <w:p w14:paraId="6AFCA869" w14:textId="77777777" w:rsidR="00654007" w:rsidRPr="00654007" w:rsidRDefault="00654007" w:rsidP="00654007">
      <w:pPr>
        <w:widowControl w:val="0"/>
        <w:autoSpaceDE w:val="0"/>
        <w:autoSpaceDN w:val="0"/>
        <w:spacing w:after="0" w:line="240" w:lineRule="auto"/>
        <w:ind w:right="427"/>
        <w:rPr>
          <w:rFonts w:ascii="Arial" w:eastAsia="Arial" w:hAnsi="Arial" w:cs="Arial"/>
          <w:kern w:val="0"/>
          <w:sz w:val="22"/>
          <w:szCs w:val="22"/>
          <w:lang w:val="en-US" w:bidi="en-US"/>
          <w14:ligatures w14:val="none"/>
        </w:rPr>
      </w:pPr>
    </w:p>
    <w:p w14:paraId="79D5C6BE" w14:textId="244AC58A" w:rsidR="00654007" w:rsidRPr="00654007" w:rsidRDefault="00B2647B"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ᓘᓐᓇᑎᒃ ᐅᓂᒃᑳᑦ ᑐᓂᔭᑦ ᑭᖑᓂᐊᒍᑦ ᑐᓂᓯᓯᒪᒡᕕᐅᒋᐊᓕᐅᑉ ᑲᒪᒋᔭᐅᓂᐊᕐᑐᑦ ᑭᖑᕙᓪᓗᑎᒃ</w:t>
      </w:r>
      <w:r w:rsidR="0034223B">
        <w:rPr>
          <w:rFonts w:ascii="Gadugi" w:eastAsia="Arial" w:hAnsi="Gadugi" w:cs="Arial"/>
          <w:kern w:val="0"/>
          <w:sz w:val="22"/>
          <w:szCs w:val="22"/>
          <w:lang w:val="en-US" w:bidi="en-US"/>
          <w14:ligatures w14:val="none"/>
        </w:rPr>
        <w:t xml:space="preserve">, ᐊᒻᒪᓗ ᑖᓐᓇ </w:t>
      </w:r>
      <w:r w:rsidR="002E199D">
        <w:rPr>
          <w:rFonts w:ascii="Gadugi" w:eastAsia="Arial" w:hAnsi="Gadugi" w:cs="Arial"/>
          <w:kern w:val="0"/>
          <w:sz w:val="22"/>
          <w:szCs w:val="22"/>
          <w:lang w:val="en-US" w:bidi="en-US"/>
          <w14:ligatures w14:val="none"/>
        </w:rPr>
        <w:t>ᐃᓱᒪ/ᒋᔭᐅ</w:t>
      </w:r>
      <w:r w:rsidR="0034223B">
        <w:rPr>
          <w:rFonts w:ascii="Gadugi" w:eastAsia="Arial" w:hAnsi="Gadugi" w:cs="Arial"/>
          <w:kern w:val="0"/>
          <w:sz w:val="22"/>
          <w:szCs w:val="22"/>
          <w:lang w:val="en-US" w:bidi="en-US"/>
          <w14:ligatures w14:val="none"/>
        </w:rPr>
        <w:t>ᓂᐊᕐᑐᖅ ᓯᕗᓂᑦᑎᓐᓂ ᑮᓇᐅᔭᓂᒃ</w:t>
      </w:r>
      <w:r w:rsidR="002E199D">
        <w:rPr>
          <w:rFonts w:ascii="Gadugi" w:eastAsia="Arial" w:hAnsi="Gadugi" w:cs="Arial"/>
          <w:kern w:val="0"/>
          <w:sz w:val="22"/>
          <w:szCs w:val="22"/>
          <w:lang w:val="en-US" w:bidi="en-US"/>
          <w14:ligatures w14:val="none"/>
        </w:rPr>
        <w:t xml:space="preserve"> ᑐᑦᓯᕋᐅᑎᓂᒃ </w:t>
      </w:r>
      <w:r w:rsidR="000F0276">
        <w:rPr>
          <w:rFonts w:ascii="Gadugi" w:eastAsia="Arial" w:hAnsi="Gadugi" w:cs="Arial"/>
          <w:kern w:val="0"/>
          <w:sz w:val="22"/>
          <w:szCs w:val="22"/>
          <w:lang w:val="en-US" w:bidi="en-US"/>
          <w14:ligatures w14:val="none"/>
        </w:rPr>
        <w:t>ᓱᐊᑦᓯᒍᑕᐅᒋᐊᖓ ᑕᒫᓂ ᐱᒐᓱᐊᕈᒻᒥᒃ ᓈᓴᐅᑎᓕᕐᓱᐃᓂᕐᒧᑦ ᑲᒪᒋᔭᒥ</w:t>
      </w:r>
      <w:r w:rsidR="004476CF">
        <w:rPr>
          <w:rFonts w:ascii="Gadugi" w:eastAsia="Arial" w:hAnsi="Gadugi" w:cs="Arial"/>
          <w:kern w:val="0"/>
          <w:sz w:val="22"/>
          <w:szCs w:val="22"/>
          <w:lang w:val="en-US" w:bidi="en-US"/>
          <w14:ligatures w14:val="none"/>
        </w:rPr>
        <w:t xml:space="preserve">.  </w:t>
      </w:r>
      <w:r w:rsidR="00746D49">
        <w:rPr>
          <w:rFonts w:ascii="Gadugi" w:eastAsia="Arial" w:hAnsi="Gadugi" w:cs="Arial"/>
          <w:kern w:val="0"/>
          <w:sz w:val="22"/>
          <w:szCs w:val="22"/>
          <w:lang w:val="en-US" w:bidi="en-US"/>
          <w14:ligatures w14:val="none"/>
        </w:rPr>
        <w:t>ᓄᑕᑦ ᑐᑦᓯᕋᐅᑏᑦ ᐊᖏᕐᑕᐅᔾᔮᖏᑦᑐᑦ</w:t>
      </w:r>
      <w:r w:rsidR="00D23031">
        <w:rPr>
          <w:rFonts w:ascii="Gadugi" w:eastAsia="Arial" w:hAnsi="Gadugi" w:cs="Arial"/>
          <w:kern w:val="0"/>
          <w:sz w:val="22"/>
          <w:szCs w:val="22"/>
          <w:lang w:val="en-US" w:bidi="en-US"/>
          <w14:ligatures w14:val="none"/>
        </w:rPr>
        <w:t xml:space="preserve"> ᐱᒐᓱᐊᖓᕐᑐᓂᒃ ᑐᓂᓯᒻᒪᐃᑦᑐᓂᒃ ᐅᓂᒃᑳᓂᒃ.  ᐱᒐᓱᐊᕐᑐᑦ ᑐᓂᓯᔪᑦ ᐅᓂᒃᑳᓂᒃ ᑭᖑᓂᐊᒍᑦ ᑐᓂᓯᓯᒪᒡᕕᐅᒋᐊᓕᐅᑉ</w:t>
      </w:r>
      <w:r w:rsidR="00ED4DAD">
        <w:rPr>
          <w:rFonts w:ascii="Gadugi" w:eastAsia="Arial" w:hAnsi="Gadugi" w:cs="Arial"/>
          <w:kern w:val="0"/>
          <w:sz w:val="22"/>
          <w:szCs w:val="22"/>
          <w:lang w:val="en-US" w:bidi="en-US"/>
          <w14:ligatures w14:val="none"/>
        </w:rPr>
        <w:t xml:space="preserve"> ᐱᖓᓲᔪᕐᑐᓂᒃ (6) ᓈᓴᐅᑎᓂᒃ ᐃᓚᙵᐃᕕᐅᓂᐊᕐᑐᑦ ᐱᒐᓱᐊᕈᑎᖏᓐᓂᒃ ᑐᓂᔭᓂᒃ ᑮᓇᐅᔭᖃᒃᑲᐃ</w:t>
      </w:r>
      <w:r w:rsidR="00D7041E">
        <w:rPr>
          <w:rFonts w:ascii="Gadugi" w:eastAsia="Arial" w:hAnsi="Gadugi" w:cs="Arial"/>
          <w:kern w:val="0"/>
          <w:sz w:val="22"/>
          <w:szCs w:val="22"/>
          <w:lang w:val="en-US" w:bidi="en-US"/>
          <w14:ligatures w14:val="none"/>
        </w:rPr>
        <w:t>ᓇᕐᒥ ᐊᒡᕌᒍᒥ ᑭᖑᓂᐊᒍᑦ ᐋᒥᑦᓯᓂᐅᑉ ᑐᓂᓯᓯᒪᒡᕕᐅᒋᐊᓕᒻᒥᒃ.</w:t>
      </w:r>
    </w:p>
    <w:p w14:paraId="193657F1"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54D88833" w14:textId="746C3CC8"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r w:rsidRPr="00654007">
        <w:rPr>
          <w:rFonts w:ascii="Arial" w:eastAsia="Arial" w:hAnsi="Arial" w:cs="Arial"/>
          <w:b/>
          <w:bCs/>
          <w:noProof/>
          <w:kern w:val="0"/>
          <w:sz w:val="22"/>
          <w:szCs w:val="22"/>
          <w:lang w:val="en-US" w:bidi="en-US"/>
          <w14:ligatures w14:val="none"/>
        </w:rPr>
        <mc:AlternateContent>
          <mc:Choice Requires="wps">
            <w:drawing>
              <wp:anchor distT="0" distB="0" distL="0" distR="0" simplePos="0" relativeHeight="251673600" behindDoc="0" locked="0" layoutInCell="1" allowOverlap="1" wp14:anchorId="527544CB" wp14:editId="77DCF337">
                <wp:simplePos x="0" y="0"/>
                <wp:positionH relativeFrom="margin">
                  <wp:align>left</wp:align>
                </wp:positionH>
                <wp:positionV relativeFrom="paragraph">
                  <wp:posOffset>7374</wp:posOffset>
                </wp:positionV>
                <wp:extent cx="5981065" cy="0"/>
                <wp:effectExtent l="0" t="0" r="0" b="0"/>
                <wp:wrapTopAndBottom/>
                <wp:docPr id="71567812"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4" style="position:absolute;z-index:25167360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o:spid="_x0000_s1026" strokeweight="1.44pt" from="0,.6pt" to="470.95pt,.6pt" w14:anchorId="219EEE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">
                <w10:wrap type="topAndBottom" anchorx="margin"/>
              </v:line>
            </w:pict>
          </mc:Fallback>
        </mc:AlternateContent>
      </w:r>
    </w:p>
    <w:p w14:paraId="11EDE997" w14:textId="6A983B15" w:rsidR="00654007" w:rsidRPr="00654007" w:rsidRDefault="00C01413"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ᑭᖑᓪᓕᕐᐹᑦ ᑲᒪᒋᔭᒧᑦ ᐅᓂᒃᑳᑦ</w:t>
      </w:r>
    </w:p>
    <w:p w14:paraId="6F271042" w14:textId="77777777" w:rsidR="00654007" w:rsidRPr="00654007" w:rsidRDefault="00654007" w:rsidP="00654007">
      <w:pPr>
        <w:widowControl w:val="0"/>
        <w:autoSpaceDE w:val="0"/>
        <w:autoSpaceDN w:val="0"/>
        <w:spacing w:before="1" w:after="0" w:line="240" w:lineRule="auto"/>
        <w:rPr>
          <w:rFonts w:ascii="Arial" w:eastAsia="Arial" w:hAnsi="Arial" w:cs="Arial"/>
          <w:b/>
          <w:kern w:val="0"/>
          <w:sz w:val="22"/>
          <w:szCs w:val="22"/>
          <w:lang w:val="en-US" w:bidi="en-US"/>
          <w14:ligatures w14:val="none"/>
        </w:rPr>
      </w:pPr>
    </w:p>
    <w:p w14:paraId="48A79BFA" w14:textId="5E5A273C" w:rsidR="00654007" w:rsidRPr="00654007" w:rsidRDefault="0079247F"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ᑭᖑᓪᓕᕐᐹᑦ ᑲᒪᒋᔭᒧᑦ ᐅᓂᒃᑳᑦ ᐊᑐᕐᓂᐊᕐᑕᖏᑦ ᐆᒪᔪᓕᕆᔨᕐᔪᐊᑦ </w:t>
      </w:r>
      <w:r w:rsidR="00FE110E">
        <w:rPr>
          <w:rFonts w:ascii="Gadugi" w:eastAsia="Arial" w:hAnsi="Gadugi" w:cs="Arial"/>
          <w:kern w:val="0"/>
          <w:sz w:val="22"/>
          <w:szCs w:val="22"/>
          <w:lang w:val="en-US" w:bidi="en-US"/>
          <w14:ligatures w14:val="none"/>
        </w:rPr>
        <w:t>ᐱᒋᐊᕈᑕᐅᓗᑎᒃ ᐋᖀᓂᕐᒥᒃ ᐃᓱᒪᓕᐅᕈᑎᓂᑦ ᐱᓪᓗᒋᑦ ᐆᒪᔪᕐᓂᒃ ᐱᑕᖃᕐᕿᑐᓂᒃ ᑲᒪᒋᔭᓂᒃ, ᑕᐃᒪᑦᓴᕆᐊᖃᕐᐸᑦ</w:t>
      </w:r>
      <w:r w:rsidR="004E52F5">
        <w:rPr>
          <w:rFonts w:ascii="Gadugi" w:eastAsia="Arial" w:hAnsi="Gadugi" w:cs="Arial"/>
          <w:kern w:val="0"/>
          <w:sz w:val="22"/>
          <w:szCs w:val="22"/>
          <w:lang w:val="en-US" w:bidi="en-US"/>
          <w14:ligatures w14:val="none"/>
        </w:rPr>
        <w:t>.  ᑭᖑᓪᓕᕐᐹᑦ ᑲᒪᒋᔭᒧᑦ ᐅᓂᒃᑳᑦ ᒪᓕᒋᐊᓖᑦ ᐋᕿᑦᓯᒥᒪᔪᓂᒃ ᐱᑕᓕᓐᓂᒃ ᐊᓪᓕᕐᓂ.</w:t>
      </w:r>
    </w:p>
    <w:p w14:paraId="6117A427" w14:textId="77777777" w:rsidR="00654007" w:rsidRPr="00654007" w:rsidRDefault="00654007" w:rsidP="00654007">
      <w:pPr>
        <w:widowControl w:val="0"/>
        <w:autoSpaceDE w:val="0"/>
        <w:autoSpaceDN w:val="0"/>
        <w:spacing w:before="10" w:after="0" w:line="240" w:lineRule="auto"/>
        <w:rPr>
          <w:rFonts w:ascii="Arial" w:eastAsia="Arial" w:hAnsi="Arial" w:cs="Arial"/>
          <w:kern w:val="0"/>
          <w:sz w:val="22"/>
          <w:szCs w:val="22"/>
          <w:lang w:val="en-US" w:bidi="en-US"/>
          <w14:ligatures w14:val="none"/>
        </w:rPr>
      </w:pPr>
    </w:p>
    <w:p w14:paraId="6301604E" w14:textId="40BCB7A6" w:rsidR="00654007" w:rsidRPr="00654007" w:rsidRDefault="000C66FB"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ᑭᖑᓪᓕᕐ ᐸᑦ ᑲᒪᔭ</w:t>
      </w:r>
      <w:r w:rsidR="002E1D3A">
        <w:rPr>
          <w:rFonts w:ascii="Gadugi" w:eastAsia="Arial" w:hAnsi="Gadugi" w:cs="Arial"/>
          <w:kern w:val="0"/>
          <w:sz w:val="22"/>
          <w:szCs w:val="22"/>
          <w:lang w:val="en-US" w:bidi="en-US"/>
          <w14:ligatures w14:val="none"/>
        </w:rPr>
        <w:t>ᒧᑦ ᐅᓂᒃᑳᑦ ᐱᕼᖃᕆᐊᓖᑦ ᐃᓘᓐᓇᖏᓐᓂᒃ ᐊᑐᕐᑐᓂᒃ ᖃᐅᔨᔭᓂᒃ ᐊᒻᒪᓗ ᐱᔭᕇᕉᑎᓂᒃ</w:t>
      </w:r>
      <w:r w:rsidR="005F64F5">
        <w:rPr>
          <w:rFonts w:ascii="Gadugi" w:eastAsia="Arial" w:hAnsi="Gadugi" w:cs="Arial"/>
          <w:kern w:val="0"/>
          <w:sz w:val="22"/>
          <w:szCs w:val="22"/>
          <w:lang w:val="en-US" w:bidi="en-US"/>
          <w14:ligatures w14:val="none"/>
        </w:rPr>
        <w:t xml:space="preserve"> ᖃᐅᔨᓴᕐᓂᕐᒥᒃ.  ᑭᖑᓪᓕᕐᐹᑦ ᑲᒪᒋᔭᒧᑦ ᐅᓂᒃᑳᑦ ᓇᓗᓇᐃᔭᕐᓯᒪᒋᐊᓖᑦ ᐊᔪᕐᓇᖏᑉᐸᑦ</w:t>
      </w:r>
      <w:r w:rsidR="00713F2A">
        <w:rPr>
          <w:rFonts w:ascii="Gadugi" w:eastAsia="Arial" w:hAnsi="Gadugi" w:cs="Arial"/>
          <w:kern w:val="0"/>
          <w:sz w:val="22"/>
          <w:szCs w:val="22"/>
          <w:lang w:val="en-US" w:bidi="en-US"/>
          <w14:ligatures w14:val="none"/>
        </w:rPr>
        <w:t>, ᐃᓚᐅᓗᑎᒃ ᐃᓘᓐᓇᑎᒃ ᑲᒪᔾᔪᑎᓄᑦ ᑐᓴᕋᑦᓴᑦ.  ᐱᑕᖃᙱᒃᑐᖅ ᖃᑦᓯᐅᒋᐊᖃᕐᒪᖔᑕ ᒪᑉᐱᕐᑐᒐᑦ</w:t>
      </w:r>
      <w:r w:rsidR="00F729F9">
        <w:rPr>
          <w:rFonts w:ascii="Gadugi" w:eastAsia="Arial" w:hAnsi="Gadugi" w:cs="Arial"/>
          <w:kern w:val="0"/>
          <w:sz w:val="22"/>
          <w:szCs w:val="22"/>
          <w:lang w:val="en-US" w:bidi="en-US"/>
          <w14:ligatures w14:val="none"/>
        </w:rPr>
        <w:t xml:space="preserve"> ᐅᔭᖤ ᑭᖑᓪᓕᕐᐹᑦ ᐅᓂᒃᑲᑦ.</w:t>
      </w:r>
    </w:p>
    <w:p w14:paraId="46D87F01"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A8D2E10" w14:textId="5601DD37" w:rsidR="00654007" w:rsidRPr="00654007" w:rsidRDefault="00D943EA"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ᐃᓘᓐᓇᑎᒃ ᑭᖑᓪᓕᕐᐹᑦ ᐅᓂᒃᑳᑦ </w:t>
      </w:r>
      <w:r w:rsidR="000C66FB">
        <w:rPr>
          <w:rFonts w:ascii="Gadugi" w:eastAsia="Arial" w:hAnsi="Gadugi" w:cs="Arial"/>
          <w:kern w:val="0"/>
          <w:sz w:val="22"/>
          <w:szCs w:val="22"/>
          <w:lang w:val="en-US" w:bidi="en-US"/>
          <w14:ligatures w14:val="none"/>
        </w:rPr>
        <w:t>ᐃᓕᔭᐅᓂᐊᕐᑐᑦ ᐅᕗᖓ ᐆᒪᔪᓕᕆᔨᕐᔪᐊᑦ ᐃᑭᐊᒡᕆᕕᖓ.</w:t>
      </w:r>
    </w:p>
    <w:p w14:paraId="5087D8E3" w14:textId="439E08B1" w:rsidR="00654007" w:rsidRPr="00654007" w:rsidRDefault="00654007" w:rsidP="00302ED4">
      <w:pPr>
        <w:widowControl w:val="0"/>
        <w:autoSpaceDE w:val="0"/>
        <w:autoSpaceDN w:val="0"/>
        <w:spacing w:after="0" w:line="240" w:lineRule="auto"/>
        <w:rPr>
          <w:rFonts w:ascii="Arial" w:eastAsia="Arial" w:hAnsi="Arial" w:cs="Arial"/>
          <w:kern w:val="0"/>
          <w:sz w:val="20"/>
          <w:szCs w:val="22"/>
          <w:lang w:val="en-US" w:bidi="en-US"/>
          <w14:ligatures w14:val="none"/>
        </w:rPr>
        <w:sectPr w:rsidR="00654007" w:rsidRPr="00654007" w:rsidSect="00654007">
          <w:footerReference w:type="default" r:id="rId16"/>
          <w:pgSz w:w="12240" w:h="15840"/>
          <w:pgMar w:top="993" w:right="1440" w:bottom="1440" w:left="1440" w:header="720" w:footer="720" w:gutter="0"/>
          <w:cols w:space="720"/>
        </w:sectPr>
      </w:pPr>
      <w:r w:rsidRPr="00654007">
        <w:rPr>
          <w:rFonts w:ascii="Arial" w:eastAsia="Arial" w:hAnsi="Arial" w:cs="Arial"/>
          <w:noProof/>
          <w:kern w:val="0"/>
          <w:sz w:val="22"/>
          <w:szCs w:val="22"/>
          <w:lang w:val="en-US" w:bidi="en-US"/>
          <w14:ligatures w14:val="none"/>
        </w:rPr>
        <w:lastRenderedPageBreak/>
        <mc:AlternateContent>
          <mc:Choice Requires="wps">
            <w:drawing>
              <wp:anchor distT="0" distB="0" distL="0" distR="0" simplePos="0" relativeHeight="251664384" behindDoc="0" locked="0" layoutInCell="1" allowOverlap="1" wp14:anchorId="726B6C27" wp14:editId="594CD4FF">
                <wp:simplePos x="0" y="0"/>
                <wp:positionH relativeFrom="page">
                  <wp:posOffset>836930</wp:posOffset>
                </wp:positionH>
                <wp:positionV relativeFrom="paragraph">
                  <wp:posOffset>180340</wp:posOffset>
                </wp:positionV>
                <wp:extent cx="6088380" cy="3463925"/>
                <wp:effectExtent l="0" t="0" r="26670" b="22225"/>
                <wp:wrapTopAndBottom/>
                <wp:docPr id="1220777486"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346392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C7D685" w14:textId="4E20DE7C" w:rsidR="00654007" w:rsidRPr="00D17ED4" w:rsidRDefault="00C86082" w:rsidP="00C86082">
                            <w:pPr>
                              <w:pStyle w:val="BodyText"/>
                              <w:spacing w:before="19"/>
                              <w:ind w:left="108"/>
                              <w:rPr>
                                <w:rFonts w:ascii="Gadugi" w:hAnsi="Gadugi"/>
                                <w:sz w:val="22"/>
                                <w:szCs w:val="22"/>
                              </w:rPr>
                            </w:pPr>
                            <w:r w:rsidRPr="00D17ED4">
                              <w:rPr>
                                <w:rFonts w:ascii="Gadugi" w:hAnsi="Gadugi"/>
                                <w:sz w:val="22"/>
                                <w:szCs w:val="22"/>
                                <w:u w:val="single"/>
                              </w:rPr>
                              <w:t>ᐱᑕᖃᕆᐊᓖᑦ ᐋᕿᑦᓯᒪᓂᖏᑦ ᑭᖑᓪᓕᕐᐹᑦ ᑲᒪᒋᔭᒧᑦ ᐅᓂᒃᑳᑦ:</w:t>
                            </w:r>
                          </w:p>
                          <w:p w14:paraId="107DA315" w14:textId="346A2555" w:rsidR="00654007" w:rsidRPr="00D17ED4" w:rsidRDefault="00654007" w:rsidP="00654007">
                            <w:pPr>
                              <w:pStyle w:val="BodyText"/>
                              <w:widowControl w:val="0"/>
                              <w:numPr>
                                <w:ilvl w:val="0"/>
                                <w:numId w:val="4"/>
                              </w:numPr>
                              <w:tabs>
                                <w:tab w:val="left" w:pos="416"/>
                              </w:tabs>
                              <w:autoSpaceDE w:val="0"/>
                              <w:autoSpaceDN w:val="0"/>
                              <w:spacing w:after="0" w:line="240" w:lineRule="auto"/>
                              <w:ind w:hanging="283"/>
                              <w:rPr>
                                <w:sz w:val="22"/>
                                <w:szCs w:val="22"/>
                              </w:rPr>
                            </w:pPr>
                            <w:r w:rsidRPr="00D17ED4">
                              <w:rPr>
                                <w:sz w:val="22"/>
                                <w:szCs w:val="22"/>
                                <w:u w:val="single"/>
                              </w:rPr>
                              <w:t xml:space="preserve">NWSF </w:t>
                            </w:r>
                            <w:r w:rsidR="00CD790D" w:rsidRPr="00D17ED4">
                              <w:rPr>
                                <w:rFonts w:ascii="Gadugi" w:hAnsi="Gadugi"/>
                                <w:sz w:val="22"/>
                                <w:szCs w:val="22"/>
                                <w:u w:val="single"/>
                              </w:rPr>
                              <w:t>ᑲᒪ</w:t>
                            </w:r>
                            <w:r w:rsidR="00C81C0B" w:rsidRPr="00D17ED4">
                              <w:rPr>
                                <w:rFonts w:ascii="Gadugi" w:hAnsi="Gadugi"/>
                                <w:sz w:val="22"/>
                                <w:szCs w:val="22"/>
                                <w:u w:val="single"/>
                              </w:rPr>
                              <w:t>ᒋᔭᐅᑉ ᓈᓴᐅᑎᖓ</w:t>
                            </w:r>
                            <w:r w:rsidRPr="00D17ED4">
                              <w:rPr>
                                <w:sz w:val="22"/>
                                <w:szCs w:val="22"/>
                                <w:u w:val="single"/>
                              </w:rPr>
                              <w:t>r:</w:t>
                            </w:r>
                            <w:r w:rsidRPr="00D17ED4">
                              <w:rPr>
                                <w:sz w:val="22"/>
                                <w:szCs w:val="22"/>
                              </w:rPr>
                              <w:t xml:space="preserve"> (</w:t>
                            </w:r>
                            <w:r w:rsidR="00C81C0B" w:rsidRPr="00D17ED4">
                              <w:rPr>
                                <w:rFonts w:ascii="Gadugi" w:hAnsi="Gadugi"/>
                                <w:sz w:val="22"/>
                                <w:szCs w:val="22"/>
                              </w:rPr>
                              <w:t xml:space="preserve">ᓲᕐᓗ </w:t>
                            </w:r>
                            <w:r w:rsidRPr="00D17ED4">
                              <w:rPr>
                                <w:sz w:val="22"/>
                                <w:szCs w:val="22"/>
                              </w:rPr>
                              <w:t>202</w:t>
                            </w:r>
                            <w:r w:rsidR="00D1206D">
                              <w:rPr>
                                <w:sz w:val="22"/>
                                <w:szCs w:val="22"/>
                              </w:rPr>
                              <w:t>6</w:t>
                            </w:r>
                            <w:r w:rsidRPr="00D17ED4">
                              <w:rPr>
                                <w:sz w:val="22"/>
                                <w:szCs w:val="22"/>
                              </w:rPr>
                              <w:t>-001)</w:t>
                            </w:r>
                          </w:p>
                          <w:p w14:paraId="3EE60C49" w14:textId="63BE0766" w:rsidR="00654007" w:rsidRPr="00D17ED4" w:rsidRDefault="004D2279" w:rsidP="00654007">
                            <w:pPr>
                              <w:pStyle w:val="BodyText"/>
                              <w:widowControl w:val="0"/>
                              <w:numPr>
                                <w:ilvl w:val="0"/>
                                <w:numId w:val="4"/>
                              </w:numPr>
                              <w:tabs>
                                <w:tab w:val="left" w:pos="416"/>
                              </w:tabs>
                              <w:autoSpaceDE w:val="0"/>
                              <w:autoSpaceDN w:val="0"/>
                              <w:spacing w:before="2" w:after="0" w:line="252" w:lineRule="exact"/>
                              <w:ind w:hanging="283"/>
                              <w:rPr>
                                <w:sz w:val="22"/>
                                <w:szCs w:val="22"/>
                              </w:rPr>
                            </w:pPr>
                            <w:r w:rsidRPr="00D17ED4">
                              <w:rPr>
                                <w:rFonts w:ascii="Gadugi" w:hAnsi="Gadugi"/>
                                <w:sz w:val="22"/>
                                <w:szCs w:val="22"/>
                                <w:u w:val="single"/>
                              </w:rPr>
                              <w:t>ᑲᒪᒋᔭᐅᑉ ᑕᐃᔭᐅᓂᖓ</w:t>
                            </w:r>
                            <w:r w:rsidR="00654007" w:rsidRPr="00D17ED4">
                              <w:rPr>
                                <w:sz w:val="22"/>
                                <w:szCs w:val="22"/>
                                <w:u w:val="single"/>
                              </w:rPr>
                              <w:t>:</w:t>
                            </w:r>
                            <w:r w:rsidR="00654007" w:rsidRPr="00D17ED4">
                              <w:rPr>
                                <w:sz w:val="22"/>
                                <w:szCs w:val="22"/>
                              </w:rPr>
                              <w:t xml:space="preserve"> </w:t>
                            </w:r>
                            <w:r w:rsidR="005D0F86">
                              <w:rPr>
                                <w:rFonts w:ascii="Gadugi" w:hAnsi="Gadugi"/>
                                <w:sz w:val="22"/>
                                <w:szCs w:val="22"/>
                              </w:rPr>
                              <w:t>ᑐᓂᓗᒍ ᐊᑕᐅᓯᕐᒥᒃ ᒪᒡᕉᓐᓄᑦ ᐅᖃᐅᓯᖅ ᑕᐃ</w:t>
                            </w:r>
                            <w:r w:rsidR="00D20868">
                              <w:rPr>
                                <w:rFonts w:ascii="Gadugi" w:hAnsi="Gadugi"/>
                                <w:sz w:val="22"/>
                                <w:szCs w:val="22"/>
                              </w:rPr>
                              <w:t>ᔭᐅᔪᒥᒃ ᐃᒡᕕᑦ ᐱᒐᓱᐊᕈᑎᖓᓂ ᑮᓇᐅᔭᓂ.</w:t>
                            </w:r>
                          </w:p>
                          <w:p w14:paraId="1A721414" w14:textId="3FFDB81E" w:rsidR="00654007" w:rsidRPr="00D17ED4" w:rsidRDefault="007120DF" w:rsidP="00654007">
                            <w:pPr>
                              <w:pStyle w:val="BodyText"/>
                              <w:widowControl w:val="0"/>
                              <w:numPr>
                                <w:ilvl w:val="0"/>
                                <w:numId w:val="4"/>
                              </w:numPr>
                              <w:tabs>
                                <w:tab w:val="left" w:pos="416"/>
                              </w:tabs>
                              <w:autoSpaceDE w:val="0"/>
                              <w:autoSpaceDN w:val="0"/>
                              <w:spacing w:after="0" w:line="240" w:lineRule="auto"/>
                              <w:ind w:right="609" w:hanging="283"/>
                              <w:rPr>
                                <w:sz w:val="22"/>
                                <w:szCs w:val="22"/>
                              </w:rPr>
                            </w:pPr>
                            <w:r>
                              <w:rPr>
                                <w:rFonts w:ascii="Gadugi" w:hAnsi="Gadugi"/>
                                <w:sz w:val="22"/>
                                <w:szCs w:val="22"/>
                                <w:u w:val="single"/>
                              </w:rPr>
                              <w:t>ᑲᒪᔭᖏ.ᒥᒃ ᓯᕗᓕᕐᑎ</w:t>
                            </w:r>
                            <w:r w:rsidR="00654007" w:rsidRPr="00D17ED4">
                              <w:rPr>
                                <w:sz w:val="22"/>
                                <w:szCs w:val="22"/>
                                <w:u w:val="single"/>
                              </w:rPr>
                              <w:t>:</w:t>
                            </w:r>
                            <w:r w:rsidR="00654007" w:rsidRPr="00D17ED4">
                              <w:rPr>
                                <w:sz w:val="22"/>
                                <w:szCs w:val="22"/>
                              </w:rPr>
                              <w:t xml:space="preserve"> </w:t>
                            </w:r>
                            <w:r w:rsidR="00A729AD">
                              <w:rPr>
                                <w:rFonts w:ascii="Gadugi" w:hAnsi="Gadugi"/>
                                <w:sz w:val="22"/>
                                <w:szCs w:val="22"/>
                              </w:rPr>
                              <w:t>ᑐᓂᓗᒍ ᐊᑎᖓ ᐊᒪᓗ ᑐᕌᕈᑎᖓ, ᐃᓚᐅᓗᑎᒃ ᐅᖄᓚᐅᑦ ᐊᒻᒪᓗ ᖃᕋᓴᐅᔭᒃᑯᑦ ᑎᑎᕋᕐᕕᒃᓴᖅ</w:t>
                            </w:r>
                            <w:r w:rsidR="00697567">
                              <w:rPr>
                                <w:rFonts w:ascii="Gadugi" w:hAnsi="Gadugi"/>
                                <w:sz w:val="22"/>
                                <w:szCs w:val="22"/>
                              </w:rPr>
                              <w:t xml:space="preserve"> ᓇᒥ ᑎᑭᑕᐅᒍᓐᓇᕐᒪᖔᕐᐱᑦ.</w:t>
                            </w:r>
                          </w:p>
                          <w:p w14:paraId="257908A7" w14:textId="314FBDEE" w:rsidR="00654007" w:rsidRPr="00D17ED4" w:rsidRDefault="00697567" w:rsidP="00654007">
                            <w:pPr>
                              <w:pStyle w:val="BodyText"/>
                              <w:widowControl w:val="0"/>
                              <w:numPr>
                                <w:ilvl w:val="0"/>
                                <w:numId w:val="4"/>
                              </w:numPr>
                              <w:tabs>
                                <w:tab w:val="left" w:pos="416"/>
                              </w:tabs>
                              <w:autoSpaceDE w:val="0"/>
                              <w:autoSpaceDN w:val="0"/>
                              <w:spacing w:after="0" w:line="240" w:lineRule="auto"/>
                              <w:ind w:hanging="283"/>
                              <w:rPr>
                                <w:sz w:val="22"/>
                                <w:szCs w:val="22"/>
                              </w:rPr>
                            </w:pPr>
                            <w:r>
                              <w:rPr>
                                <w:rFonts w:ascii="Gadugi" w:hAnsi="Gadugi"/>
                                <w:sz w:val="22"/>
                                <w:szCs w:val="22"/>
                                <w:u w:val="single"/>
                              </w:rPr>
                              <w:t>ᓇᐃᓈᕈᑦ</w:t>
                            </w:r>
                            <w:r w:rsidR="00654007" w:rsidRPr="00D17ED4">
                              <w:rPr>
                                <w:sz w:val="22"/>
                                <w:szCs w:val="22"/>
                                <w:u w:val="single"/>
                              </w:rPr>
                              <w:t>:</w:t>
                            </w:r>
                            <w:r w:rsidR="00654007" w:rsidRPr="00D17ED4">
                              <w:rPr>
                                <w:sz w:val="22"/>
                                <w:szCs w:val="22"/>
                              </w:rPr>
                              <w:t xml:space="preserve"> </w:t>
                            </w:r>
                            <w:r w:rsidR="00675A75">
                              <w:rPr>
                                <w:rFonts w:ascii="Gadugi" w:hAnsi="Gadugi"/>
                                <w:sz w:val="22"/>
                                <w:szCs w:val="22"/>
                              </w:rPr>
                              <w:t>ᑐᓂᓗᒍ ᑲᒪᔾᔪᑎᓕᕆᙱᑦᑐᖅ ᓇᐃᓈᕈᑦ ᐃᒡᕕᑦ ᑲᒪᒋᔭᖓᓂ.</w:t>
                            </w:r>
                          </w:p>
                          <w:p w14:paraId="2F4DA9CA" w14:textId="57B9EB13" w:rsidR="00654007" w:rsidRPr="00D17ED4" w:rsidRDefault="00F81C46" w:rsidP="00654007">
                            <w:pPr>
                              <w:pStyle w:val="BodyText"/>
                              <w:widowControl w:val="0"/>
                              <w:numPr>
                                <w:ilvl w:val="0"/>
                                <w:numId w:val="4"/>
                              </w:numPr>
                              <w:tabs>
                                <w:tab w:val="left" w:pos="416"/>
                              </w:tabs>
                              <w:autoSpaceDE w:val="0"/>
                              <w:autoSpaceDN w:val="0"/>
                              <w:spacing w:before="2" w:after="0" w:line="252" w:lineRule="exact"/>
                              <w:ind w:hanging="283"/>
                              <w:rPr>
                                <w:sz w:val="22"/>
                                <w:szCs w:val="22"/>
                              </w:rPr>
                            </w:pPr>
                            <w:r>
                              <w:rPr>
                                <w:rFonts w:ascii="Gadugi" w:hAnsi="Gadugi"/>
                                <w:sz w:val="22"/>
                                <w:szCs w:val="22"/>
                                <w:u w:val="single"/>
                              </w:rPr>
                              <w:t>ᑲᒪᒋᔭᒧᑦ ᑐᕌᒐᐅᔪᑦ</w:t>
                            </w:r>
                            <w:r w:rsidR="00654007" w:rsidRPr="00D17ED4">
                              <w:rPr>
                                <w:sz w:val="22"/>
                                <w:szCs w:val="22"/>
                                <w:u w:val="single"/>
                              </w:rPr>
                              <w:t>:</w:t>
                            </w:r>
                            <w:r w:rsidR="00654007" w:rsidRPr="00D17ED4">
                              <w:rPr>
                                <w:sz w:val="22"/>
                                <w:szCs w:val="22"/>
                              </w:rPr>
                              <w:t xml:space="preserve"> </w:t>
                            </w:r>
                            <w:r w:rsidR="00E8533C">
                              <w:rPr>
                                <w:rFonts w:ascii="Gadugi" w:hAnsi="Gadugi"/>
                                <w:sz w:val="22"/>
                                <w:szCs w:val="22"/>
                              </w:rPr>
                              <w:t>ᑐᓂᓗᒋᑦ ᕿᒥᒡᕈᒍᑏᑦ ᑲᒪᒋᔭ</w:t>
                            </w:r>
                            <w:r w:rsidR="00081636">
                              <w:rPr>
                                <w:rFonts w:ascii="Gadugi" w:hAnsi="Gadugi"/>
                                <w:sz w:val="22"/>
                                <w:szCs w:val="22"/>
                              </w:rPr>
                              <w:t>ᒧᑦ ᑐᕌᒐᐅᔪᑦ ᐊᒻᒪᓗ ᐱᕇᕐᑕᐅᒪᔪᑦ.</w:t>
                            </w:r>
                          </w:p>
                          <w:p w14:paraId="517769EC" w14:textId="091C4C3B" w:rsidR="00654007" w:rsidRPr="00D17ED4" w:rsidRDefault="00C06AF1" w:rsidP="00654007">
                            <w:pPr>
                              <w:pStyle w:val="BodyText"/>
                              <w:widowControl w:val="0"/>
                              <w:numPr>
                                <w:ilvl w:val="0"/>
                                <w:numId w:val="4"/>
                              </w:numPr>
                              <w:tabs>
                                <w:tab w:val="left" w:pos="416"/>
                              </w:tabs>
                              <w:autoSpaceDE w:val="0"/>
                              <w:autoSpaceDN w:val="0"/>
                              <w:spacing w:after="0" w:line="240" w:lineRule="auto"/>
                              <w:ind w:right="748" w:hanging="283"/>
                              <w:rPr>
                                <w:sz w:val="22"/>
                                <w:szCs w:val="22"/>
                              </w:rPr>
                            </w:pPr>
                            <w:r>
                              <w:rPr>
                                <w:rFonts w:ascii="Gadugi" w:hAnsi="Gadugi"/>
                                <w:sz w:val="22"/>
                                <w:szCs w:val="22"/>
                                <w:u w:val="single"/>
                              </w:rPr>
                              <w:t>ᓱᓇᑭᕿᑯᑖᑦ ᐊᒻᒪᓗ ᑲᒪᒍᓯᐅᔪᑦ</w:t>
                            </w:r>
                            <w:r w:rsidR="00654007" w:rsidRPr="00D17ED4">
                              <w:rPr>
                                <w:sz w:val="22"/>
                                <w:szCs w:val="22"/>
                                <w:u w:val="single"/>
                              </w:rPr>
                              <w:t>:</w:t>
                            </w:r>
                            <w:r w:rsidR="00654007" w:rsidRPr="00D17ED4">
                              <w:rPr>
                                <w:sz w:val="22"/>
                                <w:szCs w:val="22"/>
                              </w:rPr>
                              <w:t xml:space="preserve"> </w:t>
                            </w:r>
                            <w:r w:rsidR="00042EDE">
                              <w:rPr>
                                <w:rFonts w:ascii="Gadugi" w:hAnsi="Gadugi"/>
                                <w:sz w:val="22"/>
                                <w:szCs w:val="22"/>
                              </w:rPr>
                              <w:t>ᑐᓂᓗᒋᑦ ᑐᓴᕋᑦᓴᑦ</w:t>
                            </w:r>
                            <w:r w:rsidR="00D30657">
                              <w:rPr>
                                <w:rFonts w:ascii="Gadugi" w:hAnsi="Gadugi"/>
                                <w:sz w:val="22"/>
                                <w:szCs w:val="22"/>
                              </w:rPr>
                              <w:t xml:space="preserve"> ᐱᓪᓗᒋᑦ ᓱᓇᒃᕐᑯᑖᑦ ᐊᒻᒪᓗ ᑲᒪᒍᓯᐅᔪᑦ ᐊᑐᕐᑕᑦ ᑕᒫᓂ ᖃᐅᔨ</w:t>
                            </w:r>
                            <w:r w:rsidR="00EF1B23">
                              <w:rPr>
                                <w:rFonts w:ascii="Gadugi" w:hAnsi="Gadugi"/>
                                <w:sz w:val="22"/>
                                <w:szCs w:val="22"/>
                              </w:rPr>
                              <w:t>ᓴᕐᓂᖅ ᑲᒪᒋᔭᐅᑎᓪᓗᒍ.</w:t>
                            </w:r>
                          </w:p>
                          <w:p w14:paraId="6D275DC5" w14:textId="71B6CE25" w:rsidR="00654007" w:rsidRPr="00D17ED4" w:rsidRDefault="00C960EA" w:rsidP="00654007">
                            <w:pPr>
                              <w:pStyle w:val="BodyText"/>
                              <w:widowControl w:val="0"/>
                              <w:numPr>
                                <w:ilvl w:val="0"/>
                                <w:numId w:val="4"/>
                              </w:numPr>
                              <w:tabs>
                                <w:tab w:val="left" w:pos="416"/>
                              </w:tabs>
                              <w:autoSpaceDE w:val="0"/>
                              <w:autoSpaceDN w:val="0"/>
                              <w:spacing w:after="0" w:line="252" w:lineRule="exact"/>
                              <w:ind w:hanging="283"/>
                              <w:rPr>
                                <w:sz w:val="22"/>
                                <w:szCs w:val="22"/>
                              </w:rPr>
                            </w:pPr>
                            <w:r>
                              <w:rPr>
                                <w:rFonts w:ascii="Gadugi" w:hAnsi="Gadugi"/>
                                <w:sz w:val="22"/>
                                <w:szCs w:val="22"/>
                                <w:u w:val="single"/>
                              </w:rPr>
                              <w:t>ᖃᐅᔨᔭᑦ</w:t>
                            </w:r>
                            <w:r w:rsidR="00654007" w:rsidRPr="00D17ED4">
                              <w:rPr>
                                <w:sz w:val="22"/>
                                <w:szCs w:val="22"/>
                                <w:u w:val="single"/>
                              </w:rPr>
                              <w:t>:</w:t>
                            </w:r>
                            <w:r w:rsidR="00654007" w:rsidRPr="00D17ED4">
                              <w:rPr>
                                <w:sz w:val="22"/>
                                <w:szCs w:val="22"/>
                              </w:rPr>
                              <w:t xml:space="preserve"> </w:t>
                            </w:r>
                            <w:r>
                              <w:rPr>
                                <w:rFonts w:ascii="Gadugi" w:hAnsi="Gadugi"/>
                                <w:sz w:val="22"/>
                                <w:szCs w:val="22"/>
                              </w:rPr>
                              <w:t>ᑐᓂᓗᒋ ᕿᒥᒡᕈᒍᑏᑦ ᖃᐅᔨᔭᓂᒃ ᖃᐅᔨᓴᓂᕐᒥ,</w:t>
                            </w:r>
                            <w:r w:rsidR="00091968">
                              <w:rPr>
                                <w:rFonts w:ascii="Gadugi" w:hAnsi="Gadugi"/>
                                <w:sz w:val="22"/>
                                <w:szCs w:val="22"/>
                              </w:rPr>
                              <w:t xml:space="preserve"> ᐃᓚᐅᓗᑎᒃ ᐃᓘᓐᓇᑎᒃ ᓈᓴᐅᑏᑦ ᓄᐊᑕᑦ.</w:t>
                            </w:r>
                          </w:p>
                          <w:p w14:paraId="1A454302" w14:textId="355BBAE8" w:rsidR="00654007" w:rsidRPr="00D17ED4" w:rsidRDefault="00545514" w:rsidP="00654007">
                            <w:pPr>
                              <w:pStyle w:val="BodyText"/>
                              <w:widowControl w:val="0"/>
                              <w:numPr>
                                <w:ilvl w:val="0"/>
                                <w:numId w:val="4"/>
                              </w:numPr>
                              <w:tabs>
                                <w:tab w:val="left" w:pos="416"/>
                              </w:tabs>
                              <w:autoSpaceDE w:val="0"/>
                              <w:autoSpaceDN w:val="0"/>
                              <w:spacing w:after="0" w:line="240" w:lineRule="auto"/>
                              <w:ind w:right="412" w:hanging="283"/>
                              <w:rPr>
                                <w:sz w:val="22"/>
                                <w:szCs w:val="22"/>
                              </w:rPr>
                            </w:pPr>
                            <w:r>
                              <w:rPr>
                                <w:rFonts w:ascii="Gadugi" w:hAnsi="Gadugi"/>
                                <w:sz w:val="22"/>
                                <w:szCs w:val="22"/>
                                <w:u w:val="single"/>
                              </w:rPr>
                              <w:t>ᐅᖃᓕᒪᐅᓰᑦ/</w:t>
                            </w:r>
                            <w:r w:rsidR="00696605">
                              <w:rPr>
                                <w:rFonts w:ascii="Gadugi" w:hAnsi="Gadugi"/>
                                <w:sz w:val="22"/>
                                <w:szCs w:val="22"/>
                                <w:u w:val="single"/>
                              </w:rPr>
                              <w:t>ᐊᐅᒐᓚᑦᓯᓂᕐᒧᑦ</w:t>
                            </w:r>
                            <w:r w:rsidR="000475CF">
                              <w:rPr>
                                <w:rFonts w:ascii="Gadugi" w:hAnsi="Gadugi"/>
                                <w:sz w:val="22"/>
                                <w:szCs w:val="22"/>
                                <w:u w:val="single"/>
                              </w:rPr>
                              <w:t xml:space="preserve"> ᐊᑦᑐᐃᔪᑦ</w:t>
                            </w:r>
                            <w:r w:rsidR="00654007" w:rsidRPr="00D17ED4">
                              <w:rPr>
                                <w:sz w:val="22"/>
                                <w:szCs w:val="22"/>
                                <w:u w:val="single"/>
                              </w:rPr>
                              <w:t>:</w:t>
                            </w:r>
                            <w:r w:rsidR="00654007" w:rsidRPr="00D17ED4">
                              <w:rPr>
                                <w:sz w:val="22"/>
                                <w:szCs w:val="22"/>
                              </w:rPr>
                              <w:t xml:space="preserve"> </w:t>
                            </w:r>
                            <w:r w:rsidR="007A1807">
                              <w:rPr>
                                <w:rFonts w:ascii="Gadugi" w:hAnsi="Gadugi"/>
                                <w:sz w:val="22"/>
                                <w:szCs w:val="22"/>
                              </w:rPr>
                              <w:t xml:space="preserve">ᑐᓂᓗᒋᑦ ᓇᓗᓇᐃᔭᐅᑏ </w:t>
                            </w:r>
                            <w:r w:rsidR="000542E8">
                              <w:rPr>
                                <w:rFonts w:ascii="Gadugi" w:hAnsi="Gadugi"/>
                                <w:sz w:val="22"/>
                                <w:szCs w:val="22"/>
                              </w:rPr>
                              <w:t>ᐱᕼᖃᑐᐃᓐᓇᕆᐊᓕᒻᒧᑦ ᒫᓐᓇ ᐊᒻᒪᓗ ᓯᕗᓂᑦᑎᓐᓂ ᐊᐅᓚᑦᓂᕐᒥᒃ ᐊᑦᑐᐃᔪᑦ</w:t>
                            </w:r>
                            <w:r w:rsidR="00CB38AC">
                              <w:rPr>
                                <w:rFonts w:ascii="Gadugi" w:hAnsi="Gadugi"/>
                                <w:sz w:val="22"/>
                                <w:szCs w:val="22"/>
                              </w:rPr>
                              <w:t xml:space="preserve"> ᐊᓚᒃᑲᕐᕿᑐᑦ ᐃᒡᕕᒃ ᖃᐅᔨᓴᕐᓂᖓᓂᒃ.  ᐃᓚᐅᓗᑎᒃ ᐊᑐᓕᖁᔭᑦ ᐱᔾᔪᑎᓖᑦ</w:t>
                            </w:r>
                            <w:r w:rsidR="00C618F0">
                              <w:rPr>
                                <w:rFonts w:ascii="Gadugi" w:hAnsi="Gadugi"/>
                                <w:sz w:val="22"/>
                                <w:szCs w:val="22"/>
                              </w:rPr>
                              <w:t xml:space="preserve"> ᐆᒪᔪᓕᕆᔨᕐᔪᐊᑦ ᑲᒪᒋᒋᐊᓕᖏᓐᓂᒃ.</w:t>
                            </w:r>
                          </w:p>
                          <w:p w14:paraId="6E2861B1" w14:textId="6DBA5D60" w:rsidR="00654007" w:rsidRPr="00D17ED4" w:rsidRDefault="00302ED4" w:rsidP="00654007">
                            <w:pPr>
                              <w:pStyle w:val="BodyText"/>
                              <w:widowControl w:val="0"/>
                              <w:numPr>
                                <w:ilvl w:val="0"/>
                                <w:numId w:val="4"/>
                              </w:numPr>
                              <w:tabs>
                                <w:tab w:val="left" w:pos="416"/>
                              </w:tabs>
                              <w:autoSpaceDE w:val="0"/>
                              <w:autoSpaceDN w:val="0"/>
                              <w:spacing w:after="0" w:line="240" w:lineRule="auto"/>
                              <w:ind w:right="292" w:hanging="283"/>
                              <w:rPr>
                                <w:sz w:val="22"/>
                                <w:szCs w:val="22"/>
                              </w:rPr>
                            </w:pPr>
                            <w:r>
                              <w:rPr>
                                <w:rFonts w:ascii="Gadugi" w:hAnsi="Gadugi"/>
                                <w:sz w:val="22"/>
                                <w:szCs w:val="22"/>
                                <w:u w:val="single"/>
                              </w:rPr>
                              <w:t>ᐅᓂᒃᑳᕐᓂᖅ ᓄᓇᓕᓐᓄᑦ/</w:t>
                            </w:r>
                            <w:r w:rsidR="00B9621B">
                              <w:rPr>
                                <w:rFonts w:ascii="Gadugi" w:hAnsi="Gadugi"/>
                                <w:sz w:val="22"/>
                                <w:szCs w:val="22"/>
                                <w:u w:val="single"/>
                              </w:rPr>
                              <w:t>ᐱᔭᑦᓴᓂᒃ ᐊᑐᑎᕐᑎᓄᑦ</w:t>
                            </w:r>
                            <w:r w:rsidR="00654007" w:rsidRPr="00D17ED4">
                              <w:rPr>
                                <w:sz w:val="22"/>
                                <w:szCs w:val="22"/>
                                <w:u w:val="single"/>
                              </w:rPr>
                              <w:t>:</w:t>
                            </w:r>
                            <w:r w:rsidR="00654007" w:rsidRPr="00D17ED4">
                              <w:rPr>
                                <w:sz w:val="22"/>
                                <w:szCs w:val="22"/>
                              </w:rPr>
                              <w:t xml:space="preserve"> </w:t>
                            </w:r>
                            <w:r w:rsidR="00B9621B">
                              <w:rPr>
                                <w:rFonts w:ascii="Gadugi" w:hAnsi="Gadugi"/>
                                <w:sz w:val="22"/>
                                <w:szCs w:val="22"/>
                              </w:rPr>
                              <w:t>ᑐᓂᓗᒋᑦ ᓄᑖᙳᕆᐊᕈᑏᑦ ᐃᓂᓕᐅᕈᑎᓄᑦ</w:t>
                            </w:r>
                            <w:r w:rsidR="00015795">
                              <w:rPr>
                                <w:rFonts w:ascii="Gadugi" w:hAnsi="Gadugi"/>
                                <w:sz w:val="22"/>
                                <w:szCs w:val="22"/>
                              </w:rPr>
                              <w:t xml:space="preserve"> ᑐᓴᕐᕕᖃᕋᓱᐊᕐᓂᕐᓂᒃ ᑕᐃᒪᐃᓕᖓᒻᒪᑦ 5.2 ᐅᑯᐊ NWSF ᐱᒐᓱᐊᕈᑎᑦ</w:t>
                            </w:r>
                            <w:r w:rsidR="00031BA6">
                              <w:rPr>
                                <w:rFonts w:ascii="Gadugi" w:hAnsi="Gadugi"/>
                                <w:sz w:val="22"/>
                                <w:szCs w:val="22"/>
                              </w:rPr>
                              <w:t>.  ᓇᓗᓇᐃᕐᓗᒍ ᖃᓄᑐᐃᓐᓇᖅ ᖃᓄᐃᓕᕐᓂᖓ ᐅᕝᕙᓘᓐᓃᑦ</w:t>
                            </w:r>
                            <w:r w:rsidR="00716A81">
                              <w:rPr>
                                <w:rFonts w:ascii="Gadugi" w:hAnsi="Gadugi"/>
                                <w:sz w:val="22"/>
                                <w:szCs w:val="22"/>
                              </w:rPr>
                              <w:t xml:space="preserve"> ᐊᓯᔾᔨᕈᑏᑦ ᑎᓂᓕᐅᕈᑎᓄᑦ.</w:t>
                            </w:r>
                          </w:p>
                          <w:p w14:paraId="1E38A576" w14:textId="26584B1D" w:rsidR="00654007" w:rsidRPr="00D17ED4" w:rsidRDefault="00716A81" w:rsidP="00654007">
                            <w:pPr>
                              <w:pStyle w:val="BodyText"/>
                              <w:widowControl w:val="0"/>
                              <w:numPr>
                                <w:ilvl w:val="0"/>
                                <w:numId w:val="4"/>
                              </w:numPr>
                              <w:tabs>
                                <w:tab w:val="left" w:pos="478"/>
                              </w:tabs>
                              <w:autoSpaceDE w:val="0"/>
                              <w:autoSpaceDN w:val="0"/>
                              <w:spacing w:after="0" w:line="240" w:lineRule="auto"/>
                              <w:ind w:left="392" w:hanging="284"/>
                              <w:rPr>
                                <w:sz w:val="22"/>
                                <w:szCs w:val="22"/>
                              </w:rPr>
                            </w:pPr>
                            <w:r>
                              <w:rPr>
                                <w:rFonts w:ascii="Gadugi" w:hAnsi="Gadugi"/>
                                <w:sz w:val="22"/>
                                <w:szCs w:val="22"/>
                                <w:u w:val="single"/>
                              </w:rPr>
                              <w:t>ᖃᐅᔨᒋᐊᕐᕕᑦᓴᑦ</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B6C27" id="Text Box 72" o:spid="_x0000_s1027" type="#_x0000_t202" style="position:absolute;margin-left:65.9pt;margin-top:14.2pt;width:479.4pt;height:272.7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" filled="f" strokeweight=".48pt">
                <v:textbox inset="0,0,0,0">
                  <w:txbxContent>
                    <w:p w14:paraId="5FC7D685" w14:textId="4E20DE7C" w:rsidR="00654007" w:rsidRPr="00D17ED4" w:rsidRDefault="00C86082" w:rsidP="00C86082">
                      <w:pPr>
                        <w:pStyle w:val="BodyText"/>
                        <w:spacing w:before="19"/>
                        <w:ind w:left="108"/>
                        <w:rPr>
                          <w:rFonts w:ascii="Gadugi" w:hAnsi="Gadugi"/>
                          <w:sz w:val="22"/>
                          <w:szCs w:val="22"/>
                        </w:rPr>
                      </w:pPr>
                      <w:r w:rsidRPr="00D17ED4">
                        <w:rPr>
                          <w:rFonts w:ascii="Gadugi" w:hAnsi="Gadugi"/>
                          <w:sz w:val="22"/>
                          <w:szCs w:val="22"/>
                          <w:u w:val="single"/>
                        </w:rPr>
                        <w:t>ᐱᑕᖃᕆᐊᓖᑦ ᐋᕿᑦᓯᒪᓂᖏᑦ ᑭᖑᓪᓕᕐᐹᑦ ᑲᒪᒋᔭᒧᑦ ᐅᓂᒃᑳᑦ:</w:t>
                      </w:r>
                    </w:p>
                    <w:p w14:paraId="107DA315" w14:textId="346A2555" w:rsidR="00654007" w:rsidRPr="00D17ED4" w:rsidRDefault="00654007" w:rsidP="00654007">
                      <w:pPr>
                        <w:pStyle w:val="BodyText"/>
                        <w:widowControl w:val="0"/>
                        <w:numPr>
                          <w:ilvl w:val="0"/>
                          <w:numId w:val="4"/>
                        </w:numPr>
                        <w:tabs>
                          <w:tab w:val="left" w:pos="416"/>
                        </w:tabs>
                        <w:autoSpaceDE w:val="0"/>
                        <w:autoSpaceDN w:val="0"/>
                        <w:spacing w:after="0" w:line="240" w:lineRule="auto"/>
                        <w:ind w:hanging="283"/>
                        <w:rPr>
                          <w:sz w:val="22"/>
                          <w:szCs w:val="22"/>
                        </w:rPr>
                      </w:pPr>
                      <w:r w:rsidRPr="00D17ED4">
                        <w:rPr>
                          <w:sz w:val="22"/>
                          <w:szCs w:val="22"/>
                          <w:u w:val="single"/>
                        </w:rPr>
                        <w:t xml:space="preserve">NWSF </w:t>
                      </w:r>
                      <w:r w:rsidR="00CD790D" w:rsidRPr="00D17ED4">
                        <w:rPr>
                          <w:rFonts w:ascii="Gadugi" w:hAnsi="Gadugi"/>
                          <w:sz w:val="22"/>
                          <w:szCs w:val="22"/>
                          <w:u w:val="single"/>
                        </w:rPr>
                        <w:t>ᑲᒪ</w:t>
                      </w:r>
                      <w:r w:rsidR="00C81C0B" w:rsidRPr="00D17ED4">
                        <w:rPr>
                          <w:rFonts w:ascii="Gadugi" w:hAnsi="Gadugi"/>
                          <w:sz w:val="22"/>
                          <w:szCs w:val="22"/>
                          <w:u w:val="single"/>
                        </w:rPr>
                        <w:t>ᒋᔭᐅᑉ ᓈᓴᐅᑎᖓ</w:t>
                      </w:r>
                      <w:r w:rsidRPr="00D17ED4">
                        <w:rPr>
                          <w:sz w:val="22"/>
                          <w:szCs w:val="22"/>
                          <w:u w:val="single"/>
                        </w:rPr>
                        <w:t>r:</w:t>
                      </w:r>
                      <w:r w:rsidRPr="00D17ED4">
                        <w:rPr>
                          <w:sz w:val="22"/>
                          <w:szCs w:val="22"/>
                        </w:rPr>
                        <w:t xml:space="preserve"> (</w:t>
                      </w:r>
                      <w:r w:rsidR="00C81C0B" w:rsidRPr="00D17ED4">
                        <w:rPr>
                          <w:rFonts w:ascii="Gadugi" w:hAnsi="Gadugi"/>
                          <w:sz w:val="22"/>
                          <w:szCs w:val="22"/>
                        </w:rPr>
                        <w:t xml:space="preserve">ᓲᕐᓗ </w:t>
                      </w:r>
                      <w:r w:rsidRPr="00D17ED4">
                        <w:rPr>
                          <w:sz w:val="22"/>
                          <w:szCs w:val="22"/>
                        </w:rPr>
                        <w:t>202</w:t>
                      </w:r>
                      <w:r w:rsidR="00D1206D">
                        <w:rPr>
                          <w:sz w:val="22"/>
                          <w:szCs w:val="22"/>
                        </w:rPr>
                        <w:t>6</w:t>
                      </w:r>
                      <w:r w:rsidRPr="00D17ED4">
                        <w:rPr>
                          <w:sz w:val="22"/>
                          <w:szCs w:val="22"/>
                        </w:rPr>
                        <w:t>-001)</w:t>
                      </w:r>
                    </w:p>
                    <w:p w14:paraId="3EE60C49" w14:textId="63BE0766" w:rsidR="00654007" w:rsidRPr="00D17ED4" w:rsidRDefault="004D2279" w:rsidP="00654007">
                      <w:pPr>
                        <w:pStyle w:val="BodyText"/>
                        <w:widowControl w:val="0"/>
                        <w:numPr>
                          <w:ilvl w:val="0"/>
                          <w:numId w:val="4"/>
                        </w:numPr>
                        <w:tabs>
                          <w:tab w:val="left" w:pos="416"/>
                        </w:tabs>
                        <w:autoSpaceDE w:val="0"/>
                        <w:autoSpaceDN w:val="0"/>
                        <w:spacing w:before="2" w:after="0" w:line="252" w:lineRule="exact"/>
                        <w:ind w:hanging="283"/>
                        <w:rPr>
                          <w:sz w:val="22"/>
                          <w:szCs w:val="22"/>
                        </w:rPr>
                      </w:pPr>
                      <w:r w:rsidRPr="00D17ED4">
                        <w:rPr>
                          <w:rFonts w:ascii="Gadugi" w:hAnsi="Gadugi"/>
                          <w:sz w:val="22"/>
                          <w:szCs w:val="22"/>
                          <w:u w:val="single"/>
                        </w:rPr>
                        <w:t>ᑲᒪᒋᔭᐅᑉ ᑕᐃᔭᐅᓂᖓ</w:t>
                      </w:r>
                      <w:r w:rsidR="00654007" w:rsidRPr="00D17ED4">
                        <w:rPr>
                          <w:sz w:val="22"/>
                          <w:szCs w:val="22"/>
                          <w:u w:val="single"/>
                        </w:rPr>
                        <w:t>:</w:t>
                      </w:r>
                      <w:r w:rsidR="00654007" w:rsidRPr="00D17ED4">
                        <w:rPr>
                          <w:sz w:val="22"/>
                          <w:szCs w:val="22"/>
                        </w:rPr>
                        <w:t xml:space="preserve"> </w:t>
                      </w:r>
                      <w:r w:rsidR="005D0F86">
                        <w:rPr>
                          <w:rFonts w:ascii="Gadugi" w:hAnsi="Gadugi"/>
                          <w:sz w:val="22"/>
                          <w:szCs w:val="22"/>
                        </w:rPr>
                        <w:t>ᑐᓂᓗᒍ ᐊᑕᐅᓯᕐᒥᒃ ᒪᒡᕉᓐᓄᑦ ᐅᖃᐅᓯᖅ ᑕᐃ</w:t>
                      </w:r>
                      <w:r w:rsidR="00D20868">
                        <w:rPr>
                          <w:rFonts w:ascii="Gadugi" w:hAnsi="Gadugi"/>
                          <w:sz w:val="22"/>
                          <w:szCs w:val="22"/>
                        </w:rPr>
                        <w:t>ᔭᐅᔪᒥᒃ ᐃᒡᕕᑦ ᐱᒐᓱᐊᕈᑎᖓᓂ ᑮᓇᐅᔭᓂ.</w:t>
                      </w:r>
                    </w:p>
                    <w:p w14:paraId="1A721414" w14:textId="3FFDB81E" w:rsidR="00654007" w:rsidRPr="00D17ED4" w:rsidRDefault="007120DF" w:rsidP="00654007">
                      <w:pPr>
                        <w:pStyle w:val="BodyText"/>
                        <w:widowControl w:val="0"/>
                        <w:numPr>
                          <w:ilvl w:val="0"/>
                          <w:numId w:val="4"/>
                        </w:numPr>
                        <w:tabs>
                          <w:tab w:val="left" w:pos="416"/>
                        </w:tabs>
                        <w:autoSpaceDE w:val="0"/>
                        <w:autoSpaceDN w:val="0"/>
                        <w:spacing w:after="0" w:line="240" w:lineRule="auto"/>
                        <w:ind w:right="609" w:hanging="283"/>
                        <w:rPr>
                          <w:sz w:val="22"/>
                          <w:szCs w:val="22"/>
                        </w:rPr>
                      </w:pPr>
                      <w:r>
                        <w:rPr>
                          <w:rFonts w:ascii="Gadugi" w:hAnsi="Gadugi"/>
                          <w:sz w:val="22"/>
                          <w:szCs w:val="22"/>
                          <w:u w:val="single"/>
                        </w:rPr>
                        <w:t>ᑲᒪᔭᖏ.ᒥᒃ ᓯᕗᓕᕐᑎ</w:t>
                      </w:r>
                      <w:r w:rsidR="00654007" w:rsidRPr="00D17ED4">
                        <w:rPr>
                          <w:sz w:val="22"/>
                          <w:szCs w:val="22"/>
                          <w:u w:val="single"/>
                        </w:rPr>
                        <w:t>:</w:t>
                      </w:r>
                      <w:r w:rsidR="00654007" w:rsidRPr="00D17ED4">
                        <w:rPr>
                          <w:sz w:val="22"/>
                          <w:szCs w:val="22"/>
                        </w:rPr>
                        <w:t xml:space="preserve"> </w:t>
                      </w:r>
                      <w:r w:rsidR="00A729AD">
                        <w:rPr>
                          <w:rFonts w:ascii="Gadugi" w:hAnsi="Gadugi"/>
                          <w:sz w:val="22"/>
                          <w:szCs w:val="22"/>
                        </w:rPr>
                        <w:t>ᑐᓂᓗᒍ ᐊᑎᖓ ᐊᒪᓗ ᑐᕌᕈᑎᖓ, ᐃᓚᐅᓗᑎᒃ ᐅᖄᓚᐅᑦ ᐊᒻᒪᓗ ᖃᕋᓴᐅᔭᒃᑯᑦ ᑎᑎᕋᕐᕕᒃᓴᖅ</w:t>
                      </w:r>
                      <w:r w:rsidR="00697567">
                        <w:rPr>
                          <w:rFonts w:ascii="Gadugi" w:hAnsi="Gadugi"/>
                          <w:sz w:val="22"/>
                          <w:szCs w:val="22"/>
                        </w:rPr>
                        <w:t xml:space="preserve"> ᓇᒥ ᑎᑭᑕᐅᒍᓐᓇᕐᒪᖔᕐᐱᑦ.</w:t>
                      </w:r>
                    </w:p>
                    <w:p w14:paraId="257908A7" w14:textId="314FBDEE" w:rsidR="00654007" w:rsidRPr="00D17ED4" w:rsidRDefault="00697567" w:rsidP="00654007">
                      <w:pPr>
                        <w:pStyle w:val="BodyText"/>
                        <w:widowControl w:val="0"/>
                        <w:numPr>
                          <w:ilvl w:val="0"/>
                          <w:numId w:val="4"/>
                        </w:numPr>
                        <w:tabs>
                          <w:tab w:val="left" w:pos="416"/>
                        </w:tabs>
                        <w:autoSpaceDE w:val="0"/>
                        <w:autoSpaceDN w:val="0"/>
                        <w:spacing w:after="0" w:line="240" w:lineRule="auto"/>
                        <w:ind w:hanging="283"/>
                        <w:rPr>
                          <w:sz w:val="22"/>
                          <w:szCs w:val="22"/>
                        </w:rPr>
                      </w:pPr>
                      <w:r>
                        <w:rPr>
                          <w:rFonts w:ascii="Gadugi" w:hAnsi="Gadugi"/>
                          <w:sz w:val="22"/>
                          <w:szCs w:val="22"/>
                          <w:u w:val="single"/>
                        </w:rPr>
                        <w:t>ᓇᐃᓈᕈᑦ</w:t>
                      </w:r>
                      <w:r w:rsidR="00654007" w:rsidRPr="00D17ED4">
                        <w:rPr>
                          <w:sz w:val="22"/>
                          <w:szCs w:val="22"/>
                          <w:u w:val="single"/>
                        </w:rPr>
                        <w:t>:</w:t>
                      </w:r>
                      <w:r w:rsidR="00654007" w:rsidRPr="00D17ED4">
                        <w:rPr>
                          <w:sz w:val="22"/>
                          <w:szCs w:val="22"/>
                        </w:rPr>
                        <w:t xml:space="preserve"> </w:t>
                      </w:r>
                      <w:r w:rsidR="00675A75">
                        <w:rPr>
                          <w:rFonts w:ascii="Gadugi" w:hAnsi="Gadugi"/>
                          <w:sz w:val="22"/>
                          <w:szCs w:val="22"/>
                        </w:rPr>
                        <w:t>ᑐᓂᓗᒍ ᑲᒪᔾᔪᑎᓕᕆᙱᑦᑐᖅ ᓇᐃᓈᕈᑦ ᐃᒡᕕᑦ ᑲᒪᒋᔭᖓᓂ.</w:t>
                      </w:r>
                    </w:p>
                    <w:p w14:paraId="2F4DA9CA" w14:textId="57B9EB13" w:rsidR="00654007" w:rsidRPr="00D17ED4" w:rsidRDefault="00F81C46" w:rsidP="00654007">
                      <w:pPr>
                        <w:pStyle w:val="BodyText"/>
                        <w:widowControl w:val="0"/>
                        <w:numPr>
                          <w:ilvl w:val="0"/>
                          <w:numId w:val="4"/>
                        </w:numPr>
                        <w:tabs>
                          <w:tab w:val="left" w:pos="416"/>
                        </w:tabs>
                        <w:autoSpaceDE w:val="0"/>
                        <w:autoSpaceDN w:val="0"/>
                        <w:spacing w:before="2" w:after="0" w:line="252" w:lineRule="exact"/>
                        <w:ind w:hanging="283"/>
                        <w:rPr>
                          <w:sz w:val="22"/>
                          <w:szCs w:val="22"/>
                        </w:rPr>
                      </w:pPr>
                      <w:r>
                        <w:rPr>
                          <w:rFonts w:ascii="Gadugi" w:hAnsi="Gadugi"/>
                          <w:sz w:val="22"/>
                          <w:szCs w:val="22"/>
                          <w:u w:val="single"/>
                        </w:rPr>
                        <w:t>ᑲᒪᒋᔭᒧᑦ ᑐᕌᒐᐅᔪᑦ</w:t>
                      </w:r>
                      <w:r w:rsidR="00654007" w:rsidRPr="00D17ED4">
                        <w:rPr>
                          <w:sz w:val="22"/>
                          <w:szCs w:val="22"/>
                          <w:u w:val="single"/>
                        </w:rPr>
                        <w:t>:</w:t>
                      </w:r>
                      <w:r w:rsidR="00654007" w:rsidRPr="00D17ED4">
                        <w:rPr>
                          <w:sz w:val="22"/>
                          <w:szCs w:val="22"/>
                        </w:rPr>
                        <w:t xml:space="preserve"> </w:t>
                      </w:r>
                      <w:r w:rsidR="00E8533C">
                        <w:rPr>
                          <w:rFonts w:ascii="Gadugi" w:hAnsi="Gadugi"/>
                          <w:sz w:val="22"/>
                          <w:szCs w:val="22"/>
                        </w:rPr>
                        <w:t>ᑐᓂᓗᒋᑦ ᕿᒥᒡᕈᒍᑏᑦ ᑲᒪᒋᔭ</w:t>
                      </w:r>
                      <w:r w:rsidR="00081636">
                        <w:rPr>
                          <w:rFonts w:ascii="Gadugi" w:hAnsi="Gadugi"/>
                          <w:sz w:val="22"/>
                          <w:szCs w:val="22"/>
                        </w:rPr>
                        <w:t>ᒧᑦ ᑐᕌᒐᐅᔪᑦ ᐊᒻᒪᓗ ᐱᕇᕐᑕᐅᒪᔪᑦ.</w:t>
                      </w:r>
                    </w:p>
                    <w:p w14:paraId="517769EC" w14:textId="091C4C3B" w:rsidR="00654007" w:rsidRPr="00D17ED4" w:rsidRDefault="00C06AF1" w:rsidP="00654007">
                      <w:pPr>
                        <w:pStyle w:val="BodyText"/>
                        <w:widowControl w:val="0"/>
                        <w:numPr>
                          <w:ilvl w:val="0"/>
                          <w:numId w:val="4"/>
                        </w:numPr>
                        <w:tabs>
                          <w:tab w:val="left" w:pos="416"/>
                        </w:tabs>
                        <w:autoSpaceDE w:val="0"/>
                        <w:autoSpaceDN w:val="0"/>
                        <w:spacing w:after="0" w:line="240" w:lineRule="auto"/>
                        <w:ind w:right="748" w:hanging="283"/>
                        <w:rPr>
                          <w:sz w:val="22"/>
                          <w:szCs w:val="22"/>
                        </w:rPr>
                      </w:pPr>
                      <w:r>
                        <w:rPr>
                          <w:rFonts w:ascii="Gadugi" w:hAnsi="Gadugi"/>
                          <w:sz w:val="22"/>
                          <w:szCs w:val="22"/>
                          <w:u w:val="single"/>
                        </w:rPr>
                        <w:t>ᓱᓇᑭᕿᑯᑖᑦ ᐊᒻᒪᓗ ᑲᒪᒍᓯᐅᔪᑦ</w:t>
                      </w:r>
                      <w:r w:rsidR="00654007" w:rsidRPr="00D17ED4">
                        <w:rPr>
                          <w:sz w:val="22"/>
                          <w:szCs w:val="22"/>
                          <w:u w:val="single"/>
                        </w:rPr>
                        <w:t>:</w:t>
                      </w:r>
                      <w:r w:rsidR="00654007" w:rsidRPr="00D17ED4">
                        <w:rPr>
                          <w:sz w:val="22"/>
                          <w:szCs w:val="22"/>
                        </w:rPr>
                        <w:t xml:space="preserve"> </w:t>
                      </w:r>
                      <w:r w:rsidR="00042EDE">
                        <w:rPr>
                          <w:rFonts w:ascii="Gadugi" w:hAnsi="Gadugi"/>
                          <w:sz w:val="22"/>
                          <w:szCs w:val="22"/>
                        </w:rPr>
                        <w:t>ᑐᓂᓗᒋᑦ ᑐᓴᕋᑦᓴᑦ</w:t>
                      </w:r>
                      <w:r w:rsidR="00D30657">
                        <w:rPr>
                          <w:rFonts w:ascii="Gadugi" w:hAnsi="Gadugi"/>
                          <w:sz w:val="22"/>
                          <w:szCs w:val="22"/>
                        </w:rPr>
                        <w:t xml:space="preserve"> ᐱᓪᓗᒋᑦ ᓱᓇᒃᕐᑯᑖᑦ ᐊᒻᒪᓗ ᑲᒪᒍᓯᐅᔪᑦ ᐊᑐᕐᑕᑦ ᑕᒫᓂ ᖃᐅᔨ</w:t>
                      </w:r>
                      <w:r w:rsidR="00EF1B23">
                        <w:rPr>
                          <w:rFonts w:ascii="Gadugi" w:hAnsi="Gadugi"/>
                          <w:sz w:val="22"/>
                          <w:szCs w:val="22"/>
                        </w:rPr>
                        <w:t>ᓴᕐᓂᖅ ᑲᒪᒋᔭᐅᑎᓪᓗᒍ.</w:t>
                      </w:r>
                    </w:p>
                    <w:p w14:paraId="6D275DC5" w14:textId="71B6CE25" w:rsidR="00654007" w:rsidRPr="00D17ED4" w:rsidRDefault="00C960EA" w:rsidP="00654007">
                      <w:pPr>
                        <w:pStyle w:val="BodyText"/>
                        <w:widowControl w:val="0"/>
                        <w:numPr>
                          <w:ilvl w:val="0"/>
                          <w:numId w:val="4"/>
                        </w:numPr>
                        <w:tabs>
                          <w:tab w:val="left" w:pos="416"/>
                        </w:tabs>
                        <w:autoSpaceDE w:val="0"/>
                        <w:autoSpaceDN w:val="0"/>
                        <w:spacing w:after="0" w:line="252" w:lineRule="exact"/>
                        <w:ind w:hanging="283"/>
                        <w:rPr>
                          <w:sz w:val="22"/>
                          <w:szCs w:val="22"/>
                        </w:rPr>
                      </w:pPr>
                      <w:r>
                        <w:rPr>
                          <w:rFonts w:ascii="Gadugi" w:hAnsi="Gadugi"/>
                          <w:sz w:val="22"/>
                          <w:szCs w:val="22"/>
                          <w:u w:val="single"/>
                        </w:rPr>
                        <w:t>ᖃᐅᔨᔭᑦ</w:t>
                      </w:r>
                      <w:r w:rsidR="00654007" w:rsidRPr="00D17ED4">
                        <w:rPr>
                          <w:sz w:val="22"/>
                          <w:szCs w:val="22"/>
                          <w:u w:val="single"/>
                        </w:rPr>
                        <w:t>:</w:t>
                      </w:r>
                      <w:r w:rsidR="00654007" w:rsidRPr="00D17ED4">
                        <w:rPr>
                          <w:sz w:val="22"/>
                          <w:szCs w:val="22"/>
                        </w:rPr>
                        <w:t xml:space="preserve"> </w:t>
                      </w:r>
                      <w:r>
                        <w:rPr>
                          <w:rFonts w:ascii="Gadugi" w:hAnsi="Gadugi"/>
                          <w:sz w:val="22"/>
                          <w:szCs w:val="22"/>
                        </w:rPr>
                        <w:t>ᑐᓂᓗᒋ ᕿᒥᒡᕈᒍᑏᑦ ᖃᐅᔨᔭᓂᒃ ᖃᐅᔨᓴᓂᕐᒥ,</w:t>
                      </w:r>
                      <w:r w:rsidR="00091968">
                        <w:rPr>
                          <w:rFonts w:ascii="Gadugi" w:hAnsi="Gadugi"/>
                          <w:sz w:val="22"/>
                          <w:szCs w:val="22"/>
                        </w:rPr>
                        <w:t xml:space="preserve"> ᐃᓚᐅᓗᑎᒃ ᐃᓘᓐᓇᑎᒃ ᓈᓴᐅᑏᑦ ᓄᐊᑕᑦ.</w:t>
                      </w:r>
                    </w:p>
                    <w:p w14:paraId="1A454302" w14:textId="355BBAE8" w:rsidR="00654007" w:rsidRPr="00D17ED4" w:rsidRDefault="00545514" w:rsidP="00654007">
                      <w:pPr>
                        <w:pStyle w:val="BodyText"/>
                        <w:widowControl w:val="0"/>
                        <w:numPr>
                          <w:ilvl w:val="0"/>
                          <w:numId w:val="4"/>
                        </w:numPr>
                        <w:tabs>
                          <w:tab w:val="left" w:pos="416"/>
                        </w:tabs>
                        <w:autoSpaceDE w:val="0"/>
                        <w:autoSpaceDN w:val="0"/>
                        <w:spacing w:after="0" w:line="240" w:lineRule="auto"/>
                        <w:ind w:right="412" w:hanging="283"/>
                        <w:rPr>
                          <w:sz w:val="22"/>
                          <w:szCs w:val="22"/>
                        </w:rPr>
                      </w:pPr>
                      <w:r>
                        <w:rPr>
                          <w:rFonts w:ascii="Gadugi" w:hAnsi="Gadugi"/>
                          <w:sz w:val="22"/>
                          <w:szCs w:val="22"/>
                          <w:u w:val="single"/>
                        </w:rPr>
                        <w:t>ᐅᖃᓕᒪᐅᓰᑦ/</w:t>
                      </w:r>
                      <w:r w:rsidR="00696605">
                        <w:rPr>
                          <w:rFonts w:ascii="Gadugi" w:hAnsi="Gadugi"/>
                          <w:sz w:val="22"/>
                          <w:szCs w:val="22"/>
                          <w:u w:val="single"/>
                        </w:rPr>
                        <w:t>ᐊᐅᒐᓚᑦᓯᓂᕐᒧᑦ</w:t>
                      </w:r>
                      <w:r w:rsidR="000475CF">
                        <w:rPr>
                          <w:rFonts w:ascii="Gadugi" w:hAnsi="Gadugi"/>
                          <w:sz w:val="22"/>
                          <w:szCs w:val="22"/>
                          <w:u w:val="single"/>
                        </w:rPr>
                        <w:t xml:space="preserve"> ᐊᑦᑐᐃᔪᑦ</w:t>
                      </w:r>
                      <w:r w:rsidR="00654007" w:rsidRPr="00D17ED4">
                        <w:rPr>
                          <w:sz w:val="22"/>
                          <w:szCs w:val="22"/>
                          <w:u w:val="single"/>
                        </w:rPr>
                        <w:t>:</w:t>
                      </w:r>
                      <w:r w:rsidR="00654007" w:rsidRPr="00D17ED4">
                        <w:rPr>
                          <w:sz w:val="22"/>
                          <w:szCs w:val="22"/>
                        </w:rPr>
                        <w:t xml:space="preserve"> </w:t>
                      </w:r>
                      <w:r w:rsidR="007A1807">
                        <w:rPr>
                          <w:rFonts w:ascii="Gadugi" w:hAnsi="Gadugi"/>
                          <w:sz w:val="22"/>
                          <w:szCs w:val="22"/>
                        </w:rPr>
                        <w:t xml:space="preserve">ᑐᓂᓗᒋᑦ ᓇᓗᓇᐃᔭᐅᑏ </w:t>
                      </w:r>
                      <w:r w:rsidR="000542E8">
                        <w:rPr>
                          <w:rFonts w:ascii="Gadugi" w:hAnsi="Gadugi"/>
                          <w:sz w:val="22"/>
                          <w:szCs w:val="22"/>
                        </w:rPr>
                        <w:t>ᐱᕼᖃᑐᐃᓐᓇᕆᐊᓕᒻᒧᑦ ᒫᓐᓇ ᐊᒻᒪᓗ ᓯᕗᓂᑦᑎᓐᓂ ᐊᐅᓚᑦᓂᕐᒥᒃ ᐊᑦᑐᐃᔪᑦ</w:t>
                      </w:r>
                      <w:r w:rsidR="00CB38AC">
                        <w:rPr>
                          <w:rFonts w:ascii="Gadugi" w:hAnsi="Gadugi"/>
                          <w:sz w:val="22"/>
                          <w:szCs w:val="22"/>
                        </w:rPr>
                        <w:t xml:space="preserve"> ᐊᓚᒃᑲᕐᕿᑐᑦ ᐃᒡᕕᒃ ᖃᐅᔨᓴᕐᓂᖓᓂᒃ.  ᐃᓚᐅᓗᑎᒃ ᐊᑐᓕᖁᔭᑦ ᐱᔾᔪᑎᓖᑦ</w:t>
                      </w:r>
                      <w:r w:rsidR="00C618F0">
                        <w:rPr>
                          <w:rFonts w:ascii="Gadugi" w:hAnsi="Gadugi"/>
                          <w:sz w:val="22"/>
                          <w:szCs w:val="22"/>
                        </w:rPr>
                        <w:t xml:space="preserve"> ᐆᒪᔪᓕᕆᔨᕐᔪᐊᑦ ᑲᒪᒋᒋᐊᓕᖏᓐᓂᒃ.</w:t>
                      </w:r>
                    </w:p>
                    <w:p w14:paraId="6E2861B1" w14:textId="6DBA5D60" w:rsidR="00654007" w:rsidRPr="00D17ED4" w:rsidRDefault="00302ED4" w:rsidP="00654007">
                      <w:pPr>
                        <w:pStyle w:val="BodyText"/>
                        <w:widowControl w:val="0"/>
                        <w:numPr>
                          <w:ilvl w:val="0"/>
                          <w:numId w:val="4"/>
                        </w:numPr>
                        <w:tabs>
                          <w:tab w:val="left" w:pos="416"/>
                        </w:tabs>
                        <w:autoSpaceDE w:val="0"/>
                        <w:autoSpaceDN w:val="0"/>
                        <w:spacing w:after="0" w:line="240" w:lineRule="auto"/>
                        <w:ind w:right="292" w:hanging="283"/>
                        <w:rPr>
                          <w:sz w:val="22"/>
                          <w:szCs w:val="22"/>
                        </w:rPr>
                      </w:pPr>
                      <w:r>
                        <w:rPr>
                          <w:rFonts w:ascii="Gadugi" w:hAnsi="Gadugi"/>
                          <w:sz w:val="22"/>
                          <w:szCs w:val="22"/>
                          <w:u w:val="single"/>
                        </w:rPr>
                        <w:t>ᐅᓂᒃᑳᕐᓂᖅ ᓄᓇᓕᓐᓄᑦ/</w:t>
                      </w:r>
                      <w:r w:rsidR="00B9621B">
                        <w:rPr>
                          <w:rFonts w:ascii="Gadugi" w:hAnsi="Gadugi"/>
                          <w:sz w:val="22"/>
                          <w:szCs w:val="22"/>
                          <w:u w:val="single"/>
                        </w:rPr>
                        <w:t>ᐱᔭᑦᓴᓂᒃ ᐊᑐᑎᕐᑎᓄᑦ</w:t>
                      </w:r>
                      <w:r w:rsidR="00654007" w:rsidRPr="00D17ED4">
                        <w:rPr>
                          <w:sz w:val="22"/>
                          <w:szCs w:val="22"/>
                          <w:u w:val="single"/>
                        </w:rPr>
                        <w:t>:</w:t>
                      </w:r>
                      <w:r w:rsidR="00654007" w:rsidRPr="00D17ED4">
                        <w:rPr>
                          <w:sz w:val="22"/>
                          <w:szCs w:val="22"/>
                        </w:rPr>
                        <w:t xml:space="preserve"> </w:t>
                      </w:r>
                      <w:r w:rsidR="00B9621B">
                        <w:rPr>
                          <w:rFonts w:ascii="Gadugi" w:hAnsi="Gadugi"/>
                          <w:sz w:val="22"/>
                          <w:szCs w:val="22"/>
                        </w:rPr>
                        <w:t>ᑐᓂᓗᒋᑦ ᓄᑖᙳᕆᐊᕈᑏᑦ ᐃᓂᓕᐅᕈᑎᓄᑦ</w:t>
                      </w:r>
                      <w:r w:rsidR="00015795">
                        <w:rPr>
                          <w:rFonts w:ascii="Gadugi" w:hAnsi="Gadugi"/>
                          <w:sz w:val="22"/>
                          <w:szCs w:val="22"/>
                        </w:rPr>
                        <w:t xml:space="preserve"> ᑐᓴᕐᕕᖃᕋᓱᐊᕐᓂᕐᓂᒃ ᑕᐃᒪᐃᓕᖓᒻᒪᑦ 5.2 ᐅᑯᐊ NWSF ᐱᒐᓱᐊᕈᑎᑦ</w:t>
                      </w:r>
                      <w:r w:rsidR="00031BA6">
                        <w:rPr>
                          <w:rFonts w:ascii="Gadugi" w:hAnsi="Gadugi"/>
                          <w:sz w:val="22"/>
                          <w:szCs w:val="22"/>
                        </w:rPr>
                        <w:t>.  ᓇᓗᓇᐃᕐᓗᒍ ᖃᓄᑐᐃᓐᓇᖅ ᖃᓄᐃᓕᕐᓂᖓ ᐅᕝᕙᓘᓐᓃᑦ</w:t>
                      </w:r>
                      <w:r w:rsidR="00716A81">
                        <w:rPr>
                          <w:rFonts w:ascii="Gadugi" w:hAnsi="Gadugi"/>
                          <w:sz w:val="22"/>
                          <w:szCs w:val="22"/>
                        </w:rPr>
                        <w:t xml:space="preserve"> ᐊᓯᔾᔨᕈᑏᑦ ᑎᓂᓕᐅᕈᑎᓄᑦ.</w:t>
                      </w:r>
                    </w:p>
                    <w:p w14:paraId="1E38A576" w14:textId="26584B1D" w:rsidR="00654007" w:rsidRPr="00D17ED4" w:rsidRDefault="00716A81" w:rsidP="00654007">
                      <w:pPr>
                        <w:pStyle w:val="BodyText"/>
                        <w:widowControl w:val="0"/>
                        <w:numPr>
                          <w:ilvl w:val="0"/>
                          <w:numId w:val="4"/>
                        </w:numPr>
                        <w:tabs>
                          <w:tab w:val="left" w:pos="478"/>
                        </w:tabs>
                        <w:autoSpaceDE w:val="0"/>
                        <w:autoSpaceDN w:val="0"/>
                        <w:spacing w:after="0" w:line="240" w:lineRule="auto"/>
                        <w:ind w:left="392" w:hanging="284"/>
                        <w:rPr>
                          <w:sz w:val="22"/>
                          <w:szCs w:val="22"/>
                        </w:rPr>
                      </w:pPr>
                      <w:r>
                        <w:rPr>
                          <w:rFonts w:ascii="Gadugi" w:hAnsi="Gadugi"/>
                          <w:sz w:val="22"/>
                          <w:szCs w:val="22"/>
                          <w:u w:val="single"/>
                        </w:rPr>
                        <w:t>ᖃᐅᔨᒋᐊᕐᕕᑦᓴᑦ</w:t>
                      </w:r>
                    </w:p>
                  </w:txbxContent>
                </v:textbox>
                <w10:wrap type="topAndBottom" anchorx="page"/>
              </v:shape>
            </w:pict>
          </mc:Fallback>
        </mc:AlternateContent>
      </w:r>
    </w:p>
    <w:p w14:paraId="06985EB3" w14:textId="061A672D"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r w:rsidRPr="00654007">
        <w:rPr>
          <w:rFonts w:ascii="Arial" w:eastAsia="Arial" w:hAnsi="Arial" w:cs="Arial"/>
          <w:b/>
          <w:bCs/>
          <w:noProof/>
          <w:kern w:val="0"/>
          <w:sz w:val="22"/>
          <w:szCs w:val="22"/>
          <w:lang w:val="en-US" w:bidi="en-US"/>
          <w14:ligatures w14:val="none"/>
        </w:rPr>
        <w:lastRenderedPageBreak/>
        <mc:AlternateContent>
          <mc:Choice Requires="wps">
            <w:drawing>
              <wp:anchor distT="0" distB="0" distL="0" distR="0" simplePos="0" relativeHeight="251674624" behindDoc="0" locked="0" layoutInCell="1" allowOverlap="1" wp14:anchorId="76C98A3D" wp14:editId="2CC9338F">
                <wp:simplePos x="0" y="0"/>
                <wp:positionH relativeFrom="margin">
                  <wp:align>left</wp:align>
                </wp:positionH>
                <wp:positionV relativeFrom="paragraph">
                  <wp:posOffset>4653</wp:posOffset>
                </wp:positionV>
                <wp:extent cx="5981065" cy="0"/>
                <wp:effectExtent l="0" t="0" r="0" b="0"/>
                <wp:wrapTopAndBottom/>
                <wp:docPr id="423680751"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4" style="position:absolute;z-index:25167462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o:spid="_x0000_s1026" strokeweight="1.44pt" from="0,.35pt" to="470.95pt,.35pt" w14:anchorId="50C6D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">
                <w10:wrap type="topAndBottom" anchorx="margin"/>
              </v:line>
            </w:pict>
          </mc:Fallback>
        </mc:AlternateContent>
      </w:r>
    </w:p>
    <w:p w14:paraId="1E75B187" w14:textId="3764A56A" w:rsidR="00654007" w:rsidRPr="00654007" w:rsidRDefault="00333F0A"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ᑭᖑᓪᓕᑉᐹᑦ ᑮᓇᐅᔭᓂᒃ ᐅᓂᒃᑳᑦ</w:t>
      </w:r>
    </w:p>
    <w:p w14:paraId="242839DF"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3640F1D6" w14:textId="7C679E1F" w:rsidR="00654007" w:rsidRPr="00654007" w:rsidRDefault="0087311E" w:rsidP="00654007">
      <w:pPr>
        <w:widowControl w:val="0"/>
        <w:autoSpaceDE w:val="0"/>
        <w:autoSpaceDN w:val="0"/>
        <w:spacing w:after="0" w:line="240" w:lineRule="auto"/>
        <w:rPr>
          <w:rFonts w:ascii="Gadugi" w:eastAsia="Arial" w:hAnsi="Gadugi" w:cs="Arial"/>
          <w:kern w:val="0"/>
          <w:sz w:val="22"/>
          <w:szCs w:val="22"/>
          <w:u w:val="double"/>
          <w:lang w:val="en-US" w:bidi="en-US"/>
          <w14:ligatures w14:val="none"/>
        </w:rPr>
      </w:pPr>
      <w:r>
        <w:rPr>
          <w:rFonts w:ascii="Gadugi" w:eastAsia="Arial" w:hAnsi="Gadugi" w:cs="Arial"/>
          <w:kern w:val="0"/>
          <w:sz w:val="22"/>
          <w:szCs w:val="22"/>
          <w:lang w:val="en-US" w:bidi="en-US"/>
          <w14:ligatures w14:val="none"/>
        </w:rPr>
        <w:t>ᑖᒃᑯᐊ ᐅᓂᒃᑳᑦ</w:t>
      </w:r>
      <w:r w:rsidR="001F4497">
        <w:rPr>
          <w:rFonts w:ascii="Gadugi" w:eastAsia="Arial" w:hAnsi="Gadugi" w:cs="Arial"/>
          <w:kern w:val="0"/>
          <w:sz w:val="22"/>
          <w:szCs w:val="22"/>
          <w:lang w:val="en-US" w:bidi="en-US"/>
          <w14:ligatures w14:val="none"/>
        </w:rPr>
        <w:t xml:space="preserve"> ᐱᑕᖃᕆᐊᓖᑦ ᐃᓱᒪᒋᔭᓂᒃ ᑮᓇᐅᔭᐃᔭᕈᑎᓂᒃ ᓄᙳᐊᓄᑦ </w:t>
      </w:r>
      <w:r w:rsidR="00EC6A60">
        <w:rPr>
          <w:rFonts w:ascii="Gadugi" w:eastAsia="Arial" w:hAnsi="Gadugi" w:cs="Arial"/>
          <w:kern w:val="0"/>
          <w:sz w:val="22"/>
          <w:szCs w:val="22"/>
          <w:lang w:val="en-US" w:bidi="en-US"/>
          <w14:ligatures w14:val="none"/>
        </w:rPr>
        <w:t>ᑮᓇᐅᔭᖃᕐᓇᐅᑉ ᐊᒡᕌᒎᑉ ᖃᐅᔨᓴᕐᓂᖅ ᓱᓕ ᑲᒪᒋᔭᐅᑉᐸᑦ</w:t>
      </w:r>
      <w:r w:rsidR="00340246">
        <w:rPr>
          <w:rFonts w:ascii="Gadugi" w:eastAsia="Arial" w:hAnsi="Gadugi" w:cs="Arial"/>
          <w:kern w:val="0"/>
          <w:sz w:val="22"/>
          <w:szCs w:val="22"/>
          <w:lang w:val="en-US" w:bidi="en-US"/>
          <w14:ligatures w14:val="none"/>
        </w:rPr>
        <w:t>. ᑭᖑᓪᓕᕐᐹᑦ ᑮᓇᐅᔭᓄᑦ ᐅᓂᒃᑳᑦ ᐱᔭᐅᒋᐊᓖᑦ ᐊᒻᒪᓗ ᐃᓚᐅᒋᐊᓖᑦ ᐅᑯᓄᖓ ᑭᖑᓪᓕᕐᐸ ᑦ</w:t>
      </w:r>
      <w:r w:rsidR="00D86681">
        <w:rPr>
          <w:rFonts w:ascii="Gadugi" w:eastAsia="Arial" w:hAnsi="Gadugi" w:cs="Arial"/>
          <w:kern w:val="0"/>
          <w:sz w:val="22"/>
          <w:szCs w:val="22"/>
          <w:lang w:val="en-US" w:bidi="en-US"/>
          <w14:ligatures w14:val="none"/>
        </w:rPr>
        <w:t xml:space="preserve"> ᑲᒪᒋᔭᒧᑦ ᐅᓂᒃᑲᑦ, ᑕᒪᒃᑮᑦ ᐅᓂᒃᑳᑦ ᒪᓕᒋᐊᓖᑦ  ᐋᕿᓱᕐᓯᒪᓂᖏᑦ ᑐᓂᔭᑦ ᐊᓪᓕᕐᓂ.  ᖃᓄᑐᐃᓐᓇᖅ ᐊᖏᔪᑦ ᐊᔾᔨᒌᙱ</w:t>
      </w:r>
      <w:r w:rsidR="00FA0016">
        <w:rPr>
          <w:rFonts w:ascii="Gadugi" w:eastAsia="Arial" w:hAnsi="Gadugi" w:cs="Arial"/>
          <w:kern w:val="0"/>
          <w:sz w:val="22"/>
          <w:szCs w:val="22"/>
          <w:lang w:val="en-US" w:bidi="en-US"/>
          <w14:ligatures w14:val="none"/>
        </w:rPr>
        <w:t>ᒍᑏᑦ ($1000 ᐅᕝᕙᓘᓐᓃᑦ 10/5 ᓇᓪᓕᐊᓐᓂᑐᐃᓐᓇ ᑐᑭᐊᓂ</w:t>
      </w:r>
      <w:r w:rsidR="00851CE1">
        <w:rPr>
          <w:rFonts w:ascii="Gadugi" w:eastAsia="Arial" w:hAnsi="Gadugi" w:cs="Arial"/>
          <w:kern w:val="0"/>
          <w:sz w:val="22"/>
          <w:szCs w:val="22"/>
          <w:lang w:val="en-US" w:bidi="en-US"/>
          <w14:ligatures w14:val="none"/>
        </w:rPr>
        <w:t xml:space="preserve"> ᑲᒪᖏᔭᔭᐅᑉ) ᐅᕙᙵᑦ ᑮᓇᐅᔭᕐᑐᕈᑏᑦ</w:t>
      </w:r>
      <w:r w:rsidR="00B27A31">
        <w:rPr>
          <w:rFonts w:ascii="Gadugi" w:eastAsia="Arial" w:hAnsi="Gadugi" w:cs="Arial"/>
          <w:kern w:val="0"/>
          <w:sz w:val="22"/>
          <w:szCs w:val="22"/>
          <w:lang w:val="en-US" w:bidi="en-US"/>
          <w14:ligatures w14:val="none"/>
        </w:rPr>
        <w:t xml:space="preserve"> ᑕᒡᔨᕙᓂ ᑐᓱᓂᔭᐅᒋᐊᒐᕐᑐᒥ ᑐᑦᓯᕋᐅ</w:t>
      </w:r>
      <w:r w:rsidR="00421DA0">
        <w:rPr>
          <w:rFonts w:ascii="Gadugi" w:eastAsia="Arial" w:hAnsi="Gadugi" w:cs="Arial"/>
          <w:kern w:val="0"/>
          <w:sz w:val="22"/>
          <w:szCs w:val="22"/>
          <w:lang w:val="en-US" w:bidi="en-US"/>
          <w14:ligatures w14:val="none"/>
        </w:rPr>
        <w:t>ᒻᒥ ᐊᖏᕐᑕᖓᓂᒃ ᐆᒪᔪᓕᕆᔨᕐᔪᐊᑦ ᓇᓗᓇᐃᔭᕐᓯᒪᒋᐊᓖᑦ</w:t>
      </w:r>
      <w:r w:rsidR="00AE373E">
        <w:rPr>
          <w:rFonts w:ascii="Gadugi" w:eastAsia="Arial" w:hAnsi="Gadugi" w:cs="Arial"/>
          <w:kern w:val="0"/>
          <w:sz w:val="22"/>
          <w:szCs w:val="22"/>
          <w:lang w:val="en-US" w:bidi="en-US"/>
          <w14:ligatures w14:val="none"/>
        </w:rPr>
        <w:t>.</w:t>
      </w:r>
    </w:p>
    <w:p w14:paraId="748A5FB4" w14:textId="3C572105" w:rsidR="00654007" w:rsidRPr="00654007" w:rsidRDefault="00E42549"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g">
            <w:drawing>
              <wp:anchor distT="0" distB="0" distL="114300" distR="114300" simplePos="0" relativeHeight="251671552" behindDoc="1" locked="0" layoutInCell="1" allowOverlap="1" wp14:anchorId="3DCBAFEB" wp14:editId="74822621">
                <wp:simplePos x="0" y="0"/>
                <wp:positionH relativeFrom="page">
                  <wp:posOffset>840259</wp:posOffset>
                </wp:positionH>
                <wp:positionV relativeFrom="paragraph">
                  <wp:posOffset>161771</wp:posOffset>
                </wp:positionV>
                <wp:extent cx="6094730" cy="6192933"/>
                <wp:effectExtent l="0" t="0" r="20320" b="36830"/>
                <wp:wrapNone/>
                <wp:docPr id="108819955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730" cy="6192933"/>
                          <a:chOff x="1322" y="-29"/>
                          <a:chExt cx="9598" cy="8763"/>
                        </a:xfrm>
                      </wpg:grpSpPr>
                      <wps:wsp>
                        <wps:cNvPr id="159923819" name="Rectangle 71"/>
                        <wps:cNvSpPr>
                          <a:spLocks noChangeArrowheads="1"/>
                        </wps:cNvSpPr>
                        <wps:spPr bwMode="auto">
                          <a:xfrm>
                            <a:off x="1322"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487784" name="Line 70"/>
                        <wps:cNvCnPr>
                          <a:cxnSpLocks noChangeShapeType="1"/>
                        </wps:cNvCnPr>
                        <wps:spPr bwMode="auto">
                          <a:xfrm>
                            <a:off x="1332" y="-24"/>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84959821" name="Rectangle 69"/>
                        <wps:cNvSpPr>
                          <a:spLocks noChangeArrowheads="1"/>
                        </wps:cNvSpPr>
                        <wps:spPr bwMode="auto">
                          <a:xfrm>
                            <a:off x="10910"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1336073" name="Line 68"/>
                        <wps:cNvCnPr>
                          <a:cxnSpLocks noChangeShapeType="1"/>
                        </wps:cNvCnPr>
                        <wps:spPr bwMode="auto">
                          <a:xfrm>
                            <a:off x="1328"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26019257" name="Line 67"/>
                        <wps:cNvCnPr>
                          <a:cxnSpLocks noChangeShapeType="1"/>
                        </wps:cNvCnPr>
                        <wps:spPr bwMode="auto">
                          <a:xfrm>
                            <a:off x="10915"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22828816" name="Line 66"/>
                        <wps:cNvCnPr>
                          <a:cxnSpLocks noChangeShapeType="1"/>
                        </wps:cNvCnPr>
                        <wps:spPr bwMode="auto">
                          <a:xfrm>
                            <a:off x="1328"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70897529" name="Line 65"/>
                        <wps:cNvCnPr>
                          <a:cxnSpLocks noChangeShapeType="1"/>
                        </wps:cNvCnPr>
                        <wps:spPr bwMode="auto">
                          <a:xfrm>
                            <a:off x="10915"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5059810" name="Line 64"/>
                        <wps:cNvCnPr>
                          <a:cxnSpLocks noChangeShapeType="1"/>
                        </wps:cNvCnPr>
                        <wps:spPr bwMode="auto">
                          <a:xfrm>
                            <a:off x="1328"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0155939" name="Line 63"/>
                        <wps:cNvCnPr>
                          <a:cxnSpLocks noChangeShapeType="1"/>
                        </wps:cNvCnPr>
                        <wps:spPr bwMode="auto">
                          <a:xfrm>
                            <a:off x="10915"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30400577" name="Line 62"/>
                        <wps:cNvCnPr>
                          <a:cxnSpLocks noChangeShapeType="1"/>
                        </wps:cNvCnPr>
                        <wps:spPr bwMode="auto">
                          <a:xfrm>
                            <a:off x="1328"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60425356" name="Line 61"/>
                        <wps:cNvCnPr>
                          <a:cxnSpLocks noChangeShapeType="1"/>
                        </wps:cNvCnPr>
                        <wps:spPr bwMode="auto">
                          <a:xfrm>
                            <a:off x="10915"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64937941" name="Line 60"/>
                        <wps:cNvCnPr>
                          <a:cxnSpLocks noChangeShapeType="1"/>
                        </wps:cNvCnPr>
                        <wps:spPr bwMode="auto">
                          <a:xfrm>
                            <a:off x="1328"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34804241" name="Line 59"/>
                        <wps:cNvCnPr>
                          <a:cxnSpLocks noChangeShapeType="1"/>
                        </wps:cNvCnPr>
                        <wps:spPr bwMode="auto">
                          <a:xfrm>
                            <a:off x="10915"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4022122" name="Line 58"/>
                        <wps:cNvCnPr>
                          <a:cxnSpLocks noChangeShapeType="1"/>
                        </wps:cNvCnPr>
                        <wps:spPr bwMode="auto">
                          <a:xfrm>
                            <a:off x="1328"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04911399" name="Line 57"/>
                        <wps:cNvCnPr>
                          <a:cxnSpLocks noChangeShapeType="1"/>
                        </wps:cNvCnPr>
                        <wps:spPr bwMode="auto">
                          <a:xfrm>
                            <a:off x="10915"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135227" name="Line 56"/>
                        <wps:cNvCnPr>
                          <a:cxnSpLocks noChangeShapeType="1"/>
                        </wps:cNvCnPr>
                        <wps:spPr bwMode="auto">
                          <a:xfrm>
                            <a:off x="1328"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86790285" name="Line 55"/>
                        <wps:cNvCnPr>
                          <a:cxnSpLocks noChangeShapeType="1"/>
                        </wps:cNvCnPr>
                        <wps:spPr bwMode="auto">
                          <a:xfrm>
                            <a:off x="10915"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71663502" name="Line 54"/>
                        <wps:cNvCnPr>
                          <a:cxnSpLocks noChangeShapeType="1"/>
                        </wps:cNvCnPr>
                        <wps:spPr bwMode="auto">
                          <a:xfrm>
                            <a:off x="1328"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67084180" name="Line 53"/>
                        <wps:cNvCnPr>
                          <a:cxnSpLocks noChangeShapeType="1"/>
                        </wps:cNvCnPr>
                        <wps:spPr bwMode="auto">
                          <a:xfrm>
                            <a:off x="10915"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68713802" name="Line 52"/>
                        <wps:cNvCnPr>
                          <a:cxnSpLocks noChangeShapeType="1"/>
                        </wps:cNvCnPr>
                        <wps:spPr bwMode="auto">
                          <a:xfrm>
                            <a:off x="1328"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31816181" name="Line 51"/>
                        <wps:cNvCnPr>
                          <a:cxnSpLocks noChangeShapeType="1"/>
                        </wps:cNvCnPr>
                        <wps:spPr bwMode="auto">
                          <a:xfrm>
                            <a:off x="10915"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82695142" name="Line 50"/>
                        <wps:cNvCnPr>
                          <a:cxnSpLocks noChangeShapeType="1"/>
                        </wps:cNvCnPr>
                        <wps:spPr bwMode="auto">
                          <a:xfrm>
                            <a:off x="1328"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55167767" name="Line 49"/>
                        <wps:cNvCnPr>
                          <a:cxnSpLocks noChangeShapeType="1"/>
                        </wps:cNvCnPr>
                        <wps:spPr bwMode="auto">
                          <a:xfrm>
                            <a:off x="10915"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18707590" name="Line 48"/>
                        <wps:cNvCnPr>
                          <a:cxnSpLocks noChangeShapeType="1"/>
                        </wps:cNvCnPr>
                        <wps:spPr bwMode="auto">
                          <a:xfrm>
                            <a:off x="1328"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62963480" name="Line 47"/>
                        <wps:cNvCnPr>
                          <a:cxnSpLocks noChangeShapeType="1"/>
                        </wps:cNvCnPr>
                        <wps:spPr bwMode="auto">
                          <a:xfrm>
                            <a:off x="10915"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69910095" name="Line 46"/>
                        <wps:cNvCnPr>
                          <a:cxnSpLocks noChangeShapeType="1"/>
                        </wps:cNvCnPr>
                        <wps:spPr bwMode="auto">
                          <a:xfrm>
                            <a:off x="1328"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2595903" name="Line 45"/>
                        <wps:cNvCnPr>
                          <a:cxnSpLocks noChangeShapeType="1"/>
                        </wps:cNvCnPr>
                        <wps:spPr bwMode="auto">
                          <a:xfrm>
                            <a:off x="10915"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85010385" name="Line 44"/>
                        <wps:cNvCnPr>
                          <a:cxnSpLocks noChangeShapeType="1"/>
                        </wps:cNvCnPr>
                        <wps:spPr bwMode="auto">
                          <a:xfrm>
                            <a:off x="1328"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99383385" name="Line 43"/>
                        <wps:cNvCnPr>
                          <a:cxnSpLocks noChangeShapeType="1"/>
                        </wps:cNvCnPr>
                        <wps:spPr bwMode="auto">
                          <a:xfrm>
                            <a:off x="10915"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27692223" name="Line 42"/>
                        <wps:cNvCnPr>
                          <a:cxnSpLocks noChangeShapeType="1"/>
                        </wps:cNvCnPr>
                        <wps:spPr bwMode="auto">
                          <a:xfrm>
                            <a:off x="1328"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03675184" name="Line 41"/>
                        <wps:cNvCnPr>
                          <a:cxnSpLocks noChangeShapeType="1"/>
                        </wps:cNvCnPr>
                        <wps:spPr bwMode="auto">
                          <a:xfrm>
                            <a:off x="10915"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25645872" name="Line 40"/>
                        <wps:cNvCnPr>
                          <a:cxnSpLocks noChangeShapeType="1"/>
                        </wps:cNvCnPr>
                        <wps:spPr bwMode="auto">
                          <a:xfrm>
                            <a:off x="1328"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39594211" name="Line 39"/>
                        <wps:cNvCnPr>
                          <a:cxnSpLocks noChangeShapeType="1"/>
                        </wps:cNvCnPr>
                        <wps:spPr bwMode="auto">
                          <a:xfrm>
                            <a:off x="10915"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07822534" name="Line 38"/>
                        <wps:cNvCnPr>
                          <a:cxnSpLocks noChangeShapeType="1"/>
                        </wps:cNvCnPr>
                        <wps:spPr bwMode="auto">
                          <a:xfrm>
                            <a:off x="1328"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12897747" name="Line 37"/>
                        <wps:cNvCnPr>
                          <a:cxnSpLocks noChangeShapeType="1"/>
                        </wps:cNvCnPr>
                        <wps:spPr bwMode="auto">
                          <a:xfrm>
                            <a:off x="10915"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73507666" name="Line 36"/>
                        <wps:cNvCnPr>
                          <a:cxnSpLocks noChangeShapeType="1"/>
                        </wps:cNvCnPr>
                        <wps:spPr bwMode="auto">
                          <a:xfrm>
                            <a:off x="1328"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16132561" name="Line 35"/>
                        <wps:cNvCnPr>
                          <a:cxnSpLocks noChangeShapeType="1"/>
                        </wps:cNvCnPr>
                        <wps:spPr bwMode="auto">
                          <a:xfrm>
                            <a:off x="10915"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44442471" name="Line 34"/>
                        <wps:cNvCnPr>
                          <a:cxnSpLocks noChangeShapeType="1"/>
                        </wps:cNvCnPr>
                        <wps:spPr bwMode="auto">
                          <a:xfrm>
                            <a:off x="1328"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20968565" name="Line 33"/>
                        <wps:cNvCnPr>
                          <a:cxnSpLocks noChangeShapeType="1"/>
                        </wps:cNvCnPr>
                        <wps:spPr bwMode="auto">
                          <a:xfrm>
                            <a:off x="10915"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89313268" name="Line 32"/>
                        <wps:cNvCnPr>
                          <a:cxnSpLocks noChangeShapeType="1"/>
                        </wps:cNvCnPr>
                        <wps:spPr bwMode="auto">
                          <a:xfrm>
                            <a:off x="1328"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80174067" name="Line 31"/>
                        <wps:cNvCnPr>
                          <a:cxnSpLocks noChangeShapeType="1"/>
                        </wps:cNvCnPr>
                        <wps:spPr bwMode="auto">
                          <a:xfrm>
                            <a:off x="10915"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55234742" name="Line 30"/>
                        <wps:cNvCnPr>
                          <a:cxnSpLocks noChangeShapeType="1"/>
                        </wps:cNvCnPr>
                        <wps:spPr bwMode="auto">
                          <a:xfrm>
                            <a:off x="1328"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55884078" name="Line 29"/>
                        <wps:cNvCnPr>
                          <a:cxnSpLocks noChangeShapeType="1"/>
                        </wps:cNvCnPr>
                        <wps:spPr bwMode="auto">
                          <a:xfrm>
                            <a:off x="10915"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99816328" name="Line 28"/>
                        <wps:cNvCnPr>
                          <a:cxnSpLocks noChangeShapeType="1"/>
                        </wps:cNvCnPr>
                        <wps:spPr bwMode="auto">
                          <a:xfrm>
                            <a:off x="1328"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03955382" name="Line 27"/>
                        <wps:cNvCnPr>
                          <a:cxnSpLocks noChangeShapeType="1"/>
                        </wps:cNvCnPr>
                        <wps:spPr bwMode="auto">
                          <a:xfrm>
                            <a:off x="10915"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88796836" name="Line 26"/>
                        <wps:cNvCnPr>
                          <a:cxnSpLocks noChangeShapeType="1"/>
                        </wps:cNvCnPr>
                        <wps:spPr bwMode="auto">
                          <a:xfrm>
                            <a:off x="1328"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79475136" name="Line 25"/>
                        <wps:cNvCnPr>
                          <a:cxnSpLocks noChangeShapeType="1"/>
                        </wps:cNvCnPr>
                        <wps:spPr bwMode="auto">
                          <a:xfrm>
                            <a:off x="10915"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07172713" name="Line 24"/>
                        <wps:cNvCnPr>
                          <a:cxnSpLocks noChangeShapeType="1"/>
                        </wps:cNvCnPr>
                        <wps:spPr bwMode="auto">
                          <a:xfrm>
                            <a:off x="1328"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98270772" name="Line 23"/>
                        <wps:cNvCnPr>
                          <a:cxnSpLocks noChangeShapeType="1"/>
                        </wps:cNvCnPr>
                        <wps:spPr bwMode="auto">
                          <a:xfrm>
                            <a:off x="10915"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2198254" name="Line 22"/>
                        <wps:cNvCnPr>
                          <a:cxnSpLocks noChangeShapeType="1"/>
                        </wps:cNvCnPr>
                        <wps:spPr bwMode="auto">
                          <a:xfrm>
                            <a:off x="1328"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37048313" name="Line 21"/>
                        <wps:cNvCnPr>
                          <a:cxnSpLocks noChangeShapeType="1"/>
                        </wps:cNvCnPr>
                        <wps:spPr bwMode="auto">
                          <a:xfrm>
                            <a:off x="10915"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70100960" name="Line 20"/>
                        <wps:cNvCnPr>
                          <a:cxnSpLocks noChangeShapeType="1"/>
                        </wps:cNvCnPr>
                        <wps:spPr bwMode="auto">
                          <a:xfrm>
                            <a:off x="1328"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93668107" name="Line 19"/>
                        <wps:cNvCnPr>
                          <a:cxnSpLocks noChangeShapeType="1"/>
                        </wps:cNvCnPr>
                        <wps:spPr bwMode="auto">
                          <a:xfrm>
                            <a:off x="10915"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314130" name="Line 18"/>
                        <wps:cNvCnPr>
                          <a:cxnSpLocks noChangeShapeType="1"/>
                        </wps:cNvCnPr>
                        <wps:spPr bwMode="auto">
                          <a:xfrm>
                            <a:off x="1328"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81300539" name="Line 17"/>
                        <wps:cNvCnPr>
                          <a:cxnSpLocks noChangeShapeType="1"/>
                        </wps:cNvCnPr>
                        <wps:spPr bwMode="auto">
                          <a:xfrm>
                            <a:off x="10915"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63253425" name="Rectangle 16"/>
                        <wps:cNvSpPr>
                          <a:spLocks noChangeArrowheads="1"/>
                        </wps:cNvSpPr>
                        <wps:spPr bwMode="auto">
                          <a:xfrm>
                            <a:off x="1322"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904536" name="Line 15"/>
                        <wps:cNvCnPr>
                          <a:cxnSpLocks noChangeShapeType="1"/>
                        </wps:cNvCnPr>
                        <wps:spPr bwMode="auto">
                          <a:xfrm>
                            <a:off x="1332" y="8730"/>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62917921" name="Rectangle 14"/>
                        <wps:cNvSpPr>
                          <a:spLocks noChangeArrowheads="1"/>
                        </wps:cNvSpPr>
                        <wps:spPr bwMode="auto">
                          <a:xfrm>
                            <a:off x="10910"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05331" name="Line 13"/>
                        <wps:cNvCnPr>
                          <a:cxnSpLocks noChangeShapeType="1"/>
                        </wps:cNvCnPr>
                        <wps:spPr bwMode="auto">
                          <a:xfrm>
                            <a:off x="1328"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79793816" name="Line 12"/>
                        <wps:cNvCnPr>
                          <a:cxnSpLocks noChangeShapeType="1"/>
                        </wps:cNvCnPr>
                        <wps:spPr bwMode="auto">
                          <a:xfrm>
                            <a:off x="10915"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292884908"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718" y="4278"/>
                            <a:ext cx="9000" cy="19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5D24189" id="Group 10" o:spid="_x0000_s1026" style="position:absolute;margin-left:66.15pt;margin-top:12.75pt;width:479.9pt;height:487.65pt;z-index:-251644928;mso-position-horizontal-relative:page" coordorigin="1322,-29" coordsize="9598,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">
                <v:rect id="Rectangle 71" o:spid="_x0000_s1027" style="position:absolute;left:1322;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" fillcolor="black" stroked="f"/>
                <v:line id="Line 70" o:spid="_x0000_s1028" style="position:absolute;visibility:visible;mso-wrap-style:square" from="1332,-24" to="1091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" strokeweight=".48pt"/>
                <v:rect id="Rectangle 69" o:spid="_x0000_s1029" style="position:absolute;left:10910;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" fillcolor="black" stroked="f"/>
                <v:line id="Line 68" o:spid="_x0000_s1030" style="position:absolute;visibility:visible;mso-wrap-style:square" from="1328,-19" to="1328,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" strokeweight=".48pt"/>
                <v:line id="Line 67" o:spid="_x0000_s1031" style="position:absolute;visibility:visible;mso-wrap-style:square" from="10915,-19" to="10915,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" strokeweight=".48pt"/>
                <v:line id="Line 66" o:spid="_x0000_s1032" style="position:absolute;visibility:visible;mso-wrap-style:square" from="1328,252" to="1328,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" strokeweight=".48pt"/>
                <v:line id="Line 65" o:spid="_x0000_s1033" style="position:absolute;visibility:visible;mso-wrap-style:square" from="10915,252" to="10915,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" strokeweight=".48pt"/>
                <v:line id="Line 64" o:spid="_x0000_s1034" style="position:absolute;visibility:visible;mso-wrap-style:square" from="1328,506" to="1328,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" strokeweight=".48pt"/>
                <v:line id="Line 63" o:spid="_x0000_s1035" style="position:absolute;visibility:visible;mso-wrap-style:square" from="10915,506" to="10915,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" strokeweight=".48pt"/>
                <v:line id="Line 62" o:spid="_x0000_s1036" style="position:absolute;visibility:visible;mso-wrap-style:square" from="1328,758" to="132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" strokeweight=".48pt"/>
                <v:line id="Line 61" o:spid="_x0000_s1037" style="position:absolute;visibility:visible;mso-wrap-style:square" from="10915,758" to="10915,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" strokeweight=".48pt"/>
                <v:line id="Line 60" o:spid="_x0000_s1038" style="position:absolute;visibility:visible;mso-wrap-style:square" from="1328,1010" to="1328,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" strokeweight=".48pt"/>
                <v:line id="Line 59" o:spid="_x0000_s1039" style="position:absolute;visibility:visible;mso-wrap-style:square" from="10915,1010" to="10915,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" strokeweight=".48pt"/>
                <v:line id="Line 58" o:spid="_x0000_s1040" style="position:absolute;visibility:visible;mso-wrap-style:square" from="1328,1265" to="1328,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" strokeweight=".48pt"/>
                <v:line id="Line 57" o:spid="_x0000_s1041" style="position:absolute;visibility:visible;mso-wrap-style:square" from="10915,1265" to="10915,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" strokeweight=".48pt"/>
                <v:line id="Line 56" o:spid="_x0000_s1042" style="position:absolute;visibility:visible;mso-wrap-style:square" from="1328,1517" to="1328,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" strokeweight=".48pt"/>
                <v:line id="Line 55" o:spid="_x0000_s1043" style="position:absolute;visibility:visible;mso-wrap-style:square" from="10915,1517" to="10915,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" strokeweight=".48pt"/>
                <v:line id="Line 54" o:spid="_x0000_s1044" style="position:absolute;visibility:visible;mso-wrap-style:square" from="1328,1771" to="1328,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" strokeweight=".48pt"/>
                <v:line id="Line 53" o:spid="_x0000_s1045" style="position:absolute;visibility:visible;mso-wrap-style:square" from="10915,1771" to="10915,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" strokeweight=".48pt"/>
                <v:line id="Line 52" o:spid="_x0000_s1046" style="position:absolute;visibility:visible;mso-wrap-style:square" from="1328,2023" to="1328,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" strokeweight=".48pt"/>
                <v:line id="Line 51" o:spid="_x0000_s1047" style="position:absolute;visibility:visible;mso-wrap-style:square" from="10915,2023" to="10915,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" strokeweight=".48pt"/>
                <v:line id="Line 50" o:spid="_x0000_s1048" style="position:absolute;visibility:visible;mso-wrap-style:square" from="1328,2275" to="1328,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" strokeweight=".48pt"/>
                <v:line id="Line 49" o:spid="_x0000_s1049" style="position:absolute;visibility:visible;mso-wrap-style:square" from="10915,2275" to="10915,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" strokeweight=".48pt"/>
                <v:line id="Line 48" o:spid="_x0000_s1050" style="position:absolute;visibility:visible;mso-wrap-style:square" from="1328,2530" to="1328,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" strokeweight=".48pt"/>
                <v:line id="Line 47" o:spid="_x0000_s1051" style="position:absolute;visibility:visible;mso-wrap-style:square" from="10915,2530" to="10915,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" strokeweight=".48pt"/>
                <v:line id="Line 46" o:spid="_x0000_s1052" style="position:absolute;visibility:visible;mso-wrap-style:square" from="1328,2782" to="1328,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" strokeweight=".48pt"/>
                <v:line id="Line 45" o:spid="_x0000_s1053" style="position:absolute;visibility:visible;mso-wrap-style:square" from="10915,2782" to="10915,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" strokeweight=".48pt"/>
                <v:line id="Line 44" o:spid="_x0000_s1054" style="position:absolute;visibility:visible;mso-wrap-style:square" from="1328,3037" to="1328,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" strokeweight=".48pt"/>
                <v:line id="Line 43" o:spid="_x0000_s1055" style="position:absolute;visibility:visible;mso-wrap-style:square" from="10915,3037" to="10915,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" strokeweight=".48pt"/>
                <v:line id="Line 42" o:spid="_x0000_s1056" style="position:absolute;visibility:visible;mso-wrap-style:square" from="1328,3289" to="1328,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" strokeweight=".48pt"/>
                <v:line id="Line 41" o:spid="_x0000_s1057" style="position:absolute;visibility:visible;mso-wrap-style:square" from="10915,3289" to="10915,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" strokeweight=".48pt"/>
                <v:line id="Line 40" o:spid="_x0000_s1058" style="position:absolute;visibility:visible;mso-wrap-style:square" from="1328,3541" to="1328,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" strokeweight=".48pt"/>
                <v:line id="Line 39" o:spid="_x0000_s1059" style="position:absolute;visibility:visible;mso-wrap-style:square" from="10915,3541" to="10915,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" strokeweight=".48pt"/>
                <v:line id="Line 38" o:spid="_x0000_s1060" style="position:absolute;visibility:visible;mso-wrap-style:square" from="1328,3795" to="1328,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" strokeweight=".48pt"/>
                <v:line id="Line 37" o:spid="_x0000_s1061" style="position:absolute;visibility:visible;mso-wrap-style:square" from="10915,3795" to="10915,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" strokeweight=".48pt"/>
                <v:line id="Line 36" o:spid="_x0000_s1062" style="position:absolute;visibility:visible;mso-wrap-style:square" from="1328,5924" to="1328,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" strokeweight=".48pt"/>
                <v:line id="Line 35" o:spid="_x0000_s1063" style="position:absolute;visibility:visible;mso-wrap-style:square" from="10915,5924" to="10915,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" strokeweight=".48pt"/>
                <v:line id="Line 34" o:spid="_x0000_s1064" style="position:absolute;visibility:visible;mso-wrap-style:square" from="1328,6178" to="1328,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" strokeweight=".48pt"/>
                <v:line id="Line 33" o:spid="_x0000_s1065" style="position:absolute;visibility:visible;mso-wrap-style:square" from="10915,6178" to="10915,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" strokeweight=".48pt"/>
                <v:line id="Line 32" o:spid="_x0000_s1066" style="position:absolute;visibility:visible;mso-wrap-style:square" from="1328,6431" to="1328,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" strokeweight=".48pt"/>
                <v:line id="Line 31" o:spid="_x0000_s1067" style="position:absolute;visibility:visible;mso-wrap-style:square" from="10915,6431" to="10915,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" strokeweight=".48pt"/>
                <v:line id="Line 30" o:spid="_x0000_s1068" style="position:absolute;visibility:visible;mso-wrap-style:square" from="1328,6685" to="1328,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" strokeweight=".48pt"/>
                <v:line id="Line 29" o:spid="_x0000_s1069" style="position:absolute;visibility:visible;mso-wrap-style:square" from="10915,6685" to="10915,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" strokeweight=".48pt"/>
                <v:line id="Line 28" o:spid="_x0000_s1070" style="position:absolute;visibility:visible;mso-wrap-style:square" from="1328,6937" to="1328,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" strokeweight=".48pt"/>
                <v:line id="Line 27" o:spid="_x0000_s1071" style="position:absolute;visibility:visible;mso-wrap-style:square" from="10915,6937" to="10915,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" strokeweight=".48pt"/>
                <v:line id="Line 26" o:spid="_x0000_s1072" style="position:absolute;visibility:visible;mso-wrap-style:square" from="1328,7189" to="1328,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" strokeweight=".48pt"/>
                <v:line id="Line 25" o:spid="_x0000_s1073" style="position:absolute;visibility:visible;mso-wrap-style:square" from="10915,7189" to="10915,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" strokeweight=".48pt"/>
                <v:line id="Line 24" o:spid="_x0000_s1074" style="position:absolute;visibility:visible;mso-wrap-style:square" from="1328,7443" to="1328,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" strokeweight=".48pt"/>
                <v:line id="Line 23" o:spid="_x0000_s1075" style="position:absolute;visibility:visible;mso-wrap-style:square" from="10915,7443" to="10915,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" strokeweight=".48pt"/>
                <v:line id="Line 22" o:spid="_x0000_s1076" style="position:absolute;visibility:visible;mso-wrap-style:square" from="1328,7695" to="1328,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" strokeweight=".48pt"/>
                <v:line id="Line 21" o:spid="_x0000_s1077" style="position:absolute;visibility:visible;mso-wrap-style:square" from="10915,7695" to="10915,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" strokeweight=".48pt"/>
                <v:line id="Line 20" o:spid="_x0000_s1078" style="position:absolute;visibility:visible;mso-wrap-style:square" from="1328,7950" to="1328,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" strokeweight=".48pt"/>
                <v:line id="Line 19" o:spid="_x0000_s1079" style="position:absolute;visibility:visible;mso-wrap-style:square" from="10915,7950" to="10915,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" strokeweight=".48pt"/>
                <v:line id="Line 18" o:spid="_x0000_s1080" style="position:absolute;visibility:visible;mso-wrap-style:square" from="1328,8202" to="1328,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" strokeweight=".48pt"/>
                <v:line id="Line 17" o:spid="_x0000_s1081" style="position:absolute;visibility:visible;mso-wrap-style:square" from="10915,8202" to="10915,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" strokeweight=".48pt"/>
                <v:rect id="Rectangle 16" o:spid="_x0000_s1082" style="position:absolute;left:1322;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" fillcolor="black" stroked="f"/>
                <v:line id="Line 15" o:spid="_x0000_s1083" style="position:absolute;visibility:visible;mso-wrap-style:square" from="1332,8730" to="10910,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" strokeweight=".48pt"/>
                <v:rect id="Rectangle 14" o:spid="_x0000_s1084" style="position:absolute;left:10910;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" fillcolor="black" stroked="f"/>
                <v:line id="Line 13" o:spid="_x0000_s1085" style="position:absolute;visibility:visible;mso-wrap-style:square" from="1328,8454" to="13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" strokeweight=".48pt"/>
                <v:line id="Line 12" o:spid="_x0000_s1086" style="position:absolute;visibility:visible;mso-wrap-style:square" from="10915,8454" to="10915,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"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87" type="#_x0000_t75" style="position:absolute;left:1718;top:4278;width:9000;height:1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">
                  <v:imagedata r:id="rId18" o:title=""/>
                </v:shape>
                <w10:wrap anchorx="page"/>
              </v:group>
            </w:pict>
          </mc:Fallback>
        </mc:AlternateContent>
      </w:r>
    </w:p>
    <w:p w14:paraId="7B8668BC" w14:textId="4D9467ED" w:rsidR="00654007" w:rsidRPr="00654007" w:rsidRDefault="006C4A9E" w:rsidP="00654007">
      <w:pPr>
        <w:widowControl w:val="0"/>
        <w:autoSpaceDE w:val="0"/>
        <w:autoSpaceDN w:val="0"/>
        <w:spacing w:after="0" w:line="240" w:lineRule="auto"/>
        <w:ind w:left="220"/>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ᐱᑕᖃᕆᐊᓕᒃ  ᐊᕿᓱᕐᓯᒪᓂᖓ ᑮᓇᐅᔭᓂᒃ ᐅᓂᒃᑳᓂᒃ</w:t>
      </w:r>
      <w:r w:rsidR="00654007" w:rsidRPr="00654007">
        <w:rPr>
          <w:rFonts w:ascii="Arial" w:eastAsia="Arial" w:hAnsi="Arial" w:cs="Arial"/>
          <w:kern w:val="0"/>
          <w:sz w:val="22"/>
          <w:szCs w:val="22"/>
          <w:u w:val="single"/>
          <w:lang w:val="en-US" w:bidi="en-US"/>
          <w14:ligatures w14:val="none"/>
        </w:rPr>
        <w:t>:</w:t>
      </w:r>
    </w:p>
    <w:p w14:paraId="6E6CE74F" w14:textId="734049AE" w:rsidR="00654007" w:rsidRPr="00654007" w:rsidRDefault="00654007" w:rsidP="00654007">
      <w:pPr>
        <w:widowControl w:val="0"/>
        <w:autoSpaceDE w:val="0"/>
        <w:autoSpaceDN w:val="0"/>
        <w:spacing w:before="10" w:after="0" w:line="240" w:lineRule="auto"/>
        <w:rPr>
          <w:rFonts w:ascii="Arial" w:eastAsia="Arial" w:hAnsi="Arial" w:cs="Arial"/>
          <w:kern w:val="0"/>
          <w:sz w:val="13"/>
          <w:szCs w:val="22"/>
          <w:lang w:val="en-US" w:bidi="en-US"/>
          <w14:ligatures w14:val="none"/>
        </w:rPr>
      </w:pPr>
    </w:p>
    <w:p w14:paraId="62F2BB02" w14:textId="1DE6A10A" w:rsidR="00654007" w:rsidRPr="00654007" w:rsidRDefault="00654007" w:rsidP="00654007">
      <w:pPr>
        <w:widowControl w:val="0"/>
        <w:numPr>
          <w:ilvl w:val="0"/>
          <w:numId w:val="3"/>
        </w:numPr>
        <w:tabs>
          <w:tab w:val="left" w:pos="528"/>
        </w:tabs>
        <w:autoSpaceDE w:val="0"/>
        <w:autoSpaceDN w:val="0"/>
        <w:spacing w:before="94" w:after="0" w:line="252" w:lineRule="exact"/>
        <w:ind w:hanging="283"/>
        <w:rPr>
          <w:rFonts w:ascii="Arial" w:eastAsia="Arial" w:hAnsi="Arial" w:cs="Arial"/>
          <w:kern w:val="0"/>
          <w:sz w:val="22"/>
          <w:szCs w:val="22"/>
          <w:lang w:val="en-US" w:bidi="en-US"/>
          <w14:ligatures w14:val="none"/>
        </w:rPr>
      </w:pPr>
      <w:r w:rsidRPr="00654007">
        <w:rPr>
          <w:rFonts w:ascii="Arial" w:eastAsia="Arial" w:hAnsi="Arial" w:cs="Arial"/>
          <w:kern w:val="0"/>
          <w:sz w:val="22"/>
          <w:szCs w:val="22"/>
          <w:u w:val="single"/>
          <w:lang w:val="en-US" w:bidi="en-US"/>
          <w14:ligatures w14:val="none"/>
        </w:rPr>
        <w:t xml:space="preserve">NWSF </w:t>
      </w:r>
      <w:r w:rsidR="00694A08">
        <w:rPr>
          <w:rFonts w:ascii="Gadugi" w:eastAsia="Arial" w:hAnsi="Gadugi" w:cs="Arial"/>
          <w:kern w:val="0"/>
          <w:sz w:val="22"/>
          <w:szCs w:val="22"/>
          <w:u w:val="single"/>
          <w:lang w:val="en-US" w:bidi="en-US"/>
          <w14:ligatures w14:val="none"/>
        </w:rPr>
        <w:t>ᑲᒪᒍᒋᔭᐅᑉ ᓇᒻᒪᖓ</w:t>
      </w:r>
      <w:r w:rsidRPr="00654007">
        <w:rPr>
          <w:rFonts w:ascii="Arial" w:eastAsia="Arial" w:hAnsi="Arial" w:cs="Arial"/>
          <w:kern w:val="0"/>
          <w:sz w:val="22"/>
          <w:szCs w:val="22"/>
          <w:u w:val="single"/>
          <w:lang w:val="en-US" w:bidi="en-US"/>
          <w14:ligatures w14:val="none"/>
        </w:rPr>
        <w:t>:</w:t>
      </w:r>
      <w:r w:rsidRPr="00654007">
        <w:rPr>
          <w:rFonts w:ascii="Arial" w:eastAsia="Arial" w:hAnsi="Arial" w:cs="Arial"/>
          <w:kern w:val="0"/>
          <w:sz w:val="22"/>
          <w:szCs w:val="22"/>
          <w:lang w:val="en-US" w:bidi="en-US"/>
          <w14:ligatures w14:val="none"/>
        </w:rPr>
        <w:t xml:space="preserve"> (</w:t>
      </w:r>
      <w:r w:rsidR="00694A08">
        <w:rPr>
          <w:rFonts w:ascii="Gadugi" w:eastAsia="Arial" w:hAnsi="Gadugi" w:cs="Arial"/>
          <w:kern w:val="0"/>
          <w:sz w:val="22"/>
          <w:szCs w:val="22"/>
          <w:lang w:val="en-US" w:bidi="en-US"/>
          <w14:ligatures w14:val="none"/>
        </w:rPr>
        <w:t xml:space="preserve">ᓲᕐᓗ </w:t>
      </w:r>
      <w:r w:rsidRPr="00654007">
        <w:rPr>
          <w:rFonts w:ascii="Arial" w:eastAsia="Arial" w:hAnsi="Arial" w:cs="Arial"/>
          <w:kern w:val="0"/>
          <w:sz w:val="22"/>
          <w:szCs w:val="22"/>
          <w:lang w:val="en-US" w:bidi="en-US"/>
          <w14:ligatures w14:val="none"/>
        </w:rPr>
        <w:t>20</w:t>
      </w:r>
      <w:r w:rsidR="00D1206D">
        <w:rPr>
          <w:rFonts w:ascii="Arial" w:eastAsia="Arial" w:hAnsi="Arial" w:cs="Arial"/>
          <w:kern w:val="0"/>
          <w:sz w:val="22"/>
          <w:szCs w:val="22"/>
          <w:lang w:val="en-US" w:bidi="en-US"/>
          <w14:ligatures w14:val="none"/>
        </w:rPr>
        <w:t>26</w:t>
      </w:r>
      <w:r w:rsidRPr="00654007">
        <w:rPr>
          <w:rFonts w:ascii="Arial" w:eastAsia="Arial" w:hAnsi="Arial" w:cs="Arial"/>
          <w:kern w:val="0"/>
          <w:sz w:val="22"/>
          <w:szCs w:val="22"/>
          <w:lang w:val="en-US" w:bidi="en-US"/>
          <w14:ligatures w14:val="none"/>
        </w:rPr>
        <w:t>-001)</w:t>
      </w:r>
    </w:p>
    <w:p w14:paraId="14FD1891" w14:textId="62CF31A6" w:rsidR="00654007" w:rsidRPr="00654007" w:rsidRDefault="00B5738D" w:rsidP="00654007">
      <w:pPr>
        <w:widowControl w:val="0"/>
        <w:numPr>
          <w:ilvl w:val="0"/>
          <w:numId w:val="3"/>
        </w:numPr>
        <w:tabs>
          <w:tab w:val="left" w:pos="528"/>
        </w:tabs>
        <w:autoSpaceDE w:val="0"/>
        <w:autoSpaceDN w:val="0"/>
        <w:spacing w:after="0" w:line="252" w:lineRule="exact"/>
        <w:ind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ᑲᒪᒋᔭᐅᑉ ᑕᐃᔭᐅᓂᖓ</w:t>
      </w:r>
      <w:r w:rsidR="00654007" w:rsidRPr="00654007">
        <w:rPr>
          <w:rFonts w:ascii="Arial" w:eastAsia="Arial" w:hAnsi="Arial" w:cs="Arial"/>
          <w:kern w:val="0"/>
          <w:sz w:val="22"/>
          <w:szCs w:val="22"/>
          <w:u w:val="single"/>
          <w:lang w:val="en-US" w:bidi="en-US"/>
          <w14:ligatures w14:val="none"/>
        </w:rPr>
        <w:t>:</w:t>
      </w:r>
      <w:r w:rsidR="00654007" w:rsidRPr="00654007">
        <w:rPr>
          <w:rFonts w:ascii="Arial" w:eastAsia="Arial" w:hAnsi="Arial" w:cs="Arial"/>
          <w:kern w:val="0"/>
          <w:sz w:val="22"/>
          <w:szCs w:val="22"/>
          <w:lang w:val="en-US" w:bidi="en-US"/>
          <w14:ligatures w14:val="none"/>
        </w:rPr>
        <w:t xml:space="preserve"> </w:t>
      </w:r>
      <w:r>
        <w:rPr>
          <w:rFonts w:ascii="Gadugi" w:eastAsia="Arial" w:hAnsi="Gadugi" w:cs="Arial"/>
          <w:kern w:val="0"/>
          <w:sz w:val="22"/>
          <w:szCs w:val="22"/>
          <w:lang w:val="en-US" w:bidi="en-US"/>
          <w14:ligatures w14:val="none"/>
        </w:rPr>
        <w:t>ᑐᓂᓗᒍ</w:t>
      </w:r>
      <w:r w:rsidR="0037158D">
        <w:rPr>
          <w:rFonts w:ascii="Gadugi" w:eastAsia="Arial" w:hAnsi="Gadugi" w:cs="Arial"/>
          <w:kern w:val="0"/>
          <w:sz w:val="22"/>
          <w:szCs w:val="22"/>
          <w:lang w:val="en-US" w:bidi="en-US"/>
          <w14:ligatures w14:val="none"/>
        </w:rPr>
        <w:t xml:space="preserve"> ᐊᑕᐅᓯᑦ </w:t>
      </w:r>
      <w:r w:rsidR="00852B61">
        <w:rPr>
          <w:rFonts w:ascii="Gadugi" w:eastAsia="Arial" w:hAnsi="Gadugi" w:cs="Arial"/>
          <w:kern w:val="0"/>
          <w:sz w:val="22"/>
          <w:szCs w:val="22"/>
          <w:lang w:val="en-US" w:bidi="en-US"/>
          <w14:ligatures w14:val="none"/>
        </w:rPr>
        <w:t>ᒪᒡᕉᓐᓄᑦ ᐅᖃᐅᓯᖅ ᑕᐃᔭᐃᓂᖓᓂᒃ ᑕᐃᒫᒃ ᓇᓗᓇᐃᕐᑕᐅᒻᒪᑦ</w:t>
      </w:r>
      <w:r w:rsidR="00C9011F">
        <w:rPr>
          <w:rFonts w:ascii="Gadugi" w:eastAsia="Arial" w:hAnsi="Gadugi" w:cs="Arial"/>
          <w:kern w:val="0"/>
          <w:sz w:val="22"/>
          <w:szCs w:val="22"/>
          <w:lang w:val="en-US" w:bidi="en-US"/>
          <w14:ligatures w14:val="none"/>
        </w:rPr>
        <w:t xml:space="preserve"> ᐃᒡᑯᑦ ᐱᒐᓱᐊᕈᑎᖓᓂ ᑮᓇᐅᔭᓂᒃ</w:t>
      </w:r>
    </w:p>
    <w:p w14:paraId="4CA4282D" w14:textId="38197C7C" w:rsidR="00654007" w:rsidRPr="00654007" w:rsidRDefault="00C9011F" w:rsidP="00654007">
      <w:pPr>
        <w:widowControl w:val="0"/>
        <w:numPr>
          <w:ilvl w:val="0"/>
          <w:numId w:val="3"/>
        </w:numPr>
        <w:tabs>
          <w:tab w:val="left" w:pos="528"/>
        </w:tabs>
        <w:autoSpaceDE w:val="0"/>
        <w:autoSpaceDN w:val="0"/>
        <w:spacing w:after="0" w:line="240" w:lineRule="auto"/>
        <w:ind w:right="838"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ᑲᒪᒋᔭᒥᒃ ᓯᕗᓕᕐᑎ</w:t>
      </w:r>
      <w:r w:rsidR="00654007" w:rsidRPr="00654007">
        <w:rPr>
          <w:rFonts w:ascii="Arial" w:eastAsia="Arial" w:hAnsi="Arial" w:cs="Arial"/>
          <w:kern w:val="0"/>
          <w:sz w:val="22"/>
          <w:szCs w:val="22"/>
          <w:u w:val="single"/>
          <w:lang w:val="en-US" w:bidi="en-US"/>
          <w14:ligatures w14:val="none"/>
        </w:rPr>
        <w:t>:</w:t>
      </w:r>
      <w:r w:rsidR="00654007" w:rsidRPr="00654007">
        <w:rPr>
          <w:rFonts w:ascii="Arial" w:eastAsia="Arial" w:hAnsi="Arial" w:cs="Arial"/>
          <w:kern w:val="0"/>
          <w:sz w:val="22"/>
          <w:szCs w:val="22"/>
          <w:lang w:val="en-US" w:bidi="en-US"/>
          <w14:ligatures w14:val="none"/>
        </w:rPr>
        <w:t xml:space="preserve"> </w:t>
      </w:r>
      <w:r w:rsidR="00BB213B">
        <w:rPr>
          <w:rFonts w:ascii="Gadugi" w:eastAsia="Arial" w:hAnsi="Gadugi" w:cs="Arial"/>
          <w:kern w:val="0"/>
          <w:sz w:val="22"/>
          <w:szCs w:val="22"/>
          <w:lang w:val="en-US" w:bidi="en-US"/>
          <w14:ligatures w14:val="none"/>
        </w:rPr>
        <w:t>ᑐᓂᓗᒍ ᐊᑎᖓ</w:t>
      </w:r>
      <w:r w:rsidR="000C24A8">
        <w:rPr>
          <w:rFonts w:ascii="Gadugi" w:eastAsia="Arial" w:hAnsi="Gadugi" w:cs="Arial"/>
          <w:kern w:val="0"/>
          <w:sz w:val="22"/>
          <w:szCs w:val="22"/>
          <w:lang w:val="en-US" w:bidi="en-US"/>
          <w14:ligatures w14:val="none"/>
        </w:rPr>
        <w:t xml:space="preserve"> ᐊᒻᒪᓗ ᑐᕌᕈᑎᖓ, ᐃᓚᐅᓗᑎᒃ ᐅᖄᓚᐅᑦ ᐊᒻᓴᒪᓗ ᖃᕋᓴᐅᔭᒃᑯᑦ ᑎᑎᕋᕐᕕᑦᓴᖅ ᓇᒥ ᑎᑭᑕᐅᒍᓐᓇᕐᒪᖔᕐᐱᑦ.</w:t>
      </w:r>
    </w:p>
    <w:p w14:paraId="50A61459" w14:textId="53135CD3" w:rsidR="00654007" w:rsidRPr="00654007" w:rsidRDefault="00517E4F" w:rsidP="00654007">
      <w:pPr>
        <w:widowControl w:val="0"/>
        <w:numPr>
          <w:ilvl w:val="0"/>
          <w:numId w:val="3"/>
        </w:numPr>
        <w:tabs>
          <w:tab w:val="left" w:pos="528"/>
        </w:tabs>
        <w:autoSpaceDE w:val="0"/>
        <w:autoSpaceDN w:val="0"/>
        <w:spacing w:after="0" w:line="240" w:lineRule="auto"/>
        <w:ind w:right="395"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ᐱᑕᖃᕆᐊᙵᕐᑐᑦ ᑲᒪ</w:t>
      </w:r>
      <w:r w:rsidR="005A3995">
        <w:rPr>
          <w:rFonts w:ascii="Gadugi" w:eastAsia="Arial" w:hAnsi="Gadugi" w:cs="Arial"/>
          <w:kern w:val="0"/>
          <w:sz w:val="22"/>
          <w:szCs w:val="22"/>
          <w:u w:val="single"/>
          <w:lang w:val="en-US" w:bidi="en-US"/>
          <w14:ligatures w14:val="none"/>
        </w:rPr>
        <w:t>ᒋᔭᒧᑦ ᑮᓇᐅᔭᕐᑐᕈᑎᑦ</w:t>
      </w:r>
      <w:r w:rsidR="00654007" w:rsidRPr="00654007">
        <w:rPr>
          <w:rFonts w:ascii="Arial" w:eastAsia="Arial" w:hAnsi="Arial" w:cs="Arial"/>
          <w:kern w:val="0"/>
          <w:sz w:val="22"/>
          <w:szCs w:val="22"/>
          <w:u w:val="single"/>
          <w:lang w:val="en-US" w:bidi="en-US"/>
          <w14:ligatures w14:val="none"/>
        </w:rPr>
        <w:t>:</w:t>
      </w:r>
      <w:r w:rsidR="00654007" w:rsidRPr="00654007">
        <w:rPr>
          <w:rFonts w:ascii="Arial" w:eastAsia="Arial" w:hAnsi="Arial" w:cs="Arial"/>
          <w:kern w:val="0"/>
          <w:sz w:val="22"/>
          <w:szCs w:val="22"/>
          <w:lang w:val="en-US" w:bidi="en-US"/>
          <w14:ligatures w14:val="none"/>
        </w:rPr>
        <w:t xml:space="preserve"> </w:t>
      </w:r>
      <w:r w:rsidR="00B07A2E">
        <w:rPr>
          <w:rFonts w:ascii="Gadugi" w:eastAsia="Arial" w:hAnsi="Gadugi" w:cs="Arial"/>
          <w:kern w:val="0"/>
          <w:sz w:val="22"/>
          <w:szCs w:val="22"/>
          <w:lang w:val="en-US" w:bidi="en-US"/>
          <w14:ligatures w14:val="none"/>
        </w:rPr>
        <w:t>ᑐᓂᓗᒍ ᐊᔾᔨᖓ ᐱᑕᖃᕆᕈᐊᖓᕐ</w:t>
      </w:r>
      <w:r w:rsidR="00B6668D">
        <w:rPr>
          <w:rFonts w:ascii="Gadugi" w:eastAsia="Arial" w:hAnsi="Gadugi" w:cs="Arial"/>
          <w:kern w:val="0"/>
          <w:sz w:val="22"/>
          <w:szCs w:val="22"/>
          <w:lang w:val="en-US" w:bidi="en-US"/>
          <w14:ligatures w14:val="none"/>
        </w:rPr>
        <w:t>ᑐᑦ ᑮᓇᐅᔭᕐᑐᕈᑏᑦ ᐱᒐᓱᐊᕈᒥᒃ ᐊᖏᕐᑕᐊᓂᒃ ᐆᒪᔪᓕᕆᔨ</w:t>
      </w:r>
      <w:r w:rsidR="001A0C44">
        <w:rPr>
          <w:rFonts w:ascii="Gadugi" w:eastAsia="Arial" w:hAnsi="Gadugi" w:cs="Arial"/>
          <w:kern w:val="0"/>
          <w:sz w:val="22"/>
          <w:szCs w:val="22"/>
          <w:lang w:val="en-US" w:bidi="en-US"/>
          <w14:ligatures w14:val="none"/>
        </w:rPr>
        <w:t>ᕐᔪᐊᑦ. ᑐᑭᐊᓂ ᑲᒪᒋᔭᑦ</w:t>
      </w:r>
      <w:r w:rsidR="00664253">
        <w:rPr>
          <w:rFonts w:ascii="Gadugi" w:eastAsia="Arial" w:hAnsi="Gadugi" w:cs="Arial"/>
          <w:kern w:val="0"/>
          <w:sz w:val="22"/>
          <w:szCs w:val="22"/>
          <w:lang w:val="en-US" w:bidi="en-US"/>
          <w14:ligatures w14:val="none"/>
        </w:rPr>
        <w:t xml:space="preserve"> ᓇᓗᓇᐃᔭᕐᑕᐅᒍᓐᓇᕐᑐᑦ ᐅᕝᕙᓘᓐ ᓂᑦ </w:t>
      </w:r>
      <w:r w:rsidR="00ED7015">
        <w:rPr>
          <w:rFonts w:ascii="Gadugi" w:eastAsia="Arial" w:hAnsi="Gadugi" w:cs="Arial"/>
          <w:kern w:val="0"/>
          <w:sz w:val="22"/>
          <w:szCs w:val="22"/>
          <w:lang w:val="en-US" w:bidi="en-US"/>
          <w14:ligatures w14:val="none"/>
        </w:rPr>
        <w:t>ᐅᖃᐅᑕᐅᓗᑎᒃ ᐊᑐᕿᓗᒋᑦ ᐊᓪᓕᕐᒥᒍᑏᑦ</w:t>
      </w:r>
      <w:r w:rsidR="00587B8B">
        <w:rPr>
          <w:rFonts w:ascii="Gadugi" w:eastAsia="Arial" w:hAnsi="Gadugi" w:cs="Arial"/>
          <w:kern w:val="0"/>
          <w:sz w:val="22"/>
          <w:szCs w:val="22"/>
          <w:lang w:val="en-US" w:bidi="en-US"/>
          <w14:ligatures w14:val="none"/>
        </w:rPr>
        <w:t>.</w:t>
      </w:r>
    </w:p>
    <w:p w14:paraId="0E67778C" w14:textId="40BD7014" w:rsidR="00654007" w:rsidRPr="00654007" w:rsidRDefault="00587B8B" w:rsidP="00654007">
      <w:pPr>
        <w:widowControl w:val="0"/>
        <w:numPr>
          <w:ilvl w:val="0"/>
          <w:numId w:val="3"/>
        </w:numPr>
        <w:tabs>
          <w:tab w:val="left" w:pos="528"/>
        </w:tabs>
        <w:autoSpaceDE w:val="0"/>
        <w:autoSpaceDN w:val="0"/>
        <w:spacing w:after="0" w:line="240" w:lineRule="auto"/>
        <w:ind w:right="460"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ᓇᓗᓇᐃᕐᓯᒍᑏᑦ</w:t>
      </w:r>
      <w:r w:rsidR="00D5329B">
        <w:rPr>
          <w:rFonts w:ascii="Gadugi" w:eastAsia="Arial" w:hAnsi="Gadugi" w:cs="Arial"/>
          <w:kern w:val="0"/>
          <w:sz w:val="22"/>
          <w:szCs w:val="22"/>
          <w:u w:val="single"/>
          <w:lang w:val="en-US" w:bidi="en-US"/>
          <w14:ligatures w14:val="none"/>
        </w:rPr>
        <w:t xml:space="preserve"> ᐊᓯᔾᔨᕈᑎᓄ:</w:t>
      </w:r>
      <w:r w:rsidR="00654007" w:rsidRPr="00654007">
        <w:rPr>
          <w:rFonts w:ascii="Arial" w:eastAsia="Arial" w:hAnsi="Arial" w:cs="Arial"/>
          <w:kern w:val="0"/>
          <w:sz w:val="22"/>
          <w:szCs w:val="22"/>
          <w:lang w:val="en-US" w:bidi="en-US"/>
          <w14:ligatures w14:val="none"/>
        </w:rPr>
        <w:t xml:space="preserve"> </w:t>
      </w:r>
      <w:r w:rsidR="00D1105D">
        <w:rPr>
          <w:rFonts w:ascii="Gadugi" w:eastAsia="Arial" w:hAnsi="Gadugi" w:cs="Arial"/>
          <w:kern w:val="0"/>
          <w:sz w:val="22"/>
          <w:szCs w:val="22"/>
          <w:lang w:val="en-US" w:bidi="en-US"/>
          <w14:ligatures w14:val="none"/>
        </w:rPr>
        <w:t xml:space="preserve">ᑐᓂᓗᒍ ᓇᓗᓇᐃᔭᐅᑦ ᓇᐃᓈᕆᔪᖅ ᐃᑲᔪᕈᑎᖏᓐᓂᒃ </w:t>
      </w:r>
      <w:r w:rsidR="00B46FBC">
        <w:rPr>
          <w:rFonts w:ascii="Gadugi" w:eastAsia="Arial" w:hAnsi="Gadugi" w:cs="Arial"/>
          <w:kern w:val="0"/>
          <w:sz w:val="22"/>
          <w:szCs w:val="22"/>
          <w:lang w:val="en-US" w:bidi="en-US"/>
          <w14:ligatures w14:val="none"/>
        </w:rPr>
        <w:t>ᐆᒪᔪᓕᕆᔨᕐᔪᐊᑦ ᐊᒻᒪ,ᓗ ᐊᓯᖏᑦ, ᐅᕙᙵᑦ ᐱᒐᓱᐊᕈᒻᒥᒃ ᐊᖏᕿᑕᐅᖓᓂᒃ ᐆᒪᔪᓕᕆᔨᕐᔪᐊᑦ ᐱᑕᖃᕿᒃᓗᒋᑦ ᓇᓗᓇᐃᔭᐅᑎᓂᒃ ᖃᓄᑐᐃᓐᓇᖅ ᐊᔾᔨᒌᙱ</w:t>
      </w:r>
      <w:r w:rsidR="00B46FBC">
        <w:rPr>
          <w:rFonts w:ascii="Gadugi" w:eastAsia="Arial" w:hAnsi="Gadugi" w:cs="Arial"/>
          <w:caps/>
          <w:kern w:val="0"/>
          <w:sz w:val="22"/>
          <w:szCs w:val="22"/>
          <w:lang w:val="en-US" w:bidi="en-US"/>
          <w14:ligatures w14:val="none"/>
        </w:rPr>
        <w:t>ᑎᓄᑦ</w:t>
      </w:r>
      <w:r w:rsidR="00A412A8">
        <w:rPr>
          <w:rFonts w:ascii="Gadugi" w:eastAsia="Arial" w:hAnsi="Gadugi" w:cs="Arial"/>
          <w:caps/>
          <w:kern w:val="0"/>
          <w:sz w:val="22"/>
          <w:szCs w:val="22"/>
          <w:lang w:val="en-US" w:bidi="en-US"/>
          <w14:ligatures w14:val="none"/>
        </w:rPr>
        <w:t xml:space="preserve"> ᐅᕙᙵ ᐱᑕᖃᕈᐊᖓᕐᑐᑦᖅ ᐃᑲᔪᕐᓯᒍᑎᑦ</w:t>
      </w:r>
    </w:p>
    <w:p w14:paraId="3261E7D6" w14:textId="0CB43491" w:rsidR="00654007" w:rsidRPr="00654007" w:rsidRDefault="00A412A8" w:rsidP="00654007">
      <w:pPr>
        <w:widowControl w:val="0"/>
        <w:numPr>
          <w:ilvl w:val="0"/>
          <w:numId w:val="3"/>
        </w:numPr>
        <w:tabs>
          <w:tab w:val="left" w:pos="528"/>
        </w:tabs>
        <w:autoSpaceDE w:val="0"/>
        <w:autoSpaceDN w:val="0"/>
        <w:spacing w:after="0" w:line="240" w:lineRule="auto"/>
        <w:ind w:right="1007"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ᑮᓇᐅᔭᓂᒃ ᐅᓂᒃᑳᕈᑏᑦ</w:t>
      </w:r>
      <w:r w:rsidR="00654007" w:rsidRPr="00654007">
        <w:rPr>
          <w:rFonts w:ascii="Arial" w:eastAsia="Arial" w:hAnsi="Arial" w:cs="Arial"/>
          <w:kern w:val="0"/>
          <w:sz w:val="22"/>
          <w:szCs w:val="22"/>
          <w:u w:val="single"/>
          <w:lang w:val="en-US" w:bidi="en-US"/>
          <w14:ligatures w14:val="none"/>
        </w:rPr>
        <w:t>:</w:t>
      </w:r>
      <w:r w:rsidR="00654007" w:rsidRPr="00654007">
        <w:rPr>
          <w:rFonts w:ascii="Arial" w:eastAsia="Arial" w:hAnsi="Arial" w:cs="Arial"/>
          <w:kern w:val="0"/>
          <w:sz w:val="22"/>
          <w:szCs w:val="22"/>
          <w:lang w:val="en-US" w:bidi="en-US"/>
          <w14:ligatures w14:val="none"/>
        </w:rPr>
        <w:t xml:space="preserve"> </w:t>
      </w:r>
      <w:r w:rsidR="004F1A4C">
        <w:rPr>
          <w:rFonts w:ascii="Gadugi" w:eastAsia="Arial" w:hAnsi="Gadugi" w:cs="Arial"/>
          <w:kern w:val="0"/>
          <w:sz w:val="22"/>
          <w:szCs w:val="22"/>
          <w:lang w:val="en-US" w:bidi="en-US"/>
          <w14:ligatures w14:val="none"/>
        </w:rPr>
        <w:t>ᑐᓂᓗᒋᑦ ᑎᑎᕋᕐᓯᒪᔪᑦ ᖃᓄᑐᐃᓐᓇᖅ ᐊᓯᔾᔨᕈᑏᑦ</w:t>
      </w:r>
      <w:r w:rsidR="003F4D34">
        <w:rPr>
          <w:rFonts w:ascii="Gadugi" w:eastAsia="Arial" w:hAnsi="Gadugi" w:cs="Arial"/>
          <w:kern w:val="0"/>
          <w:sz w:val="22"/>
          <w:szCs w:val="22"/>
          <w:lang w:val="en-US" w:bidi="en-US"/>
          <w14:ligatures w14:val="none"/>
        </w:rPr>
        <w:t xml:space="preserve"> ᐱᑕᖃᕆᐊᖓᕐᑐᓂ ᑲᒪᒋᔭᒧᑦ ᑮᓇᐅᔭᕐᑐᕈᑎᓄᑦ ᐅᕝᕙᓅᕝᓘᓐᓃᑦ</w:t>
      </w:r>
      <w:r w:rsidR="00E85FE7">
        <w:rPr>
          <w:rFonts w:ascii="Gadugi" w:eastAsia="Arial" w:hAnsi="Gadugi" w:cs="Arial"/>
          <w:kern w:val="0"/>
          <w:sz w:val="22"/>
          <w:szCs w:val="22"/>
          <w:lang w:val="en-US" w:bidi="en-US"/>
          <w14:ligatures w14:val="none"/>
        </w:rPr>
        <w:t xml:space="preserve"> ᐱᑕᖃᕆᐊᖓᕐᑐᓄᑦ ᐃᑲᔪᕐᓯᒍᑎᓄᑦ</w:t>
      </w:r>
    </w:p>
    <w:p w14:paraId="55A2F995" w14:textId="43151BAD" w:rsidR="00654007" w:rsidRPr="00654007" w:rsidRDefault="003B3386" w:rsidP="00654007">
      <w:pPr>
        <w:widowControl w:val="0"/>
        <w:numPr>
          <w:ilvl w:val="0"/>
          <w:numId w:val="3"/>
        </w:numPr>
        <w:tabs>
          <w:tab w:val="left" w:pos="528"/>
        </w:tabs>
        <w:autoSpaceDE w:val="0"/>
        <w:autoSpaceDN w:val="0"/>
        <w:spacing w:before="1" w:after="0" w:line="240" w:lineRule="auto"/>
        <w:ind w:hanging="283"/>
        <w:rPr>
          <w:rFonts w:ascii="Arial" w:eastAsia="Arial" w:hAnsi="Arial" w:cs="Arial"/>
          <w:kern w:val="0"/>
          <w:sz w:val="20"/>
          <w:szCs w:val="22"/>
          <w:lang w:val="en-US" w:bidi="en-US"/>
          <w14:ligatures w14:val="none"/>
        </w:rPr>
      </w:pPr>
      <w:r w:rsidRPr="003B3386">
        <w:rPr>
          <w:rFonts w:ascii="Gadugi" w:eastAsia="Arial" w:hAnsi="Gadugi" w:cs="Arial"/>
          <w:kern w:val="0"/>
          <w:sz w:val="22"/>
          <w:szCs w:val="22"/>
          <w:u w:val="single"/>
          <w:lang w:val="en-US" w:bidi="en-US"/>
          <w14:ligatures w14:val="none"/>
        </w:rPr>
        <w:t>ᑮᓇᐅᔭᓄ ᐅᓂᑳᑦ</w:t>
      </w:r>
      <w:r w:rsidR="00654007" w:rsidRPr="00654007">
        <w:rPr>
          <w:rFonts w:ascii="Arial" w:eastAsia="Arial" w:hAnsi="Arial" w:cs="Arial"/>
          <w:kern w:val="0"/>
          <w:sz w:val="22"/>
          <w:szCs w:val="22"/>
          <w:u w:val="single"/>
          <w:lang w:val="en-US" w:bidi="en-US"/>
          <w14:ligatures w14:val="none"/>
        </w:rPr>
        <w:t>t:</w:t>
      </w:r>
      <w:r w:rsidR="00654007" w:rsidRPr="00654007">
        <w:rPr>
          <w:rFonts w:ascii="Arial" w:eastAsia="Arial" w:hAnsi="Arial" w:cs="Arial"/>
          <w:kern w:val="0"/>
          <w:sz w:val="22"/>
          <w:szCs w:val="22"/>
          <w:lang w:val="en-US" w:bidi="en-US"/>
          <w14:ligatures w14:val="none"/>
        </w:rPr>
        <w:t xml:space="preserve"> </w:t>
      </w:r>
      <w:r>
        <w:rPr>
          <w:rFonts w:ascii="Gadugi" w:eastAsia="Arial" w:hAnsi="Gadugi" w:cs="Arial"/>
          <w:kern w:val="0"/>
          <w:sz w:val="22"/>
          <w:szCs w:val="22"/>
          <w:lang w:val="en-US" w:bidi="en-US"/>
          <w14:ligatures w14:val="none"/>
        </w:rPr>
        <w:t>ᑐᓂᓗᒋᑦ ᑮᓇᐅᔭᓄᑦᐅᓂᒃᑳᑦ ᐊᑐᕐᓗᒋᑦ ᐊᓪᓕᕐᓂ ᐋᕿᑦᓱᓯᒪᔪᑦ</w:t>
      </w:r>
      <w:r w:rsidR="00C13823">
        <w:rPr>
          <w:rFonts w:ascii="Gadugi" w:eastAsia="Arial" w:hAnsi="Gadugi" w:cs="Arial"/>
          <w:kern w:val="0"/>
          <w:sz w:val="22"/>
          <w:szCs w:val="22"/>
          <w:lang w:val="en-US" w:bidi="en-US"/>
          <w14:ligatures w14:val="none"/>
        </w:rPr>
        <w:t>.</w:t>
      </w:r>
    </w:p>
    <w:p w14:paraId="684DB64C"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2"/>
          <w:lang w:val="en-US" w:bidi="en-US"/>
          <w14:ligatures w14:val="none"/>
        </w:rPr>
      </w:pPr>
    </w:p>
    <w:p w14:paraId="08577467" w14:textId="7FC95B13" w:rsidR="00654007" w:rsidRPr="00654007" w:rsidRDefault="00C13823" w:rsidP="00C13823">
      <w:pPr>
        <w:widowControl w:val="0"/>
        <w:tabs>
          <w:tab w:val="left" w:pos="1014"/>
        </w:tabs>
        <w:autoSpaceDE w:val="0"/>
        <w:autoSpaceDN w:val="0"/>
        <w:spacing w:after="0" w:line="240" w:lineRule="auto"/>
        <w:rPr>
          <w:rFonts w:ascii="Arial" w:eastAsia="Arial" w:hAnsi="Arial" w:cs="Arial"/>
          <w:kern w:val="0"/>
          <w:sz w:val="20"/>
          <w:szCs w:val="20"/>
          <w:lang w:val="en-US" w:bidi="en-US"/>
          <w14:ligatures w14:val="none"/>
        </w:rPr>
      </w:pPr>
      <w:r w:rsidRPr="00C87DBF">
        <w:rPr>
          <w:rFonts w:ascii="Arial" w:eastAsia="Arial" w:hAnsi="Arial" w:cs="Arial"/>
          <w:kern w:val="0"/>
          <w:sz w:val="20"/>
          <w:szCs w:val="20"/>
          <w:lang w:val="en-US" w:bidi="en-US"/>
          <w14:ligatures w14:val="none"/>
        </w:rPr>
        <w:tab/>
      </w:r>
    </w:p>
    <w:p w14:paraId="1E195163"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4C53FEC2"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4D61305E"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24896276"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45931A50"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376559E9"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46371A3C" w14:textId="77777777" w:rsidR="00654007" w:rsidRPr="00654007" w:rsidRDefault="00654007" w:rsidP="00654007">
      <w:pPr>
        <w:widowControl w:val="0"/>
        <w:autoSpaceDE w:val="0"/>
        <w:autoSpaceDN w:val="0"/>
        <w:spacing w:after="0" w:line="240" w:lineRule="auto"/>
        <w:rPr>
          <w:rFonts w:ascii="Arial" w:eastAsia="Arial" w:hAnsi="Arial" w:cs="Arial"/>
          <w:kern w:val="0"/>
          <w:sz w:val="20"/>
          <w:szCs w:val="20"/>
          <w:lang w:val="en-US" w:bidi="en-US"/>
          <w14:ligatures w14:val="none"/>
        </w:rPr>
      </w:pPr>
    </w:p>
    <w:p w14:paraId="4F59B820" w14:textId="77777777" w:rsidR="00E42549" w:rsidRDefault="00E42549" w:rsidP="00654007">
      <w:pPr>
        <w:widowControl w:val="0"/>
        <w:tabs>
          <w:tab w:val="left" w:pos="7612"/>
        </w:tabs>
        <w:autoSpaceDE w:val="0"/>
        <w:autoSpaceDN w:val="0"/>
        <w:spacing w:before="94" w:after="0" w:line="240" w:lineRule="auto"/>
        <w:ind w:left="1660"/>
        <w:rPr>
          <w:rFonts w:ascii="Gadugi" w:eastAsia="Arial" w:hAnsi="Gadugi" w:cs="Arial"/>
          <w:kern w:val="0"/>
          <w:sz w:val="20"/>
          <w:szCs w:val="20"/>
          <w:lang w:val="en-US" w:bidi="en-US"/>
          <w14:ligatures w14:val="none"/>
        </w:rPr>
      </w:pPr>
    </w:p>
    <w:p w14:paraId="4AF63A6D" w14:textId="3FF98315" w:rsidR="00654007" w:rsidRPr="00654007" w:rsidRDefault="005F2544" w:rsidP="00654007">
      <w:pPr>
        <w:widowControl w:val="0"/>
        <w:tabs>
          <w:tab w:val="left" w:pos="7612"/>
        </w:tabs>
        <w:autoSpaceDE w:val="0"/>
        <w:autoSpaceDN w:val="0"/>
        <w:spacing w:before="94" w:after="0" w:line="240" w:lineRule="auto"/>
        <w:ind w:left="1660"/>
        <w:rPr>
          <w:rFonts w:ascii="Arial" w:eastAsia="Arial" w:hAnsi="Arial" w:cs="Arial"/>
          <w:kern w:val="0"/>
          <w:sz w:val="22"/>
          <w:szCs w:val="22"/>
          <w:lang w:val="en-US" w:bidi="en-US"/>
          <w14:ligatures w14:val="none"/>
        </w:rPr>
      </w:pPr>
      <w:r>
        <w:rPr>
          <w:rFonts w:ascii="Gadugi" w:eastAsia="Arial" w:hAnsi="Gadugi" w:cs="Arial"/>
          <w:kern w:val="0"/>
          <w:sz w:val="20"/>
          <w:szCs w:val="20"/>
          <w:lang w:val="en-US" w:bidi="en-US"/>
          <w14:ligatures w14:val="none"/>
        </w:rPr>
        <w:t>ᐊᒥᐊᑲᑦ, ᐱᑕᖃᕐᐸᑦ, ᐅᑎᕐᑎᑕᐅᒋᐊ ᓕᑦ ᐆᒪᔪᓕᕆᔨᕐᒧᐊᓄᑦ</w:t>
      </w:r>
      <w:r w:rsidR="00687C3E">
        <w:rPr>
          <w:rFonts w:ascii="Gadugi" w:eastAsia="Arial" w:hAnsi="Gadugi" w:cs="Arial"/>
          <w:kern w:val="0"/>
          <w:sz w:val="20"/>
          <w:szCs w:val="20"/>
          <w:lang w:val="en-US" w:bidi="en-US"/>
          <w14:ligatures w14:val="none"/>
        </w:rPr>
        <w:t>:</w:t>
      </w:r>
      <w:r w:rsidR="00654007" w:rsidRPr="00654007">
        <w:rPr>
          <w:rFonts w:ascii="Arial" w:eastAsia="Arial" w:hAnsi="Arial" w:cs="Arial"/>
          <w:kern w:val="0"/>
          <w:sz w:val="20"/>
          <w:szCs w:val="20"/>
          <w:lang w:val="en-US" w:bidi="en-US"/>
          <w14:ligatures w14:val="none"/>
        </w:rPr>
        <w:t>:</w:t>
      </w:r>
      <w:r w:rsidR="00654007" w:rsidRPr="00654007">
        <w:rPr>
          <w:rFonts w:ascii="Arial" w:eastAsia="Arial" w:hAnsi="Arial" w:cs="Arial"/>
          <w:spacing w:val="-1"/>
          <w:kern w:val="0"/>
          <w:sz w:val="22"/>
          <w:szCs w:val="22"/>
          <w:lang w:val="en-US" w:bidi="en-US"/>
          <w14:ligatures w14:val="none"/>
        </w:rPr>
        <w:t xml:space="preserve"> </w:t>
      </w:r>
      <w:r w:rsidR="00654007" w:rsidRPr="00654007">
        <w:rPr>
          <w:rFonts w:ascii="Arial" w:eastAsia="Arial" w:hAnsi="Arial" w:cs="Arial"/>
          <w:kern w:val="0"/>
          <w:sz w:val="22"/>
          <w:szCs w:val="22"/>
          <w:u w:val="single"/>
          <w:lang w:val="en-US" w:bidi="en-US"/>
          <w14:ligatures w14:val="none"/>
        </w:rPr>
        <w:t xml:space="preserve"> </w:t>
      </w:r>
      <w:r w:rsidR="00654007" w:rsidRPr="00654007">
        <w:rPr>
          <w:rFonts w:ascii="Arial" w:eastAsia="Arial" w:hAnsi="Arial" w:cs="Arial"/>
          <w:kern w:val="0"/>
          <w:sz w:val="22"/>
          <w:szCs w:val="22"/>
          <w:u w:val="single"/>
          <w:lang w:val="en-US" w:bidi="en-US"/>
          <w14:ligatures w14:val="none"/>
        </w:rPr>
        <w:tab/>
      </w:r>
    </w:p>
    <w:p w14:paraId="632C3E23" w14:textId="77777777" w:rsidR="00654007" w:rsidRPr="00654007" w:rsidRDefault="00654007" w:rsidP="00654007">
      <w:pPr>
        <w:widowControl w:val="0"/>
        <w:autoSpaceDE w:val="0"/>
        <w:autoSpaceDN w:val="0"/>
        <w:spacing w:before="10" w:after="0" w:line="240" w:lineRule="auto"/>
        <w:rPr>
          <w:rFonts w:ascii="Arial" w:eastAsia="Arial" w:hAnsi="Arial" w:cs="Arial"/>
          <w:kern w:val="0"/>
          <w:sz w:val="13"/>
          <w:szCs w:val="22"/>
          <w:lang w:val="en-US" w:bidi="en-US"/>
          <w14:ligatures w14:val="none"/>
        </w:rPr>
      </w:pPr>
    </w:p>
    <w:p w14:paraId="3358BD0D" w14:textId="3DA017E5" w:rsidR="00654007" w:rsidRPr="00654007" w:rsidRDefault="001307A0" w:rsidP="00654007">
      <w:pPr>
        <w:widowControl w:val="0"/>
        <w:numPr>
          <w:ilvl w:val="0"/>
          <w:numId w:val="3"/>
        </w:numPr>
        <w:tabs>
          <w:tab w:val="left" w:pos="528"/>
        </w:tabs>
        <w:autoSpaceDE w:val="0"/>
        <w:autoSpaceDN w:val="0"/>
        <w:spacing w:before="94" w:after="0" w:line="240" w:lineRule="auto"/>
        <w:ind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 xml:space="preserve">ᓇᓗᓇᐃᔭᐅᑏᑦ </w:t>
      </w:r>
      <w:r w:rsidR="00687C3E">
        <w:rPr>
          <w:rFonts w:ascii="Gadugi" w:eastAsia="Arial" w:hAnsi="Gadugi" w:cs="Arial"/>
          <w:kern w:val="0"/>
          <w:sz w:val="22"/>
          <w:szCs w:val="22"/>
          <w:u w:val="single"/>
          <w:lang w:val="en-US" w:bidi="en-US"/>
          <w14:ligatures w14:val="none"/>
        </w:rPr>
        <w:t>ᐊᔾᔨᒌᙱᒍᑎᓄᑦ</w:t>
      </w:r>
      <w:r w:rsidR="00280D71">
        <w:rPr>
          <w:rFonts w:ascii="Gadugi" w:eastAsia="Arial" w:hAnsi="Gadugi" w:cs="Arial"/>
          <w:kern w:val="0"/>
          <w:sz w:val="22"/>
          <w:szCs w:val="22"/>
          <w:lang w:val="en-US" w:bidi="en-US"/>
          <w14:ligatures w14:val="none"/>
        </w:rPr>
        <w:t xml:space="preserve">  ᑐᓂᓗᒋᑦ ᑎᑎᕋᕐᓯᒪᔪᑦ ᓇᓗᓇᐃᔭᐅᑏᑦ ᐊᔾᔨᒌᙱᒍᑎᓄᑦ, ᐱᑕᖃᕐᐸᑦ.</w:t>
      </w:r>
    </w:p>
    <w:p w14:paraId="6E596A9F" w14:textId="018E3AED" w:rsidR="00654007" w:rsidRPr="00654007" w:rsidRDefault="00E817AF" w:rsidP="00654007">
      <w:pPr>
        <w:widowControl w:val="0"/>
        <w:numPr>
          <w:ilvl w:val="0"/>
          <w:numId w:val="3"/>
        </w:numPr>
        <w:tabs>
          <w:tab w:val="left" w:pos="528"/>
        </w:tabs>
        <w:autoSpaceDE w:val="0"/>
        <w:autoSpaceDN w:val="0"/>
        <w:spacing w:before="1" w:after="0" w:line="240" w:lineRule="auto"/>
        <w:ind w:right="288" w:hanging="283"/>
        <w:rPr>
          <w:rFonts w:ascii="Arial" w:eastAsia="Arial" w:hAnsi="Arial" w:cs="Arial"/>
          <w:kern w:val="0"/>
          <w:sz w:val="22"/>
          <w:szCs w:val="22"/>
          <w:lang w:val="en-US" w:bidi="en-US"/>
          <w14:ligatures w14:val="none"/>
        </w:rPr>
      </w:pPr>
      <w:r>
        <w:rPr>
          <w:rFonts w:ascii="Gadugi" w:eastAsia="Arial" w:hAnsi="Gadugi" w:cs="Arial"/>
          <w:kern w:val="0"/>
          <w:sz w:val="22"/>
          <w:szCs w:val="22"/>
          <w:u w:val="single"/>
          <w:lang w:val="en-US" w:bidi="en-US"/>
          <w14:ligatures w14:val="none"/>
        </w:rPr>
        <w:t>ᓇᓗᓇᐃᔭᐅᑏᑎ ᑐᓴᕋᑎᓴᓄᑦ ᑐᓂᔭᓄᑦ</w:t>
      </w:r>
      <w:r w:rsidR="00654007" w:rsidRPr="00654007">
        <w:rPr>
          <w:rFonts w:ascii="Arial" w:eastAsia="Arial" w:hAnsi="Arial" w:cs="Arial"/>
          <w:kern w:val="0"/>
          <w:sz w:val="22"/>
          <w:szCs w:val="22"/>
          <w:u w:val="single"/>
          <w:lang w:val="en-US" w:bidi="en-US"/>
          <w14:ligatures w14:val="none"/>
        </w:rPr>
        <w:t>:</w:t>
      </w:r>
      <w:r w:rsidR="00654007" w:rsidRPr="00654007">
        <w:rPr>
          <w:rFonts w:ascii="Arial" w:eastAsia="Arial" w:hAnsi="Arial" w:cs="Arial"/>
          <w:kern w:val="0"/>
          <w:sz w:val="22"/>
          <w:szCs w:val="22"/>
          <w:lang w:val="en-US" w:bidi="en-US"/>
          <w14:ligatures w14:val="none"/>
        </w:rPr>
        <w:t xml:space="preserve"> </w:t>
      </w:r>
      <w:r>
        <w:rPr>
          <w:rFonts w:ascii="Gadugi" w:eastAsia="Arial" w:hAnsi="Gadugi" w:cs="Arial"/>
          <w:kern w:val="0"/>
          <w:sz w:val="22"/>
          <w:szCs w:val="22"/>
          <w:lang w:val="en-US" w:bidi="en-US"/>
          <w14:ligatures w14:val="none"/>
        </w:rPr>
        <w:t>ᐊᑐᕐᓗᒍ ᐊᓪᓕᕐᓂ ᐅᖃᕐᓯᒪᔪᖅ ᐊᒻᒪᓗ ᑐᓂᓗᒍ ᐊᑎᓕᐅᕈᓯᖓ</w:t>
      </w:r>
      <w:r w:rsidR="00663B55">
        <w:rPr>
          <w:rFonts w:ascii="Gadugi" w:eastAsia="Arial" w:hAnsi="Gadugi" w:cs="Arial"/>
          <w:kern w:val="0"/>
          <w:sz w:val="22"/>
          <w:szCs w:val="22"/>
          <w:lang w:val="en-US" w:bidi="en-US"/>
          <w14:ligatures w14:val="none"/>
        </w:rPr>
        <w:t xml:space="preserve"> ᓄᙳᐊᓂ ᐅᓂᒃᑳᑦ.</w:t>
      </w:r>
    </w:p>
    <w:p w14:paraId="775C39DD" w14:textId="77777777" w:rsidR="00654007" w:rsidRPr="00654007" w:rsidRDefault="00654007" w:rsidP="00654007">
      <w:pPr>
        <w:widowControl w:val="0"/>
        <w:autoSpaceDE w:val="0"/>
        <w:autoSpaceDN w:val="0"/>
        <w:spacing w:before="10" w:after="0" w:line="240" w:lineRule="auto"/>
        <w:rPr>
          <w:rFonts w:ascii="Arial" w:eastAsia="Arial" w:hAnsi="Arial" w:cs="Arial"/>
          <w:kern w:val="0"/>
          <w:sz w:val="13"/>
          <w:szCs w:val="22"/>
          <w:lang w:val="en-US" w:bidi="en-US"/>
          <w14:ligatures w14:val="none"/>
        </w:rPr>
      </w:pPr>
    </w:p>
    <w:p w14:paraId="2824C6E7" w14:textId="2484A591" w:rsidR="00654007" w:rsidRPr="00654007" w:rsidRDefault="00663B55" w:rsidP="00654007">
      <w:pPr>
        <w:widowControl w:val="0"/>
        <w:autoSpaceDE w:val="0"/>
        <w:autoSpaceDN w:val="0"/>
        <w:spacing w:before="93" w:after="0" w:line="240" w:lineRule="auto"/>
        <w:ind w:left="22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ᓇᓗᓇᐃᕐᓯᕗᖓ ᐃᒫᒃ ᐅᑯᐊ ᓱᓕᒻᒪᑕ ᑎᑎᕋᕐᓯᒪᔪᑦ</w:t>
      </w:r>
      <w:r w:rsidR="008B4D4E">
        <w:rPr>
          <w:rFonts w:ascii="Gadugi" w:eastAsia="Arial" w:hAnsi="Gadugi" w:cs="Arial"/>
          <w:kern w:val="0"/>
          <w:sz w:val="22"/>
          <w:szCs w:val="22"/>
          <w:lang w:val="en-US" w:bidi="en-US"/>
          <w14:ligatures w14:val="none"/>
        </w:rPr>
        <w:t xml:space="preserve"> ᑲᑎᒪᔩ ᑲᒪᒋᔭᖓᓄᑦ ᑮᓇᐅᔭᓄᑦ ᐱᔭᑦ ᐊᒻᒪᓗ ᐊᑐᕐᑕᑦ</w:t>
      </w:r>
      <w:r w:rsidR="00AE13B5">
        <w:rPr>
          <w:rFonts w:ascii="Gadugi" w:eastAsia="Arial" w:hAnsi="Gadugi" w:cs="Arial"/>
          <w:kern w:val="0"/>
          <w:sz w:val="22"/>
          <w:szCs w:val="22"/>
          <w:lang w:val="en-US" w:bidi="en-US"/>
          <w14:ligatures w14:val="none"/>
        </w:rPr>
        <w:t xml:space="preserve"> ᒪᓕᑦᑐᒋ ᐅᑯᐊ ᑲᑐᔾᔭᑦ ᐃᑲᔪᕐᓯᒍ ᑏᑦ ᐊᖏᖃᑎ</w:t>
      </w:r>
      <w:r w:rsidR="001221CA">
        <w:rPr>
          <w:rFonts w:ascii="Gadugi" w:eastAsia="Arial" w:hAnsi="Gadugi" w:cs="Arial"/>
          <w:kern w:val="0"/>
          <w:sz w:val="22"/>
          <w:szCs w:val="22"/>
          <w:lang w:val="en-US" w:bidi="en-US"/>
          <w14:ligatures w14:val="none"/>
        </w:rPr>
        <w:t>ᒌᒍᑎᓂ.</w:t>
      </w:r>
    </w:p>
    <w:p w14:paraId="67F24541" w14:textId="60C6539B" w:rsidR="00654007" w:rsidRPr="00654007" w:rsidRDefault="002408E5" w:rsidP="002408E5">
      <w:pPr>
        <w:widowControl w:val="0"/>
        <w:autoSpaceDE w:val="0"/>
        <w:autoSpaceDN w:val="0"/>
        <w:spacing w:before="1" w:after="0" w:line="240" w:lineRule="auto"/>
        <w:ind w:left="2160" w:firstLine="720"/>
        <w:rPr>
          <w:rFonts w:ascii="Gadugi" w:eastAsia="Arial" w:hAnsi="Gadugi" w:cs="Arial"/>
          <w:kern w:val="0"/>
          <w:sz w:val="22"/>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5408" behindDoc="0" locked="0" layoutInCell="1" allowOverlap="1" wp14:anchorId="13E8A086" wp14:editId="786F7549">
                <wp:simplePos x="0" y="0"/>
                <wp:positionH relativeFrom="page">
                  <wp:posOffset>3696871</wp:posOffset>
                </wp:positionH>
                <wp:positionV relativeFrom="paragraph">
                  <wp:posOffset>220425</wp:posOffset>
                </wp:positionV>
                <wp:extent cx="1787525" cy="0"/>
                <wp:effectExtent l="10160" t="5715" r="12065" b="13335"/>
                <wp:wrapTopAndBottom/>
                <wp:docPr id="10091587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7525" cy="0"/>
                        </a:xfrm>
                        <a:prstGeom prst="line">
                          <a:avLst/>
                        </a:prstGeom>
                        <a:noFill/>
                        <a:ln w="88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9"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24536mm" from="291.1pt,17.35pt" to="431.85pt,17.35pt" w14:anchorId="5DEA3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">
                <w10:wrap type="topAndBottom" anchorx="page"/>
              </v:line>
            </w:pict>
          </mc:Fallback>
        </mc:AlternateContent>
      </w:r>
      <w:r w:rsidR="001221CA">
        <w:rPr>
          <w:rFonts w:ascii="Gadugi" w:eastAsia="Arial" w:hAnsi="Gadugi" w:cs="Arial"/>
          <w:kern w:val="0"/>
          <w:sz w:val="22"/>
          <w:szCs w:val="22"/>
          <w:lang w:val="en-US" w:bidi="en-US"/>
          <w14:ligatures w14:val="none"/>
        </w:rPr>
        <w:t>ᑲᒪᒋᔭᒥ ᓯᕗᓕᕐᑦ</w:t>
      </w:r>
    </w:p>
    <w:p w14:paraId="5457CCDE" w14:textId="468B158B" w:rsidR="00654007" w:rsidRPr="00654007" w:rsidRDefault="00654007" w:rsidP="00654007">
      <w:pPr>
        <w:widowControl w:val="0"/>
        <w:autoSpaceDE w:val="0"/>
        <w:autoSpaceDN w:val="0"/>
        <w:spacing w:after="0" w:line="226" w:lineRule="exact"/>
        <w:ind w:left="2941" w:right="2340"/>
        <w:rPr>
          <w:rFonts w:ascii="Arial" w:eastAsia="Arial" w:hAnsi="Arial" w:cs="Arial"/>
          <w:kern w:val="0"/>
          <w:sz w:val="22"/>
          <w:szCs w:val="22"/>
          <w:lang w:val="en-US" w:bidi="en-US"/>
          <w14:ligatures w14:val="none"/>
        </w:rPr>
      </w:pPr>
    </w:p>
    <w:p w14:paraId="475B3CF6" w14:textId="77777777" w:rsidR="00654007" w:rsidRPr="00654007" w:rsidRDefault="00654007" w:rsidP="00654007">
      <w:pPr>
        <w:widowControl w:val="0"/>
        <w:autoSpaceDE w:val="0"/>
        <w:autoSpaceDN w:val="0"/>
        <w:spacing w:before="4" w:after="0" w:line="240" w:lineRule="auto"/>
        <w:rPr>
          <w:rFonts w:ascii="Arial" w:eastAsia="Arial" w:hAnsi="Arial" w:cs="Arial"/>
          <w:kern w:val="0"/>
          <w:sz w:val="11"/>
          <w:szCs w:val="22"/>
          <w:lang w:val="en-US" w:bidi="en-US"/>
          <w14:ligatures w14:val="none"/>
        </w:rPr>
      </w:pPr>
    </w:p>
    <w:p w14:paraId="123E7AD1" w14:textId="77777777" w:rsidR="00654007" w:rsidRPr="00654007" w:rsidRDefault="00654007" w:rsidP="00654007">
      <w:pPr>
        <w:widowControl w:val="0"/>
        <w:autoSpaceDE w:val="0"/>
        <w:autoSpaceDN w:val="0"/>
        <w:spacing w:after="0" w:line="240" w:lineRule="auto"/>
        <w:rPr>
          <w:rFonts w:ascii="Arial" w:eastAsia="Arial" w:hAnsi="Arial" w:cs="Arial"/>
          <w:b/>
          <w:bCs/>
          <w:kern w:val="0"/>
          <w:sz w:val="22"/>
          <w:szCs w:val="22"/>
          <w:lang w:val="en-US" w:bidi="en-US"/>
          <w14:ligatures w14:val="none"/>
        </w:rPr>
      </w:pPr>
      <w:r w:rsidRPr="00654007">
        <w:rPr>
          <w:rFonts w:ascii="Arial" w:eastAsia="Arial" w:hAnsi="Arial" w:cs="Arial"/>
          <w:kern w:val="0"/>
          <w:sz w:val="22"/>
          <w:szCs w:val="22"/>
          <w:lang w:val="en-US" w:bidi="en-US"/>
          <w14:ligatures w14:val="none"/>
        </w:rPr>
        <w:br w:type="page"/>
      </w:r>
    </w:p>
    <w:p w14:paraId="01FA686A" w14:textId="13F37921" w:rsidR="00654007" w:rsidRPr="00654007" w:rsidRDefault="00654007" w:rsidP="00654007">
      <w:pPr>
        <w:widowControl w:val="0"/>
        <w:autoSpaceDE w:val="0"/>
        <w:autoSpaceDN w:val="0"/>
        <w:spacing w:after="0" w:line="240" w:lineRule="auto"/>
        <w:outlineLvl w:val="0"/>
        <w:rPr>
          <w:rFonts w:ascii="Arial" w:eastAsia="Arial" w:hAnsi="Arial" w:cs="Arial"/>
          <w:b/>
          <w:bCs/>
          <w:kern w:val="0"/>
          <w:sz w:val="22"/>
          <w:szCs w:val="22"/>
          <w:lang w:val="en-US" w:bidi="en-US"/>
          <w14:ligatures w14:val="none"/>
        </w:rPr>
      </w:pPr>
      <w:r w:rsidRPr="00654007">
        <w:rPr>
          <w:rFonts w:ascii="Arial" w:eastAsia="Arial" w:hAnsi="Arial" w:cs="Arial"/>
          <w:b/>
          <w:bCs/>
          <w:noProof/>
          <w:kern w:val="0"/>
          <w:sz w:val="22"/>
          <w:szCs w:val="22"/>
          <w:lang w:val="en-US" w:bidi="en-US"/>
          <w14:ligatures w14:val="none"/>
        </w:rPr>
        <w:lastRenderedPageBreak/>
        <mc:AlternateContent>
          <mc:Choice Requires="wps">
            <w:drawing>
              <wp:anchor distT="0" distB="0" distL="0" distR="0" simplePos="0" relativeHeight="251666432" behindDoc="0" locked="0" layoutInCell="1" allowOverlap="1" wp14:anchorId="1750CB97" wp14:editId="119F1090">
                <wp:simplePos x="0" y="0"/>
                <wp:positionH relativeFrom="margin">
                  <wp:align>center</wp:align>
                </wp:positionH>
                <wp:positionV relativeFrom="paragraph">
                  <wp:posOffset>12660</wp:posOffset>
                </wp:positionV>
                <wp:extent cx="5981065" cy="0"/>
                <wp:effectExtent l="0" t="0" r="0" b="0"/>
                <wp:wrapTopAndBottom/>
                <wp:docPr id="88720384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8" style="position:absolute;z-index:25166643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o:spid="_x0000_s1026" strokeweight="1.44pt" from="0,1pt" to="470.95pt,1pt" w14:anchorId="6F9AD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">
                <w10:wrap type="topAndBottom" anchorx="margin"/>
              </v:line>
            </w:pict>
          </mc:Fallback>
        </mc:AlternateContent>
      </w:r>
    </w:p>
    <w:p w14:paraId="7E845EBB" w14:textId="49C42A7A" w:rsidR="00654007" w:rsidRPr="00654007" w:rsidRDefault="005B6F1B"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ᑐᑦᓯᕋᐅᑎᓂᒃ ᕿᒥᒡᕈᓂᖅ</w:t>
      </w:r>
    </w:p>
    <w:p w14:paraId="37331CEE"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3EE99DB8" w14:textId="5F384604" w:rsidR="00654007" w:rsidRPr="00654007" w:rsidRDefault="008B2852" w:rsidP="00654007">
      <w:pPr>
        <w:widowControl w:val="0"/>
        <w:autoSpaceDE w:val="0"/>
        <w:autoSpaceDN w:val="0"/>
        <w:spacing w:after="0" w:line="240" w:lineRule="auto"/>
        <w:rPr>
          <w:rFonts w:ascii="Gadugi" w:eastAsia="Arial" w:hAnsi="Gadugi" w:cs="Arial"/>
          <w:kern w:val="0"/>
          <w:sz w:val="22"/>
          <w:szCs w:val="22"/>
          <w:lang w:val="en-US" w:bidi="en-US"/>
          <w14:ligatures w14:val="none"/>
        </w:rPr>
      </w:pPr>
      <w:bookmarkStart w:id="8" w:name="_Hlk199775400"/>
      <w:r>
        <w:rPr>
          <w:rFonts w:ascii="Gadugi" w:eastAsia="Arial" w:hAnsi="Gadugi" w:cs="Arial"/>
          <w:kern w:val="0"/>
          <w:sz w:val="22"/>
          <w:szCs w:val="22"/>
          <w:lang w:val="en-US" w:bidi="en-US"/>
          <w14:ligatures w14:val="none"/>
        </w:rPr>
        <w:t xml:space="preserve">ᐱᒐᓱᐊᕈᑏᑦ NWSF </w:t>
      </w:r>
      <w:r w:rsidR="00FC72C4">
        <w:rPr>
          <w:rFonts w:ascii="Gadugi" w:eastAsia="Arial" w:hAnsi="Gadugi" w:cs="Arial"/>
          <w:kern w:val="0"/>
          <w:sz w:val="22"/>
          <w:szCs w:val="22"/>
          <w:lang w:val="en-US" w:bidi="en-US"/>
          <w14:ligatures w14:val="none"/>
        </w:rPr>
        <w:t>ᑮᓇᐅᔭᓂᒃ ᕿᒥᒡᕈᔭᐅᕙᑦᑐᑦ ᐅᕘᓇ ᒪᒡ ᕉ</w:t>
      </w:r>
      <w:r w:rsidR="000C1B95">
        <w:rPr>
          <w:rFonts w:ascii="Gadugi" w:eastAsia="Arial" w:hAnsi="Gadugi" w:cs="Arial"/>
          <w:kern w:val="0"/>
          <w:sz w:val="22"/>
          <w:szCs w:val="22"/>
          <w:lang w:val="en-US" w:bidi="en-US"/>
          <w14:ligatures w14:val="none"/>
        </w:rPr>
        <w:t>ᓕᖓᔪᖅ ᕿᒥᒡᕈᓂᖅ, ᓯᕗᓪᓕᕐᒥ ᓈᓴᐅᑎᓕᕐᓱᐃᓪᓗᑎᒃ ᐆᒪᔪᓕᕆᔨᕐᔪᐊᓂ ᐃᖃᓇᐃᔭᕐᑏᑦ</w:t>
      </w:r>
      <w:r w:rsidR="0005018B">
        <w:rPr>
          <w:rFonts w:ascii="Gadugi" w:eastAsia="Arial" w:hAnsi="Gadugi" w:cs="Arial"/>
          <w:kern w:val="0"/>
          <w:sz w:val="22"/>
          <w:szCs w:val="22"/>
          <w:lang w:val="en-US" w:bidi="en-US"/>
          <w14:ligatures w14:val="none"/>
        </w:rPr>
        <w:t>, ᑭᖑᓕᖃᕐᑐᑎᒃ ᕿᒥᒡᔭᕈᒥᖏᒻᒥᒃ ᐆᒪᔪᓕᕆᔨᕐᔪᐊᓂ ᑲᑎᒪᔩᑦ ᑕᐃᑲᓂ ᒫᑦᓯᒥ ᐊᒻᒪᓗᓗ ᐅᑦᑑᐱᕆᒥ ᑲᑎᒪᓂᕐᓂ.</w:t>
      </w:r>
    </w:p>
    <w:bookmarkEnd w:id="8"/>
    <w:p w14:paraId="23546BB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8B53D71" w14:textId="2657FAEC" w:rsidR="00654007" w:rsidRPr="00654007" w:rsidRDefault="00793B45" w:rsidP="00654007">
      <w:pPr>
        <w:widowControl w:val="0"/>
        <w:autoSpaceDE w:val="0"/>
        <w:autoSpaceDN w:val="0"/>
        <w:spacing w:after="0" w:line="240" w:lineRule="auto"/>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ᐆᒪ</w:t>
      </w:r>
      <w:r w:rsidR="00A5290D">
        <w:rPr>
          <w:rFonts w:ascii="Gadugi" w:eastAsia="Arial" w:hAnsi="Gadugi" w:cs="Arial"/>
          <w:kern w:val="0"/>
          <w:sz w:val="22"/>
          <w:szCs w:val="22"/>
          <w:lang w:val="en-US" w:bidi="en-US"/>
          <w14:ligatures w14:val="none"/>
        </w:rPr>
        <w:t>ᔪᓕᕆᔨᕐᕐᔪᐊᓂ ᐃᖃᓇᐃᔭᕐᑏᑦ ᕿᒥᒡᕈ</w:t>
      </w:r>
      <w:r w:rsidR="00AF0A03">
        <w:rPr>
          <w:rFonts w:ascii="Gadugi" w:eastAsia="Arial" w:hAnsi="Gadugi" w:cs="Arial"/>
          <w:kern w:val="0"/>
          <w:sz w:val="22"/>
          <w:szCs w:val="22"/>
          <w:lang w:val="en-US" w:bidi="en-US"/>
          <w14:ligatures w14:val="none"/>
        </w:rPr>
        <w:t xml:space="preserve">ᓂᖏᑦ ᑐᙵᕕᖃᕐᑐᑦ ᐋᕿᑦᓯᓴᒪᔪᓂᒃ </w:t>
      </w:r>
      <w:r w:rsidR="00BD4C93">
        <w:rPr>
          <w:rFonts w:ascii="Gadugi" w:eastAsia="Arial" w:hAnsi="Gadugi" w:cs="Arial"/>
          <w:kern w:val="0"/>
          <w:sz w:val="22"/>
          <w:szCs w:val="22"/>
          <w:lang w:val="en-US" w:bidi="en-US"/>
          <w14:ligatures w14:val="none"/>
        </w:rPr>
        <w:t>ᓈᓴᐅᑎᓂᒃ ᐱᑕᖃᕿᑐᓂᒃ ᐊᑐᕐᑐᒋᑦ ᑕᓪᔾᓕᒪᑦ ᐱᑕᖃᖃᓗᐊᕐᑐᑦ</w:t>
      </w:r>
      <w:r w:rsidR="005F7885">
        <w:rPr>
          <w:rFonts w:ascii="Gadugi" w:eastAsia="Arial" w:hAnsi="Gadugi" w:cs="Arial"/>
          <w:kern w:val="0"/>
          <w:sz w:val="22"/>
          <w:szCs w:val="22"/>
          <w:lang w:val="en-US" w:bidi="en-US"/>
          <w14:ligatures w14:val="none"/>
        </w:rPr>
        <w:t xml:space="preserve"> ᒪᓕᒐᐃᑦ ᖃᐅᔨᒐᓱᐊᕐᑐᒋᑦ ᑲᑎᑦᒋ ᓈᓴᐅᑏᑦᖅ ᐅᕙᙵᑦ </w:t>
      </w:r>
      <w:r w:rsidR="00654007" w:rsidRPr="00654007">
        <w:rPr>
          <w:rFonts w:ascii="Arial" w:eastAsia="Arial" w:hAnsi="Arial" w:cs="Arial"/>
          <w:kern w:val="0"/>
          <w:sz w:val="22"/>
          <w:szCs w:val="22"/>
          <w:lang w:val="en-US" w:bidi="en-US"/>
          <w14:ligatures w14:val="none"/>
        </w:rPr>
        <w:t>100:</w:t>
      </w:r>
    </w:p>
    <w:p w14:paraId="5C0322D1"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F5B950C" w14:textId="227D2901" w:rsidR="00654007" w:rsidRPr="00654007" w:rsidRDefault="005F7885" w:rsidP="00654007">
      <w:pPr>
        <w:widowControl w:val="0"/>
        <w:numPr>
          <w:ilvl w:val="0"/>
          <w:numId w:val="1"/>
        </w:numPr>
        <w:tabs>
          <w:tab w:val="left" w:pos="941"/>
        </w:tabs>
        <w:autoSpaceDE w:val="0"/>
        <w:autoSpaceDN w:val="0"/>
        <w:spacing w:after="0" w:line="252"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ᖃᐅᔨᓴ</w:t>
      </w:r>
      <w:r w:rsidR="00625E23">
        <w:rPr>
          <w:rFonts w:ascii="Gadugi" w:eastAsia="Arial" w:hAnsi="Gadugi" w:cs="Arial"/>
          <w:kern w:val="0"/>
          <w:sz w:val="22"/>
          <w:szCs w:val="22"/>
          <w:lang w:val="en-US" w:bidi="en-US"/>
          <w14:ligatures w14:val="none"/>
        </w:rPr>
        <w:t>ᕐᓴᕐᓂᕐᒥ ᓯᕗᔾᓪᓕᐅᑎᖁᔭᖅ</w:t>
      </w:r>
      <w:r w:rsidR="00654007" w:rsidRPr="00654007">
        <w:rPr>
          <w:rFonts w:ascii="Arial" w:eastAsia="Arial" w:hAnsi="Arial" w:cs="Arial"/>
          <w:kern w:val="0"/>
          <w:sz w:val="22"/>
          <w:szCs w:val="22"/>
          <w:lang w:val="en-US" w:bidi="en-US"/>
          <w14:ligatures w14:val="none"/>
        </w:rPr>
        <w:t xml:space="preserve"> (20</w:t>
      </w:r>
      <w:r w:rsidR="00654007" w:rsidRPr="00654007">
        <w:rPr>
          <w:rFonts w:ascii="Arial" w:eastAsia="Arial" w:hAnsi="Arial" w:cs="Arial"/>
          <w:spacing w:val="-3"/>
          <w:kern w:val="0"/>
          <w:sz w:val="22"/>
          <w:szCs w:val="22"/>
          <w:lang w:val="en-US" w:bidi="en-US"/>
          <w14:ligatures w14:val="none"/>
        </w:rPr>
        <w:t xml:space="preserve"> </w:t>
      </w:r>
      <w:bookmarkStart w:id="9" w:name="_Hlk211434838"/>
      <w:r w:rsidR="00AE112E">
        <w:rPr>
          <w:rFonts w:ascii="Gadugi" w:eastAsia="Arial" w:hAnsi="Gadugi" w:cs="Arial"/>
          <w:kern w:val="0"/>
          <w:sz w:val="22"/>
          <w:szCs w:val="22"/>
          <w:lang w:val="en-US" w:bidi="en-US"/>
          <w14:ligatures w14:val="none"/>
        </w:rPr>
        <w:t>ᓈᓴᐅᑏᑦ</w:t>
      </w:r>
      <w:r w:rsidR="00654007" w:rsidRPr="00654007">
        <w:rPr>
          <w:rFonts w:ascii="Arial" w:eastAsia="Arial" w:hAnsi="Arial" w:cs="Arial"/>
          <w:kern w:val="0"/>
          <w:sz w:val="22"/>
          <w:szCs w:val="22"/>
          <w:lang w:val="en-US" w:bidi="en-US"/>
          <w14:ligatures w14:val="none"/>
        </w:rPr>
        <w:t>)</w:t>
      </w:r>
      <w:bookmarkEnd w:id="9"/>
    </w:p>
    <w:p w14:paraId="7771E77D" w14:textId="5FB84EBC" w:rsidR="00654007" w:rsidRPr="00654007" w:rsidRDefault="0031769F" w:rsidP="00654007">
      <w:pPr>
        <w:widowControl w:val="0"/>
        <w:numPr>
          <w:ilvl w:val="0"/>
          <w:numId w:val="1"/>
        </w:numPr>
        <w:tabs>
          <w:tab w:val="left" w:pos="941"/>
        </w:tabs>
        <w:autoSpaceDE w:val="0"/>
        <w:autoSpaceDN w:val="0"/>
        <w:spacing w:after="0" w:line="252"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ᐱᐅᓂᖓ ᖃᐅᔨᓴᕐᓂᐅᑉ </w:t>
      </w:r>
      <w:r w:rsidR="00654007" w:rsidRPr="00654007">
        <w:rPr>
          <w:rFonts w:ascii="Arial" w:eastAsia="Arial" w:hAnsi="Arial" w:cs="Arial"/>
          <w:kern w:val="0"/>
          <w:sz w:val="22"/>
          <w:szCs w:val="22"/>
          <w:lang w:val="en-US" w:bidi="en-US"/>
          <w14:ligatures w14:val="none"/>
        </w:rPr>
        <w:t>(25</w:t>
      </w:r>
      <w:r w:rsidR="00654007" w:rsidRPr="00654007">
        <w:rPr>
          <w:rFonts w:ascii="Arial" w:eastAsia="Arial" w:hAnsi="Arial" w:cs="Arial"/>
          <w:spacing w:val="-5"/>
          <w:kern w:val="0"/>
          <w:sz w:val="22"/>
          <w:szCs w:val="22"/>
          <w:lang w:val="en-US" w:bidi="en-US"/>
          <w14:ligatures w14:val="none"/>
        </w:rPr>
        <w:t xml:space="preserve"> </w:t>
      </w:r>
      <w:r w:rsidR="00AE112E">
        <w:rPr>
          <w:rFonts w:ascii="Gadugi" w:eastAsia="Arial" w:hAnsi="Gadugi" w:cs="Arial"/>
          <w:kern w:val="0"/>
          <w:sz w:val="22"/>
          <w:szCs w:val="22"/>
          <w:lang w:val="en-US" w:bidi="en-US"/>
          <w14:ligatures w14:val="none"/>
        </w:rPr>
        <w:t>ᓈᓴᐅᑏᑦ</w:t>
      </w:r>
      <w:r w:rsidR="00AE112E" w:rsidRPr="00654007">
        <w:rPr>
          <w:rFonts w:ascii="Arial" w:eastAsia="Arial" w:hAnsi="Arial" w:cs="Arial"/>
          <w:kern w:val="0"/>
          <w:sz w:val="22"/>
          <w:szCs w:val="22"/>
          <w:lang w:val="en-US" w:bidi="en-US"/>
          <w14:ligatures w14:val="none"/>
        </w:rPr>
        <w:t>)</w:t>
      </w:r>
    </w:p>
    <w:p w14:paraId="67CAA99C" w14:textId="3309ADC8" w:rsidR="00654007" w:rsidRPr="00654007" w:rsidRDefault="0031769F" w:rsidP="00654007">
      <w:pPr>
        <w:widowControl w:val="0"/>
        <w:numPr>
          <w:ilvl w:val="0"/>
          <w:numId w:val="1"/>
        </w:numPr>
        <w:tabs>
          <w:tab w:val="left" w:pos="941"/>
        </w:tabs>
        <w:autoSpaceDE w:val="0"/>
        <w:autoSpaceDN w:val="0"/>
        <w:spacing w:after="0" w:line="252" w:lineRule="exact"/>
        <w:ind w:left="924" w:hanging="35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ᐊᑑᑎᖃᕐᓂᖏᑦ ᓯᒐᕗᓪᓕᐅᑎᖁᔭᑦ</w:t>
      </w:r>
      <w:r w:rsidR="00654007" w:rsidRPr="00654007">
        <w:rPr>
          <w:rFonts w:ascii="Arial" w:eastAsia="Arial" w:hAnsi="Arial" w:cs="Arial"/>
          <w:kern w:val="0"/>
          <w:sz w:val="22"/>
          <w:szCs w:val="22"/>
          <w:lang w:val="en-US" w:bidi="en-US"/>
          <w14:ligatures w14:val="none"/>
        </w:rPr>
        <w:t xml:space="preserve"> (20</w:t>
      </w:r>
      <w:r w:rsidR="00654007" w:rsidRPr="00654007">
        <w:rPr>
          <w:rFonts w:ascii="Arial" w:eastAsia="Arial" w:hAnsi="Arial" w:cs="Arial"/>
          <w:spacing w:val="-3"/>
          <w:kern w:val="0"/>
          <w:sz w:val="22"/>
          <w:szCs w:val="22"/>
          <w:lang w:val="en-US" w:bidi="en-US"/>
          <w14:ligatures w14:val="none"/>
        </w:rPr>
        <w:t xml:space="preserve"> </w:t>
      </w:r>
      <w:r w:rsidR="00AE112E">
        <w:rPr>
          <w:rFonts w:ascii="Gadugi" w:eastAsia="Arial" w:hAnsi="Gadugi" w:cs="Arial"/>
          <w:kern w:val="0"/>
          <w:sz w:val="22"/>
          <w:szCs w:val="22"/>
          <w:lang w:val="en-US" w:bidi="en-US"/>
          <w14:ligatures w14:val="none"/>
        </w:rPr>
        <w:t>ᓈᓴᐅᑏᑦ</w:t>
      </w:r>
      <w:r w:rsidR="00AE112E" w:rsidRPr="00654007">
        <w:rPr>
          <w:rFonts w:ascii="Arial" w:eastAsia="Arial" w:hAnsi="Arial" w:cs="Arial"/>
          <w:kern w:val="0"/>
          <w:sz w:val="22"/>
          <w:szCs w:val="22"/>
          <w:lang w:val="en-US" w:bidi="en-US"/>
          <w14:ligatures w14:val="none"/>
        </w:rPr>
        <w:t>)</w:t>
      </w:r>
    </w:p>
    <w:p w14:paraId="64D9A19B" w14:textId="2A1A40C1" w:rsidR="00654007" w:rsidRPr="00654007" w:rsidRDefault="00F36E9A" w:rsidP="00654007">
      <w:pPr>
        <w:widowControl w:val="0"/>
        <w:numPr>
          <w:ilvl w:val="0"/>
          <w:numId w:val="1"/>
        </w:numPr>
        <w:tabs>
          <w:tab w:val="left" w:pos="941"/>
        </w:tabs>
        <w:autoSpaceDE w:val="0"/>
        <w:autoSpaceDN w:val="0"/>
        <w:spacing w:after="0" w:line="252"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ᐱᓕᒻᒪᑦᓴᐃᓂᖅ ᐊᒻᒪᓗ ᐃᖃᓇᐃᔭᕐᑎᑦᓯᓂᖅ</w:t>
      </w:r>
      <w:r w:rsidR="00654007" w:rsidRPr="00654007">
        <w:rPr>
          <w:rFonts w:ascii="Arial" w:eastAsia="Arial" w:hAnsi="Arial" w:cs="Arial"/>
          <w:kern w:val="0"/>
          <w:sz w:val="22"/>
          <w:szCs w:val="22"/>
          <w:lang w:val="en-US" w:bidi="en-US"/>
          <w14:ligatures w14:val="none"/>
        </w:rPr>
        <w:t xml:space="preserve"> (20 </w:t>
      </w:r>
      <w:r w:rsidR="0052607A">
        <w:rPr>
          <w:rFonts w:ascii="Gadugi" w:eastAsia="Arial" w:hAnsi="Gadugi" w:cs="Arial"/>
          <w:kern w:val="0"/>
          <w:sz w:val="22"/>
          <w:szCs w:val="22"/>
          <w:lang w:val="en-US" w:bidi="en-US"/>
          <w14:ligatures w14:val="none"/>
        </w:rPr>
        <w:t>ᓈᓴᐅᑏᑦ</w:t>
      </w:r>
      <w:r w:rsidR="00654007" w:rsidRPr="00654007">
        <w:rPr>
          <w:rFonts w:ascii="Arial" w:eastAsia="Arial" w:hAnsi="Arial" w:cs="Arial"/>
          <w:kern w:val="0"/>
          <w:sz w:val="22"/>
          <w:szCs w:val="22"/>
          <w:lang w:val="en-US" w:bidi="en-US"/>
          <w14:ligatures w14:val="none"/>
        </w:rPr>
        <w:t>)</w:t>
      </w:r>
    </w:p>
    <w:p w14:paraId="0C19B2A5" w14:textId="67F22FD0" w:rsidR="00654007" w:rsidRPr="00654007" w:rsidRDefault="00F36E9A" w:rsidP="00654007">
      <w:pPr>
        <w:widowControl w:val="0"/>
        <w:numPr>
          <w:ilvl w:val="0"/>
          <w:numId w:val="1"/>
        </w:numPr>
        <w:tabs>
          <w:tab w:val="left" w:pos="941"/>
        </w:tabs>
        <w:autoSpaceDE w:val="0"/>
        <w:autoSpaceDN w:val="0"/>
        <w:spacing w:before="2" w:after="0" w:line="240" w:lineRule="auto"/>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ᑐᓴᕐᕕᖃᕋᓱᐊᕐᓂᖅ ᐊᒻᒪᓗ ᐅᓂᒃᑳᓕᐅᕐᓂᖅ</w:t>
      </w:r>
      <w:r w:rsidR="00654007" w:rsidRPr="00654007">
        <w:rPr>
          <w:rFonts w:ascii="Arial" w:eastAsia="Arial" w:hAnsi="Arial" w:cs="Arial"/>
          <w:kern w:val="0"/>
          <w:sz w:val="22"/>
          <w:szCs w:val="22"/>
          <w:lang w:val="en-US" w:bidi="en-US"/>
          <w14:ligatures w14:val="none"/>
        </w:rPr>
        <w:t xml:space="preserve"> (15</w:t>
      </w:r>
      <w:r w:rsidR="00654007" w:rsidRPr="00654007">
        <w:rPr>
          <w:rFonts w:ascii="Arial" w:eastAsia="Arial" w:hAnsi="Arial" w:cs="Arial"/>
          <w:spacing w:val="-3"/>
          <w:kern w:val="0"/>
          <w:sz w:val="22"/>
          <w:szCs w:val="22"/>
          <w:lang w:val="en-US" w:bidi="en-US"/>
          <w14:ligatures w14:val="none"/>
        </w:rPr>
        <w:t xml:space="preserve"> </w:t>
      </w:r>
      <w:r w:rsidR="0052607A">
        <w:rPr>
          <w:rFonts w:ascii="Gadugi" w:eastAsia="Arial" w:hAnsi="Gadugi" w:cs="Arial"/>
          <w:kern w:val="0"/>
          <w:sz w:val="22"/>
          <w:szCs w:val="22"/>
          <w:lang w:val="en-US" w:bidi="en-US"/>
          <w14:ligatures w14:val="none"/>
        </w:rPr>
        <w:t>ᓈᓴᐅᑏᑦ</w:t>
      </w:r>
      <w:r w:rsidR="00654007" w:rsidRPr="00654007">
        <w:rPr>
          <w:rFonts w:ascii="Arial" w:eastAsia="Arial" w:hAnsi="Arial" w:cs="Arial"/>
          <w:kern w:val="0"/>
          <w:sz w:val="22"/>
          <w:szCs w:val="22"/>
          <w:lang w:val="en-US" w:bidi="en-US"/>
          <w14:ligatures w14:val="none"/>
        </w:rPr>
        <w:t>)</w:t>
      </w:r>
    </w:p>
    <w:p w14:paraId="50E716AB"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4C5D76D6" w14:textId="14D72BE9" w:rsidR="00654007" w:rsidRPr="00654007" w:rsidRDefault="00B76697"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ᐃᓘᓐᓇᑎᐅᒋᑦᑐᖅ ᑐᑦᓯᕋᐅᑏᑦ </w:t>
      </w:r>
      <w:r w:rsidR="005B73C9">
        <w:rPr>
          <w:rFonts w:ascii="Gadugi" w:eastAsia="Arial" w:hAnsi="Gadugi" w:cs="Arial"/>
          <w:kern w:val="0"/>
          <w:sz w:val="22"/>
          <w:szCs w:val="22"/>
          <w:lang w:val="en-US" w:bidi="en-US"/>
          <w14:ligatures w14:val="none"/>
        </w:rPr>
        <w:t xml:space="preserve">ᑎᑭᑉᐸᑦᑐᑦ ᐅᕗᖓ </w:t>
      </w:r>
      <w:r w:rsidR="00E15967">
        <w:rPr>
          <w:rFonts w:ascii="Gadugi" w:eastAsia="Arial" w:hAnsi="Gadugi" w:cs="Arial"/>
          <w:kern w:val="0"/>
          <w:sz w:val="22"/>
          <w:szCs w:val="22"/>
          <w:lang w:val="en-US" w:bidi="en-US"/>
          <w14:ligatures w14:val="none"/>
        </w:rPr>
        <w:t>NWSF ᕿᒥᒡᕈᓂᒃᒧᑦ ᑲᖑᑐᒪᓃᑦ ᑲᒪ</w:t>
      </w:r>
      <w:r w:rsidR="009F62DA">
        <w:rPr>
          <w:rFonts w:ascii="Gadugi" w:eastAsia="Arial" w:hAnsi="Gadugi" w:cs="Arial"/>
          <w:kern w:val="0"/>
          <w:sz w:val="22"/>
          <w:szCs w:val="22"/>
          <w:lang w:val="en-US" w:bidi="en-US"/>
          <w14:ligatures w14:val="none"/>
        </w:rPr>
        <w:t xml:space="preserve">ᒋᔭᖏᑦ ᑲᑎᒪᔩᑦ.  ᑐᑦᓯᕋᐳᑦ ᓈᓴᐅᑎᑖᕆᐊᓕᒃ </w:t>
      </w:r>
      <w:r w:rsidR="009B6756">
        <w:rPr>
          <w:rFonts w:ascii="Gadugi" w:eastAsia="Arial" w:hAnsi="Gadugi" w:cs="Arial"/>
          <w:kern w:val="0"/>
          <w:sz w:val="22"/>
          <w:szCs w:val="22"/>
          <w:lang w:val="en-US" w:bidi="en-US"/>
          <w14:ligatures w14:val="none"/>
        </w:rPr>
        <w:t>ᑐᖔᓂᐅᙱᑦᑐᖅ 50 ᓈᓴᐅᑎᓂᒃ ᑲᒪᒋᔭᐅᓂᐊᕈᓂ.  ᐃᓘᓂᓐᓇᑎᒃ ᑲᒪᒋᔭᒥᒃ ᓯᕗᓕᕐᑏᑦ</w:t>
      </w:r>
      <w:r w:rsidR="00B52FC8">
        <w:rPr>
          <w:rFonts w:ascii="Gadugi" w:eastAsia="Arial" w:hAnsi="Gadugi" w:cs="Arial"/>
          <w:kern w:val="0"/>
          <w:sz w:val="22"/>
          <w:szCs w:val="22"/>
          <w:lang w:val="en-US" w:bidi="en-US"/>
          <w14:ligatures w14:val="none"/>
        </w:rPr>
        <w:t xml:space="preserve"> ᑐᓴᕐᑎᑕᐅᕙᑦᑐᑦ ᑎᑎᖃᑎᒍᑦ ᐆᒪᔪᓕᕆᔨᕐᔪᐊᓄᑦ </w:t>
      </w:r>
      <w:r w:rsidR="00A80886">
        <w:rPr>
          <w:rFonts w:ascii="Gadugi" w:eastAsia="Arial" w:hAnsi="Gadugi" w:cs="Arial"/>
          <w:kern w:val="0"/>
          <w:sz w:val="22"/>
          <w:szCs w:val="22"/>
          <w:lang w:val="en-US" w:bidi="en-US"/>
          <w14:ligatures w14:val="none"/>
        </w:rPr>
        <w:t>ᑲᒪᒋᒍᒪᔭᖏᑦ ᑲᔪᓯᓂᐊᕐᐸᑕ ᑭᖑᓪᓕᕐᒥᒃ ᕿᒥᒡᕈᓂᖅ ᑲᒪᒋᔭᐅᓕᕐᐸᑦ.</w:t>
      </w:r>
    </w:p>
    <w:p w14:paraId="38A4CBFB"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53226AA" w14:textId="7A000931" w:rsidR="00654007" w:rsidRPr="00654007" w:rsidRDefault="00D97D81"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ᑲᑎᒪᔩᑦ ᒪᑐᐃᖓᔪᒥᒃ ᕿᒥᒡᕈᓂᐊᕐᑐᑦ ᑐᑦᓯᔭᖃᐅᑎᓂᒃ ᑭᖑᓪᓕᕐᒥᒃ ᕿᒥᒡᕈᓂᖅ</w:t>
      </w:r>
      <w:r w:rsidR="00101812">
        <w:rPr>
          <w:rFonts w:ascii="Gadugi" w:eastAsia="Arial" w:hAnsi="Gadugi" w:cs="Arial"/>
          <w:kern w:val="0"/>
          <w:sz w:val="22"/>
          <w:szCs w:val="22"/>
          <w:lang w:val="en-US" w:bidi="en-US"/>
          <w14:ligatures w14:val="none"/>
        </w:rPr>
        <w:t xml:space="preserve"> ᑲᒪᒋᔭᐅᓕᕐᐸᑦ ᑕᐃᑲᓂ NWSF ᑲᑎᒪᓂᕐᒥ.  ᐆᒪᔪᓕᕆᔨᕐᔪᐊᑦ ᐃᖃᓇᐃᔭᕐᑎᖏᑦ</w:t>
      </w:r>
      <w:r w:rsidR="00291995">
        <w:rPr>
          <w:rFonts w:ascii="Gadugi" w:eastAsia="Arial" w:hAnsi="Gadugi" w:cs="Arial"/>
          <w:kern w:val="0"/>
          <w:sz w:val="22"/>
          <w:szCs w:val="22"/>
          <w:lang w:val="en-US" w:bidi="en-US"/>
          <w14:ligatures w14:val="none"/>
        </w:rPr>
        <w:t xml:space="preserve"> ᑐᓂᓯᓂᐊᕐᕿᑐᑦ ᐅᓂᒃᑳᕈᒻᒥᒃ ᓇᐃᓈᕐᓗᒋᑦ ᑲᒪᒋᔭᑦ ᑐᙵᕕ</w:t>
      </w:r>
      <w:r w:rsidR="00EB3B3D">
        <w:rPr>
          <w:rFonts w:ascii="Gadugi" w:eastAsia="Arial" w:hAnsi="Gadugi" w:cs="Arial"/>
          <w:kern w:val="0"/>
          <w:sz w:val="22"/>
          <w:szCs w:val="22"/>
          <w:lang w:val="en-US" w:bidi="en-US"/>
          <w14:ligatures w14:val="none"/>
        </w:rPr>
        <w:t>ᒋᓗᒋᑦ ᑐᓴᕋᑦᓴᑦ ᑐᓂᔭᑦ.  ᐱᒐᓱᐊᕐᑐᑦ</w:t>
      </w:r>
      <w:r w:rsidR="00697798">
        <w:rPr>
          <w:rFonts w:ascii="Gadugi" w:eastAsia="Arial" w:hAnsi="Gadugi" w:cs="Arial"/>
          <w:kern w:val="0"/>
          <w:sz w:val="22"/>
          <w:szCs w:val="22"/>
          <w:lang w:val="en-US" w:bidi="en-US"/>
          <w14:ligatures w14:val="none"/>
        </w:rPr>
        <w:t xml:space="preserve"> ᑐᓂᓯᑦᓴᐃᓂᓇᕆᐊᖃᙱᑦᑐᑦ </w:t>
      </w:r>
      <w:r w:rsidR="0099363C">
        <w:rPr>
          <w:rFonts w:ascii="Gadugi" w:eastAsia="Arial" w:hAnsi="Gadugi" w:cs="Arial"/>
          <w:kern w:val="0"/>
          <w:sz w:val="22"/>
          <w:szCs w:val="22"/>
          <w:lang w:val="en-US" w:bidi="en-US"/>
          <w14:ligatures w14:val="none"/>
        </w:rPr>
        <w:t>ᑐᑦᓯᕋᐅᑎᒥᓂᒃ ᑲᖑᑎᒪᔨᓄᑦ.</w:t>
      </w:r>
    </w:p>
    <w:p w14:paraId="1002105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3A3A9A00" w14:textId="6E6DA46B" w:rsidR="00654007" w:rsidRPr="00157A40" w:rsidRDefault="0099363C"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ᓗᓂ ᖁᒡᕙᓯᑦᑐᓂᒃ ᓈᓴᐅᑎᓂᒃ</w:t>
      </w:r>
      <w:r w:rsidR="00CB396C">
        <w:rPr>
          <w:rFonts w:ascii="Gadugi" w:eastAsia="Arial" w:hAnsi="Gadugi" w:cs="Arial"/>
          <w:kern w:val="0"/>
          <w:sz w:val="22"/>
          <w:szCs w:val="22"/>
          <w:lang w:val="en-US" w:bidi="en-US"/>
          <w14:ligatures w14:val="none"/>
        </w:rPr>
        <w:t xml:space="preserve"> ᑐᙵᕕᒋᓗᒋᑦ ᓈᓴᐅᑎᓕᕐᓱᐃᓂᕐᒧᑦ ᒪᓕᒐᑦ ᐃᒪᐃᑦᑑᖏᑦᑐᖅ ᑕᒡᕙᓴᐃᓐᓇᖅ ᑐᑭᓕᒃ ᐃᒫᒃ ᑲᒪ</w:t>
      </w:r>
      <w:r w:rsidR="003202C2">
        <w:rPr>
          <w:rFonts w:ascii="Gadugi" w:eastAsia="Arial" w:hAnsi="Gadugi" w:cs="Arial"/>
          <w:kern w:val="0"/>
          <w:sz w:val="22"/>
          <w:szCs w:val="22"/>
          <w:lang w:val="en-US" w:bidi="en-US"/>
          <w14:ligatures w14:val="none"/>
        </w:rPr>
        <w:t>ᒋᔭᖅ ᑮᓇᐅᔭᖃᕐᑎᑕᐅᓂᐊᕆᐊᖓ</w:t>
      </w:r>
      <w:r w:rsidR="00D00A9E">
        <w:rPr>
          <w:rFonts w:ascii="Gadugi" w:eastAsia="Arial" w:hAnsi="Gadugi" w:cs="Arial"/>
          <w:kern w:val="0"/>
          <w:sz w:val="22"/>
          <w:szCs w:val="22"/>
          <w:lang w:val="en-US" w:bidi="en-US"/>
          <w14:ligatures w14:val="none"/>
        </w:rPr>
        <w:t>.  ᑲᑎᒪᔩᑦ ᑲᒪᕙᕐᑐᑦ ᐊᒥᓱᓂᒃ ᐊᓯᖏᓐᓂᒃ ᓯᓚᑖᓂ ᐱᑕ ᖃᕐᑐᓂᒃ ᖃᐅᔨᒐ</w:t>
      </w:r>
      <w:r w:rsidR="003528A7">
        <w:rPr>
          <w:rFonts w:ascii="Gadugi" w:eastAsia="Arial" w:hAnsi="Gadugi" w:cs="Arial"/>
          <w:kern w:val="0"/>
          <w:sz w:val="22"/>
          <w:szCs w:val="22"/>
          <w:lang w:val="en-US" w:bidi="en-US"/>
          <w14:ligatures w14:val="none"/>
        </w:rPr>
        <w:t>ᓱᐊᕐᑐᑎᒃ ᓇᓪᓕᐊᒃ ᑲᒪᒋᔭᑦ ᓈᒻᒪᒻᒪᖔᑕ NWSF ᑮᓇᐅᔭᖃᒃᑲᐃ</w:t>
      </w:r>
      <w:r w:rsidR="00BA4118">
        <w:rPr>
          <w:rFonts w:ascii="Gadugi" w:eastAsia="Arial" w:hAnsi="Gadugi" w:cs="Arial"/>
          <w:kern w:val="0"/>
          <w:sz w:val="22"/>
          <w:szCs w:val="22"/>
          <w:lang w:val="en-US" w:bidi="en-US"/>
          <w14:ligatures w14:val="none"/>
        </w:rPr>
        <w:t>ᒍᑎᓄᑦ.</w:t>
      </w:r>
    </w:p>
    <w:p w14:paraId="7532C026"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37025CF4" w14:textId="7F499FC4" w:rsidR="00654007" w:rsidRPr="00157A40" w:rsidRDefault="00545484"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ᒪᔪᓕᕆᔨᕐᔪᐊᓂ ᑲᖑᑎᒪᔩᑦ ᐊᔪᙱᒍᑎᓖᑦ ᐋᖀᓂᕐᒥᒃ ᐊᑐᓕᖁᔭᓂᒃ ᐱᔾᔪᑎ</w:t>
      </w:r>
      <w:r w:rsidR="00506CAB">
        <w:rPr>
          <w:rFonts w:ascii="Gadugi" w:eastAsia="Arial" w:hAnsi="Gadugi" w:cs="Arial"/>
          <w:kern w:val="0"/>
          <w:sz w:val="22"/>
          <w:szCs w:val="22"/>
          <w:lang w:val="en-US" w:bidi="en-US"/>
          <w14:ligatures w14:val="none"/>
        </w:rPr>
        <w:t>ᑐᐊᕆᓗᒍ ᑖᒃᑯᐊ ᖃᐅᔨᒪᓂᖏᑦ ᐊᒻᒪᓗ ᖃᐅᔨᒪᔪᒻᒪᕆᐅᓂᖏᑦ, ᐊᒻᒪᓗ ᐃᒪᐃᒍᓐᓇᕐᑐᑦ</w:t>
      </w:r>
      <w:r w:rsidR="00C7604F">
        <w:rPr>
          <w:rFonts w:ascii="Gadugi" w:eastAsia="Arial" w:hAnsi="Gadugi" w:cs="Arial"/>
          <w:kern w:val="0"/>
          <w:sz w:val="22"/>
          <w:szCs w:val="22"/>
          <w:lang w:val="en-US" w:bidi="en-US"/>
          <w14:ligatures w14:val="none"/>
        </w:rPr>
        <w:t>:</w:t>
      </w:r>
    </w:p>
    <w:p w14:paraId="70B4CCE3"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3250EE8" w14:textId="1501B609" w:rsidR="00654007" w:rsidRPr="00654007" w:rsidRDefault="00654007" w:rsidP="00654007">
      <w:pPr>
        <w:widowControl w:val="0"/>
        <w:numPr>
          <w:ilvl w:val="0"/>
          <w:numId w:val="2"/>
        </w:numPr>
        <w:tabs>
          <w:tab w:val="left" w:pos="990"/>
          <w:tab w:val="left" w:pos="991"/>
        </w:tabs>
        <w:autoSpaceDE w:val="0"/>
        <w:autoSpaceDN w:val="0"/>
        <w:spacing w:after="0" w:line="269" w:lineRule="exact"/>
        <w:ind w:left="927"/>
        <w:rPr>
          <w:rFonts w:ascii="Arial" w:eastAsia="Arial" w:hAnsi="Arial" w:cs="Arial"/>
          <w:kern w:val="0"/>
          <w:sz w:val="22"/>
          <w:szCs w:val="22"/>
          <w:lang w:val="en-US" w:bidi="en-US"/>
          <w14:ligatures w14:val="none"/>
        </w:rPr>
      </w:pPr>
      <w:r w:rsidRPr="00654007">
        <w:rPr>
          <w:rFonts w:ascii="Arial" w:eastAsia="Arial" w:hAnsi="Arial" w:cs="Arial"/>
          <w:kern w:val="0"/>
          <w:sz w:val="22"/>
          <w:szCs w:val="22"/>
          <w:lang w:val="en-US" w:bidi="en-US"/>
          <w14:ligatures w14:val="none"/>
        </w:rPr>
        <w:t>d</w:t>
      </w:r>
      <w:r w:rsidR="00C7604F">
        <w:rPr>
          <w:rFonts w:ascii="Gadugi" w:eastAsia="Arial" w:hAnsi="Gadugi" w:cs="Arial"/>
          <w:kern w:val="0"/>
          <w:sz w:val="22"/>
          <w:szCs w:val="22"/>
          <w:lang w:val="en-US" w:bidi="en-US"/>
          <w14:ligatures w14:val="none"/>
        </w:rPr>
        <w:t>ᐃᓱᒪᓕᐅᕐᓗᑎᒃ ᑐᑦᓯᕋᐅ</w:t>
      </w:r>
      <w:r w:rsidR="006652E4">
        <w:rPr>
          <w:rFonts w:ascii="Gadugi" w:eastAsia="Arial" w:hAnsi="Gadugi" w:cs="Arial"/>
          <w:kern w:val="0"/>
          <w:sz w:val="22"/>
          <w:szCs w:val="22"/>
          <w:lang w:val="en-US" w:bidi="en-US"/>
          <w14:ligatures w14:val="none"/>
        </w:rPr>
        <w:t xml:space="preserve"> ᓈᒻᒪᒻᒪᖔᑦ ᐱᖃᑕᐅᓂᕐᒥᒃ ᒪᓕᒐᑦ ᐋᕿᑦᑕᐅᒪᔪᑦ ᐅᕙᓂ ᑮᓇᐅᔭᖃᒃᑲᐃᓂᕐᒧᑦ</w:t>
      </w:r>
      <w:r w:rsidR="0012363A">
        <w:rPr>
          <w:rFonts w:ascii="Gadugi" w:eastAsia="Arial" w:hAnsi="Gadugi" w:cs="Arial"/>
          <w:kern w:val="0"/>
          <w:sz w:val="22"/>
          <w:szCs w:val="22"/>
          <w:lang w:val="en-US" w:bidi="en-US"/>
          <w14:ligatures w14:val="none"/>
        </w:rPr>
        <w:t xml:space="preserve"> ᑐᑭᒧᐊᕈᑎᓂ;</w:t>
      </w:r>
    </w:p>
    <w:p w14:paraId="1FB9D098" w14:textId="33AE532D" w:rsidR="00654007" w:rsidRPr="00654007" w:rsidRDefault="0012363A" w:rsidP="00654007">
      <w:pPr>
        <w:widowControl w:val="0"/>
        <w:numPr>
          <w:ilvl w:val="0"/>
          <w:numId w:val="2"/>
        </w:numPr>
        <w:tabs>
          <w:tab w:val="left" w:pos="990"/>
          <w:tab w:val="left" w:pos="991"/>
        </w:tabs>
        <w:autoSpaceDE w:val="0"/>
        <w:autoSpaceDN w:val="0"/>
        <w:spacing w:after="0" w:line="237" w:lineRule="auto"/>
        <w:ind w:left="927" w:right="509"/>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ᓇᓗᓇᐃᒃᓗᒋ ᐊᒻᒪᓗ </w:t>
      </w:r>
      <w:r w:rsidR="00D573A9">
        <w:rPr>
          <w:rFonts w:ascii="Gadugi" w:eastAsia="Arial" w:hAnsi="Gadugi" w:cs="Arial"/>
          <w:kern w:val="0"/>
          <w:sz w:val="22"/>
          <w:szCs w:val="22"/>
          <w:lang w:val="en-US" w:bidi="en-US"/>
          <w14:ligatures w14:val="none"/>
        </w:rPr>
        <w:t>ᑲᒪᒋᕙᓗᒋ ᖃᓄᑐᐃᓐᓇᖅ ᐊᓯ</w:t>
      </w:r>
      <w:r w:rsidR="0003740E">
        <w:rPr>
          <w:rFonts w:ascii="Gadugi" w:eastAsia="Arial" w:hAnsi="Gadugi" w:cs="Arial"/>
          <w:kern w:val="0"/>
          <w:sz w:val="22"/>
          <w:szCs w:val="22"/>
          <w:lang w:val="en-US" w:bidi="en-US"/>
          <w14:ligatures w14:val="none"/>
        </w:rPr>
        <w:t>ᓯᒃᑲᓐᓂᖏᑦ ᑐᓴᕋᑦᓴᑦ ᐃᒫᒃ ᑐᑦᓯ</w:t>
      </w:r>
      <w:r w:rsidR="00CA5354">
        <w:rPr>
          <w:rFonts w:ascii="Gadugi" w:eastAsia="Arial" w:hAnsi="Gadugi" w:cs="Arial"/>
          <w:kern w:val="0"/>
          <w:sz w:val="22"/>
          <w:szCs w:val="22"/>
          <w:lang w:val="en-US" w:bidi="en-US"/>
          <w14:ligatures w14:val="none"/>
        </w:rPr>
        <w:t>ᕋᐅᑦ ᐅᕝᓘᓐᓃᑦ ᐆᒪᔪᓕᕆᔨᕐᔪᐊᑦ</w:t>
      </w:r>
      <w:r w:rsidR="00335030">
        <w:rPr>
          <w:rFonts w:ascii="Arial" w:eastAsia="Arial" w:hAnsi="Arial" w:cs="Arial"/>
          <w:kern w:val="0"/>
          <w:sz w:val="22"/>
          <w:szCs w:val="22"/>
          <w:lang w:val="en-US" w:bidi="en-US"/>
          <w14:ligatures w14:val="none"/>
        </w:rPr>
        <w:t xml:space="preserve"> </w:t>
      </w:r>
      <w:r w:rsidR="00335030">
        <w:rPr>
          <w:rFonts w:ascii="Gadugi" w:eastAsia="Arial" w:hAnsi="Gadugi" w:cs="Arial"/>
          <w:kern w:val="0"/>
          <w:sz w:val="22"/>
          <w:szCs w:val="22"/>
          <w:lang w:val="en-US" w:bidi="en-US"/>
          <w14:ligatures w14:val="none"/>
        </w:rPr>
        <w:t>ᐃᖃᓇᐃᔭᕐᑎᖏᑦ ᐃᓱᒪᓚᐅᙱᒻᒪᑕ ᐊᑐᓕᖁᔨᒐᒥᒃ ᑐᑦᓯᕋᐅᑦ ᑮᓇᐅᔭᖃᕐᑎᑕᐅᓗᓂ</w:t>
      </w:r>
      <w:r w:rsidR="00D50271">
        <w:rPr>
          <w:rFonts w:ascii="Gadugi" w:eastAsia="Arial" w:hAnsi="Gadugi" w:cs="Arial"/>
          <w:kern w:val="0"/>
          <w:sz w:val="22"/>
          <w:szCs w:val="22"/>
          <w:lang w:val="en-US" w:bidi="en-US"/>
          <w14:ligatures w14:val="none"/>
        </w:rPr>
        <w:t xml:space="preserve"> ᐅᕝᕙᓘᓐᓃᑦ ᑮᓇᐅᔭᖃᕐᑎᑕᐅᙱᓪᓗᓂ;</w:t>
      </w:r>
    </w:p>
    <w:p w14:paraId="368429CA" w14:textId="2EC0BAB1" w:rsidR="00654007" w:rsidRPr="00654007" w:rsidRDefault="00B0718F" w:rsidP="00654007">
      <w:pPr>
        <w:widowControl w:val="0"/>
        <w:numPr>
          <w:ilvl w:val="0"/>
          <w:numId w:val="2"/>
        </w:numPr>
        <w:tabs>
          <w:tab w:val="left" w:pos="990"/>
          <w:tab w:val="left" w:pos="991"/>
        </w:tabs>
        <w:autoSpaceDE w:val="0"/>
        <w:autoSpaceDN w:val="0"/>
        <w:spacing w:after="0" w:line="269"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ᖃᐅᔨᒐᓱᐊᕐᓗᑎᒃ</w:t>
      </w:r>
      <w:r w:rsidR="009F438D">
        <w:rPr>
          <w:rFonts w:ascii="Gadugi" w:eastAsia="Arial" w:hAnsi="Gadugi" w:cs="Arial"/>
          <w:kern w:val="0"/>
          <w:sz w:val="22"/>
          <w:szCs w:val="22"/>
          <w:lang w:val="en-US" w:bidi="en-US"/>
          <w14:ligatures w14:val="none"/>
        </w:rPr>
        <w:t xml:space="preserve"> ᐊᓯᐊᒍᑦ </w:t>
      </w:r>
      <w:r w:rsidR="00AE2DF5">
        <w:rPr>
          <w:rFonts w:ascii="Gadugi" w:eastAsia="Arial" w:hAnsi="Gadugi" w:cs="Arial"/>
          <w:kern w:val="0"/>
          <w:sz w:val="22"/>
          <w:szCs w:val="22"/>
          <w:lang w:val="en-US" w:bidi="en-US"/>
          <w14:ligatures w14:val="none"/>
        </w:rPr>
        <w:t>ᖁᒡᕙ</w:t>
      </w:r>
      <w:r w:rsidR="007C1EDE">
        <w:rPr>
          <w:rFonts w:ascii="Gadugi" w:eastAsia="Arial" w:hAnsi="Gadugi" w:cs="Arial"/>
          <w:kern w:val="0"/>
          <w:sz w:val="22"/>
          <w:szCs w:val="22"/>
          <w:lang w:val="en-US" w:bidi="en-US"/>
          <w14:ligatures w14:val="none"/>
        </w:rPr>
        <w:t xml:space="preserve">ᓯᓪᓕᕇᑎᑦᓯᓂᕐᒥᒃ ᑐᑦᓯᕋᐅᑎᓂᒃ ᑐᙵᕕᒋᓪᓗᒋᑦ </w:t>
      </w:r>
      <w:r w:rsidR="00025BAA">
        <w:rPr>
          <w:rFonts w:ascii="Gadugi" w:eastAsia="Arial" w:hAnsi="Gadugi" w:cs="Arial"/>
          <w:kern w:val="0"/>
          <w:sz w:val="22"/>
          <w:szCs w:val="22"/>
          <w:lang w:val="en-US" w:bidi="en-US"/>
          <w14:ligatures w14:val="none"/>
        </w:rPr>
        <w:t xml:space="preserve">ᐊᒥᓲᓂᕐᓴᑦ ᒫᓐᓇᕈᓗᒃ </w:t>
      </w:r>
      <w:r w:rsidR="00EE1802">
        <w:rPr>
          <w:rFonts w:ascii="Gadugi" w:eastAsia="Arial" w:hAnsi="Gadugi" w:cs="Arial"/>
          <w:kern w:val="0"/>
          <w:sz w:val="22"/>
          <w:szCs w:val="22"/>
          <w:lang w:val="en-US" w:bidi="en-US"/>
          <w14:ligatures w14:val="none"/>
        </w:rPr>
        <w:t>ᓯᕗᓕᐅᑎᖁᔭᑦ</w:t>
      </w:r>
      <w:r w:rsidR="00654007" w:rsidRPr="00654007">
        <w:rPr>
          <w:rFonts w:ascii="Arial" w:eastAsia="Arial" w:hAnsi="Arial" w:cs="Arial"/>
          <w:kern w:val="0"/>
          <w:sz w:val="22"/>
          <w:szCs w:val="22"/>
          <w:lang w:val="en-US" w:bidi="en-US"/>
          <w14:ligatures w14:val="none"/>
        </w:rPr>
        <w:t>;</w:t>
      </w:r>
    </w:p>
    <w:p w14:paraId="07440AAB" w14:textId="5E853964" w:rsidR="00654007" w:rsidRPr="00654007" w:rsidRDefault="000D208A" w:rsidP="00654007">
      <w:pPr>
        <w:widowControl w:val="0"/>
        <w:numPr>
          <w:ilvl w:val="0"/>
          <w:numId w:val="2"/>
        </w:numPr>
        <w:tabs>
          <w:tab w:val="left" w:pos="990"/>
          <w:tab w:val="left" w:pos="991"/>
        </w:tabs>
        <w:autoSpaceDE w:val="0"/>
        <w:autoSpaceDN w:val="0"/>
        <w:spacing w:after="0" w:line="268"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ᖃᐅᔨᓴᕐᓗᒋᑦ ᐊᒻᒪᓗ ᐊᑐᓕᖁᓗᒋᑦ ᐊᔾᔨᒌᙱᑦᑐᑦ ᖃᑦᓯᐅᓂᖏᑦ ᑮᓇᐅᔭᑦ ᑐᑦᓯᕋᐅᒻᒧᑦ</w:t>
      </w:r>
      <w:r w:rsidR="00E67591">
        <w:rPr>
          <w:rFonts w:ascii="Gadugi" w:eastAsia="Arial" w:hAnsi="Gadugi" w:cs="Arial"/>
          <w:kern w:val="0"/>
          <w:sz w:val="22"/>
          <w:szCs w:val="22"/>
          <w:lang w:val="en-US" w:bidi="en-US"/>
          <w14:ligatures w14:val="none"/>
        </w:rPr>
        <w:t>; ᐊᒻᒪᓗ</w:t>
      </w:r>
    </w:p>
    <w:p w14:paraId="585A0541" w14:textId="43FD76EF" w:rsidR="00654007" w:rsidRPr="00654007" w:rsidRDefault="00E67591" w:rsidP="00654007">
      <w:pPr>
        <w:widowControl w:val="0"/>
        <w:numPr>
          <w:ilvl w:val="0"/>
          <w:numId w:val="2"/>
        </w:numPr>
        <w:tabs>
          <w:tab w:val="left" w:pos="990"/>
          <w:tab w:val="left" w:pos="991"/>
        </w:tabs>
        <w:autoSpaceDE w:val="0"/>
        <w:autoSpaceDN w:val="0"/>
        <w:spacing w:after="0" w:line="268" w:lineRule="exact"/>
        <w:ind w:left="927"/>
        <w:rPr>
          <w:rFonts w:ascii="Arial" w:eastAsia="Arial" w:hAnsi="Arial" w:cs="Arial"/>
          <w:kern w:val="0"/>
          <w:sz w:val="22"/>
          <w:szCs w:val="22"/>
          <w:lang w:val="en-US" w:bidi="en-US"/>
          <w14:ligatures w14:val="none"/>
        </w:rPr>
      </w:pPr>
      <w:r>
        <w:rPr>
          <w:rFonts w:ascii="Gadugi" w:eastAsia="Arial" w:hAnsi="Gadugi" w:cs="Arial"/>
          <w:kern w:val="0"/>
          <w:sz w:val="22"/>
          <w:szCs w:val="22"/>
          <w:lang w:val="en-US" w:bidi="en-US"/>
          <w14:ligatures w14:val="none"/>
        </w:rPr>
        <w:t>ᐋᖀᓗᑎᒃ ᐊᓯᒃᑲᓐᓂᖏᓐᓂᒃ ᑮᓇᐅᔭᖃᒃᑲᐃᓂᕐᒧᑦ ᒪᓕᒐᕐ</w:t>
      </w:r>
      <w:r w:rsidR="006C5016">
        <w:rPr>
          <w:rFonts w:ascii="Gadugi" w:eastAsia="Arial" w:hAnsi="Gadugi" w:cs="Arial"/>
          <w:kern w:val="0"/>
          <w:sz w:val="22"/>
          <w:szCs w:val="22"/>
          <w:lang w:val="en-US" w:bidi="en-US"/>
          <w14:ligatures w14:val="none"/>
        </w:rPr>
        <w:t>ᓂᒃ ᓯᕗᓂᐊᒍᑦ</w:t>
      </w:r>
      <w:r w:rsidR="00EF3E01">
        <w:rPr>
          <w:rFonts w:ascii="Gadugi" w:eastAsia="Arial" w:hAnsi="Gadugi" w:cs="Arial"/>
          <w:kern w:val="0"/>
          <w:sz w:val="22"/>
          <w:szCs w:val="22"/>
          <w:lang w:val="en-US" w:bidi="en-US"/>
          <w14:ligatures w14:val="none"/>
        </w:rPr>
        <w:t xml:space="preserve"> ᑐᓂᓯᓂᐅᑉ ᑮᓇᐅᔭᓂᒃ.</w:t>
      </w:r>
    </w:p>
    <w:p w14:paraId="1088853A"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06BCA26" w14:textId="6DC88032" w:rsidR="00654007" w:rsidRPr="00157A40" w:rsidRDefault="00EF3E01"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 xml:space="preserve">ᓈᓴᐅᑎᓕᕐᓱᐃᓂᕐᒧᑦ </w:t>
      </w:r>
      <w:r w:rsidR="00C82176">
        <w:rPr>
          <w:rFonts w:ascii="Gadugi" w:eastAsia="Arial" w:hAnsi="Gadugi" w:cs="Arial"/>
          <w:b/>
          <w:bCs/>
          <w:kern w:val="0"/>
          <w:sz w:val="22"/>
          <w:szCs w:val="22"/>
          <w:lang w:val="en-US" w:bidi="en-US"/>
          <w14:ligatures w14:val="none"/>
        </w:rPr>
        <w:t>ᒪᓕᒐᑦ:  ᐊᐅᓚᑦᓯᓂᕐᒥᒃ ᐊᒻᒪᓗ ᖃᐅᔨᓴᕐᓂᕐᒥᒃ ᓯᕗᓪᓕᐅᑎᖁᔭᑦ</w:t>
      </w:r>
    </w:p>
    <w:p w14:paraId="223709F8"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348633BB" w14:textId="60141A29" w:rsidR="00654007" w:rsidRPr="00157A40" w:rsidRDefault="00C82176"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ᐊᐅᓚᑦᓯᓂᕐᒧᑦ ᐊᒻᒪᓗ ᖃᐅᔨᓴᕐᓂᕐᒧᑦ ᓯᕗᓪᓕᐅᑎᖁᔭᑦ </w:t>
      </w:r>
      <w:r w:rsidR="00863FF5">
        <w:rPr>
          <w:rFonts w:ascii="Gadugi" w:eastAsia="Arial" w:hAnsi="Gadugi" w:cs="Arial"/>
          <w:kern w:val="0"/>
          <w:sz w:val="22"/>
          <w:szCs w:val="22"/>
          <w:lang w:val="en-US" w:bidi="en-US"/>
          <w14:ligatures w14:val="none"/>
        </w:rPr>
        <w:t>ᓈᓴᐅᑎᓕᕐᑕᐅᕙᑦᑐᑦ ᐆᒪᔪᓕᕆᔨᕐᔪᐊᑦ ᐃᖃᓇᐃᔭᕐᑎᖏᓐᓄᑦ ᑐᙵᕕᒋᓪᓗᒋᑦ</w:t>
      </w:r>
      <w:r w:rsidR="00BB50E0">
        <w:rPr>
          <w:rFonts w:ascii="Gadugi" w:eastAsia="Arial" w:hAnsi="Gadugi" w:cs="Arial"/>
          <w:kern w:val="0"/>
          <w:sz w:val="22"/>
          <w:szCs w:val="22"/>
          <w:lang w:val="en-US" w:bidi="en-US"/>
          <w14:ligatures w14:val="none"/>
        </w:rPr>
        <w:t xml:space="preserve"> ᐅᑯᐊ </w:t>
      </w:r>
      <w:r w:rsidR="00BB50E0">
        <w:rPr>
          <w:rFonts w:ascii="Gadugi" w:eastAsia="Arial" w:hAnsi="Gadugi" w:cs="Arial"/>
          <w:i/>
          <w:iCs/>
          <w:kern w:val="0"/>
          <w:sz w:val="22"/>
          <w:szCs w:val="22"/>
          <w:lang w:val="en-US" w:bidi="en-US"/>
          <w14:ligatures w14:val="none"/>
        </w:rPr>
        <w:t xml:space="preserve">ᐊᕕᑦᑐᕐᓯᒪᔪᓂ </w:t>
      </w:r>
      <w:r w:rsidR="00F73A06">
        <w:rPr>
          <w:rFonts w:ascii="Gadugi" w:eastAsia="Arial" w:hAnsi="Gadugi" w:cs="Arial"/>
          <w:i/>
          <w:iCs/>
          <w:kern w:val="0"/>
          <w:sz w:val="22"/>
          <w:szCs w:val="22"/>
          <w:lang w:val="en-US" w:bidi="en-US"/>
          <w14:ligatures w14:val="none"/>
        </w:rPr>
        <w:t xml:space="preserve">ᐆᒪᔪᕐᓂᒃ ᐊᐅᓚᑦᓯᓂᕐᒧᑦ ᐊᒻᒪᓗ ᖃᐅᔨᓴᕐᓂᕐᒧᑦ ᓯᕗᓪᓕᐅᑎᖁᔭᑦ </w:t>
      </w:r>
      <w:r w:rsidR="007103B6">
        <w:rPr>
          <w:rFonts w:ascii="Gadugi" w:eastAsia="Arial" w:hAnsi="Gadugi" w:cs="Arial"/>
          <w:kern w:val="0"/>
          <w:sz w:val="22"/>
          <w:szCs w:val="22"/>
          <w:lang w:val="en-US" w:bidi="en-US"/>
          <w14:ligatures w14:val="none"/>
        </w:rPr>
        <w:t>ᑲᑎᑦᑐᒋᑦ ᓈᓴᓴᐅᑏᑦ ᐃᒫᒃ 20.</w:t>
      </w:r>
    </w:p>
    <w:p w14:paraId="1B7B4F19"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4963477" w14:textId="0D9C834F" w:rsidR="00654007" w:rsidRDefault="00E96891"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w:t>
      </w:r>
      <w:r w:rsidR="00380013">
        <w:rPr>
          <w:rFonts w:ascii="Gadugi" w:eastAsia="Arial" w:hAnsi="Gadugi" w:cs="Arial"/>
          <w:kern w:val="0"/>
          <w:sz w:val="22"/>
          <w:szCs w:val="22"/>
          <w:lang w:val="en-US" w:bidi="en-US"/>
          <w14:ligatures w14:val="none"/>
        </w:rPr>
        <w:t xml:space="preserve">ᒪᔪᓕᕆᔨᕐᔪᐊᑦ ᓯᕗᓪᓕᐅᑎᖁᔭᖏᑦ </w:t>
      </w:r>
      <w:r w:rsidR="00756159">
        <w:rPr>
          <w:rFonts w:ascii="Gadugi" w:eastAsia="Arial" w:hAnsi="Gadugi" w:cs="Arial"/>
          <w:kern w:val="0"/>
          <w:sz w:val="22"/>
          <w:szCs w:val="22"/>
          <w:lang w:val="en-US" w:bidi="en-US"/>
          <w14:ligatures w14:val="none"/>
        </w:rPr>
        <w:t xml:space="preserve">ᐋᕿᑦᑕᐅᕙᑦᑐᑦ ᑲᑎᑐᒪᔨᓄᑦ ᑐᙵᕕᒋᓪᓗᒋᑦ ᐆᒪᔪᓕᕆᔨᕐᔪᐊᑦ </w:t>
      </w:r>
      <w:r w:rsidR="00A5187F">
        <w:rPr>
          <w:rFonts w:ascii="Gadugi" w:eastAsia="Arial" w:hAnsi="Gadugi" w:cs="Arial"/>
          <w:kern w:val="0"/>
          <w:sz w:val="22"/>
          <w:szCs w:val="22"/>
          <w:lang w:val="en-US" w:bidi="en-US"/>
          <w14:ligatures w14:val="none"/>
        </w:rPr>
        <w:t>ᓯᕗᓪᓕᐅᑎᑕᖏᑦ ᐊᒻᒪᓗ ᑭᖑᓪᓕᐅᑎᑕᖏᑦ ᑐᕌᒐᐅᔪᑦ ᑕᐃᒫᒃ ᓇᓗᓇᐃᔭᕐᑕᐅᒪᒻᒪᑕ</w:t>
      </w:r>
      <w:r w:rsidR="001437C9">
        <w:rPr>
          <w:rFonts w:ascii="Gadugi" w:eastAsia="Arial" w:hAnsi="Gadugi" w:cs="Arial"/>
          <w:kern w:val="0"/>
          <w:sz w:val="22"/>
          <w:szCs w:val="22"/>
          <w:lang w:val="en-US" w:bidi="en-US"/>
          <w14:ligatures w14:val="none"/>
        </w:rPr>
        <w:t xml:space="preserve"> ᐅᕙᓂ ᐃᓚᖏᑦ 5.2.33 ᐊᒻᒪᓗᓗ 5.2.34 ᐅᑯᐊ </w:t>
      </w:r>
      <w:r w:rsidR="001437C9" w:rsidRPr="7AA6EB39">
        <w:rPr>
          <w:rFonts w:ascii="Gadugi" w:eastAsia="Arial" w:hAnsi="Gadugi" w:cs="Arial"/>
          <w:i/>
          <w:iCs/>
          <w:kern w:val="0"/>
          <w:sz w:val="22"/>
          <w:szCs w:val="22"/>
          <w:lang w:val="en-US" w:bidi="en-US"/>
          <w14:ligatures w14:val="none"/>
        </w:rPr>
        <w:t>ᓄᓇᕗᑦᒥ ᐊᖑᖃᑎᒌᒍᑎᑦ</w:t>
      </w:r>
      <w:r w:rsidR="001437C9">
        <w:rPr>
          <w:rFonts w:ascii="Gadugi" w:eastAsia="Arial" w:hAnsi="Gadugi" w:cs="Arial"/>
          <w:kern w:val="0"/>
          <w:sz w:val="22"/>
          <w:szCs w:val="22"/>
          <w:lang w:val="en-US" w:bidi="en-US"/>
          <w14:ligatures w14:val="none"/>
        </w:rPr>
        <w:t>.  ᐆᒪᔪᓕᕆᔨᕐᔪᐊᑦ</w:t>
      </w:r>
      <w:r w:rsidR="0088358A">
        <w:rPr>
          <w:rFonts w:ascii="Gadugi" w:eastAsia="Arial" w:hAnsi="Gadugi" w:cs="Arial"/>
          <w:kern w:val="0"/>
          <w:sz w:val="22"/>
          <w:szCs w:val="22"/>
          <w:lang w:val="en-US" w:bidi="en-US"/>
          <w14:ligatures w14:val="none"/>
        </w:rPr>
        <w:t xml:space="preserve"> ᓯᕗᓪᓕᐅᑎᖁᔭᖏᑦ ᓇᓂᔭᑦᓴᑦ ᐅᕙᓂ </w:t>
      </w:r>
      <w:r w:rsidR="0088358A" w:rsidRPr="7AA6EB39">
        <w:rPr>
          <w:rFonts w:ascii="Gadugi" w:eastAsia="Arial" w:hAnsi="Gadugi" w:cs="Arial"/>
          <w:i/>
          <w:iCs/>
          <w:kern w:val="0"/>
          <w:sz w:val="22"/>
          <w:szCs w:val="22"/>
          <w:lang w:val="en-US" w:bidi="en-US"/>
          <w14:ligatures w14:val="none"/>
        </w:rPr>
        <w:t>ᐆᒪᔪᓕᕆᔨᕐᔪᐊᑦ ᐆᒪᔪᕐᓂᒃ ᐊ</w:t>
      </w:r>
      <w:r w:rsidR="00601459" w:rsidRPr="7AA6EB39">
        <w:rPr>
          <w:rFonts w:ascii="Gadugi" w:eastAsia="Arial" w:hAnsi="Gadugi" w:cs="Arial"/>
          <w:i/>
          <w:iCs/>
          <w:kern w:val="0"/>
          <w:sz w:val="22"/>
          <w:szCs w:val="22"/>
          <w:lang w:val="en-US" w:bidi="en-US"/>
          <w14:ligatures w14:val="none"/>
        </w:rPr>
        <w:t>ᒻᒪᓗ ᖃᐅᔨᓴᕐᓂᕐᒥᒃ ᓯᕗᓪᓕᐅᑎᖁᔭᖏᑦ</w:t>
      </w:r>
      <w:r w:rsidR="00601459">
        <w:rPr>
          <w:rFonts w:ascii="Gadugi" w:eastAsia="Arial" w:hAnsi="Gadugi" w:cs="Arial"/>
          <w:kern w:val="0"/>
          <w:sz w:val="22"/>
          <w:szCs w:val="22"/>
          <w:lang w:val="en-US" w:bidi="en-US"/>
          <w14:ligatures w14:val="none"/>
        </w:rPr>
        <w:t xml:space="preserve"> ᐊᑐᐃᓐᓇᐃᑦ </w:t>
      </w:r>
      <w:r w:rsidR="003949A8">
        <w:rPr>
          <w:rFonts w:ascii="Gadugi" w:eastAsia="Arial" w:hAnsi="Gadugi" w:cs="Arial"/>
          <w:kern w:val="0"/>
          <w:sz w:val="22"/>
          <w:szCs w:val="22"/>
          <w:lang w:val="en-US" w:bidi="en-US"/>
          <w14:ligatures w14:val="none"/>
        </w:rPr>
        <w:t>ᐅᕙ&gt;ᓂ ᐆᒪᔪᖠᕆᔨᕐᔪᐊᑦ ᐊᒻᒪᓗ ᓯᕗᓂᑦᑎᓐᓂ ᐅᕙᓂ ᐆᒪᔪᓕᕆᔨᕐᔪᐊᑦ ᐃᑭᐊᒡᕆᕕᖓ</w:t>
      </w:r>
      <w:r w:rsidR="00C1760D">
        <w:rPr>
          <w:rFonts w:ascii="Gadugi" w:eastAsia="Arial" w:hAnsi="Gadugi" w:cs="Arial"/>
          <w:kern w:val="0"/>
          <w:sz w:val="22"/>
          <w:szCs w:val="22"/>
          <w:lang w:val="en-US" w:bidi="en-US"/>
          <w14:ligatures w14:val="none"/>
        </w:rPr>
        <w:t xml:space="preserve"> </w:t>
      </w:r>
      <w:r w:rsidR="00654007" w:rsidRPr="00654007">
        <w:rPr>
          <w:rFonts w:ascii="Arial" w:eastAsia="Arial" w:hAnsi="Arial" w:cs="Arial"/>
          <w:kern w:val="0"/>
          <w:sz w:val="22"/>
          <w:szCs w:val="22"/>
          <w:lang w:val="en-US" w:bidi="en-US"/>
          <w14:ligatures w14:val="none"/>
        </w:rPr>
        <w:t xml:space="preserve"> (</w:t>
      </w:r>
      <w:hyperlink r:id="rId19" w:history="1">
        <w:r w:rsidR="00654007" w:rsidRPr="00654007">
          <w:rPr>
            <w:rFonts w:ascii="Arial" w:eastAsia="Arial" w:hAnsi="Arial" w:cs="Arial"/>
            <w:color w:val="0000FF"/>
            <w:kern w:val="0"/>
            <w:sz w:val="22"/>
            <w:szCs w:val="22"/>
            <w:u w:val="single"/>
            <w:lang w:val="en-US" w:bidi="en-US"/>
            <w14:ligatures w14:val="none"/>
          </w:rPr>
          <w:t>www.nwmb.com/en/funding/priorities</w:t>
        </w:r>
      </w:hyperlink>
      <w:r w:rsidR="00654007" w:rsidRPr="00654007">
        <w:rPr>
          <w:rFonts w:ascii="Arial" w:eastAsia="Arial" w:hAnsi="Arial" w:cs="Arial"/>
          <w:kern w:val="0"/>
          <w:sz w:val="22"/>
          <w:szCs w:val="22"/>
          <w:lang w:val="en-US" w:bidi="en-US"/>
          <w14:ligatures w14:val="none"/>
        </w:rPr>
        <w:t xml:space="preserve">). </w:t>
      </w:r>
      <w:r w:rsidR="00BB4BD7">
        <w:rPr>
          <w:rFonts w:ascii="Gadugi" w:eastAsia="Arial" w:hAnsi="Gadugi" w:cs="Arial"/>
          <w:kern w:val="0"/>
          <w:sz w:val="22"/>
          <w:szCs w:val="22"/>
          <w:lang w:val="en-US" w:bidi="en-US"/>
          <w14:ligatures w14:val="none"/>
        </w:rPr>
        <w:t>ᐊᒥᓲᓂᕐᐹᑦ ᐃᓕᔭᐅᔪᑦ</w:t>
      </w:r>
      <w:r w:rsidR="003F6EEA">
        <w:rPr>
          <w:rFonts w:ascii="Gadugi" w:eastAsia="Arial" w:hAnsi="Gadugi" w:cs="Arial"/>
          <w:kern w:val="0"/>
          <w:sz w:val="22"/>
          <w:szCs w:val="22"/>
          <w:lang w:val="en-US" w:bidi="en-US"/>
          <w14:ligatures w14:val="none"/>
        </w:rPr>
        <w:t xml:space="preserve"> ᐆᒪᔪᓕᕆᔨᕐᔪᐊᑦ ᓯᕗᓪᓕᐅᑎᖁᔭᖏᑦ ᐃᒪᐃᑦᑐᑦ 5 ᓈᓴᐅᑏᑦ.</w:t>
      </w:r>
    </w:p>
    <w:p w14:paraId="617FC30F" w14:textId="77777777" w:rsidR="003F6EEA" w:rsidRPr="00157A40" w:rsidRDefault="003F6EEA" w:rsidP="00654007">
      <w:pPr>
        <w:widowControl w:val="0"/>
        <w:autoSpaceDE w:val="0"/>
        <w:autoSpaceDN w:val="0"/>
        <w:spacing w:after="0" w:line="240" w:lineRule="auto"/>
        <w:rPr>
          <w:rFonts w:ascii="Gadugi" w:eastAsia="Arial" w:hAnsi="Gadugi" w:cs="Arial"/>
          <w:kern w:val="0"/>
          <w:sz w:val="22"/>
          <w:szCs w:val="22"/>
          <w:lang w:val="en-US" w:bidi="en-US"/>
          <w14:ligatures w14:val="none"/>
        </w:rPr>
      </w:pPr>
    </w:p>
    <w:p w14:paraId="7167B6E2" w14:textId="103F4D80" w:rsidR="00654007" w:rsidRPr="00157A40" w:rsidRDefault="008F54B6"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ᐅᑯᐊ </w:t>
      </w:r>
      <w:r w:rsidR="000D3370" w:rsidRPr="7AA6EB39">
        <w:rPr>
          <w:rFonts w:ascii="Gadugi" w:eastAsia="Arial" w:hAnsi="Gadugi" w:cs="Arial"/>
          <w:i/>
          <w:iCs/>
          <w:kern w:val="0"/>
          <w:sz w:val="22"/>
          <w:szCs w:val="22"/>
          <w:lang w:val="en-US" w:bidi="en-US"/>
          <w14:ligatures w14:val="none"/>
        </w:rPr>
        <w:t>ᐊᕕᑦᑐᕐᓯᒪᔪᓂ ᐆᒪᔪᕐᓂᒃ ᐊᐅᓚᑦᓯᓂᕐᒧᑦ ᐊᒻᒪᓗ ᖃᐅᔨᓴᕐᓂᒃᕐᒧᑦ ᓯᕗᓪᓕᐅᑎᖁᔭᑦ</w:t>
      </w:r>
      <w:r w:rsidR="002132AF">
        <w:rPr>
          <w:rFonts w:ascii="Gadugi" w:eastAsia="Arial" w:hAnsi="Gadugi" w:cs="Arial"/>
          <w:kern w:val="0"/>
          <w:sz w:val="22"/>
          <w:szCs w:val="22"/>
          <w:lang w:val="en-US" w:bidi="en-US"/>
          <w14:ligatures w14:val="none"/>
        </w:rPr>
        <w:t xml:space="preserve"> ᐋᕿᐸᑦᑕᖏᑦ ᐆᒪᔪᓕᕆᔨᕐᔪᐊᑦ ᐅᕘᓇ ᐊᕕᑦᑐᕐᓯᒪᔪᓂ ᐃᓕᓐᓂᐊᕐᓯᓐᓈᕐᓃᑦ</w:t>
      </w:r>
      <w:r w:rsidR="000D5682">
        <w:rPr>
          <w:rFonts w:ascii="Gadugi" w:eastAsia="Arial" w:hAnsi="Gadugi" w:cs="Arial"/>
          <w:kern w:val="0"/>
          <w:sz w:val="22"/>
          <w:szCs w:val="22"/>
          <w:lang w:val="en-US" w:bidi="en-US"/>
          <w14:ligatures w14:val="none"/>
        </w:rPr>
        <w:t xml:space="preserve"> ᐱᔭᕇᕐᑕᖏᑦ ᐆᒪᔪᓕᕆᔨᕐᔪᐊᑦ ᑕᐃᒪᙵᑦ ᐱᖓᓱᒃ ᐊᒡᕌᒍᑦ ᐊᓂᒍᕋᐃᒻᒪᑕ</w:t>
      </w:r>
      <w:r w:rsidR="005D1727">
        <w:rPr>
          <w:rFonts w:ascii="Gadugi" w:eastAsia="Arial" w:hAnsi="Gadugi" w:cs="Arial"/>
          <w:kern w:val="0"/>
          <w:sz w:val="22"/>
          <w:szCs w:val="22"/>
          <w:lang w:val="en-US" w:bidi="en-US"/>
          <w14:ligatures w14:val="none"/>
        </w:rPr>
        <w:t>.  ᐊᕕᑦᑐᕐᓯᒪᔪᓂ ᓯᕗᓪᓕᐅᑎᖁᔭᑦ ᖁᒡᕙᓯᓪᓕᕇᑎᑕᐅᕙᑦᑐᑦ</w:t>
      </w:r>
      <w:r w:rsidR="00302D7C">
        <w:rPr>
          <w:rFonts w:ascii="Gadugi" w:eastAsia="Arial" w:hAnsi="Gadugi" w:cs="Arial"/>
          <w:kern w:val="0"/>
          <w:sz w:val="22"/>
          <w:szCs w:val="22"/>
          <w:lang w:val="en-US" w:bidi="en-US"/>
          <w14:ligatures w14:val="none"/>
        </w:rPr>
        <w:t xml:space="preserve"> ᐅᕙᙵᑦ 1 ᐅᕗᖓ 6, </w:t>
      </w:r>
      <w:r w:rsidR="00EE3DC6">
        <w:rPr>
          <w:rFonts w:ascii="Gadugi" w:eastAsia="Arial" w:hAnsi="Gadugi" w:cs="Arial"/>
          <w:kern w:val="0"/>
          <w:sz w:val="22"/>
          <w:szCs w:val="22"/>
          <w:lang w:val="en-US" w:bidi="en-US"/>
          <w14:ligatures w14:val="none"/>
        </w:rPr>
        <w:t xml:space="preserve">ᑕᐃᒫᒃ ᖃᐅᔨᔭᐅᒻᒪᑕ ᐊᕕᑦᑐᕐᓯᒪᔪᓂ ᑭᒡᒐᐅᔪᓄᑦ.  </w:t>
      </w:r>
      <w:r w:rsidR="00D61728">
        <w:rPr>
          <w:rFonts w:ascii="Gadugi" w:eastAsia="Arial" w:hAnsi="Gadugi" w:cs="Arial"/>
          <w:kern w:val="0"/>
          <w:sz w:val="22"/>
          <w:szCs w:val="22"/>
          <w:lang w:val="en-US" w:bidi="en-US"/>
          <w14:ligatures w14:val="none"/>
        </w:rPr>
        <w:t>ᐊᒥᓲᓂᕐᐹᑦ ᑐᓂᔭᑦ ᑖᒃᑯᓇᓂ ᓯᕗᓪᓕᐅᑎᖁᔭᓂ ᐃᒪᐃᑦᑐᖅ 15 ᓈᓴᐅᑏᑦ.</w:t>
      </w:r>
    </w:p>
    <w:p w14:paraId="32DFED65"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654007" w:rsidRPr="00654007" w14:paraId="5DA1C0C6" w14:textId="77777777" w:rsidTr="00E53119">
        <w:trPr>
          <w:trHeight w:val="254"/>
        </w:trPr>
        <w:tc>
          <w:tcPr>
            <w:tcW w:w="7655" w:type="dxa"/>
            <w:tcBorders>
              <w:right w:val="nil"/>
            </w:tcBorders>
            <w:vAlign w:val="center"/>
          </w:tcPr>
          <w:p w14:paraId="53A307BE" w14:textId="678CD74D" w:rsidR="00654007" w:rsidRPr="00157A40" w:rsidRDefault="00CF42C5" w:rsidP="00654007">
            <w:pPr>
              <w:widowControl w:val="0"/>
              <w:autoSpaceDE w:val="0"/>
              <w:autoSpaceDN w:val="0"/>
              <w:spacing w:after="0" w:line="234"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ᒪᔪᓕᕆᔨᕐᔪᐊᑦ ᓯᕗᓪᓕᐅᑎᖁᔭᖏᑦ</w:t>
            </w:r>
          </w:p>
        </w:tc>
        <w:tc>
          <w:tcPr>
            <w:tcW w:w="1643" w:type="dxa"/>
            <w:tcBorders>
              <w:left w:val="nil"/>
            </w:tcBorders>
            <w:vAlign w:val="center"/>
          </w:tcPr>
          <w:p w14:paraId="306CEBE0" w14:textId="212CA0D5" w:rsidR="00654007" w:rsidRPr="00157A40" w:rsidRDefault="00654007" w:rsidP="00654007">
            <w:pPr>
              <w:widowControl w:val="0"/>
              <w:autoSpaceDE w:val="0"/>
              <w:autoSpaceDN w:val="0"/>
              <w:spacing w:after="0" w:line="234" w:lineRule="exact"/>
              <w:rPr>
                <w:rFonts w:ascii="Gadugi" w:eastAsia="Arial" w:hAnsi="Gadugi"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5 </w:t>
            </w:r>
            <w:r w:rsidR="00C71399">
              <w:rPr>
                <w:rFonts w:ascii="Gadugi" w:eastAsia="Arial" w:hAnsi="Gadugi" w:cs="Arial"/>
                <w:b/>
                <w:kern w:val="0"/>
                <w:sz w:val="22"/>
                <w:szCs w:val="22"/>
                <w:lang w:val="en-US" w:bidi="en-US"/>
                <w14:ligatures w14:val="none"/>
              </w:rPr>
              <w:t>ᓈᓴᐅᑏᑦ</w:t>
            </w:r>
          </w:p>
        </w:tc>
      </w:tr>
      <w:tr w:rsidR="00654007" w:rsidRPr="00654007" w14:paraId="3016AD21" w14:textId="77777777" w:rsidTr="00E53119">
        <w:trPr>
          <w:trHeight w:val="251"/>
        </w:trPr>
        <w:tc>
          <w:tcPr>
            <w:tcW w:w="7655" w:type="dxa"/>
            <w:tcBorders>
              <w:right w:val="nil"/>
            </w:tcBorders>
            <w:vAlign w:val="center"/>
          </w:tcPr>
          <w:p w14:paraId="216D41F3" w14:textId="4822C885" w:rsidR="00654007" w:rsidRPr="00157A40" w:rsidRDefault="00C71399" w:rsidP="00654007">
            <w:pPr>
              <w:widowControl w:val="0"/>
              <w:autoSpaceDE w:val="0"/>
              <w:autoSpaceDN w:val="0"/>
              <w:spacing w:after="0" w:line="232"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ᐊᕕᑦᑐᕐᓯᒪᔪᓂ ᓯᕗᓪᓕᐅᑎᖁᔭᑦ</w:t>
            </w:r>
          </w:p>
        </w:tc>
        <w:tc>
          <w:tcPr>
            <w:tcW w:w="1643" w:type="dxa"/>
            <w:tcBorders>
              <w:left w:val="nil"/>
            </w:tcBorders>
            <w:vAlign w:val="center"/>
          </w:tcPr>
          <w:p w14:paraId="7787CED5" w14:textId="7973788B" w:rsidR="00654007" w:rsidRPr="00157A40" w:rsidRDefault="00654007" w:rsidP="00654007">
            <w:pPr>
              <w:widowControl w:val="0"/>
              <w:autoSpaceDE w:val="0"/>
              <w:autoSpaceDN w:val="0"/>
              <w:spacing w:after="0" w:line="232" w:lineRule="exact"/>
              <w:ind w:right="412"/>
              <w:rPr>
                <w:rFonts w:ascii="Gadugi" w:eastAsia="Arial" w:hAnsi="Gadugi"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5 </w:t>
            </w:r>
            <w:r w:rsidR="00C71399">
              <w:rPr>
                <w:rFonts w:ascii="Gadugi" w:eastAsia="Arial" w:hAnsi="Gadugi" w:cs="Arial"/>
                <w:b/>
                <w:kern w:val="0"/>
                <w:sz w:val="22"/>
                <w:szCs w:val="22"/>
                <w:lang w:val="en-US" w:bidi="en-US"/>
                <w14:ligatures w14:val="none"/>
              </w:rPr>
              <w:t>ᓈᓴᐅᑏᑦ</w:t>
            </w:r>
          </w:p>
        </w:tc>
      </w:tr>
    </w:tbl>
    <w:p w14:paraId="70FC8641"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2B75F74" w14:textId="5DE471B8" w:rsidR="00654007" w:rsidRPr="00157A40" w:rsidRDefault="004675B6"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ᖃ</w:t>
      </w:r>
      <w:r w:rsidR="000D0274">
        <w:rPr>
          <w:rFonts w:ascii="Gadugi" w:eastAsia="Arial" w:hAnsi="Gadugi" w:cs="Arial"/>
          <w:kern w:val="0"/>
          <w:sz w:val="22"/>
          <w:szCs w:val="22"/>
          <w:lang w:val="en-US" w:bidi="en-US"/>
          <w14:ligatures w14:val="none"/>
        </w:rPr>
        <w:t>ᑕ</w:t>
      </w:r>
      <w:r>
        <w:rPr>
          <w:rFonts w:ascii="Gadugi" w:eastAsia="Arial" w:hAnsi="Gadugi" w:cs="Arial"/>
          <w:kern w:val="0"/>
          <w:sz w:val="22"/>
          <w:szCs w:val="22"/>
          <w:lang w:val="en-US" w:bidi="en-US"/>
          <w14:ligatures w14:val="none"/>
        </w:rPr>
        <w:t xml:space="preserve">ᐅᒍᓐᓇᕐᓗᓂ ᓈᓴᐅᑎᓂᒃ ᐃᓕᔭᓂᒃ ᐆᒪᔪᓕᕆᔨᕐᔪᐊᑦ ᐊᒻᒪᓗ ᐊᕕᑦᑐᕐᓯᒪᔪᓂ </w:t>
      </w:r>
      <w:r w:rsidR="00DB56D7">
        <w:rPr>
          <w:rFonts w:ascii="Gadugi" w:eastAsia="Arial" w:hAnsi="Gadugi" w:cs="Arial"/>
          <w:kern w:val="0"/>
          <w:sz w:val="22"/>
          <w:szCs w:val="22"/>
          <w:lang w:val="en-US" w:bidi="en-US"/>
          <w14:ligatures w14:val="none"/>
        </w:rPr>
        <w:t>ᓯᕗᓪᓕᐅᑎᖁᔭᑦ, ᑲᒪᒋᔭᐅᑉᐃ ᑐᕌᒐᕆᓗᐊᕐᑕᖏᑦ ᑲᒪᒍᑕᐅᒋᐊᓖᑦ ᓯᕗᓪᓕᐅᑎᖁᔭᓂᒃ ᐊᒻᒪᓗ ᖃᐅᔨᔭᓂᒃ</w:t>
      </w:r>
      <w:r w:rsidR="00E13A55">
        <w:rPr>
          <w:rFonts w:ascii="Gadugi" w:eastAsia="Arial" w:hAnsi="Gadugi" w:cs="Arial"/>
          <w:kern w:val="0"/>
          <w:sz w:val="22"/>
          <w:szCs w:val="22"/>
          <w:lang w:val="en-US" w:bidi="en-US"/>
          <w14:ligatures w14:val="none"/>
        </w:rPr>
        <w:t xml:space="preserve"> ᑲᒪᒋᔭᒥ ᓇᒻᒥᓂᖅ ᐃᑲᔪᕐᓗᑎᒃ ᑲᒪᒋᔭᖃᕐᓂᕐᒥᒃ ᓯᕗᓪᓕᐅᑎᖁᔭᓂᒃ ᐅᕘᓇ </w:t>
      </w:r>
      <w:r w:rsidR="000A4517">
        <w:rPr>
          <w:rFonts w:ascii="Gadugi" w:eastAsia="Arial" w:hAnsi="Gadugi" w:cs="Arial"/>
          <w:kern w:val="0"/>
          <w:sz w:val="22"/>
          <w:szCs w:val="22"/>
          <w:lang w:val="en-US" w:bidi="en-US"/>
          <w14:ligatures w14:val="none"/>
        </w:rPr>
        <w:t xml:space="preserve">ᐊᑑᑎᖏᑦ ᖃᐅᔨᔭᑦ.  ᑕᐃᒪ ᑲᒪᖏᔭᖅ ᑲᒪᒍᑕᐅᑉᐸᑦ ᐊᒥᓱᓂᒃ ᓯᕗᓪᓕᐅᑎᖁᔭᓂᒃ, </w:t>
      </w:r>
      <w:r w:rsidR="005E705D">
        <w:rPr>
          <w:rFonts w:ascii="Gadugi" w:eastAsia="Arial" w:hAnsi="Gadugi" w:cs="Arial"/>
          <w:kern w:val="0"/>
          <w:sz w:val="22"/>
          <w:szCs w:val="22"/>
          <w:lang w:val="en-US" w:bidi="en-US"/>
          <w14:ligatures w14:val="none"/>
        </w:rPr>
        <w:t>ᓈᓴᐅᑏ ᐃᓕᔭᑦ ᐋᕿᑦᑕᐅᓂᐊᕐᑐᑦ ᑐᙵᕕᒋᓗᒋᑦ ᐊᑐᕐᓂᕐᐹᑦ ᓯᕗᓪᓕᐅᑎᖁᔭᑦ.</w:t>
      </w:r>
    </w:p>
    <w:p w14:paraId="6FD5B815"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750400C0" w14:textId="1FEB7830" w:rsidR="00654007" w:rsidRPr="00157A40" w:rsidRDefault="00E166D2"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ᓈᓴᐅᑎᓕᕐᓱᐃᓂᕐᒧᑦ ᒪᓕᒐᑦ:  ᐱᐅᓂᖓ ᖃᐅᔨᓴᕐᓂᐅᑉ</w:t>
      </w:r>
    </w:p>
    <w:p w14:paraId="359DC128"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0007FBAB" w14:textId="33BCADF0" w:rsidR="00654007" w:rsidRPr="00157A40" w:rsidRDefault="00896472"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ᐊᒥᓲᓂᕐᐹᑦ ᐃᓕᔭᑦ ᓯᕗᓪᓕᐅᑎᖁᔭᓂᒃ ᐱᒐᓱᐊᕐᑐᓄᑦ ᐅᓇ 2</w:t>
      </w:r>
      <w:r w:rsidR="00BA58BF">
        <w:rPr>
          <w:rFonts w:ascii="Gadugi" w:eastAsia="Arial" w:hAnsi="Gadugi" w:cs="Arial"/>
          <w:kern w:val="0"/>
          <w:sz w:val="22"/>
          <w:szCs w:val="22"/>
          <w:lang w:val="en-US" w:bidi="en-US"/>
          <w14:ligatures w14:val="none"/>
        </w:rPr>
        <w:t>5</w:t>
      </w:r>
      <w:r>
        <w:rPr>
          <w:rFonts w:ascii="Gadugi" w:eastAsia="Arial" w:hAnsi="Gadugi" w:cs="Arial"/>
          <w:kern w:val="0"/>
          <w:sz w:val="22"/>
          <w:szCs w:val="22"/>
          <w:lang w:val="en-US" w:bidi="en-US"/>
          <w14:ligatures w14:val="none"/>
        </w:rPr>
        <w:t xml:space="preserve"> ᓈᓴᐅ</w:t>
      </w:r>
      <w:r w:rsidR="00BA58BF">
        <w:rPr>
          <w:rFonts w:ascii="Gadugi" w:eastAsia="Arial" w:hAnsi="Gadugi" w:cs="Arial"/>
          <w:kern w:val="0"/>
          <w:sz w:val="22"/>
          <w:szCs w:val="22"/>
          <w:lang w:val="en-US" w:bidi="en-US"/>
          <w14:ligatures w14:val="none"/>
        </w:rPr>
        <w:t>ᑏᑦ.</w:t>
      </w:r>
    </w:p>
    <w:p w14:paraId="4D4E8452"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4"/>
      </w:tblGrid>
      <w:tr w:rsidR="00654007" w:rsidRPr="00654007" w14:paraId="4CBEADB7" w14:textId="77777777" w:rsidTr="00E53119">
        <w:trPr>
          <w:trHeight w:val="251"/>
        </w:trPr>
        <w:tc>
          <w:tcPr>
            <w:tcW w:w="7655" w:type="dxa"/>
            <w:tcBorders>
              <w:right w:val="nil"/>
            </w:tcBorders>
            <w:vAlign w:val="center"/>
          </w:tcPr>
          <w:p w14:paraId="58371648" w14:textId="559E0476" w:rsidR="00654007" w:rsidRPr="00157A40" w:rsidRDefault="00BA58BF" w:rsidP="00654007">
            <w:pPr>
              <w:widowControl w:val="0"/>
              <w:autoSpaceDE w:val="0"/>
              <w:autoSpaceDN w:val="0"/>
              <w:spacing w:after="0" w:line="232"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ᑲᒪᒋᔭᒧᑦ </w:t>
            </w:r>
            <w:r w:rsidR="00B11451">
              <w:rPr>
                <w:rFonts w:ascii="Gadugi" w:eastAsia="Arial" w:hAnsi="Gadugi" w:cs="Arial"/>
                <w:kern w:val="0"/>
                <w:sz w:val="22"/>
                <w:szCs w:val="22"/>
                <w:lang w:val="en-US" w:bidi="en-US"/>
                <w14:ligatures w14:val="none"/>
              </w:rPr>
              <w:t>ᑐᕌᕐᑕᑦ ᐊᒻᒪᓗ ᑐᕌᒐᐅᔪᑦ ᑐᑭᓯᓇᕐᑐᒥᒃᑦ ᓇᓗᓇᐃᔭᕐᑕᑦ</w:t>
            </w:r>
          </w:p>
        </w:tc>
        <w:tc>
          <w:tcPr>
            <w:tcW w:w="1644" w:type="dxa"/>
            <w:tcBorders>
              <w:left w:val="nil"/>
            </w:tcBorders>
            <w:vAlign w:val="center"/>
          </w:tcPr>
          <w:p w14:paraId="545E9D20" w14:textId="2A1E0FF7" w:rsidR="00654007" w:rsidRPr="00157A40" w:rsidRDefault="00654007" w:rsidP="00654007">
            <w:pPr>
              <w:widowControl w:val="0"/>
              <w:autoSpaceDE w:val="0"/>
              <w:autoSpaceDN w:val="0"/>
              <w:spacing w:after="0" w:line="232" w:lineRule="exact"/>
              <w:rPr>
                <w:rFonts w:ascii="Gadugi" w:eastAsia="Arial" w:hAnsi="Gadugi"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5 </w:t>
            </w:r>
            <w:r w:rsidR="00B11451">
              <w:rPr>
                <w:rFonts w:ascii="Gadugi" w:eastAsia="Arial" w:hAnsi="Gadugi" w:cs="Arial"/>
                <w:b/>
                <w:kern w:val="0"/>
                <w:sz w:val="22"/>
                <w:szCs w:val="22"/>
                <w:lang w:val="en-US" w:bidi="en-US"/>
                <w14:ligatures w14:val="none"/>
              </w:rPr>
              <w:t>ᓈᓴᐅᑏᑦ</w:t>
            </w:r>
          </w:p>
        </w:tc>
      </w:tr>
      <w:tr w:rsidR="00654007" w:rsidRPr="00654007" w14:paraId="0D4D79E6" w14:textId="77777777" w:rsidTr="00E53119">
        <w:trPr>
          <w:trHeight w:val="251"/>
        </w:trPr>
        <w:tc>
          <w:tcPr>
            <w:tcW w:w="7655" w:type="dxa"/>
            <w:tcBorders>
              <w:right w:val="nil"/>
            </w:tcBorders>
            <w:vAlign w:val="center"/>
          </w:tcPr>
          <w:p w14:paraId="4A1B1E32" w14:textId="5E573C30" w:rsidR="00654007" w:rsidRPr="00157A40" w:rsidRDefault="00A97F78" w:rsidP="00654007">
            <w:pPr>
              <w:widowControl w:val="0"/>
              <w:autoSpaceDE w:val="0"/>
              <w:autoSpaceDN w:val="0"/>
              <w:spacing w:after="0" w:line="232" w:lineRule="exact"/>
              <w:ind w:left="107" w:right="34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ᓱᒪᒋᔭᑦ ᑲᒪᒍᓯᐅᔪᑦ ᓈᒻᒪᑦᑐᒥᒃ ᑲᒪᒋᔭᐅᓂᐊᕐᑐᑦᖅ ᑲᒪᒋᔭᒧᑦ ᑐᕌᒐᐅᔪᓂ</w:t>
            </w:r>
          </w:p>
        </w:tc>
        <w:tc>
          <w:tcPr>
            <w:tcW w:w="1644" w:type="dxa"/>
            <w:tcBorders>
              <w:left w:val="nil"/>
            </w:tcBorders>
            <w:vAlign w:val="center"/>
          </w:tcPr>
          <w:p w14:paraId="0D624067" w14:textId="53ACE5E3" w:rsidR="00654007" w:rsidRPr="00654007" w:rsidRDefault="00654007" w:rsidP="00654007">
            <w:pPr>
              <w:widowControl w:val="0"/>
              <w:autoSpaceDE w:val="0"/>
              <w:autoSpaceDN w:val="0"/>
              <w:spacing w:after="0" w:line="232" w:lineRule="exact"/>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 </w:t>
            </w:r>
            <w:r w:rsidR="00D90F9B">
              <w:rPr>
                <w:rFonts w:ascii="Gadugi" w:eastAsia="Arial" w:hAnsi="Gadugi" w:cs="Arial"/>
                <w:b/>
                <w:kern w:val="0"/>
                <w:sz w:val="22"/>
                <w:szCs w:val="22"/>
                <w:lang w:val="en-US" w:bidi="en-US"/>
                <w14:ligatures w14:val="none"/>
              </w:rPr>
              <w:t>ᓈᓴᐅᑏᑦ</w:t>
            </w:r>
          </w:p>
        </w:tc>
      </w:tr>
      <w:tr w:rsidR="00654007" w:rsidRPr="00654007" w14:paraId="41364053" w14:textId="77777777" w:rsidTr="00E53119">
        <w:trPr>
          <w:trHeight w:val="761"/>
        </w:trPr>
        <w:tc>
          <w:tcPr>
            <w:tcW w:w="7655" w:type="dxa"/>
            <w:tcBorders>
              <w:right w:val="nil"/>
            </w:tcBorders>
            <w:vAlign w:val="center"/>
          </w:tcPr>
          <w:p w14:paraId="704A3528" w14:textId="2AFC173F" w:rsidR="000317EE" w:rsidRPr="00157A40" w:rsidRDefault="00017EB2" w:rsidP="000317EE">
            <w:pPr>
              <w:widowControl w:val="0"/>
              <w:autoSpaceDE w:val="0"/>
              <w:autoSpaceDN w:val="0"/>
              <w:spacing w:before="7" w:after="0" w:line="232" w:lineRule="exact"/>
              <w:ind w:left="108" w:right="34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ᑖᓐᓈ ᑲᒪᒋᔭᖅ ᐱᑕᖃᕐᓂᐊᕐᐸ ᑐᓴᕋᑦᑎᓴᓂᒃ </w:t>
            </w:r>
            <w:r w:rsidR="00642E94">
              <w:rPr>
                <w:rFonts w:ascii="Gadugi" w:eastAsia="Arial" w:hAnsi="Gadugi" w:cs="Arial"/>
                <w:kern w:val="0"/>
                <w:sz w:val="22"/>
                <w:szCs w:val="22"/>
                <w:lang w:val="en-US" w:bidi="en-US"/>
                <w14:ligatures w14:val="none"/>
              </w:rPr>
              <w:t xml:space="preserve">ᐊᑐᕈᓐᓇᕐᑐᓂᑦᒃ ᐆᒪᔪᓕᕆᔨᕐᔪᐊᓂ </w:t>
            </w:r>
            <w:r w:rsidR="00371C97">
              <w:rPr>
                <w:rFonts w:ascii="Gadugi" w:eastAsia="Arial" w:hAnsi="Gadugi" w:cs="Arial"/>
                <w:kern w:val="0"/>
                <w:sz w:val="22"/>
                <w:szCs w:val="22"/>
                <w:lang w:val="en-US" w:bidi="en-US"/>
                <w14:ligatures w14:val="none"/>
              </w:rPr>
              <w:t>ᐆᒪᔪᕐᓂᒃ ᐊᐅᓚᑦᑎᓯᓂᕐᒧᑦ</w:t>
            </w:r>
            <w:r w:rsidR="000317EE">
              <w:rPr>
                <w:rFonts w:ascii="Gadugi" w:eastAsia="Arial" w:hAnsi="Gadugi" w:cs="Arial"/>
                <w:kern w:val="0"/>
                <w:sz w:val="22"/>
                <w:szCs w:val="22"/>
                <w:lang w:val="en-US" w:bidi="en-US"/>
                <w14:ligatures w14:val="none"/>
              </w:rPr>
              <w:t xml:space="preserve"> ᑲᒪᒋᔭᓂ ᒫᓐᓇᕈᓗᒃ ᓯᕗᓂᑦᑎᓐᓂ (1</w:t>
            </w:r>
            <w:r w:rsidR="009F5A16">
              <w:rPr>
                <w:rFonts w:ascii="Gadugi" w:eastAsia="Arial" w:hAnsi="Gadugi" w:cs="Arial"/>
                <w:kern w:val="0"/>
                <w:sz w:val="22"/>
                <w:szCs w:val="22"/>
                <w:lang w:val="en-US" w:bidi="en-US"/>
                <w14:ligatures w14:val="none"/>
              </w:rPr>
              <w:t>-3 ᐊᒡᕌᒍᓂ)?</w:t>
            </w:r>
          </w:p>
        </w:tc>
        <w:tc>
          <w:tcPr>
            <w:tcW w:w="1644" w:type="dxa"/>
            <w:tcBorders>
              <w:left w:val="nil"/>
            </w:tcBorders>
            <w:vAlign w:val="center"/>
          </w:tcPr>
          <w:p w14:paraId="69E6401B" w14:textId="2414A74D" w:rsidR="00654007" w:rsidRPr="00654007" w:rsidRDefault="00654007" w:rsidP="00654007">
            <w:pPr>
              <w:widowControl w:val="0"/>
              <w:autoSpaceDE w:val="0"/>
              <w:autoSpaceDN w:val="0"/>
              <w:spacing w:before="1" w:after="0" w:line="240" w:lineRule="auto"/>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 </w:t>
            </w:r>
            <w:r w:rsidR="00A97F78">
              <w:rPr>
                <w:rFonts w:ascii="Gadugi" w:eastAsia="Arial" w:hAnsi="Gadugi" w:cs="Arial"/>
                <w:b/>
                <w:kern w:val="0"/>
                <w:sz w:val="22"/>
                <w:szCs w:val="22"/>
                <w:lang w:val="en-US" w:bidi="en-US"/>
                <w14:ligatures w14:val="none"/>
              </w:rPr>
              <w:t>ᓈᓴᐅᑏᑦ</w:t>
            </w:r>
          </w:p>
        </w:tc>
      </w:tr>
    </w:tbl>
    <w:p w14:paraId="594E74EF"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31E8EB49" w14:textId="4762FF87" w:rsidR="00654007" w:rsidRPr="00157A40" w:rsidRDefault="00F90AA7"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ᓈᓴᐅᑎᓕᕐᓱᐃᓂᕐᒧᑦ ᒪᓕᒐᑦ:  ᐱ</w:t>
      </w:r>
      <w:r w:rsidR="00562812">
        <w:rPr>
          <w:rFonts w:ascii="Gadugi" w:eastAsia="Arial" w:hAnsi="Gadugi" w:cs="Arial"/>
          <w:b/>
          <w:bCs/>
          <w:kern w:val="0"/>
          <w:sz w:val="22"/>
          <w:szCs w:val="22"/>
          <w:lang w:val="en-US" w:bidi="en-US"/>
          <w14:ligatures w14:val="none"/>
        </w:rPr>
        <w:t>ᒐᓱᐊᕐᑑᑉ ᓯᕗᓪᓕᐅᑎᖁᔭᖓ</w:t>
      </w:r>
    </w:p>
    <w:p w14:paraId="4F973007"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761A5495" w14:textId="419E5C7E" w:rsidR="00654007" w:rsidRPr="00157A40" w:rsidRDefault="000D0274"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ᐅᑯᐊ</w:t>
      </w:r>
      <w:r w:rsidRPr="00654007">
        <w:rPr>
          <w:rFonts w:ascii="Arial" w:eastAsia="Arial" w:hAnsi="Arial" w:cs="Arial"/>
          <w:kern w:val="0"/>
          <w:sz w:val="22"/>
          <w:szCs w:val="22"/>
          <w:lang w:val="en-US" w:bidi="en-US"/>
          <w14:ligatures w14:val="none"/>
        </w:rPr>
        <w:t xml:space="preserve"> </w:t>
      </w:r>
      <w:r w:rsidR="00654007" w:rsidRPr="00654007">
        <w:rPr>
          <w:rFonts w:ascii="Arial" w:eastAsia="Arial" w:hAnsi="Arial" w:cs="Arial"/>
          <w:kern w:val="0"/>
          <w:sz w:val="22"/>
          <w:szCs w:val="22"/>
          <w:lang w:val="en-US" w:bidi="en-US"/>
          <w14:ligatures w14:val="none"/>
        </w:rPr>
        <w:t xml:space="preserve">NWSF </w:t>
      </w:r>
      <w:r w:rsidR="00380E61">
        <w:rPr>
          <w:rFonts w:ascii="Gadugi" w:eastAsia="Arial" w:hAnsi="Gadugi" w:cs="Arial"/>
          <w:kern w:val="0"/>
          <w:sz w:val="22"/>
          <w:szCs w:val="22"/>
          <w:lang w:val="en-US" w:bidi="en-US"/>
          <w14:ligatures w14:val="none"/>
        </w:rPr>
        <w:t>ᐋᕿᓚᐅᕐᑕᖏᑦ ᓄᓇᕗᑦᒥ ᐆᒪᔪᓕᕆᔨᕐᔪᐊᑦ ᑲᑎᒪᔨᖏᑕ (ᐆᒪᔪᓕᕆᔨᕐᔪᐊᑦ ᐅᕝᕙᓘᓐᓃᑦ ᑲᑎᒪᔩᑦ)</w:t>
      </w:r>
      <w:r w:rsidR="00927A95">
        <w:rPr>
          <w:rFonts w:ascii="Gadugi" w:eastAsia="Arial" w:hAnsi="Gadugi" w:cs="Arial"/>
          <w:kern w:val="0"/>
          <w:sz w:val="22"/>
          <w:szCs w:val="22"/>
          <w:lang w:val="en-US" w:bidi="en-US"/>
          <w14:ligatures w14:val="none"/>
        </w:rPr>
        <w:t xml:space="preserve"> ᑮᓇᐅᔭᖃᕐᑎᑦᑐᒋᑦ ᑲᒪᒋᔭᖏᑦ ᐅᑯᐊ HTOs, RWOs, ᓄᓇᓕᓐᒥᓂ ᐃᓄᐃᑦ ᑎᒥᖁᑎᖏᑦ</w:t>
      </w:r>
      <w:r w:rsidR="00C55E72">
        <w:rPr>
          <w:rFonts w:ascii="Gadugi" w:eastAsia="Arial" w:hAnsi="Gadugi" w:cs="Arial"/>
          <w:kern w:val="0"/>
          <w:sz w:val="22"/>
          <w:szCs w:val="22"/>
          <w:lang w:val="en-US" w:bidi="en-US"/>
          <w14:ligatures w14:val="none"/>
        </w:rPr>
        <w:t xml:space="preserve">, ᐅ−ᕙᓘᓐᓃᑦ ᐊᖏᒡᕋᖃᕐᑐᑦ ᓄᓇᕗᑦᒥ.  ᐊᒥᓲᓂᕐᐹᑦ ᓈᒪᐅᑏᑦ ᐃᓕᔭᑦ </w:t>
      </w:r>
      <w:r w:rsidR="0072590F">
        <w:rPr>
          <w:rFonts w:ascii="Gadugi" w:eastAsia="Arial" w:hAnsi="Gadugi" w:cs="Arial"/>
          <w:kern w:val="0"/>
          <w:sz w:val="22"/>
          <w:szCs w:val="22"/>
          <w:lang w:val="en-US" w:bidi="en-US"/>
          <w14:ligatures w14:val="none"/>
        </w:rPr>
        <w:t>ᓯᕗᓕᐅᑎᖁᔭᓂᒃ ᐱᒐᓱᐊᕐᑐᑦ ᐃᒫᑎᒋ 20 ᓈᓴᐅᑏᑦ.</w:t>
      </w:r>
    </w:p>
    <w:p w14:paraId="6B2BC260"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654007" w:rsidRPr="00654007" w14:paraId="0F51C581" w14:textId="77777777" w:rsidTr="00E53119">
        <w:trPr>
          <w:trHeight w:val="254"/>
        </w:trPr>
        <w:tc>
          <w:tcPr>
            <w:tcW w:w="7655" w:type="dxa"/>
            <w:tcBorders>
              <w:right w:val="nil"/>
            </w:tcBorders>
            <w:vAlign w:val="center"/>
          </w:tcPr>
          <w:p w14:paraId="08CCCC99" w14:textId="734F1C4C" w:rsidR="00654007" w:rsidRPr="00157A40" w:rsidRDefault="00193DA2" w:rsidP="00654007">
            <w:pPr>
              <w:widowControl w:val="0"/>
              <w:autoSpaceDE w:val="0"/>
              <w:autoSpaceDN w:val="0"/>
              <w:spacing w:after="0" w:line="234"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ᓄᐃᑦ ᑎᒥᖁᑎᖏᑦ (ᓲᕐᓗ</w:t>
            </w:r>
            <w:r w:rsidR="002C75D7">
              <w:rPr>
                <w:rFonts w:ascii="Gadugi" w:eastAsia="Arial" w:hAnsi="Gadugi" w:cs="Arial"/>
                <w:kern w:val="0"/>
                <w:sz w:val="22"/>
                <w:szCs w:val="22"/>
                <w:lang w:val="en-US" w:bidi="en-US"/>
                <w14:ligatures w14:val="none"/>
              </w:rPr>
              <w:t xml:space="preserve"> HTOs) ᐅᕝᕙᓘᓐᓃᑦ</w:t>
            </w:r>
            <w:r w:rsidR="00D5595C">
              <w:rPr>
                <w:rFonts w:ascii="Gadugi" w:eastAsia="Arial" w:hAnsi="Gadugi" w:cs="Arial"/>
                <w:kern w:val="0"/>
                <w:sz w:val="22"/>
                <w:szCs w:val="22"/>
                <w:lang w:val="en-US" w:bidi="en-US"/>
                <w14:ligatures w14:val="none"/>
              </w:rPr>
              <w:t xml:space="preserve"> ᐃᓄᐃᑦ </w:t>
            </w:r>
            <w:r w:rsidR="00B31C88">
              <w:rPr>
                <w:rFonts w:ascii="Gadugi" w:eastAsia="Arial" w:hAnsi="Gadugi" w:cs="Arial"/>
                <w:kern w:val="0"/>
                <w:sz w:val="22"/>
                <w:szCs w:val="22"/>
                <w:lang w:val="en-US" w:bidi="en-US"/>
                <w14:ligatures w14:val="none"/>
              </w:rPr>
              <w:t>ᐱᑖᖃᑕᐅᒪᔪᑦ</w:t>
            </w:r>
          </w:p>
        </w:tc>
        <w:tc>
          <w:tcPr>
            <w:tcW w:w="1643" w:type="dxa"/>
            <w:tcBorders>
              <w:left w:val="nil"/>
            </w:tcBorders>
            <w:vAlign w:val="center"/>
          </w:tcPr>
          <w:p w14:paraId="33D1B677" w14:textId="3CFD773C" w:rsidR="00654007" w:rsidRPr="00654007" w:rsidRDefault="00654007" w:rsidP="00654007">
            <w:pPr>
              <w:widowControl w:val="0"/>
              <w:autoSpaceDE w:val="0"/>
              <w:autoSpaceDN w:val="0"/>
              <w:spacing w:after="0" w:line="234" w:lineRule="exact"/>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20/20 </w:t>
            </w:r>
            <w:r w:rsidR="00D90F9B">
              <w:rPr>
                <w:rFonts w:ascii="Gadugi" w:eastAsia="Arial" w:hAnsi="Gadugi" w:cs="Arial"/>
                <w:b/>
                <w:kern w:val="0"/>
                <w:sz w:val="22"/>
                <w:szCs w:val="22"/>
                <w:lang w:val="en-US" w:bidi="en-US"/>
                <w14:ligatures w14:val="none"/>
              </w:rPr>
              <w:t>ᓈᓴᐅᑏᑦ</w:t>
            </w:r>
          </w:p>
        </w:tc>
      </w:tr>
      <w:tr w:rsidR="00654007" w:rsidRPr="00654007" w14:paraId="1BB6A87A" w14:textId="77777777" w:rsidTr="00E53119">
        <w:trPr>
          <w:trHeight w:val="506"/>
        </w:trPr>
        <w:tc>
          <w:tcPr>
            <w:tcW w:w="7655" w:type="dxa"/>
            <w:tcBorders>
              <w:right w:val="nil"/>
            </w:tcBorders>
            <w:vAlign w:val="center"/>
          </w:tcPr>
          <w:p w14:paraId="4F12AA46" w14:textId="62D41ABA" w:rsidR="00654007" w:rsidRPr="00157A40" w:rsidRDefault="00450E5B" w:rsidP="00654007">
            <w:pPr>
              <w:widowControl w:val="0"/>
              <w:autoSpaceDE w:val="0"/>
              <w:autoSpaceDN w:val="0"/>
              <w:spacing w:after="0" w:line="252" w:lineRule="exact"/>
              <w:ind w:left="107" w:right="34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ᓄᓇᕗᑦᒥ ᓄᓇᓕᓐᓂ ᑎᒥᐅᔪᑦ (ᓲᕐᓗ </w:t>
            </w:r>
            <w:r w:rsidR="00F02BE2">
              <w:rPr>
                <w:rFonts w:ascii="Gadugi" w:eastAsia="Arial" w:hAnsi="Gadugi" w:cs="Arial"/>
                <w:kern w:val="0"/>
                <w:sz w:val="22"/>
                <w:szCs w:val="22"/>
                <w:lang w:val="en-US" w:bidi="en-US"/>
                <w14:ligatures w14:val="none"/>
              </w:rPr>
              <w:t>ᓄᓇᓕᓐᓂ ᖃᐅᔨᓴᕐᓂᕐᒧᑦ ᑎᒥᐅᔪᑦ)</w:t>
            </w:r>
          </w:p>
        </w:tc>
        <w:tc>
          <w:tcPr>
            <w:tcW w:w="1643" w:type="dxa"/>
            <w:tcBorders>
              <w:left w:val="nil"/>
            </w:tcBorders>
            <w:vAlign w:val="center"/>
          </w:tcPr>
          <w:p w14:paraId="1A1B130D" w14:textId="7E123AEB"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5/20 </w:t>
            </w:r>
            <w:r w:rsidR="00D90F9B">
              <w:rPr>
                <w:rFonts w:ascii="Gadugi" w:eastAsia="Arial" w:hAnsi="Gadugi" w:cs="Arial"/>
                <w:b/>
                <w:kern w:val="0"/>
                <w:sz w:val="22"/>
                <w:szCs w:val="22"/>
                <w:lang w:val="en-US" w:bidi="en-US"/>
                <w14:ligatures w14:val="none"/>
              </w:rPr>
              <w:t>ᓈᓴᐅᑏᑦ</w:t>
            </w:r>
          </w:p>
        </w:tc>
      </w:tr>
      <w:tr w:rsidR="00654007" w:rsidRPr="00654007" w14:paraId="7498DF66" w14:textId="77777777" w:rsidTr="00E53119">
        <w:trPr>
          <w:trHeight w:val="249"/>
        </w:trPr>
        <w:tc>
          <w:tcPr>
            <w:tcW w:w="7655" w:type="dxa"/>
            <w:tcBorders>
              <w:right w:val="nil"/>
            </w:tcBorders>
            <w:vAlign w:val="center"/>
          </w:tcPr>
          <w:p w14:paraId="496A0020" w14:textId="1C6B320C" w:rsidR="00654007" w:rsidRPr="00157A40" w:rsidRDefault="00F02BE2" w:rsidP="00654007">
            <w:pPr>
              <w:widowControl w:val="0"/>
              <w:autoSpaceDE w:val="0"/>
              <w:autoSpaceDN w:val="0"/>
              <w:spacing w:after="0" w:line="230"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ᓄᓇᕗᑦᒥ ᐊᖏᒡᕌᓖᑦ</w:t>
            </w:r>
          </w:p>
        </w:tc>
        <w:tc>
          <w:tcPr>
            <w:tcW w:w="1643" w:type="dxa"/>
            <w:tcBorders>
              <w:left w:val="nil"/>
            </w:tcBorders>
            <w:vAlign w:val="center"/>
          </w:tcPr>
          <w:p w14:paraId="0293A11F" w14:textId="576BC6C2" w:rsidR="00654007" w:rsidRPr="00654007" w:rsidRDefault="00654007" w:rsidP="00654007">
            <w:pPr>
              <w:widowControl w:val="0"/>
              <w:autoSpaceDE w:val="0"/>
              <w:autoSpaceDN w:val="0"/>
              <w:spacing w:after="0" w:line="230" w:lineRule="exact"/>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20 </w:t>
            </w:r>
            <w:r w:rsidR="00D90F9B">
              <w:rPr>
                <w:rFonts w:ascii="Gadugi" w:eastAsia="Arial" w:hAnsi="Gadugi" w:cs="Arial"/>
                <w:b/>
                <w:kern w:val="0"/>
                <w:sz w:val="22"/>
                <w:szCs w:val="22"/>
                <w:lang w:val="en-US" w:bidi="en-US"/>
                <w14:ligatures w14:val="none"/>
              </w:rPr>
              <w:t>ᓈᓴᐅᑏᑦ</w:t>
            </w:r>
          </w:p>
        </w:tc>
      </w:tr>
    </w:tbl>
    <w:p w14:paraId="27BF54A7"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535D9B1D" w14:textId="563499BA" w:rsidR="000756FB" w:rsidRPr="003F1273" w:rsidRDefault="000756FB" w:rsidP="000756FB">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 xml:space="preserve">ᓈᓴᐅᑎᓕᕐᓱᐃᓂᕐᒧᑦ ᒪᓕᒐᑦ:  </w:t>
      </w:r>
      <w:r w:rsidR="000372E9">
        <w:rPr>
          <w:rFonts w:ascii="Gadugi" w:eastAsia="Arial" w:hAnsi="Gadugi" w:cs="Arial"/>
          <w:b/>
          <w:bCs/>
          <w:kern w:val="0"/>
          <w:sz w:val="22"/>
          <w:szCs w:val="22"/>
          <w:lang w:val="en-US" w:bidi="en-US"/>
          <w14:ligatures w14:val="none"/>
        </w:rPr>
        <w:t>ᐱᓕᒻᒪᑦᓴᐃᓂᖅ ᐊᒻᒪᓗ ᐃᖃᓇᐃᔭᕐᑎᑦᓯᓂᖅ</w:t>
      </w:r>
    </w:p>
    <w:p w14:paraId="37D2F2BF" w14:textId="422379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32B75C09" w14:textId="2469AB0D" w:rsidR="00654007" w:rsidRPr="00157A40" w:rsidRDefault="00F66957"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ᐱᓕᒻᒪᑦᓴᐃᓂᓄᖅ ᐊᒻᒪᓗ ᐃᖃᓇᐃᔭᕐᑎᑦᓯᓂᖅ ᓈᓴᐅᑎᓕᕐᑕᐅᕙᑦᑐᑦ ᑐᙵᕕᒋᓪᓗᒋᑦ </w:t>
      </w:r>
      <w:r w:rsidR="00350F01">
        <w:rPr>
          <w:rFonts w:ascii="Gadugi" w:eastAsia="Arial" w:hAnsi="Gadugi" w:cs="Arial"/>
          <w:kern w:val="0"/>
          <w:sz w:val="22"/>
          <w:szCs w:val="22"/>
          <w:lang w:val="en-US" w:bidi="en-US"/>
          <w14:ligatures w14:val="none"/>
        </w:rPr>
        <w:t>ᒪᒡᕈᒃ ᒪᓕᒐᐅᓗᐊᕐᑑᒃ, ᐊᒥᓲᓂᕐᐹᑦ</w:t>
      </w:r>
      <w:r w:rsidR="0022516B">
        <w:rPr>
          <w:rFonts w:ascii="Gadugi" w:eastAsia="Arial" w:hAnsi="Gadugi" w:cs="Arial"/>
          <w:kern w:val="0"/>
          <w:sz w:val="22"/>
          <w:szCs w:val="22"/>
          <w:lang w:val="en-US" w:bidi="en-US"/>
          <w14:ligatures w14:val="none"/>
        </w:rPr>
        <w:t xml:space="preserve"> </w:t>
      </w:r>
      <w:r w:rsidR="00350F01">
        <w:rPr>
          <w:rFonts w:ascii="Gadugi" w:eastAsia="Arial" w:hAnsi="Gadugi" w:cs="Arial"/>
          <w:kern w:val="0"/>
          <w:sz w:val="22"/>
          <w:szCs w:val="22"/>
          <w:lang w:val="en-US" w:bidi="en-US"/>
          <w14:ligatures w14:val="none"/>
        </w:rPr>
        <w:t xml:space="preserve">15 </w:t>
      </w:r>
      <w:r w:rsidR="0022516B">
        <w:rPr>
          <w:rFonts w:ascii="Gadugi" w:eastAsia="Arial" w:hAnsi="Gadugi" w:cs="Arial"/>
          <w:kern w:val="0"/>
          <w:sz w:val="22"/>
          <w:szCs w:val="22"/>
          <w:lang w:val="en-US" w:bidi="en-US"/>
          <w14:ligatures w14:val="none"/>
        </w:rPr>
        <w:t>ᓈᓴᐅᑏᑦ</w:t>
      </w:r>
    </w:p>
    <w:p w14:paraId="3F52862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654007" w:rsidRPr="00654007" w14:paraId="48E7E3A0" w14:textId="77777777" w:rsidTr="00E53119">
        <w:trPr>
          <w:trHeight w:val="251"/>
        </w:trPr>
        <w:tc>
          <w:tcPr>
            <w:tcW w:w="7655" w:type="dxa"/>
            <w:tcBorders>
              <w:right w:val="nil"/>
            </w:tcBorders>
            <w:vAlign w:val="center"/>
          </w:tcPr>
          <w:p w14:paraId="5BF191E8" w14:textId="04D3CCD8" w:rsidR="00654007" w:rsidRPr="00157A40" w:rsidRDefault="00DC7225" w:rsidP="00654007">
            <w:pPr>
              <w:widowControl w:val="0"/>
              <w:autoSpaceDE w:val="0"/>
              <w:autoSpaceDN w:val="0"/>
              <w:spacing w:after="0" w:line="232"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lastRenderedPageBreak/>
              <w:t>ᖃᐅᔨᒪᔪᒻᒪᕆᐅᓕᕐᓴᓂᒃ ᐅᕝᓘᓐ</w:t>
            </w:r>
            <w:r w:rsidR="00253ACA">
              <w:rPr>
                <w:rFonts w:ascii="Gadugi" w:eastAsia="Arial" w:hAnsi="Gadugi" w:cs="Arial"/>
                <w:kern w:val="0"/>
                <w:sz w:val="22"/>
                <w:szCs w:val="22"/>
                <w:lang w:val="en-US" w:bidi="en-US"/>
                <w14:ligatures w14:val="none"/>
              </w:rPr>
              <w:t>ᓃᑦ ᐱᓕᒻᒪᓴᕐᓂᖅ ᐃᓄᐃᑦ ᐱᑖᖃᑕᐅᒪᔪᓂᒃ</w:t>
            </w:r>
          </w:p>
        </w:tc>
        <w:tc>
          <w:tcPr>
            <w:tcW w:w="1701" w:type="dxa"/>
            <w:tcBorders>
              <w:left w:val="nil"/>
            </w:tcBorders>
            <w:vAlign w:val="center"/>
          </w:tcPr>
          <w:p w14:paraId="5D776844" w14:textId="4C663A02" w:rsidR="00654007" w:rsidRPr="00654007" w:rsidRDefault="00654007" w:rsidP="00654007">
            <w:pPr>
              <w:widowControl w:val="0"/>
              <w:autoSpaceDE w:val="0"/>
              <w:autoSpaceDN w:val="0"/>
              <w:spacing w:after="0" w:line="232" w:lineRule="exact"/>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 </w:t>
            </w:r>
            <w:r w:rsidR="0022516B">
              <w:rPr>
                <w:rFonts w:ascii="Gadugi" w:eastAsia="Arial" w:hAnsi="Gadugi" w:cs="Arial"/>
                <w:b/>
                <w:kern w:val="0"/>
                <w:sz w:val="22"/>
                <w:szCs w:val="22"/>
                <w:lang w:val="en-US" w:bidi="en-US"/>
                <w14:ligatures w14:val="none"/>
              </w:rPr>
              <w:t>ᓈᓴᐅᑏᑦ</w:t>
            </w:r>
          </w:p>
        </w:tc>
      </w:tr>
      <w:tr w:rsidR="00654007" w:rsidRPr="00654007" w14:paraId="5BB95E8C" w14:textId="77777777" w:rsidTr="00E53119">
        <w:trPr>
          <w:trHeight w:val="253"/>
        </w:trPr>
        <w:tc>
          <w:tcPr>
            <w:tcW w:w="7655" w:type="dxa"/>
            <w:tcBorders>
              <w:right w:val="nil"/>
            </w:tcBorders>
            <w:vAlign w:val="center"/>
          </w:tcPr>
          <w:p w14:paraId="031452B0" w14:textId="08CC39C5" w:rsidR="00654007" w:rsidRPr="00157A40" w:rsidRDefault="008778B7" w:rsidP="00654007">
            <w:pPr>
              <w:widowControl w:val="0"/>
              <w:autoSpaceDE w:val="0"/>
              <w:autoSpaceDN w:val="0"/>
              <w:spacing w:before="2" w:after="0" w:line="232" w:lineRule="exact"/>
              <w:ind w:left="107"/>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ᖃᓇᐃᔭᕐᑎᑦᓯᓂᖅ ᓄᓇᕗᑦᒥ ᐊᖏᒡᕌᓕᓐᓂᒃ</w:t>
            </w:r>
          </w:p>
        </w:tc>
        <w:tc>
          <w:tcPr>
            <w:tcW w:w="1701" w:type="dxa"/>
            <w:tcBorders>
              <w:left w:val="nil"/>
            </w:tcBorders>
            <w:vAlign w:val="center"/>
          </w:tcPr>
          <w:p w14:paraId="3DB4CA15" w14:textId="1DD0E248" w:rsidR="00654007" w:rsidRPr="00654007" w:rsidRDefault="00654007" w:rsidP="00654007">
            <w:pPr>
              <w:widowControl w:val="0"/>
              <w:autoSpaceDE w:val="0"/>
              <w:autoSpaceDN w:val="0"/>
              <w:spacing w:after="0" w:line="232" w:lineRule="exact"/>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 </w:t>
            </w:r>
            <w:r w:rsidR="00D149AB">
              <w:rPr>
                <w:rFonts w:ascii="Gadugi" w:eastAsia="Arial" w:hAnsi="Gadugi" w:cs="Arial"/>
                <w:b/>
                <w:kern w:val="0"/>
                <w:sz w:val="22"/>
                <w:szCs w:val="22"/>
                <w:lang w:val="en-US" w:bidi="en-US"/>
                <w14:ligatures w14:val="none"/>
              </w:rPr>
              <w:t>ᓈᓴᐅᑏᑦ</w:t>
            </w:r>
          </w:p>
        </w:tc>
      </w:tr>
    </w:tbl>
    <w:p w14:paraId="716D064F"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831B432" w14:textId="0609ADCA" w:rsidR="008778B7" w:rsidRPr="003F1273" w:rsidRDefault="008778B7" w:rsidP="008778B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 xml:space="preserve">ᓈᓴᐅᑎᓕᕐᓱᐃᓂᕐᒧᑦ ᒪᓕᒐᑦ:  </w:t>
      </w:r>
      <w:r w:rsidR="00B34032">
        <w:rPr>
          <w:rFonts w:ascii="Gadugi" w:eastAsia="Arial" w:hAnsi="Gadugi" w:cs="Arial"/>
          <w:b/>
          <w:bCs/>
          <w:kern w:val="0"/>
          <w:sz w:val="22"/>
          <w:szCs w:val="22"/>
          <w:lang w:val="en-US" w:bidi="en-US"/>
          <w14:ligatures w14:val="none"/>
        </w:rPr>
        <w:t>ᑐᓴᕐᕕᖃᕋᓱᐊᕐᓂᖅ ᐊᒻᒪᓗ ᐅᓂᒃᑲᓕᐅᕐᓂᖅ</w:t>
      </w:r>
    </w:p>
    <w:p w14:paraId="28AAA78C"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35EA6879" w14:textId="2EA3A1AE" w:rsidR="00654007" w:rsidRPr="00157A40" w:rsidRDefault="007B3D45"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ᑐᓴᕐᕕᖃ</w:t>
      </w:r>
      <w:r w:rsidR="00F14225">
        <w:rPr>
          <w:rFonts w:ascii="Gadugi" w:eastAsia="Arial" w:hAnsi="Gadugi" w:cs="Arial"/>
          <w:kern w:val="0"/>
          <w:sz w:val="22"/>
          <w:szCs w:val="22"/>
          <w:lang w:val="en-US" w:bidi="en-US"/>
          <w14:ligatures w14:val="none"/>
        </w:rPr>
        <w:t>ᕋᓱᐊᕐᓂᖅ ᐊᒻᒪᓗ ᐅᓂᒃᑳᓕᐅᕐᓂᖅ ᓈᓴᐅᑎᓕᕐᑕᐅᕙᑦᑐᑦ</w:t>
      </w:r>
      <w:r w:rsidR="00210138">
        <w:rPr>
          <w:rFonts w:ascii="Gadugi" w:eastAsia="Arial" w:hAnsi="Gadugi" w:cs="Arial"/>
          <w:kern w:val="0"/>
          <w:sz w:val="22"/>
          <w:szCs w:val="22"/>
          <w:lang w:val="en-US" w:bidi="en-US"/>
          <w14:ligatures w14:val="none"/>
        </w:rPr>
        <w:t xml:space="preserve"> ᑐᙵ(ᕕᒋᓪᓗᒋᒃ ᒪᒡᕉ ᒪᓕᒑᒃ</w:t>
      </w:r>
      <w:r w:rsidR="0081602F">
        <w:rPr>
          <w:rFonts w:ascii="Gadugi" w:eastAsia="Arial" w:hAnsi="Gadugi" w:cs="Arial"/>
          <w:kern w:val="0"/>
          <w:sz w:val="22"/>
          <w:szCs w:val="22"/>
          <w:lang w:val="en-US" w:bidi="en-US"/>
          <w14:ligatures w14:val="none"/>
        </w:rPr>
        <w:t>, ᐊᒥᓲᓂᕐᑑᐸᑦ 15 ᓇᓴᐅᑏᑦ.</w:t>
      </w:r>
    </w:p>
    <w:p w14:paraId="7CB6AFC9"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654007" w:rsidRPr="00654007" w14:paraId="0F45A852" w14:textId="77777777" w:rsidTr="00E53119">
        <w:trPr>
          <w:trHeight w:val="505"/>
        </w:trPr>
        <w:tc>
          <w:tcPr>
            <w:tcW w:w="7655" w:type="dxa"/>
            <w:tcBorders>
              <w:right w:val="nil"/>
            </w:tcBorders>
            <w:vAlign w:val="center"/>
          </w:tcPr>
          <w:p w14:paraId="0782BD51" w14:textId="567E49FB" w:rsidR="00654007" w:rsidRPr="00157A40" w:rsidRDefault="00686BB9" w:rsidP="00654007">
            <w:pPr>
              <w:widowControl w:val="0"/>
              <w:autoSpaceDE w:val="0"/>
              <w:autoSpaceDN w:val="0"/>
              <w:spacing w:after="0" w:line="252" w:lineRule="exact"/>
              <w:ind w:left="107" w:right="34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 xml:space="preserve">ᐊᕕᑦᑐᕐᓯᒪᔪᓂ ᐅᕝᕙᓘᓐᓃᑦ ᓄᓇᓕᓐᓂ ᖃᐅᔨᓴᕐᓂᕐᒥᒃ ᑐᓴᕐᕕᖃᕋᓱᐊᕐᓂᖅ ᐊᒻᒪᓗ </w:t>
            </w:r>
            <w:r w:rsidR="006D39B5">
              <w:rPr>
                <w:rFonts w:ascii="Gadugi" w:eastAsia="Arial" w:hAnsi="Gadugi" w:cs="Arial"/>
                <w:kern w:val="0"/>
                <w:sz w:val="22"/>
                <w:szCs w:val="22"/>
                <w:lang w:val="en-US" w:bidi="en-US"/>
                <w14:ligatures w14:val="none"/>
              </w:rPr>
              <w:t>ᐃᑲᔪᕐᑐᒋᑦ ᑲᒪᒋᔭᑦ (ᓲᕐᓗ HT</w:t>
            </w:r>
            <w:r w:rsidR="007748B1">
              <w:rPr>
                <w:rFonts w:ascii="Gadugi" w:eastAsia="Arial" w:hAnsi="Gadugi" w:cs="Arial"/>
                <w:kern w:val="0"/>
                <w:sz w:val="22"/>
                <w:szCs w:val="22"/>
                <w:lang w:val="en-US" w:bidi="en-US"/>
                <w14:ligatures w14:val="none"/>
              </w:rPr>
              <w:t>O ᑲᑎᑐᒪᔨᖏᑕ ᑎᑎᖃᖏᑦ, ᐅᖄᓚᒍᑎᖏᑦ)</w:t>
            </w:r>
          </w:p>
        </w:tc>
        <w:tc>
          <w:tcPr>
            <w:tcW w:w="1701" w:type="dxa"/>
            <w:tcBorders>
              <w:left w:val="nil"/>
            </w:tcBorders>
            <w:vAlign w:val="center"/>
          </w:tcPr>
          <w:p w14:paraId="3DA57350" w14:textId="45E8FDBF"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10 </w:t>
            </w:r>
            <w:r w:rsidR="00D149AB">
              <w:rPr>
                <w:rFonts w:ascii="Gadugi" w:eastAsia="Arial" w:hAnsi="Gadugi" w:cs="Arial"/>
                <w:b/>
                <w:kern w:val="0"/>
                <w:sz w:val="22"/>
                <w:szCs w:val="22"/>
                <w:lang w:val="en-US" w:bidi="en-US"/>
                <w14:ligatures w14:val="none"/>
              </w:rPr>
              <w:t>ᓈᓴᐅᑏᑦ</w:t>
            </w:r>
          </w:p>
        </w:tc>
      </w:tr>
      <w:tr w:rsidR="00654007" w:rsidRPr="00654007" w14:paraId="49BA554C" w14:textId="77777777" w:rsidTr="00E53119">
        <w:trPr>
          <w:trHeight w:val="503"/>
        </w:trPr>
        <w:tc>
          <w:tcPr>
            <w:tcW w:w="7655" w:type="dxa"/>
            <w:tcBorders>
              <w:right w:val="nil"/>
            </w:tcBorders>
            <w:vAlign w:val="center"/>
          </w:tcPr>
          <w:p w14:paraId="7E57069C" w14:textId="165B60E1" w:rsidR="00654007" w:rsidRPr="00157A40" w:rsidRDefault="00F74DD4" w:rsidP="00654007">
            <w:pPr>
              <w:widowControl w:val="0"/>
              <w:autoSpaceDE w:val="0"/>
              <w:autoSpaceDN w:val="0"/>
              <w:spacing w:after="0" w:line="252" w:lineRule="exact"/>
              <w:ind w:left="107" w:right="340"/>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ᐸᕐᓇᒍᑏᑦ ᐅᓂᒃᑳᓕᐅᕐᓂᕐᒧᑦ ᓄᓇᓕᓐᓄᑦ (ᓲᕐᓗ ᓄᓇᓕᓐᓂᓂ ᐅᖃᐅᓯᒃᑯᑦ ᐅᓂᒃᑳᕐᓂᖅ</w:t>
            </w:r>
            <w:r w:rsidR="00315F40">
              <w:rPr>
                <w:rFonts w:ascii="Gadugi" w:eastAsia="Arial" w:hAnsi="Gadugi" w:cs="Arial"/>
                <w:kern w:val="0"/>
                <w:sz w:val="22"/>
                <w:szCs w:val="22"/>
                <w:lang w:val="en-US" w:bidi="en-US"/>
                <w14:ligatures w14:val="none"/>
              </w:rPr>
              <w:t xml:space="preserve"> ᐊᒻᒪᓘᓐᓃᑦ ᑐᓂᓯᓂᖅ ᑎᑎᕋᕐᓯᒪᔪᓂᒃ ᐅᓂᒃᑲᓂᒃ)</w:t>
            </w:r>
          </w:p>
        </w:tc>
        <w:tc>
          <w:tcPr>
            <w:tcW w:w="1701" w:type="dxa"/>
            <w:tcBorders>
              <w:left w:val="nil"/>
            </w:tcBorders>
            <w:vAlign w:val="center"/>
          </w:tcPr>
          <w:p w14:paraId="6BA5910B" w14:textId="4AA05F12"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r w:rsidRPr="00654007">
              <w:rPr>
                <w:rFonts w:ascii="Arial" w:eastAsia="Arial" w:hAnsi="Arial" w:cs="Arial"/>
                <w:b/>
                <w:kern w:val="0"/>
                <w:sz w:val="22"/>
                <w:szCs w:val="22"/>
                <w:lang w:val="en-US" w:bidi="en-US"/>
                <w14:ligatures w14:val="none"/>
              </w:rPr>
              <w:t xml:space="preserve">5 </w:t>
            </w:r>
            <w:r w:rsidR="00D149AB">
              <w:rPr>
                <w:rFonts w:ascii="Gadugi" w:eastAsia="Arial" w:hAnsi="Gadugi" w:cs="Arial"/>
                <w:b/>
                <w:kern w:val="0"/>
                <w:sz w:val="22"/>
                <w:szCs w:val="22"/>
                <w:lang w:val="en-US" w:bidi="en-US"/>
                <w14:ligatures w14:val="none"/>
              </w:rPr>
              <w:t>ᓈᓴᐅᑏᑦ</w:t>
            </w:r>
          </w:p>
        </w:tc>
      </w:tr>
    </w:tbl>
    <w:p w14:paraId="0C6719A8"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A4FFBB9" w14:textId="056C0C63" w:rsidR="00654007" w:rsidRPr="00157A40" w:rsidRDefault="00B041A2"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ᐱᒐᓱᐊᕐᑐᑦ ᓴᙱᔪᒥᒃ ᑐᓴᕐᑎᑦᓯ</w:t>
      </w:r>
      <w:r w:rsidR="00CC5454">
        <w:rPr>
          <w:rFonts w:ascii="Gadugi" w:eastAsia="Arial" w:hAnsi="Gadugi" w:cs="Arial"/>
          <w:kern w:val="0"/>
          <w:sz w:val="22"/>
          <w:szCs w:val="22"/>
          <w:lang w:val="en-US" w:bidi="en-US"/>
          <w14:ligatures w14:val="none"/>
        </w:rPr>
        <w:t>ᖁᔭᐅᙱᓚᑦ ᐆᒪᒧᓕᕆᔨᕐᔪᐊᑦ ᐃᖃᓇᐃᔭᕐᑎᖏᓐᓂᒃ</w:t>
      </w:r>
      <w:r w:rsidR="00A959D1">
        <w:rPr>
          <w:rFonts w:ascii="Gadugi" w:eastAsia="Arial" w:hAnsi="Gadugi" w:cs="Arial"/>
          <w:kern w:val="0"/>
          <w:sz w:val="22"/>
          <w:szCs w:val="22"/>
          <w:lang w:val="en-US" w:bidi="en-US"/>
          <w14:ligatures w14:val="none"/>
        </w:rPr>
        <w:t xml:space="preserve"> ᐱᓪᓗᒍ ᓈᓴᐅᑎᓕᕐᓱᐃᓂᖅ ᑐᑦᓯᕋᐅᑎᖏᓐᓂᒃᕐ.   ᐊᒡᒍᕐᓯᒪᔪᑦ ᐊᒻᒪᓗ ᑐᑭᒋᔭᐅᑎᑕᑦ ᓈᓴᐅᑎᓄᑦ ᐋᕿᑦᑕᖏᓐᓄᑦ ᐆᒪᓕᕆᔨᕐᔪ</w:t>
      </w:r>
      <w:r w:rsidR="00A779CC">
        <w:rPr>
          <w:rFonts w:ascii="Gadugi" w:eastAsia="Arial" w:hAnsi="Gadugi" w:cs="Arial"/>
          <w:kern w:val="0"/>
          <w:sz w:val="22"/>
          <w:szCs w:val="22"/>
          <w:lang w:val="en-US" w:bidi="en-US"/>
          <w14:ligatures w14:val="none"/>
        </w:rPr>
        <w:t xml:space="preserve">ᐊᓂ ᐃᖃᓇᐃᔭᕐᑎᑦ ᑭᒃᑯᑐᐃᓐᓇᕐᓄᑦ ᐊᑐᐃᓐᓇᐅᙱᓚᑦ ᐊᒻᒪᓗ ᐋᕿᑦᑕᐅᑐᐃᓐᓇᐸᑦᑐᑦᖅ </w:t>
      </w:r>
      <w:r w:rsidR="00B75A35">
        <w:rPr>
          <w:rFonts w:ascii="Gadugi" w:eastAsia="Arial" w:hAnsi="Gadugi" w:cs="Arial"/>
          <w:kern w:val="0"/>
          <w:sz w:val="22"/>
          <w:szCs w:val="22"/>
          <w:lang w:val="en-US" w:bidi="en-US"/>
          <w14:ligatures w14:val="none"/>
        </w:rPr>
        <w:t>ᐊᑐᐃᓐᓇᐃᑦ ᑲᑎᒪᔨᓄᑦ ᑐᑦ</w:t>
      </w:r>
      <w:r w:rsidR="00404808">
        <w:rPr>
          <w:rFonts w:ascii="Gadugi" w:eastAsia="Arial" w:hAnsi="Gadugi" w:cs="Arial"/>
          <w:kern w:val="0"/>
          <w:sz w:val="22"/>
          <w:szCs w:val="22"/>
          <w:lang w:val="en-US" w:bidi="en-US"/>
          <w14:ligatures w14:val="none"/>
        </w:rPr>
        <w:t>ᓯᕋᕋᐃᒻᒪᑕ.</w:t>
      </w:r>
    </w:p>
    <w:p w14:paraId="1978E32B" w14:textId="13C26F77" w:rsidR="00654007" w:rsidRPr="00654007" w:rsidRDefault="00654007" w:rsidP="00654007">
      <w:pPr>
        <w:widowControl w:val="0"/>
        <w:autoSpaceDE w:val="0"/>
        <w:autoSpaceDN w:val="0"/>
        <w:spacing w:after="0" w:line="240" w:lineRule="auto"/>
        <w:rPr>
          <w:rFonts w:ascii="Arial" w:eastAsia="Arial" w:hAnsi="Arial" w:cs="Arial"/>
          <w:kern w:val="0"/>
          <w:sz w:val="20"/>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7456" behindDoc="0" locked="0" layoutInCell="1" allowOverlap="1" wp14:anchorId="1E4B1A57" wp14:editId="423E2DA8">
                <wp:simplePos x="0" y="0"/>
                <wp:positionH relativeFrom="page">
                  <wp:posOffset>896620</wp:posOffset>
                </wp:positionH>
                <wp:positionV relativeFrom="paragraph">
                  <wp:posOffset>182245</wp:posOffset>
                </wp:positionV>
                <wp:extent cx="5981065" cy="0"/>
                <wp:effectExtent l="10795" t="15240" r="18415" b="13335"/>
                <wp:wrapTopAndBottom/>
                <wp:docPr id="188778338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7"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35pt" to="541.55pt,14.35pt" w14:anchorId="5ADB7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w10:wrap type="topAndBottom" anchorx="page"/>
              </v:line>
            </w:pict>
          </mc:Fallback>
        </mc:AlternateContent>
      </w:r>
    </w:p>
    <w:p w14:paraId="4DAF9ED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56E97F8" w14:textId="1D23D316" w:rsidR="00654007" w:rsidRPr="00157A40" w:rsidRDefault="00404808" w:rsidP="00654007">
      <w:pPr>
        <w:widowControl w:val="0"/>
        <w:autoSpaceDE w:val="0"/>
        <w:autoSpaceDN w:val="0"/>
        <w:spacing w:after="0" w:line="240" w:lineRule="auto"/>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ᑐᓴᕐᑎᑦᓯᒍᑏᑦ ᑮᓇᐅᔭᖃᒃᑲᐃ</w:t>
      </w:r>
      <w:r w:rsidR="000C1832">
        <w:rPr>
          <w:rFonts w:ascii="Gadugi" w:eastAsia="Arial" w:hAnsi="Gadugi" w:cs="Arial"/>
          <w:b/>
          <w:bCs/>
          <w:kern w:val="0"/>
          <w:sz w:val="22"/>
          <w:szCs w:val="22"/>
          <w:lang w:val="en-US" w:bidi="en-US"/>
          <w14:ligatures w14:val="none"/>
        </w:rPr>
        <w:t>ᓂᕐᒧᑦ ᐃᓱᒪᓕᐅᕈᑏᑦ ᐊᒻᒪᓗ ᑮᓇᐅᔭᕐᑖᕐᓗᓂ ᖃᓄᐃᓕᖓᓂᖏᑦ</w:t>
      </w:r>
    </w:p>
    <w:p w14:paraId="5EC8DF75"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5B316797" w14:textId="0265B169" w:rsidR="00654007" w:rsidRPr="00157A40" w:rsidRDefault="000C1832"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ᓘᓐᓇᑎᒃ</w:t>
      </w:r>
      <w:r w:rsidR="00E124D2">
        <w:rPr>
          <w:rFonts w:ascii="Gadugi" w:eastAsia="Arial" w:hAnsi="Gadugi" w:cs="Arial"/>
          <w:kern w:val="0"/>
          <w:sz w:val="22"/>
          <w:szCs w:val="22"/>
          <w:lang w:val="en-US" w:bidi="en-US"/>
          <w14:ligatures w14:val="none"/>
        </w:rPr>
        <w:t xml:space="preserve"> ᐃᓄᑐᐊᑦ ᐱᒐᓱᐊᕐᑐᑦ ᑐᓴᕐᑎᑕᐅᓂᐊᕐᑐᑦ ᐅᕘᓇ ᑎᑎᕋᕐᓯᒪᔪᑦ ᑐᓴᕐᑎᑦᓯᒍᑏᑦ</w:t>
      </w:r>
      <w:r w:rsidR="00DF0216">
        <w:rPr>
          <w:rFonts w:ascii="Gadugi" w:eastAsia="Arial" w:hAnsi="Gadugi" w:cs="Arial"/>
          <w:kern w:val="0"/>
          <w:sz w:val="22"/>
          <w:szCs w:val="22"/>
          <w:lang w:val="en-US" w:bidi="en-US"/>
          <w14:ligatures w14:val="none"/>
        </w:rPr>
        <w:t xml:space="preserve"> ᐆᒪᔪᓕᕆᔨᕐᔪᐊᑦ ᑮᓇᐅᔭᖃᒃᑲᐃᓂᕐᒧᑦ ᐃᓱᒪᓕᐅᕈᑎᖏᑦ.  ᑲᒪᒋᔭᑦ ᐊᐅᖏᕐᑕᐅᒪᔪᑦ ᑮᓇᐅᔭᖃᕐᑎᑕᐅᓂᕐᒥᒃ </w:t>
      </w:r>
      <w:r w:rsidR="007970EE">
        <w:rPr>
          <w:rFonts w:ascii="Gadugi" w:eastAsia="Arial" w:hAnsi="Gadugi" w:cs="Arial"/>
          <w:kern w:val="0"/>
          <w:sz w:val="22"/>
          <w:szCs w:val="22"/>
          <w:lang w:val="en-US" w:bidi="en-US"/>
          <w14:ligatures w14:val="none"/>
        </w:rPr>
        <w:t>ᑐᓴᕐᑕᐅᓂᐊᕐᒥᔪᑦ ᑮᓇᐅᔭᖃᕐᓂᕐᒧᑦ ᖃᓄᐃᓕᖓᓂᖏᓐᓂᒃ ᐱᔭᕇᕐᑕᐅᓗᑎᒃ.</w:t>
      </w:r>
    </w:p>
    <w:p w14:paraId="115FEEC4"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28577FB0" w14:textId="1253C863" w:rsidR="00654007" w:rsidRPr="00157A40" w:rsidRDefault="000E417F"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ᐆᒪᔪᓕᕆᔨᕐᔪᐊᑦ ᐋᖀᒍᓐᓇᕐᑐᑦ ᐊᓯᖏᓐᓂᒃ ᑮᓇᐅᔭᕐᑖᓂᕐᒧᑦ ᒪᖃᓄᐃᓕᖓᓂᖏᓐᓂᒃ ᓯᕗᓂᐊᒍᑦ ᑮᓇᐅᔭᑦ ᑐᓂᔭᐅᓂᖏᑕ.</w:t>
      </w:r>
    </w:p>
    <w:p w14:paraId="3FCA5C67" w14:textId="38262DA6" w:rsidR="00654007" w:rsidRPr="00654007" w:rsidRDefault="00654007" w:rsidP="00654007">
      <w:pPr>
        <w:widowControl w:val="0"/>
        <w:autoSpaceDE w:val="0"/>
        <w:autoSpaceDN w:val="0"/>
        <w:spacing w:after="0" w:line="240" w:lineRule="auto"/>
        <w:rPr>
          <w:rFonts w:ascii="Arial" w:eastAsia="Arial" w:hAnsi="Arial" w:cs="Arial"/>
          <w:kern w:val="0"/>
          <w:sz w:val="20"/>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8480" behindDoc="0" locked="0" layoutInCell="1" allowOverlap="1" wp14:anchorId="666A6CC2" wp14:editId="1BDB2971">
                <wp:simplePos x="0" y="0"/>
                <wp:positionH relativeFrom="page">
                  <wp:posOffset>896620</wp:posOffset>
                </wp:positionH>
                <wp:positionV relativeFrom="paragraph">
                  <wp:posOffset>182245</wp:posOffset>
                </wp:positionV>
                <wp:extent cx="5981065" cy="0"/>
                <wp:effectExtent l="10795" t="9525" r="18415" b="9525"/>
                <wp:wrapTopAndBottom/>
                <wp:docPr id="184109514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6" style="position:absolute;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35pt" to="541.55pt,14.35pt" w14:anchorId="3B09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w10:wrap type="topAndBottom" anchorx="page"/>
              </v:line>
            </w:pict>
          </mc:Fallback>
        </mc:AlternateContent>
      </w:r>
    </w:p>
    <w:p w14:paraId="5147B09C" w14:textId="77777777" w:rsidR="00654007" w:rsidRPr="00654007" w:rsidRDefault="00654007" w:rsidP="00654007">
      <w:pPr>
        <w:widowControl w:val="0"/>
        <w:autoSpaceDE w:val="0"/>
        <w:autoSpaceDN w:val="0"/>
        <w:spacing w:after="0" w:line="226" w:lineRule="exact"/>
        <w:outlineLvl w:val="0"/>
        <w:rPr>
          <w:rFonts w:ascii="Arial" w:eastAsia="Arial" w:hAnsi="Arial" w:cs="Arial"/>
          <w:b/>
          <w:bCs/>
          <w:kern w:val="0"/>
          <w:sz w:val="22"/>
          <w:szCs w:val="22"/>
          <w:lang w:val="en-US" w:bidi="en-US"/>
          <w14:ligatures w14:val="none"/>
        </w:rPr>
      </w:pPr>
    </w:p>
    <w:p w14:paraId="464F3EAB" w14:textId="333B3D22" w:rsidR="00654007" w:rsidRPr="00157A40" w:rsidRDefault="002B43E0" w:rsidP="00654007">
      <w:pPr>
        <w:widowControl w:val="0"/>
        <w:autoSpaceDE w:val="0"/>
        <w:autoSpaceDN w:val="0"/>
        <w:spacing w:after="0" w:line="226" w:lineRule="exact"/>
        <w:outlineLvl w:val="0"/>
        <w:rPr>
          <w:rFonts w:ascii="Gadugi" w:eastAsia="Arial" w:hAnsi="Gadugi" w:cs="Arial"/>
          <w:b/>
          <w:bCs/>
          <w:kern w:val="0"/>
          <w:sz w:val="22"/>
          <w:szCs w:val="22"/>
          <w:lang w:val="en-US" w:bidi="en-US"/>
          <w14:ligatures w14:val="none"/>
        </w:rPr>
      </w:pPr>
      <w:r>
        <w:rPr>
          <w:rFonts w:ascii="Gadugi" w:eastAsia="Arial" w:hAnsi="Gadugi" w:cs="Arial"/>
          <w:b/>
          <w:bCs/>
          <w:kern w:val="0"/>
          <w:sz w:val="22"/>
          <w:szCs w:val="22"/>
          <w:lang w:val="en-US" w:bidi="en-US"/>
          <w14:ligatures w14:val="none"/>
        </w:rPr>
        <w:t>ᐃᑲᔪᕐᓯᓂᕐᒧᑦ ᐊᖏᖃᑎᑐᒌᒍᑏᑦ</w:t>
      </w:r>
    </w:p>
    <w:p w14:paraId="6923F279"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2319E952" w14:textId="02A5108E" w:rsidR="00654007" w:rsidRPr="00157A40" w:rsidRDefault="002B43E0"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ᑕᐃᒪ ᑮᓇᐅ</w:t>
      </w:r>
      <w:r w:rsidR="00445AE1">
        <w:rPr>
          <w:rFonts w:ascii="Gadugi" w:eastAsia="Arial" w:hAnsi="Gadugi" w:cs="Arial"/>
          <w:kern w:val="0"/>
          <w:sz w:val="22"/>
          <w:szCs w:val="22"/>
          <w:lang w:val="en-US" w:bidi="en-US"/>
          <w14:ligatures w14:val="none"/>
        </w:rPr>
        <w:t>ᔭᕐᑖᕐᓂᒃᕐᒧᑦ ᒪᓕᒐᑦ ᐱᔭᕇᕐᑕᐅᑉᐸ</w:t>
      </w:r>
      <w:r w:rsidR="00F607D4">
        <w:rPr>
          <w:rFonts w:ascii="Gadugi" w:eastAsia="Arial" w:hAnsi="Gadugi" w:cs="Arial"/>
          <w:kern w:val="0"/>
          <w:sz w:val="22"/>
          <w:szCs w:val="22"/>
          <w:lang w:val="en-US" w:bidi="en-US"/>
          <w14:ligatures w14:val="none"/>
        </w:rPr>
        <w:t>ᑕ, ᐆᒪᔪᓕᕆᔨᕐᔪᐊᑦ ᐋᔩᕈᑎᖃᕐᓂᐊᕐᑐᑦ</w:t>
      </w:r>
      <w:r w:rsidR="00230E38">
        <w:rPr>
          <w:rFonts w:ascii="Gadugi" w:eastAsia="Arial" w:hAnsi="Gadugi" w:cs="Arial"/>
          <w:kern w:val="0"/>
          <w:sz w:val="22"/>
          <w:szCs w:val="22"/>
          <w:lang w:val="en-US" w:bidi="en-US"/>
          <w14:ligatures w14:val="none"/>
        </w:rPr>
        <w:t xml:space="preserve"> ᐃᑲᔪᕐᓯᓂᕐᒧᑦ ᐊᖏᖃᑎᒌᒍᑎᓂᒃ ᐊᑕᔪᓄᑦ ᑎᒥᐅᔪᓄᑦ ᐅ−ᕙᓘᓐᓃᑦ</w:t>
      </w:r>
      <w:r w:rsidR="001D62FE">
        <w:rPr>
          <w:rFonts w:ascii="Gadugi" w:eastAsia="Arial" w:hAnsi="Gadugi" w:cs="Arial"/>
          <w:kern w:val="0"/>
          <w:sz w:val="22"/>
          <w:szCs w:val="22"/>
          <w:lang w:val="en-US" w:bidi="en-US"/>
          <w14:ligatures w14:val="none"/>
        </w:rPr>
        <w:t xml:space="preserve"> ᐃᓄᑐᐊᓄᑦ.  ᐆᒪᔪᓕᕆᔨᕐᔪᐊᓂ  ᐃᖃᓇᐃᔭᕐᑎᑦ</w:t>
      </w:r>
      <w:r w:rsidR="0003670B">
        <w:rPr>
          <w:rFonts w:ascii="Gadugi" w:eastAsia="Arial" w:hAnsi="Gadugi" w:cs="Arial"/>
          <w:kern w:val="0"/>
          <w:sz w:val="22"/>
          <w:szCs w:val="22"/>
          <w:lang w:val="en-US" w:bidi="en-US"/>
          <w14:ligatures w14:val="none"/>
        </w:rPr>
        <w:t xml:space="preserve"> ᑐᓴᕐᑎᑦᓯᓂᐊᕐᑐᑦ ᑲᒪᒋᔭᒧᑦ ᓯᕗᓕᕐᑎᒥᒃ ᐋᔩᕈᑎᒋᓗᒋᑦ ᐃᑲᔪᕐᓯᓂᕐᒧᑦ ᐊᖏᑲᑎᒌᒍᑎᑦ.</w:t>
      </w:r>
    </w:p>
    <w:p w14:paraId="3418AEB4" w14:textId="3B04F259" w:rsidR="00654007" w:rsidRPr="00654007" w:rsidRDefault="00654007" w:rsidP="00654007">
      <w:pPr>
        <w:widowControl w:val="0"/>
        <w:autoSpaceDE w:val="0"/>
        <w:autoSpaceDN w:val="0"/>
        <w:spacing w:after="0" w:line="240" w:lineRule="auto"/>
        <w:rPr>
          <w:rFonts w:ascii="Arial" w:eastAsia="Arial" w:hAnsi="Arial" w:cs="Arial"/>
          <w:b/>
          <w:kern w:val="0"/>
          <w:sz w:val="20"/>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69504" behindDoc="0" locked="0" layoutInCell="1" allowOverlap="1" wp14:anchorId="41D19B28" wp14:editId="213A35D5">
                <wp:simplePos x="0" y="0"/>
                <wp:positionH relativeFrom="page">
                  <wp:posOffset>896620</wp:posOffset>
                </wp:positionH>
                <wp:positionV relativeFrom="paragraph">
                  <wp:posOffset>182880</wp:posOffset>
                </wp:positionV>
                <wp:extent cx="5981065" cy="0"/>
                <wp:effectExtent l="10795" t="18415" r="18415" b="10160"/>
                <wp:wrapTopAndBottom/>
                <wp:docPr id="48321569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3" style="position:absolute;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4pt" to="541.55pt,14.4pt" w14:anchorId="4BE0DE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">
                <w10:wrap type="topAndBottom" anchorx="page"/>
              </v:line>
            </w:pict>
          </mc:Fallback>
        </mc:AlternateContent>
      </w:r>
    </w:p>
    <w:p w14:paraId="31F306E8"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535CD21D" w14:textId="1178CAD7" w:rsidR="00654007" w:rsidRPr="00157A40" w:rsidRDefault="004736B1" w:rsidP="00654007">
      <w:pPr>
        <w:widowControl w:val="0"/>
        <w:autoSpaceDE w:val="0"/>
        <w:autoSpaceDN w:val="0"/>
        <w:spacing w:after="0" w:line="240" w:lineRule="auto"/>
        <w:rPr>
          <w:rFonts w:ascii="Gadugi" w:eastAsia="Arial" w:hAnsi="Gadugi" w:cs="Arial"/>
          <w:b/>
          <w:kern w:val="0"/>
          <w:sz w:val="22"/>
          <w:szCs w:val="22"/>
          <w:lang w:val="en-US" w:bidi="en-US"/>
          <w14:ligatures w14:val="none"/>
        </w:rPr>
      </w:pPr>
      <w:r>
        <w:rPr>
          <w:rFonts w:ascii="Gadugi" w:eastAsia="Arial" w:hAnsi="Gadugi" w:cs="Arial"/>
          <w:b/>
          <w:kern w:val="0"/>
          <w:sz w:val="22"/>
          <w:szCs w:val="22"/>
          <w:lang w:val="en-US" w:bidi="en-US"/>
          <w14:ligatures w14:val="none"/>
        </w:rPr>
        <w:t>ᑐᓴᕐᑎᑦᓯᓂᕐᒧᑦ ᑐᓴᕋᑦᓴᑦ</w:t>
      </w:r>
    </w:p>
    <w:p w14:paraId="2AF58897" w14:textId="77777777" w:rsidR="00654007" w:rsidRPr="00654007" w:rsidRDefault="00654007" w:rsidP="00654007">
      <w:pPr>
        <w:widowControl w:val="0"/>
        <w:autoSpaceDE w:val="0"/>
        <w:autoSpaceDN w:val="0"/>
        <w:spacing w:after="0" w:line="240" w:lineRule="auto"/>
        <w:rPr>
          <w:rFonts w:ascii="Arial" w:eastAsia="Arial" w:hAnsi="Arial" w:cs="Arial"/>
          <w:b/>
          <w:kern w:val="0"/>
          <w:sz w:val="22"/>
          <w:szCs w:val="22"/>
          <w:lang w:val="en-US" w:bidi="en-US"/>
          <w14:ligatures w14:val="none"/>
        </w:rPr>
      </w:pPr>
    </w:p>
    <w:p w14:paraId="2885CB78" w14:textId="620A56DF" w:rsidR="00654007" w:rsidRPr="00157A40" w:rsidRDefault="004736B1" w:rsidP="00654007">
      <w:pPr>
        <w:widowControl w:val="0"/>
        <w:autoSpaceDE w:val="0"/>
        <w:autoSpaceDN w:val="0"/>
        <w:spacing w:after="0" w:line="240" w:lineRule="auto"/>
        <w:rPr>
          <w:rFonts w:ascii="Gadugi" w:eastAsia="Arial" w:hAnsi="Gadugi" w:cs="Arial"/>
          <w:kern w:val="0"/>
          <w:sz w:val="22"/>
          <w:szCs w:val="22"/>
          <w:lang w:val="en-US" w:bidi="en-US"/>
          <w14:ligatures w14:val="none"/>
        </w:rPr>
      </w:pPr>
      <w:bookmarkStart w:id="10" w:name="_Hlk199254923"/>
      <w:r>
        <w:rPr>
          <w:rFonts w:ascii="Gadugi" w:eastAsia="Arial" w:hAnsi="Gadugi" w:cs="Arial"/>
          <w:kern w:val="0"/>
          <w:sz w:val="22"/>
          <w:szCs w:val="22"/>
          <w:lang w:val="en-US" w:bidi="en-US"/>
          <w14:ligatures w14:val="none"/>
        </w:rPr>
        <w:t>ᐆᒪᔪᓕᕆᔨᕐᔪᐊᓂ ᐃᖃᓇᐃᔭᕐᑏᑦ ᐊᑐᐃᓐᓇᐅᕗᑦ ᑐᓂᓯᓂᕐᒥᒃ ᖃᓄᑐᐃᓐᓇ</w:t>
      </w:r>
      <w:r w:rsidR="00CB6C28">
        <w:rPr>
          <w:rFonts w:ascii="Gadugi" w:eastAsia="Arial" w:hAnsi="Gadugi" w:cs="Arial"/>
          <w:kern w:val="0"/>
          <w:sz w:val="22"/>
          <w:szCs w:val="22"/>
          <w:lang w:val="en-US" w:bidi="en-US"/>
          <w14:ligatures w14:val="none"/>
        </w:rPr>
        <w:t>ᖅ ᐅᖃᐅᔾᔨᒋᐊᕈᒻᒥᒃ</w:t>
      </w:r>
      <w:r w:rsidR="00233004">
        <w:rPr>
          <w:rFonts w:ascii="Gadugi" w:eastAsia="Arial" w:hAnsi="Gadugi" w:cs="Arial"/>
          <w:kern w:val="0"/>
          <w:sz w:val="22"/>
          <w:szCs w:val="22"/>
          <w:lang w:val="en-US" w:bidi="en-US"/>
          <w14:ligatures w14:val="none"/>
        </w:rPr>
        <w:t xml:space="preserve"> ᐊᒻᒪᓗ ᑐᑭᓯᓇᕐᑎᓪᓗᒍ ᑭᓯᐊᓂ ᐅᖃᕐᕕᖃᕈᓐᓇᖏᑦᑐᑦ </w:t>
      </w:r>
      <w:r w:rsidR="00772DA7">
        <w:rPr>
          <w:rFonts w:ascii="Gadugi" w:eastAsia="Arial" w:hAnsi="Gadugi" w:cs="Arial"/>
          <w:kern w:val="0"/>
          <w:sz w:val="22"/>
          <w:szCs w:val="22"/>
          <w:lang w:val="en-US" w:bidi="en-US"/>
          <w14:ligatures w14:val="none"/>
        </w:rPr>
        <w:t>ᑎᑎᕋᕐᓯᒪᔪᓂᒃ ᐱᒐᓱᐊᕈᑎᓂᒃ ᐅᕝᕙᓘᓐᓃᑦ</w:t>
      </w:r>
      <w:r w:rsidR="007C0A5F">
        <w:rPr>
          <w:rFonts w:ascii="Gadugi" w:eastAsia="Arial" w:hAnsi="Gadugi" w:cs="Arial"/>
          <w:kern w:val="0"/>
          <w:sz w:val="22"/>
          <w:szCs w:val="22"/>
          <w:lang w:val="en-US" w:bidi="en-US"/>
          <w14:ligatures w14:val="none"/>
        </w:rPr>
        <w:t xml:space="preserve"> ᑲᒪᓗᑎᒃ ᑎᑎᕋᕐᑉᓂᕐᒥᒃ ᐱᓪᓗᒋᑦ ᓇᓗᓇᐃᔭᐅᑏᑦ ᐱᒐᓱᐊᕈᑎᓄᑦ.  ᓯᕗᓂᐊᒍᑦ </w:t>
      </w:r>
      <w:r w:rsidR="001A3ADA">
        <w:rPr>
          <w:rFonts w:ascii="Gadugi" w:eastAsia="Arial" w:hAnsi="Gadugi" w:cs="Arial"/>
          <w:kern w:val="0"/>
          <w:sz w:val="22"/>
          <w:szCs w:val="22"/>
          <w:lang w:val="en-US" w:bidi="en-US"/>
          <w14:ligatures w14:val="none"/>
        </w:rPr>
        <w:t xml:space="preserve">ᑐᓴᕐᑎᑦᓯᓂᐅᑉ ᐆᒪᔪᓕᕆᔨᕐᔪᐊᑦ ᐃᖃᓇᐃᔭᕐᑎᖏᓐᓂᒃ ᑖᒃᑯᐊ ᑮᓇᐅᔭᖃᒃᑲᑲᐃᓂᕐᒧᑦ </w:t>
      </w:r>
      <w:r w:rsidR="00D43706">
        <w:rPr>
          <w:rFonts w:ascii="Gadugi" w:eastAsia="Arial" w:hAnsi="Gadugi" w:cs="Arial"/>
          <w:kern w:val="0"/>
          <w:sz w:val="22"/>
          <w:szCs w:val="22"/>
          <w:lang w:val="en-US" w:bidi="en-US"/>
          <w14:ligatures w14:val="none"/>
        </w:rPr>
        <w:t>ᑐᑭᒧᖃᕈᑏᑦ</w:t>
      </w:r>
      <w:r w:rsidR="000C0213">
        <w:rPr>
          <w:rFonts w:ascii="Gadugi" w:eastAsia="Arial" w:hAnsi="Gadugi" w:cs="Arial"/>
          <w:kern w:val="0"/>
          <w:sz w:val="22"/>
          <w:szCs w:val="22"/>
          <w:lang w:val="en-US" w:bidi="en-US"/>
          <w14:ligatures w14:val="none"/>
        </w:rPr>
        <w:t xml:space="preserve"> ᕿᒥᒡᕈᔭᐅᑦᓯᐊᕆᐊᓖᑦ.</w:t>
      </w:r>
    </w:p>
    <w:bookmarkEnd w:id="10"/>
    <w:p w14:paraId="2FDB806E"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12DABA87" w14:textId="0ADA5F59" w:rsidR="00654007" w:rsidRPr="00157A40" w:rsidRDefault="00393CEB" w:rsidP="00654007">
      <w:pPr>
        <w:widowControl w:val="0"/>
        <w:autoSpaceDE w:val="0"/>
        <w:autoSpaceDN w:val="0"/>
        <w:spacing w:after="0" w:line="240" w:lineRule="auto"/>
        <w:rPr>
          <w:rFonts w:ascii="Gadugi" w:eastAsia="Arial" w:hAnsi="Gadugi" w:cs="Arial"/>
          <w:kern w:val="0"/>
          <w:sz w:val="22"/>
          <w:szCs w:val="22"/>
          <w:lang w:val="en-US" w:bidi="en-US"/>
          <w14:ligatures w14:val="none"/>
        </w:rPr>
      </w:pPr>
      <w:r>
        <w:rPr>
          <w:rFonts w:ascii="Gadugi" w:eastAsia="Arial" w:hAnsi="Gadugi" w:cs="Arial"/>
          <w:kern w:val="0"/>
          <w:sz w:val="22"/>
          <w:szCs w:val="22"/>
          <w:lang w:val="en-US" w:bidi="en-US"/>
          <w14:ligatures w14:val="none"/>
        </w:rPr>
        <w:t>ᐃᓘ</w:t>
      </w:r>
      <w:r w:rsidR="000D77BA">
        <w:rPr>
          <w:rFonts w:ascii="Gadugi" w:eastAsia="Arial" w:hAnsi="Gadugi" w:cs="Arial"/>
          <w:kern w:val="0"/>
          <w:sz w:val="22"/>
          <w:szCs w:val="22"/>
          <w:lang w:val="en-US" w:bidi="en-US"/>
          <w14:ligatures w14:val="none"/>
        </w:rPr>
        <w:t>ᓐᓇᑎᒃ NWSF ᖃᕋᓴᐅᔭᒃᑯᑦ ᑎᑎᖃᑎᒍᑦ</w:t>
      </w:r>
      <w:r w:rsidR="003C46B0">
        <w:rPr>
          <w:rFonts w:ascii="Gadugi" w:eastAsia="Arial" w:hAnsi="Gadugi" w:cs="Arial"/>
          <w:kern w:val="0"/>
          <w:sz w:val="22"/>
          <w:szCs w:val="22"/>
          <w:lang w:val="en-US" w:bidi="en-US"/>
          <w14:ligatures w14:val="none"/>
        </w:rPr>
        <w:t xml:space="preserve"> ᐊᐱᖁᑏᑦ ᓇᑦᓯᐅᔾᔭᐅᒋᐊᓖᑦ ᐅᑯᓄᖓ ᑐᕌ</w:t>
      </w:r>
      <w:r w:rsidR="000650AC">
        <w:rPr>
          <w:rFonts w:ascii="Gadugi" w:eastAsia="Arial" w:hAnsi="Gadugi" w:cs="Arial"/>
          <w:kern w:val="0"/>
          <w:sz w:val="22"/>
          <w:szCs w:val="22"/>
          <w:lang w:val="en-US" w:bidi="en-US"/>
          <w14:ligatures w14:val="none"/>
        </w:rPr>
        <w:t xml:space="preserve">ᕈᑎᓄᑦ ᐊᓪᓕᕐᓂ.  ᑐᓴᕐᑎᑦᓯᒍᑎᓯ ᓇᒐᑦᓯᐅᔾᔭᐅᓂᐊᕐᑐᑦ ᑲᒪᒋᐊᓕᓐᓄᑦ </w:t>
      </w:r>
      <w:r w:rsidR="008C5C4E">
        <w:rPr>
          <w:rFonts w:ascii="Gadugi" w:eastAsia="Arial" w:hAnsi="Gadugi" w:cs="Arial"/>
          <w:kern w:val="0"/>
          <w:sz w:val="22"/>
          <w:szCs w:val="22"/>
          <w:lang w:val="en-US" w:bidi="en-US"/>
          <w14:ligatures w14:val="none"/>
        </w:rPr>
        <w:t>ᐆᒪᔪᓕᕆᔨᕐᔪᐊᑦᖅ ᐃᖃᓇᐃᔭᕐᑎᖓᓄᑦ.  ᐃᓘᓐᓇᑎᑦ</w:t>
      </w:r>
      <w:r w:rsidR="00A83B63">
        <w:rPr>
          <w:rFonts w:ascii="Gadugi" w:eastAsia="Arial" w:hAnsi="Gadugi" w:cs="Arial"/>
          <w:kern w:val="0"/>
          <w:sz w:val="22"/>
          <w:szCs w:val="22"/>
          <w:lang w:val="en-US" w:bidi="en-US"/>
          <w14:ligatures w14:val="none"/>
        </w:rPr>
        <w:t xml:space="preserve">ᑦ </w:t>
      </w:r>
      <w:r w:rsidR="008C5C4E">
        <w:rPr>
          <w:rFonts w:ascii="Gadugi" w:eastAsia="Arial" w:hAnsi="Gadugi" w:cs="Arial"/>
          <w:kern w:val="0"/>
          <w:sz w:val="22"/>
          <w:szCs w:val="22"/>
          <w:lang w:val="en-US" w:bidi="en-US"/>
          <w14:ligatures w14:val="none"/>
        </w:rPr>
        <w:t>ᑲ</w:t>
      </w:r>
      <w:r w:rsidR="00A83B63">
        <w:rPr>
          <w:rFonts w:ascii="Gadugi" w:eastAsia="Arial" w:hAnsi="Gadugi" w:cs="Arial"/>
          <w:kern w:val="0"/>
          <w:sz w:val="22"/>
          <w:szCs w:val="22"/>
          <w:lang w:val="en-US" w:bidi="en-US"/>
          <w14:ligatures w14:val="none"/>
        </w:rPr>
        <w:t>ᕋᓴᐅᔭᒃ</w:t>
      </w:r>
      <w:r w:rsidR="00F34AC5">
        <w:rPr>
          <w:rFonts w:ascii="Gadugi" w:eastAsia="Arial" w:hAnsi="Gadugi" w:cs="Arial"/>
          <w:kern w:val="0"/>
          <w:sz w:val="22"/>
          <w:szCs w:val="22"/>
          <w:lang w:val="en-US" w:bidi="en-US"/>
          <w14:ligatures w14:val="none"/>
        </w:rPr>
        <w:t>ᑯᑦ ᑎᑎᖃᓂ ᐊᐱᖁᑏᑦ ᐃᓚᖃᕆᐊᓖᑦ “NWSF</w:t>
      </w:r>
      <w:r w:rsidR="001819AA">
        <w:rPr>
          <w:rFonts w:ascii="Gadugi" w:eastAsia="Arial" w:hAnsi="Gadugi" w:cs="Arial"/>
          <w:kern w:val="0"/>
          <w:sz w:val="22"/>
          <w:szCs w:val="22"/>
          <w:lang w:val="en-US" w:bidi="en-US"/>
          <w14:ligatures w14:val="none"/>
        </w:rPr>
        <w:t xml:space="preserve"> ᐊᐱᖁᑎᓂᒃ” ᑕᒫᓂ ᑭᓲᒻᒪᖔᑕ ᑐᑭᐊᓂ.</w:t>
      </w:r>
    </w:p>
    <w:p w14:paraId="6C329A37"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6C5333A1" w14:textId="77777777" w:rsidR="00654007" w:rsidRPr="00654007" w:rsidRDefault="00654007" w:rsidP="00654007">
      <w:pPr>
        <w:widowControl w:val="0"/>
        <w:autoSpaceDE w:val="0"/>
        <w:autoSpaceDN w:val="0"/>
        <w:spacing w:after="0" w:line="240" w:lineRule="auto"/>
        <w:rPr>
          <w:rFonts w:ascii="Arial" w:eastAsia="Arial" w:hAnsi="Arial" w:cs="Arial"/>
          <w:kern w:val="0"/>
          <w:sz w:val="22"/>
          <w:szCs w:val="22"/>
          <w:lang w:val="en-US" w:bidi="en-US"/>
          <w14:ligatures w14:val="none"/>
        </w:rPr>
      </w:pPr>
    </w:p>
    <w:p w14:paraId="4EF086DF" w14:textId="77777777" w:rsidR="00654007" w:rsidRPr="00654007" w:rsidRDefault="00654007" w:rsidP="00654007">
      <w:pPr>
        <w:widowControl w:val="0"/>
        <w:autoSpaceDE w:val="0"/>
        <w:autoSpaceDN w:val="0"/>
        <w:spacing w:after="0" w:line="240" w:lineRule="auto"/>
        <w:jc w:val="center"/>
        <w:rPr>
          <w:rFonts w:ascii="Arial" w:eastAsia="Arial" w:hAnsi="Arial" w:cs="Arial"/>
          <w:b/>
          <w:bCs/>
          <w:kern w:val="0"/>
          <w:sz w:val="22"/>
          <w:szCs w:val="22"/>
          <w:lang w:val="en-US" w:bidi="en-US"/>
          <w14:ligatures w14:val="none"/>
        </w:rPr>
      </w:pPr>
      <w:r w:rsidRPr="00654007">
        <w:rPr>
          <w:rFonts w:ascii="Arial" w:eastAsia="Arial" w:hAnsi="Arial" w:cs="Arial"/>
          <w:b/>
          <w:bCs/>
          <w:kern w:val="0"/>
          <w:sz w:val="22"/>
          <w:szCs w:val="22"/>
          <w:lang w:val="en-US" w:bidi="en-US"/>
          <w14:ligatures w14:val="none"/>
        </w:rPr>
        <w:lastRenderedPageBreak/>
        <w:t>NUNAVUT WILDLIFE MANAGEMENT BOARD</w:t>
      </w:r>
    </w:p>
    <w:p w14:paraId="7C72FBB0" w14:textId="77777777" w:rsidR="00654007" w:rsidRPr="00654007" w:rsidRDefault="00654007" w:rsidP="00654007">
      <w:pPr>
        <w:widowControl w:val="0"/>
        <w:autoSpaceDE w:val="0"/>
        <w:autoSpaceDN w:val="0"/>
        <w:spacing w:after="0" w:line="240" w:lineRule="auto"/>
        <w:jc w:val="center"/>
        <w:rPr>
          <w:rFonts w:ascii="Arial" w:eastAsia="Arial" w:hAnsi="Arial" w:cs="Arial"/>
          <w:b/>
          <w:bCs/>
          <w:kern w:val="0"/>
          <w:sz w:val="22"/>
          <w:szCs w:val="22"/>
          <w:lang w:val="en-US" w:bidi="en-US"/>
          <w14:ligatures w14:val="none"/>
        </w:rPr>
      </w:pPr>
      <w:r w:rsidRPr="00654007">
        <w:rPr>
          <w:rFonts w:ascii="Arial" w:eastAsia="Arial" w:hAnsi="Arial" w:cs="Arial"/>
          <w:b/>
          <w:bCs/>
          <w:kern w:val="0"/>
          <w:sz w:val="22"/>
          <w:szCs w:val="22"/>
          <w:lang w:val="en-US" w:bidi="en-US"/>
          <w14:ligatures w14:val="none"/>
        </w:rPr>
        <w:t>310-1106 Ikaluktuutiak Drive, Iqaluit, NU, X0A 3H0</w:t>
      </w:r>
    </w:p>
    <w:p w14:paraId="622E979B" w14:textId="77777777" w:rsidR="00654007" w:rsidRPr="00654007" w:rsidRDefault="00654007" w:rsidP="00654007">
      <w:pPr>
        <w:widowControl w:val="0"/>
        <w:autoSpaceDE w:val="0"/>
        <w:autoSpaceDN w:val="0"/>
        <w:spacing w:after="0" w:line="240" w:lineRule="auto"/>
        <w:jc w:val="center"/>
        <w:rPr>
          <w:rFonts w:ascii="Arial" w:eastAsia="Arial" w:hAnsi="Arial" w:cs="Arial"/>
          <w:b/>
          <w:bCs/>
          <w:kern w:val="0"/>
          <w:sz w:val="22"/>
          <w:szCs w:val="22"/>
          <w:lang w:val="en-US" w:bidi="en-US"/>
          <w14:ligatures w14:val="none"/>
        </w:rPr>
      </w:pPr>
      <w:r w:rsidRPr="00654007">
        <w:rPr>
          <w:rFonts w:ascii="Arial" w:eastAsia="Arial" w:hAnsi="Arial" w:cs="Arial"/>
          <w:b/>
          <w:bCs/>
          <w:kern w:val="0"/>
          <w:sz w:val="22"/>
          <w:szCs w:val="22"/>
          <w:lang w:val="en-US" w:bidi="en-US"/>
          <w14:ligatures w14:val="none"/>
        </w:rPr>
        <w:t>Phone: (867) 975-7300</w:t>
      </w:r>
    </w:p>
    <w:p w14:paraId="307AFB23" w14:textId="52E68A29" w:rsidR="00654007" w:rsidRPr="00654007" w:rsidRDefault="00654007" w:rsidP="00654007">
      <w:pPr>
        <w:widowControl w:val="0"/>
        <w:autoSpaceDE w:val="0"/>
        <w:autoSpaceDN w:val="0"/>
        <w:spacing w:after="0" w:line="240" w:lineRule="auto"/>
        <w:jc w:val="center"/>
        <w:rPr>
          <w:rFonts w:ascii="Arial" w:eastAsia="Arial" w:hAnsi="Arial" w:cs="Arial"/>
          <w:b/>
          <w:bCs/>
          <w:kern w:val="0"/>
          <w:sz w:val="22"/>
          <w:szCs w:val="22"/>
          <w:lang w:val="en-US" w:bidi="en-US"/>
          <w14:ligatures w14:val="none"/>
        </w:rPr>
      </w:pPr>
      <w:r w:rsidRPr="00654007">
        <w:rPr>
          <w:rFonts w:ascii="Arial" w:eastAsia="Arial" w:hAnsi="Arial" w:cs="Arial"/>
          <w:b/>
          <w:bCs/>
          <w:kern w:val="0"/>
          <w:sz w:val="22"/>
          <w:szCs w:val="22"/>
          <w:lang w:val="en-US" w:bidi="en-US"/>
          <w14:ligatures w14:val="none"/>
        </w:rPr>
        <w:t>Fax: (8</w:t>
      </w:r>
      <w:r w:rsidR="00D1206D">
        <w:rPr>
          <w:rFonts w:ascii="Arial" w:eastAsia="Arial" w:hAnsi="Arial" w:cs="Arial"/>
          <w:b/>
          <w:bCs/>
          <w:kern w:val="0"/>
          <w:sz w:val="22"/>
          <w:szCs w:val="22"/>
          <w:lang w:val="en-US" w:bidi="en-US"/>
          <w14:ligatures w14:val="none"/>
        </w:rPr>
        <w:t>88</w:t>
      </w:r>
      <w:r w:rsidRPr="00654007">
        <w:rPr>
          <w:rFonts w:ascii="Arial" w:eastAsia="Arial" w:hAnsi="Arial" w:cs="Arial"/>
          <w:b/>
          <w:bCs/>
          <w:kern w:val="0"/>
          <w:sz w:val="22"/>
          <w:szCs w:val="22"/>
          <w:lang w:val="en-US" w:bidi="en-US"/>
          <w14:ligatures w14:val="none"/>
        </w:rPr>
        <w:t>)</w:t>
      </w:r>
      <w:r w:rsidRPr="00654007">
        <w:rPr>
          <w:rFonts w:ascii="Arial" w:eastAsia="Arial" w:hAnsi="Arial" w:cs="Arial"/>
          <w:b/>
          <w:bCs/>
          <w:spacing w:val="-3"/>
          <w:kern w:val="0"/>
          <w:sz w:val="22"/>
          <w:szCs w:val="22"/>
          <w:lang w:val="en-US" w:bidi="en-US"/>
          <w14:ligatures w14:val="none"/>
        </w:rPr>
        <w:t xml:space="preserve"> </w:t>
      </w:r>
      <w:r w:rsidR="00D1206D">
        <w:rPr>
          <w:rFonts w:ascii="Arial" w:eastAsia="Arial" w:hAnsi="Arial" w:cs="Arial"/>
          <w:b/>
          <w:bCs/>
          <w:kern w:val="0"/>
          <w:sz w:val="22"/>
          <w:szCs w:val="22"/>
          <w:lang w:val="en-US" w:bidi="en-US"/>
          <w14:ligatures w14:val="none"/>
        </w:rPr>
        <w:t>421</w:t>
      </w:r>
      <w:r w:rsidRPr="00654007">
        <w:rPr>
          <w:rFonts w:ascii="Arial" w:eastAsia="Arial" w:hAnsi="Arial" w:cs="Arial"/>
          <w:b/>
          <w:bCs/>
          <w:kern w:val="0"/>
          <w:sz w:val="22"/>
          <w:szCs w:val="22"/>
          <w:lang w:val="en-US" w:bidi="en-US"/>
          <w14:ligatures w14:val="none"/>
        </w:rPr>
        <w:t>-</w:t>
      </w:r>
      <w:r w:rsidR="00D1206D">
        <w:rPr>
          <w:rFonts w:ascii="Arial" w:eastAsia="Arial" w:hAnsi="Arial" w:cs="Arial"/>
          <w:b/>
          <w:bCs/>
          <w:kern w:val="0"/>
          <w:sz w:val="22"/>
          <w:szCs w:val="22"/>
          <w:lang w:val="en-US" w:bidi="en-US"/>
          <w14:ligatures w14:val="none"/>
        </w:rPr>
        <w:t>9832</w:t>
      </w:r>
    </w:p>
    <w:p w14:paraId="790141C8" w14:textId="77777777" w:rsidR="00654007" w:rsidRPr="00654007" w:rsidRDefault="00654007" w:rsidP="00654007">
      <w:pPr>
        <w:widowControl w:val="0"/>
        <w:autoSpaceDE w:val="0"/>
        <w:autoSpaceDN w:val="0"/>
        <w:spacing w:after="0" w:line="240" w:lineRule="auto"/>
        <w:jc w:val="center"/>
        <w:rPr>
          <w:rFonts w:ascii="Arial" w:eastAsia="Arial" w:hAnsi="Arial" w:cs="Arial"/>
          <w:b/>
          <w:bCs/>
          <w:kern w:val="0"/>
          <w:sz w:val="22"/>
          <w:szCs w:val="22"/>
          <w:lang w:val="en-US" w:bidi="en-US"/>
          <w14:ligatures w14:val="none"/>
        </w:rPr>
      </w:pPr>
      <w:r w:rsidRPr="00654007">
        <w:rPr>
          <w:rFonts w:ascii="Arial" w:eastAsia="Arial" w:hAnsi="Arial" w:cs="Arial"/>
          <w:b/>
          <w:bCs/>
          <w:kern w:val="0"/>
          <w:sz w:val="22"/>
          <w:szCs w:val="22"/>
          <w:lang w:val="en-US" w:bidi="en-US"/>
          <w14:ligatures w14:val="none"/>
        </w:rPr>
        <w:t>Email: researchfunding@nwmb.com</w:t>
      </w:r>
    </w:p>
    <w:p w14:paraId="40458E37" w14:textId="23F44FAD" w:rsidR="00654007" w:rsidRPr="00654007" w:rsidRDefault="00654007" w:rsidP="00654007">
      <w:pPr>
        <w:widowControl w:val="0"/>
        <w:autoSpaceDE w:val="0"/>
        <w:autoSpaceDN w:val="0"/>
        <w:spacing w:before="3" w:after="0" w:line="240" w:lineRule="auto"/>
        <w:rPr>
          <w:rFonts w:ascii="Arial" w:eastAsia="Arial" w:hAnsi="Arial" w:cs="Arial"/>
          <w:b/>
          <w:kern w:val="0"/>
          <w:sz w:val="20"/>
          <w:szCs w:val="22"/>
          <w:lang w:val="en-US" w:bidi="en-US"/>
          <w14:ligatures w14:val="none"/>
        </w:rPr>
      </w:pPr>
      <w:r w:rsidRPr="00654007">
        <w:rPr>
          <w:rFonts w:ascii="Arial" w:eastAsia="Arial" w:hAnsi="Arial" w:cs="Arial"/>
          <w:noProof/>
          <w:kern w:val="0"/>
          <w:sz w:val="22"/>
          <w:szCs w:val="22"/>
          <w:lang w:val="en-US" w:bidi="en-US"/>
          <w14:ligatures w14:val="none"/>
        </w:rPr>
        <mc:AlternateContent>
          <mc:Choice Requires="wps">
            <w:drawing>
              <wp:anchor distT="0" distB="0" distL="0" distR="0" simplePos="0" relativeHeight="251670528" behindDoc="0" locked="0" layoutInCell="1" allowOverlap="1" wp14:anchorId="51300039" wp14:editId="39856E5D">
                <wp:simplePos x="0" y="0"/>
                <wp:positionH relativeFrom="page">
                  <wp:posOffset>896620</wp:posOffset>
                </wp:positionH>
                <wp:positionV relativeFrom="paragraph">
                  <wp:posOffset>182245</wp:posOffset>
                </wp:positionV>
                <wp:extent cx="5981065" cy="0"/>
                <wp:effectExtent l="10795" t="15875" r="18415" b="12700"/>
                <wp:wrapTopAndBottom/>
                <wp:docPr id="202645029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16="http://schemas.microsoft.com/office/drawing/2014/main" xmlns:pic="http://schemas.openxmlformats.org/drawingml/2006/picture">
            <w:pict>
              <v:line id="Line 2" style="position:absolute;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44pt" from="70.6pt,14.35pt" to="541.55pt,14.35pt" w14:anchorId="4A6F5D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w10:wrap type="topAndBottom" anchorx="page"/>
              </v:line>
            </w:pict>
          </mc:Fallback>
        </mc:AlternateContent>
      </w:r>
    </w:p>
    <w:p w14:paraId="13FA9E54" w14:textId="77777777" w:rsidR="00C71AE7" w:rsidRDefault="00C71AE7"/>
    <w:sectPr w:rsidR="00C71AE7" w:rsidSect="0065400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19744" w14:textId="77777777" w:rsidR="009F5387" w:rsidRDefault="009F5387">
      <w:pPr>
        <w:spacing w:after="0" w:line="240" w:lineRule="auto"/>
      </w:pPr>
      <w:r>
        <w:separator/>
      </w:r>
    </w:p>
  </w:endnote>
  <w:endnote w:type="continuationSeparator" w:id="0">
    <w:p w14:paraId="4F97177C" w14:textId="77777777" w:rsidR="009F5387" w:rsidRDefault="009F5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7582038"/>
      <w:docPartObj>
        <w:docPartGallery w:val="Page Numbers (Bottom of Page)"/>
        <w:docPartUnique/>
      </w:docPartObj>
    </w:sdtPr>
    <w:sdtEndPr>
      <w:rPr>
        <w:noProof/>
      </w:rPr>
    </w:sdtEndPr>
    <w:sdtContent>
      <w:p w14:paraId="4EE7AF97" w14:textId="77777777" w:rsidR="00654007" w:rsidRDefault="006540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480A79" w14:textId="77777777" w:rsidR="00654007" w:rsidRDefault="00654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D8DF1" w14:textId="77777777" w:rsidR="009F5387" w:rsidRDefault="009F5387">
      <w:pPr>
        <w:spacing w:after="0" w:line="240" w:lineRule="auto"/>
      </w:pPr>
      <w:r>
        <w:separator/>
      </w:r>
    </w:p>
  </w:footnote>
  <w:footnote w:type="continuationSeparator" w:id="0">
    <w:p w14:paraId="18B32203" w14:textId="77777777" w:rsidR="009F5387" w:rsidRDefault="009F53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93AC5"/>
    <w:multiLevelType w:val="hybridMultilevel"/>
    <w:tmpl w:val="ABBCDA80"/>
    <w:lvl w:ilvl="0" w:tplc="FE4A0A2E">
      <w:numFmt w:val="bullet"/>
      <w:lvlText w:val=""/>
      <w:lvlJc w:val="left"/>
      <w:pPr>
        <w:ind w:left="928" w:hanging="360"/>
      </w:pPr>
      <w:rPr>
        <w:rFonts w:ascii="Symbol" w:eastAsia="Symbol" w:hAnsi="Symbol" w:cs="Symbol" w:hint="default"/>
        <w:w w:val="100"/>
        <w:sz w:val="22"/>
        <w:szCs w:val="22"/>
        <w:lang w:val="en-US" w:eastAsia="en-US" w:bidi="en-US"/>
      </w:rPr>
    </w:lvl>
    <w:lvl w:ilvl="1" w:tplc="DB3C2FB2">
      <w:numFmt w:val="bullet"/>
      <w:lvlText w:val="•"/>
      <w:lvlJc w:val="left"/>
      <w:pPr>
        <w:ind w:left="1812" w:hanging="360"/>
      </w:pPr>
      <w:rPr>
        <w:rFonts w:hint="default"/>
        <w:lang w:val="en-US" w:eastAsia="en-US" w:bidi="en-US"/>
      </w:rPr>
    </w:lvl>
    <w:lvl w:ilvl="2" w:tplc="26D6365A">
      <w:numFmt w:val="bullet"/>
      <w:lvlText w:val="•"/>
      <w:lvlJc w:val="left"/>
      <w:pPr>
        <w:ind w:left="2704" w:hanging="360"/>
      </w:pPr>
      <w:rPr>
        <w:rFonts w:hint="default"/>
        <w:lang w:val="en-US" w:eastAsia="en-US" w:bidi="en-US"/>
      </w:rPr>
    </w:lvl>
    <w:lvl w:ilvl="3" w:tplc="9638568E">
      <w:numFmt w:val="bullet"/>
      <w:lvlText w:val="•"/>
      <w:lvlJc w:val="left"/>
      <w:pPr>
        <w:ind w:left="3596" w:hanging="360"/>
      </w:pPr>
      <w:rPr>
        <w:rFonts w:hint="default"/>
        <w:lang w:val="en-US" w:eastAsia="en-US" w:bidi="en-US"/>
      </w:rPr>
    </w:lvl>
    <w:lvl w:ilvl="4" w:tplc="F6DA8B8E">
      <w:numFmt w:val="bullet"/>
      <w:lvlText w:val="•"/>
      <w:lvlJc w:val="left"/>
      <w:pPr>
        <w:ind w:left="4488" w:hanging="360"/>
      </w:pPr>
      <w:rPr>
        <w:rFonts w:hint="default"/>
        <w:lang w:val="en-US" w:eastAsia="en-US" w:bidi="en-US"/>
      </w:rPr>
    </w:lvl>
    <w:lvl w:ilvl="5" w:tplc="6AC209A4">
      <w:numFmt w:val="bullet"/>
      <w:lvlText w:val="•"/>
      <w:lvlJc w:val="left"/>
      <w:pPr>
        <w:ind w:left="5380" w:hanging="360"/>
      </w:pPr>
      <w:rPr>
        <w:rFonts w:hint="default"/>
        <w:lang w:val="en-US" w:eastAsia="en-US" w:bidi="en-US"/>
      </w:rPr>
    </w:lvl>
    <w:lvl w:ilvl="6" w:tplc="40405184">
      <w:numFmt w:val="bullet"/>
      <w:lvlText w:val="•"/>
      <w:lvlJc w:val="left"/>
      <w:pPr>
        <w:ind w:left="6272" w:hanging="360"/>
      </w:pPr>
      <w:rPr>
        <w:rFonts w:hint="default"/>
        <w:lang w:val="en-US" w:eastAsia="en-US" w:bidi="en-US"/>
      </w:rPr>
    </w:lvl>
    <w:lvl w:ilvl="7" w:tplc="88E8AFA4">
      <w:numFmt w:val="bullet"/>
      <w:lvlText w:val="•"/>
      <w:lvlJc w:val="left"/>
      <w:pPr>
        <w:ind w:left="7164" w:hanging="360"/>
      </w:pPr>
      <w:rPr>
        <w:rFonts w:hint="default"/>
        <w:lang w:val="en-US" w:eastAsia="en-US" w:bidi="en-US"/>
      </w:rPr>
    </w:lvl>
    <w:lvl w:ilvl="8" w:tplc="C3FE6DA0">
      <w:numFmt w:val="bullet"/>
      <w:lvlText w:val="•"/>
      <w:lvlJc w:val="left"/>
      <w:pPr>
        <w:ind w:left="8056" w:hanging="360"/>
      </w:pPr>
      <w:rPr>
        <w:rFonts w:hint="default"/>
        <w:lang w:val="en-US" w:eastAsia="en-US" w:bidi="en-US"/>
      </w:rPr>
    </w:lvl>
  </w:abstractNum>
  <w:abstractNum w:abstractNumId="1" w15:restartNumberingAfterBreak="0">
    <w:nsid w:val="17E42D2A"/>
    <w:multiLevelType w:val="hybridMultilevel"/>
    <w:tmpl w:val="C5F257F6"/>
    <w:lvl w:ilvl="0" w:tplc="CEA8B0DE">
      <w:start w:val="1"/>
      <w:numFmt w:val="decimal"/>
      <w:lvlText w:val="%1."/>
      <w:lvlJc w:val="left"/>
      <w:pPr>
        <w:ind w:left="308" w:hanging="308"/>
      </w:pPr>
      <w:rPr>
        <w:rFonts w:ascii="Arial" w:eastAsia="Arial" w:hAnsi="Arial" w:cs="Arial" w:hint="default"/>
        <w:spacing w:val="-1"/>
        <w:w w:val="100"/>
        <w:sz w:val="22"/>
        <w:szCs w:val="22"/>
        <w:lang w:val="en-US" w:eastAsia="en-US" w:bidi="en-US"/>
      </w:rPr>
    </w:lvl>
    <w:lvl w:ilvl="1" w:tplc="D97E4E1A">
      <w:numFmt w:val="bullet"/>
      <w:lvlText w:val="•"/>
      <w:lvlJc w:val="left"/>
      <w:pPr>
        <w:ind w:left="1434" w:hanging="308"/>
      </w:pPr>
      <w:rPr>
        <w:rFonts w:hint="default"/>
        <w:lang w:val="en-US" w:eastAsia="en-US" w:bidi="en-US"/>
      </w:rPr>
    </w:lvl>
    <w:lvl w:ilvl="2" w:tplc="B03A0C36">
      <w:numFmt w:val="bullet"/>
      <w:lvlText w:val="•"/>
      <w:lvlJc w:val="left"/>
      <w:pPr>
        <w:ind w:left="2368" w:hanging="308"/>
      </w:pPr>
      <w:rPr>
        <w:rFonts w:hint="default"/>
        <w:lang w:val="en-US" w:eastAsia="en-US" w:bidi="en-US"/>
      </w:rPr>
    </w:lvl>
    <w:lvl w:ilvl="3" w:tplc="E3F6E256">
      <w:numFmt w:val="bullet"/>
      <w:lvlText w:val="•"/>
      <w:lvlJc w:val="left"/>
      <w:pPr>
        <w:ind w:left="3302" w:hanging="308"/>
      </w:pPr>
      <w:rPr>
        <w:rFonts w:hint="default"/>
        <w:lang w:val="en-US" w:eastAsia="en-US" w:bidi="en-US"/>
      </w:rPr>
    </w:lvl>
    <w:lvl w:ilvl="4" w:tplc="870C4D90">
      <w:numFmt w:val="bullet"/>
      <w:lvlText w:val="•"/>
      <w:lvlJc w:val="left"/>
      <w:pPr>
        <w:ind w:left="4236" w:hanging="308"/>
      </w:pPr>
      <w:rPr>
        <w:rFonts w:hint="default"/>
        <w:lang w:val="en-US" w:eastAsia="en-US" w:bidi="en-US"/>
      </w:rPr>
    </w:lvl>
    <w:lvl w:ilvl="5" w:tplc="DED2B0CE">
      <w:numFmt w:val="bullet"/>
      <w:lvlText w:val="•"/>
      <w:lvlJc w:val="left"/>
      <w:pPr>
        <w:ind w:left="5170" w:hanging="308"/>
      </w:pPr>
      <w:rPr>
        <w:rFonts w:hint="default"/>
        <w:lang w:val="en-US" w:eastAsia="en-US" w:bidi="en-US"/>
      </w:rPr>
    </w:lvl>
    <w:lvl w:ilvl="6" w:tplc="6DD4F08C">
      <w:numFmt w:val="bullet"/>
      <w:lvlText w:val="•"/>
      <w:lvlJc w:val="left"/>
      <w:pPr>
        <w:ind w:left="6104" w:hanging="308"/>
      </w:pPr>
      <w:rPr>
        <w:rFonts w:hint="default"/>
        <w:lang w:val="en-US" w:eastAsia="en-US" w:bidi="en-US"/>
      </w:rPr>
    </w:lvl>
    <w:lvl w:ilvl="7" w:tplc="D96EFC38">
      <w:numFmt w:val="bullet"/>
      <w:lvlText w:val="•"/>
      <w:lvlJc w:val="left"/>
      <w:pPr>
        <w:ind w:left="7038" w:hanging="308"/>
      </w:pPr>
      <w:rPr>
        <w:rFonts w:hint="default"/>
        <w:lang w:val="en-US" w:eastAsia="en-US" w:bidi="en-US"/>
      </w:rPr>
    </w:lvl>
    <w:lvl w:ilvl="8" w:tplc="7D1E7544">
      <w:numFmt w:val="bullet"/>
      <w:lvlText w:val="•"/>
      <w:lvlJc w:val="left"/>
      <w:pPr>
        <w:ind w:left="7972" w:hanging="308"/>
      </w:pPr>
      <w:rPr>
        <w:rFonts w:hint="default"/>
        <w:lang w:val="en-US" w:eastAsia="en-US" w:bidi="en-US"/>
      </w:rPr>
    </w:lvl>
  </w:abstractNum>
  <w:abstractNum w:abstractNumId="2" w15:restartNumberingAfterBreak="0">
    <w:nsid w:val="1C3B4248"/>
    <w:multiLevelType w:val="hybridMultilevel"/>
    <w:tmpl w:val="FA1240DE"/>
    <w:lvl w:ilvl="0" w:tplc="08DA0530">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4AFAE2C2">
      <w:numFmt w:val="bullet"/>
      <w:lvlText w:val="•"/>
      <w:lvlJc w:val="left"/>
      <w:pPr>
        <w:ind w:left="1830" w:hanging="360"/>
      </w:pPr>
      <w:rPr>
        <w:rFonts w:hint="default"/>
        <w:lang w:val="en-US" w:eastAsia="en-US" w:bidi="en-US"/>
      </w:rPr>
    </w:lvl>
    <w:lvl w:ilvl="2" w:tplc="F2A2FB1C">
      <w:numFmt w:val="bullet"/>
      <w:lvlText w:val="•"/>
      <w:lvlJc w:val="left"/>
      <w:pPr>
        <w:ind w:left="2720" w:hanging="360"/>
      </w:pPr>
      <w:rPr>
        <w:rFonts w:hint="default"/>
        <w:lang w:val="en-US" w:eastAsia="en-US" w:bidi="en-US"/>
      </w:rPr>
    </w:lvl>
    <w:lvl w:ilvl="3" w:tplc="0C72B704">
      <w:numFmt w:val="bullet"/>
      <w:lvlText w:val="•"/>
      <w:lvlJc w:val="left"/>
      <w:pPr>
        <w:ind w:left="3610" w:hanging="360"/>
      </w:pPr>
      <w:rPr>
        <w:rFonts w:hint="default"/>
        <w:lang w:val="en-US" w:eastAsia="en-US" w:bidi="en-US"/>
      </w:rPr>
    </w:lvl>
    <w:lvl w:ilvl="4" w:tplc="AD424128">
      <w:numFmt w:val="bullet"/>
      <w:lvlText w:val="•"/>
      <w:lvlJc w:val="left"/>
      <w:pPr>
        <w:ind w:left="4500" w:hanging="360"/>
      </w:pPr>
      <w:rPr>
        <w:rFonts w:hint="default"/>
        <w:lang w:val="en-US" w:eastAsia="en-US" w:bidi="en-US"/>
      </w:rPr>
    </w:lvl>
    <w:lvl w:ilvl="5" w:tplc="E550C9A6">
      <w:numFmt w:val="bullet"/>
      <w:lvlText w:val="•"/>
      <w:lvlJc w:val="left"/>
      <w:pPr>
        <w:ind w:left="5390" w:hanging="360"/>
      </w:pPr>
      <w:rPr>
        <w:rFonts w:hint="default"/>
        <w:lang w:val="en-US" w:eastAsia="en-US" w:bidi="en-US"/>
      </w:rPr>
    </w:lvl>
    <w:lvl w:ilvl="6" w:tplc="6230421C">
      <w:numFmt w:val="bullet"/>
      <w:lvlText w:val="•"/>
      <w:lvlJc w:val="left"/>
      <w:pPr>
        <w:ind w:left="6280" w:hanging="360"/>
      </w:pPr>
      <w:rPr>
        <w:rFonts w:hint="default"/>
        <w:lang w:val="en-US" w:eastAsia="en-US" w:bidi="en-US"/>
      </w:rPr>
    </w:lvl>
    <w:lvl w:ilvl="7" w:tplc="93940682">
      <w:numFmt w:val="bullet"/>
      <w:lvlText w:val="•"/>
      <w:lvlJc w:val="left"/>
      <w:pPr>
        <w:ind w:left="7170" w:hanging="360"/>
      </w:pPr>
      <w:rPr>
        <w:rFonts w:hint="default"/>
        <w:lang w:val="en-US" w:eastAsia="en-US" w:bidi="en-US"/>
      </w:rPr>
    </w:lvl>
    <w:lvl w:ilvl="8" w:tplc="F3A2265C">
      <w:numFmt w:val="bullet"/>
      <w:lvlText w:val="•"/>
      <w:lvlJc w:val="left"/>
      <w:pPr>
        <w:ind w:left="8060" w:hanging="360"/>
      </w:pPr>
      <w:rPr>
        <w:rFonts w:hint="default"/>
        <w:lang w:val="en-US" w:eastAsia="en-US" w:bidi="en-US"/>
      </w:rPr>
    </w:lvl>
  </w:abstractNum>
  <w:abstractNum w:abstractNumId="3" w15:restartNumberingAfterBreak="0">
    <w:nsid w:val="29F550E8"/>
    <w:multiLevelType w:val="hybridMultilevel"/>
    <w:tmpl w:val="2078147A"/>
    <w:lvl w:ilvl="0" w:tplc="ECC49C46">
      <w:numFmt w:val="bullet"/>
      <w:lvlText w:val=""/>
      <w:lvlJc w:val="left"/>
      <w:pPr>
        <w:ind w:left="990" w:hanging="360"/>
      </w:pPr>
      <w:rPr>
        <w:rFonts w:ascii="Symbol" w:eastAsia="Symbol" w:hAnsi="Symbol" w:cs="Symbol" w:hint="default"/>
        <w:w w:val="100"/>
        <w:sz w:val="22"/>
        <w:szCs w:val="22"/>
        <w:lang w:val="en-US" w:eastAsia="en-US" w:bidi="en-US"/>
      </w:rPr>
    </w:lvl>
    <w:lvl w:ilvl="1" w:tplc="C1DA7AF4">
      <w:numFmt w:val="bullet"/>
      <w:lvlText w:val="•"/>
      <w:lvlJc w:val="left"/>
      <w:pPr>
        <w:ind w:left="1884" w:hanging="360"/>
      </w:pPr>
      <w:rPr>
        <w:rFonts w:hint="default"/>
        <w:lang w:val="en-US" w:eastAsia="en-US" w:bidi="en-US"/>
      </w:rPr>
    </w:lvl>
    <w:lvl w:ilvl="2" w:tplc="718A51D2">
      <w:numFmt w:val="bullet"/>
      <w:lvlText w:val="•"/>
      <w:lvlJc w:val="left"/>
      <w:pPr>
        <w:ind w:left="2768" w:hanging="360"/>
      </w:pPr>
      <w:rPr>
        <w:rFonts w:hint="default"/>
        <w:lang w:val="en-US" w:eastAsia="en-US" w:bidi="en-US"/>
      </w:rPr>
    </w:lvl>
    <w:lvl w:ilvl="3" w:tplc="43D8196C">
      <w:numFmt w:val="bullet"/>
      <w:lvlText w:val="•"/>
      <w:lvlJc w:val="left"/>
      <w:pPr>
        <w:ind w:left="3652" w:hanging="360"/>
      </w:pPr>
      <w:rPr>
        <w:rFonts w:hint="default"/>
        <w:lang w:val="en-US" w:eastAsia="en-US" w:bidi="en-US"/>
      </w:rPr>
    </w:lvl>
    <w:lvl w:ilvl="4" w:tplc="BDA8743A">
      <w:numFmt w:val="bullet"/>
      <w:lvlText w:val="•"/>
      <w:lvlJc w:val="left"/>
      <w:pPr>
        <w:ind w:left="4536" w:hanging="360"/>
      </w:pPr>
      <w:rPr>
        <w:rFonts w:hint="default"/>
        <w:lang w:val="en-US" w:eastAsia="en-US" w:bidi="en-US"/>
      </w:rPr>
    </w:lvl>
    <w:lvl w:ilvl="5" w:tplc="3AB45534">
      <w:numFmt w:val="bullet"/>
      <w:lvlText w:val="•"/>
      <w:lvlJc w:val="left"/>
      <w:pPr>
        <w:ind w:left="5420" w:hanging="360"/>
      </w:pPr>
      <w:rPr>
        <w:rFonts w:hint="default"/>
        <w:lang w:val="en-US" w:eastAsia="en-US" w:bidi="en-US"/>
      </w:rPr>
    </w:lvl>
    <w:lvl w:ilvl="6" w:tplc="3F1EBB08">
      <w:numFmt w:val="bullet"/>
      <w:lvlText w:val="•"/>
      <w:lvlJc w:val="left"/>
      <w:pPr>
        <w:ind w:left="6304" w:hanging="360"/>
      </w:pPr>
      <w:rPr>
        <w:rFonts w:hint="default"/>
        <w:lang w:val="en-US" w:eastAsia="en-US" w:bidi="en-US"/>
      </w:rPr>
    </w:lvl>
    <w:lvl w:ilvl="7" w:tplc="DB3AF682">
      <w:numFmt w:val="bullet"/>
      <w:lvlText w:val="•"/>
      <w:lvlJc w:val="left"/>
      <w:pPr>
        <w:ind w:left="7188" w:hanging="360"/>
      </w:pPr>
      <w:rPr>
        <w:rFonts w:hint="default"/>
        <w:lang w:val="en-US" w:eastAsia="en-US" w:bidi="en-US"/>
      </w:rPr>
    </w:lvl>
    <w:lvl w:ilvl="8" w:tplc="7B60B20E">
      <w:numFmt w:val="bullet"/>
      <w:lvlText w:val="•"/>
      <w:lvlJc w:val="left"/>
      <w:pPr>
        <w:ind w:left="8072" w:hanging="360"/>
      </w:pPr>
      <w:rPr>
        <w:rFonts w:hint="default"/>
        <w:lang w:val="en-US" w:eastAsia="en-US" w:bidi="en-US"/>
      </w:rPr>
    </w:lvl>
  </w:abstractNum>
  <w:abstractNum w:abstractNumId="4" w15:restartNumberingAfterBreak="0">
    <w:nsid w:val="2BD307DA"/>
    <w:multiLevelType w:val="hybridMultilevel"/>
    <w:tmpl w:val="B704C82E"/>
    <w:lvl w:ilvl="0" w:tplc="33BE8808">
      <w:start w:val="1"/>
      <w:numFmt w:val="decimal"/>
      <w:lvlText w:val="%1."/>
      <w:lvlJc w:val="left"/>
      <w:pPr>
        <w:ind w:left="391" w:hanging="308"/>
      </w:pPr>
      <w:rPr>
        <w:rFonts w:ascii="Arial" w:eastAsia="Arial" w:hAnsi="Arial" w:cs="Arial" w:hint="default"/>
        <w:spacing w:val="-1"/>
        <w:w w:val="100"/>
        <w:sz w:val="22"/>
        <w:szCs w:val="22"/>
        <w:lang w:val="en-US" w:eastAsia="en-US" w:bidi="en-US"/>
      </w:rPr>
    </w:lvl>
    <w:lvl w:ilvl="1" w:tplc="27EC1122">
      <w:numFmt w:val="bullet"/>
      <w:lvlText w:val="•"/>
      <w:lvlJc w:val="left"/>
      <w:pPr>
        <w:ind w:left="1317" w:hanging="308"/>
      </w:pPr>
      <w:rPr>
        <w:rFonts w:hint="default"/>
        <w:lang w:val="en-US" w:eastAsia="en-US" w:bidi="en-US"/>
      </w:rPr>
    </w:lvl>
    <w:lvl w:ilvl="2" w:tplc="9D1A5BE0">
      <w:numFmt w:val="bullet"/>
      <w:lvlText w:val="•"/>
      <w:lvlJc w:val="left"/>
      <w:pPr>
        <w:ind w:left="2235" w:hanging="308"/>
      </w:pPr>
      <w:rPr>
        <w:rFonts w:hint="default"/>
        <w:lang w:val="en-US" w:eastAsia="en-US" w:bidi="en-US"/>
      </w:rPr>
    </w:lvl>
    <w:lvl w:ilvl="3" w:tplc="06EA8A28">
      <w:numFmt w:val="bullet"/>
      <w:lvlText w:val="•"/>
      <w:lvlJc w:val="left"/>
      <w:pPr>
        <w:ind w:left="3153" w:hanging="308"/>
      </w:pPr>
      <w:rPr>
        <w:rFonts w:hint="default"/>
        <w:lang w:val="en-US" w:eastAsia="en-US" w:bidi="en-US"/>
      </w:rPr>
    </w:lvl>
    <w:lvl w:ilvl="4" w:tplc="97540D58">
      <w:numFmt w:val="bullet"/>
      <w:lvlText w:val="•"/>
      <w:lvlJc w:val="left"/>
      <w:pPr>
        <w:ind w:left="4071" w:hanging="308"/>
      </w:pPr>
      <w:rPr>
        <w:rFonts w:hint="default"/>
        <w:lang w:val="en-US" w:eastAsia="en-US" w:bidi="en-US"/>
      </w:rPr>
    </w:lvl>
    <w:lvl w:ilvl="5" w:tplc="6A6C0C5E">
      <w:numFmt w:val="bullet"/>
      <w:lvlText w:val="•"/>
      <w:lvlJc w:val="left"/>
      <w:pPr>
        <w:ind w:left="4988" w:hanging="308"/>
      </w:pPr>
      <w:rPr>
        <w:rFonts w:hint="default"/>
        <w:lang w:val="en-US" w:eastAsia="en-US" w:bidi="en-US"/>
      </w:rPr>
    </w:lvl>
    <w:lvl w:ilvl="6" w:tplc="EF96E692">
      <w:numFmt w:val="bullet"/>
      <w:lvlText w:val="•"/>
      <w:lvlJc w:val="left"/>
      <w:pPr>
        <w:ind w:left="5906" w:hanging="308"/>
      </w:pPr>
      <w:rPr>
        <w:rFonts w:hint="default"/>
        <w:lang w:val="en-US" w:eastAsia="en-US" w:bidi="en-US"/>
      </w:rPr>
    </w:lvl>
    <w:lvl w:ilvl="7" w:tplc="143A6322">
      <w:numFmt w:val="bullet"/>
      <w:lvlText w:val="•"/>
      <w:lvlJc w:val="left"/>
      <w:pPr>
        <w:ind w:left="6824" w:hanging="308"/>
      </w:pPr>
      <w:rPr>
        <w:rFonts w:hint="default"/>
        <w:lang w:val="en-US" w:eastAsia="en-US" w:bidi="en-US"/>
      </w:rPr>
    </w:lvl>
    <w:lvl w:ilvl="8" w:tplc="9FBA4DDC">
      <w:numFmt w:val="bullet"/>
      <w:lvlText w:val="•"/>
      <w:lvlJc w:val="left"/>
      <w:pPr>
        <w:ind w:left="7742" w:hanging="308"/>
      </w:pPr>
      <w:rPr>
        <w:rFonts w:hint="default"/>
        <w:lang w:val="en-US" w:eastAsia="en-US" w:bidi="en-US"/>
      </w:rPr>
    </w:lvl>
  </w:abstractNum>
  <w:num w:numId="1" w16cid:durableId="1469473741">
    <w:abstractNumId w:val="2"/>
  </w:num>
  <w:num w:numId="2" w16cid:durableId="1313368720">
    <w:abstractNumId w:val="3"/>
  </w:num>
  <w:num w:numId="3" w16cid:durableId="730082758">
    <w:abstractNumId w:val="1"/>
  </w:num>
  <w:num w:numId="4" w16cid:durableId="1036732710">
    <w:abstractNumId w:val="4"/>
  </w:num>
  <w:num w:numId="5" w16cid:durableId="783039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MDMxNzAyMDMwMTVW0lEKTi0uzszPAykwqwUA6Nw0FSwAAAA="/>
  </w:docVars>
  <w:rsids>
    <w:rsidRoot w:val="00654007"/>
    <w:rsid w:val="00015795"/>
    <w:rsid w:val="00017EB2"/>
    <w:rsid w:val="00025BAA"/>
    <w:rsid w:val="00030245"/>
    <w:rsid w:val="000317EE"/>
    <w:rsid w:val="00031BA6"/>
    <w:rsid w:val="000364D8"/>
    <w:rsid w:val="0003670B"/>
    <w:rsid w:val="000372E9"/>
    <w:rsid w:val="0003740E"/>
    <w:rsid w:val="0004154F"/>
    <w:rsid w:val="00042EDE"/>
    <w:rsid w:val="000475CF"/>
    <w:rsid w:val="0005018B"/>
    <w:rsid w:val="000542E8"/>
    <w:rsid w:val="00065019"/>
    <w:rsid w:val="000650AC"/>
    <w:rsid w:val="000756FB"/>
    <w:rsid w:val="000777A7"/>
    <w:rsid w:val="00081636"/>
    <w:rsid w:val="00091968"/>
    <w:rsid w:val="00093A85"/>
    <w:rsid w:val="000951A5"/>
    <w:rsid w:val="000A0FCA"/>
    <w:rsid w:val="000A4517"/>
    <w:rsid w:val="000A5D79"/>
    <w:rsid w:val="000B62B3"/>
    <w:rsid w:val="000C0213"/>
    <w:rsid w:val="000C1832"/>
    <w:rsid w:val="000C1B95"/>
    <w:rsid w:val="000C2100"/>
    <w:rsid w:val="000C24A8"/>
    <w:rsid w:val="000C66FB"/>
    <w:rsid w:val="000D0274"/>
    <w:rsid w:val="000D208A"/>
    <w:rsid w:val="000D3370"/>
    <w:rsid w:val="000D5682"/>
    <w:rsid w:val="000D77BA"/>
    <w:rsid w:val="000E0C94"/>
    <w:rsid w:val="000E417F"/>
    <w:rsid w:val="000F0276"/>
    <w:rsid w:val="000F2A82"/>
    <w:rsid w:val="000F3540"/>
    <w:rsid w:val="000F58E4"/>
    <w:rsid w:val="00101812"/>
    <w:rsid w:val="001078C3"/>
    <w:rsid w:val="00113ACC"/>
    <w:rsid w:val="00114D65"/>
    <w:rsid w:val="00122020"/>
    <w:rsid w:val="001221CA"/>
    <w:rsid w:val="0012363A"/>
    <w:rsid w:val="00124047"/>
    <w:rsid w:val="001307A0"/>
    <w:rsid w:val="00132E93"/>
    <w:rsid w:val="00133F6F"/>
    <w:rsid w:val="001437C9"/>
    <w:rsid w:val="00157A40"/>
    <w:rsid w:val="0016121D"/>
    <w:rsid w:val="00170CBA"/>
    <w:rsid w:val="00177E02"/>
    <w:rsid w:val="001819AA"/>
    <w:rsid w:val="001826E9"/>
    <w:rsid w:val="00184CA8"/>
    <w:rsid w:val="00193259"/>
    <w:rsid w:val="00193DA2"/>
    <w:rsid w:val="001A0C44"/>
    <w:rsid w:val="001A1FC8"/>
    <w:rsid w:val="001A3ADA"/>
    <w:rsid w:val="001B2BB7"/>
    <w:rsid w:val="001B63F5"/>
    <w:rsid w:val="001C17A2"/>
    <w:rsid w:val="001D472A"/>
    <w:rsid w:val="001D5C6B"/>
    <w:rsid w:val="001D62FE"/>
    <w:rsid w:val="001F4497"/>
    <w:rsid w:val="001F7E5E"/>
    <w:rsid w:val="00210138"/>
    <w:rsid w:val="002132AF"/>
    <w:rsid w:val="00215138"/>
    <w:rsid w:val="002154EE"/>
    <w:rsid w:val="00217192"/>
    <w:rsid w:val="0022516B"/>
    <w:rsid w:val="0022549C"/>
    <w:rsid w:val="00230E38"/>
    <w:rsid w:val="00233004"/>
    <w:rsid w:val="00236239"/>
    <w:rsid w:val="002408E5"/>
    <w:rsid w:val="00251BF7"/>
    <w:rsid w:val="00253ACA"/>
    <w:rsid w:val="00263140"/>
    <w:rsid w:val="002635EC"/>
    <w:rsid w:val="00274AE1"/>
    <w:rsid w:val="00276740"/>
    <w:rsid w:val="00280D71"/>
    <w:rsid w:val="00286C7F"/>
    <w:rsid w:val="00291995"/>
    <w:rsid w:val="002B43E0"/>
    <w:rsid w:val="002B7707"/>
    <w:rsid w:val="002C4CF5"/>
    <w:rsid w:val="002C75D7"/>
    <w:rsid w:val="002E0361"/>
    <w:rsid w:val="002E199D"/>
    <w:rsid w:val="002E1D3A"/>
    <w:rsid w:val="00302D7C"/>
    <w:rsid w:val="00302ED4"/>
    <w:rsid w:val="00304D2C"/>
    <w:rsid w:val="00315F40"/>
    <w:rsid w:val="0031769F"/>
    <w:rsid w:val="003202C2"/>
    <w:rsid w:val="00333F0A"/>
    <w:rsid w:val="00335030"/>
    <w:rsid w:val="00337A09"/>
    <w:rsid w:val="00340246"/>
    <w:rsid w:val="0034223B"/>
    <w:rsid w:val="00343A34"/>
    <w:rsid w:val="00345D9F"/>
    <w:rsid w:val="00350F01"/>
    <w:rsid w:val="00351B12"/>
    <w:rsid w:val="003528A7"/>
    <w:rsid w:val="00362282"/>
    <w:rsid w:val="0037158D"/>
    <w:rsid w:val="00371721"/>
    <w:rsid w:val="00371C97"/>
    <w:rsid w:val="00377CAE"/>
    <w:rsid w:val="00380013"/>
    <w:rsid w:val="00380E61"/>
    <w:rsid w:val="003843E9"/>
    <w:rsid w:val="00386DF7"/>
    <w:rsid w:val="00393CEB"/>
    <w:rsid w:val="003949A8"/>
    <w:rsid w:val="003A07C9"/>
    <w:rsid w:val="003A5510"/>
    <w:rsid w:val="003B1CC4"/>
    <w:rsid w:val="003B3386"/>
    <w:rsid w:val="003C46B0"/>
    <w:rsid w:val="003C7C90"/>
    <w:rsid w:val="003D77B6"/>
    <w:rsid w:val="003E2400"/>
    <w:rsid w:val="003F1C75"/>
    <w:rsid w:val="003F2F83"/>
    <w:rsid w:val="003F4D34"/>
    <w:rsid w:val="003F6EEA"/>
    <w:rsid w:val="00404808"/>
    <w:rsid w:val="00421DA0"/>
    <w:rsid w:val="00432B63"/>
    <w:rsid w:val="00445AE1"/>
    <w:rsid w:val="004476CF"/>
    <w:rsid w:val="00450E5B"/>
    <w:rsid w:val="00463F2B"/>
    <w:rsid w:val="004675B6"/>
    <w:rsid w:val="004736B1"/>
    <w:rsid w:val="00482BF8"/>
    <w:rsid w:val="004A3DA3"/>
    <w:rsid w:val="004A4131"/>
    <w:rsid w:val="004D006B"/>
    <w:rsid w:val="004D0709"/>
    <w:rsid w:val="004D2279"/>
    <w:rsid w:val="004D3898"/>
    <w:rsid w:val="004E52F5"/>
    <w:rsid w:val="004F1A4C"/>
    <w:rsid w:val="004F23E1"/>
    <w:rsid w:val="004F552C"/>
    <w:rsid w:val="00506CAB"/>
    <w:rsid w:val="0051304F"/>
    <w:rsid w:val="00517E4F"/>
    <w:rsid w:val="0052607A"/>
    <w:rsid w:val="005339B8"/>
    <w:rsid w:val="00545484"/>
    <w:rsid w:val="00545514"/>
    <w:rsid w:val="0055540C"/>
    <w:rsid w:val="00561D40"/>
    <w:rsid w:val="00562812"/>
    <w:rsid w:val="005752A3"/>
    <w:rsid w:val="0057591B"/>
    <w:rsid w:val="005822CF"/>
    <w:rsid w:val="005827B9"/>
    <w:rsid w:val="00587B8B"/>
    <w:rsid w:val="005A3550"/>
    <w:rsid w:val="005A3995"/>
    <w:rsid w:val="005A51E9"/>
    <w:rsid w:val="005A5FD7"/>
    <w:rsid w:val="005A6726"/>
    <w:rsid w:val="005A7EFA"/>
    <w:rsid w:val="005B6F1B"/>
    <w:rsid w:val="005B73C9"/>
    <w:rsid w:val="005D0F86"/>
    <w:rsid w:val="005D1727"/>
    <w:rsid w:val="005E705D"/>
    <w:rsid w:val="005F2544"/>
    <w:rsid w:val="005F64F5"/>
    <w:rsid w:val="005F7885"/>
    <w:rsid w:val="00600910"/>
    <w:rsid w:val="00601459"/>
    <w:rsid w:val="00617CCD"/>
    <w:rsid w:val="00624BEC"/>
    <w:rsid w:val="00625E23"/>
    <w:rsid w:val="00636362"/>
    <w:rsid w:val="00642E7F"/>
    <w:rsid w:val="00642E94"/>
    <w:rsid w:val="00646B9F"/>
    <w:rsid w:val="00654007"/>
    <w:rsid w:val="00660EC3"/>
    <w:rsid w:val="00663B55"/>
    <w:rsid w:val="00664253"/>
    <w:rsid w:val="006652E4"/>
    <w:rsid w:val="00666902"/>
    <w:rsid w:val="00674021"/>
    <w:rsid w:val="00675A75"/>
    <w:rsid w:val="00686BB9"/>
    <w:rsid w:val="00687C3E"/>
    <w:rsid w:val="00693611"/>
    <w:rsid w:val="00694A08"/>
    <w:rsid w:val="00696605"/>
    <w:rsid w:val="00697567"/>
    <w:rsid w:val="00697798"/>
    <w:rsid w:val="006A4EAC"/>
    <w:rsid w:val="006B0285"/>
    <w:rsid w:val="006B147E"/>
    <w:rsid w:val="006B4DE9"/>
    <w:rsid w:val="006B64A3"/>
    <w:rsid w:val="006C4A9E"/>
    <w:rsid w:val="006C5016"/>
    <w:rsid w:val="006D39B5"/>
    <w:rsid w:val="007045FB"/>
    <w:rsid w:val="007103B6"/>
    <w:rsid w:val="00711153"/>
    <w:rsid w:val="007120DF"/>
    <w:rsid w:val="00713F2A"/>
    <w:rsid w:val="00716A81"/>
    <w:rsid w:val="0072590F"/>
    <w:rsid w:val="007353E0"/>
    <w:rsid w:val="00746D49"/>
    <w:rsid w:val="007522D5"/>
    <w:rsid w:val="00756159"/>
    <w:rsid w:val="00761D7B"/>
    <w:rsid w:val="00761F53"/>
    <w:rsid w:val="00772DA7"/>
    <w:rsid w:val="007748B1"/>
    <w:rsid w:val="0079247F"/>
    <w:rsid w:val="00793B45"/>
    <w:rsid w:val="007969DF"/>
    <w:rsid w:val="007970EE"/>
    <w:rsid w:val="007A1807"/>
    <w:rsid w:val="007B36BE"/>
    <w:rsid w:val="007B3D45"/>
    <w:rsid w:val="007C0A5F"/>
    <w:rsid w:val="007C1EDE"/>
    <w:rsid w:val="007C33DD"/>
    <w:rsid w:val="007C56F4"/>
    <w:rsid w:val="007C65B1"/>
    <w:rsid w:val="007D1D58"/>
    <w:rsid w:val="007F3339"/>
    <w:rsid w:val="007F7196"/>
    <w:rsid w:val="00806998"/>
    <w:rsid w:val="0081602F"/>
    <w:rsid w:val="00825FA8"/>
    <w:rsid w:val="00830870"/>
    <w:rsid w:val="008452F7"/>
    <w:rsid w:val="00851CE1"/>
    <w:rsid w:val="00852B61"/>
    <w:rsid w:val="0085357C"/>
    <w:rsid w:val="00863FF5"/>
    <w:rsid w:val="00866EC1"/>
    <w:rsid w:val="0087311E"/>
    <w:rsid w:val="008737D5"/>
    <w:rsid w:val="008778B7"/>
    <w:rsid w:val="0088032D"/>
    <w:rsid w:val="00880864"/>
    <w:rsid w:val="0088358A"/>
    <w:rsid w:val="00883AC0"/>
    <w:rsid w:val="00896472"/>
    <w:rsid w:val="008B2852"/>
    <w:rsid w:val="008B4D4E"/>
    <w:rsid w:val="008C5C4E"/>
    <w:rsid w:val="008E23FF"/>
    <w:rsid w:val="008E3647"/>
    <w:rsid w:val="008E38F9"/>
    <w:rsid w:val="008F2C88"/>
    <w:rsid w:val="008F4D50"/>
    <w:rsid w:val="008F54B6"/>
    <w:rsid w:val="008F714B"/>
    <w:rsid w:val="0090723B"/>
    <w:rsid w:val="00915575"/>
    <w:rsid w:val="00915737"/>
    <w:rsid w:val="00927A95"/>
    <w:rsid w:val="0093516C"/>
    <w:rsid w:val="00942AAA"/>
    <w:rsid w:val="00947631"/>
    <w:rsid w:val="00950AE2"/>
    <w:rsid w:val="00957524"/>
    <w:rsid w:val="0097694A"/>
    <w:rsid w:val="00976B0F"/>
    <w:rsid w:val="00980749"/>
    <w:rsid w:val="0098205E"/>
    <w:rsid w:val="0099033E"/>
    <w:rsid w:val="0099363C"/>
    <w:rsid w:val="009A186E"/>
    <w:rsid w:val="009B6756"/>
    <w:rsid w:val="009F3492"/>
    <w:rsid w:val="009F438D"/>
    <w:rsid w:val="009F5387"/>
    <w:rsid w:val="009F5A16"/>
    <w:rsid w:val="009F62DA"/>
    <w:rsid w:val="00A009E6"/>
    <w:rsid w:val="00A00D48"/>
    <w:rsid w:val="00A07A8B"/>
    <w:rsid w:val="00A15C21"/>
    <w:rsid w:val="00A3351C"/>
    <w:rsid w:val="00A412A8"/>
    <w:rsid w:val="00A4604B"/>
    <w:rsid w:val="00A5187F"/>
    <w:rsid w:val="00A5290D"/>
    <w:rsid w:val="00A64A0A"/>
    <w:rsid w:val="00A729AD"/>
    <w:rsid w:val="00A75D84"/>
    <w:rsid w:val="00A779CC"/>
    <w:rsid w:val="00A80886"/>
    <w:rsid w:val="00A83B63"/>
    <w:rsid w:val="00A90F10"/>
    <w:rsid w:val="00A959D1"/>
    <w:rsid w:val="00A97F78"/>
    <w:rsid w:val="00AA49D4"/>
    <w:rsid w:val="00AA6642"/>
    <w:rsid w:val="00AB4851"/>
    <w:rsid w:val="00AC164D"/>
    <w:rsid w:val="00AC1AE3"/>
    <w:rsid w:val="00AC3B0C"/>
    <w:rsid w:val="00AD5321"/>
    <w:rsid w:val="00AD5A05"/>
    <w:rsid w:val="00AE112E"/>
    <w:rsid w:val="00AE13B5"/>
    <w:rsid w:val="00AE2DF5"/>
    <w:rsid w:val="00AE373E"/>
    <w:rsid w:val="00AF0A03"/>
    <w:rsid w:val="00AF58DE"/>
    <w:rsid w:val="00B040CF"/>
    <w:rsid w:val="00B041A2"/>
    <w:rsid w:val="00B0718F"/>
    <w:rsid w:val="00B073C6"/>
    <w:rsid w:val="00B07A2E"/>
    <w:rsid w:val="00B11451"/>
    <w:rsid w:val="00B2647B"/>
    <w:rsid w:val="00B27A31"/>
    <w:rsid w:val="00B31C88"/>
    <w:rsid w:val="00B32988"/>
    <w:rsid w:val="00B34032"/>
    <w:rsid w:val="00B46FBC"/>
    <w:rsid w:val="00B52FC8"/>
    <w:rsid w:val="00B5738D"/>
    <w:rsid w:val="00B6668D"/>
    <w:rsid w:val="00B71ECE"/>
    <w:rsid w:val="00B75A35"/>
    <w:rsid w:val="00B76697"/>
    <w:rsid w:val="00B81F02"/>
    <w:rsid w:val="00B8483A"/>
    <w:rsid w:val="00B9621B"/>
    <w:rsid w:val="00BA331C"/>
    <w:rsid w:val="00BA4118"/>
    <w:rsid w:val="00BA58BF"/>
    <w:rsid w:val="00BB213B"/>
    <w:rsid w:val="00BB4BD7"/>
    <w:rsid w:val="00BB50E0"/>
    <w:rsid w:val="00BB715D"/>
    <w:rsid w:val="00BC16C4"/>
    <w:rsid w:val="00BC5E7E"/>
    <w:rsid w:val="00BD4C93"/>
    <w:rsid w:val="00BF1809"/>
    <w:rsid w:val="00C01413"/>
    <w:rsid w:val="00C022FE"/>
    <w:rsid w:val="00C0420C"/>
    <w:rsid w:val="00C06AF1"/>
    <w:rsid w:val="00C13823"/>
    <w:rsid w:val="00C15909"/>
    <w:rsid w:val="00C1760D"/>
    <w:rsid w:val="00C22892"/>
    <w:rsid w:val="00C23E05"/>
    <w:rsid w:val="00C2665E"/>
    <w:rsid w:val="00C36224"/>
    <w:rsid w:val="00C407BB"/>
    <w:rsid w:val="00C525C9"/>
    <w:rsid w:val="00C55E72"/>
    <w:rsid w:val="00C618F0"/>
    <w:rsid w:val="00C71399"/>
    <w:rsid w:val="00C71AE7"/>
    <w:rsid w:val="00C7604F"/>
    <w:rsid w:val="00C77F8C"/>
    <w:rsid w:val="00C81C0B"/>
    <w:rsid w:val="00C82176"/>
    <w:rsid w:val="00C843B1"/>
    <w:rsid w:val="00C86082"/>
    <w:rsid w:val="00C87DBF"/>
    <w:rsid w:val="00C9011F"/>
    <w:rsid w:val="00C960EA"/>
    <w:rsid w:val="00CA5354"/>
    <w:rsid w:val="00CA5DBE"/>
    <w:rsid w:val="00CA63BC"/>
    <w:rsid w:val="00CB38AC"/>
    <w:rsid w:val="00CB396C"/>
    <w:rsid w:val="00CB5EBB"/>
    <w:rsid w:val="00CB6C28"/>
    <w:rsid w:val="00CC302D"/>
    <w:rsid w:val="00CC5454"/>
    <w:rsid w:val="00CC5AF8"/>
    <w:rsid w:val="00CD0239"/>
    <w:rsid w:val="00CD790D"/>
    <w:rsid w:val="00CE44C5"/>
    <w:rsid w:val="00CF42C5"/>
    <w:rsid w:val="00D00A9E"/>
    <w:rsid w:val="00D1105D"/>
    <w:rsid w:val="00D1206D"/>
    <w:rsid w:val="00D1318E"/>
    <w:rsid w:val="00D149AB"/>
    <w:rsid w:val="00D17ED4"/>
    <w:rsid w:val="00D20678"/>
    <w:rsid w:val="00D20868"/>
    <w:rsid w:val="00D23031"/>
    <w:rsid w:val="00D30657"/>
    <w:rsid w:val="00D36682"/>
    <w:rsid w:val="00D43706"/>
    <w:rsid w:val="00D50271"/>
    <w:rsid w:val="00D5329B"/>
    <w:rsid w:val="00D5595C"/>
    <w:rsid w:val="00D573A9"/>
    <w:rsid w:val="00D57590"/>
    <w:rsid w:val="00D57618"/>
    <w:rsid w:val="00D61728"/>
    <w:rsid w:val="00D7041E"/>
    <w:rsid w:val="00D711BF"/>
    <w:rsid w:val="00D75698"/>
    <w:rsid w:val="00D76264"/>
    <w:rsid w:val="00D83B06"/>
    <w:rsid w:val="00D86681"/>
    <w:rsid w:val="00D90F9B"/>
    <w:rsid w:val="00D943EA"/>
    <w:rsid w:val="00D97D81"/>
    <w:rsid w:val="00DA03E5"/>
    <w:rsid w:val="00DA7113"/>
    <w:rsid w:val="00DB2677"/>
    <w:rsid w:val="00DB56D7"/>
    <w:rsid w:val="00DC7225"/>
    <w:rsid w:val="00DC7DCF"/>
    <w:rsid w:val="00DE2715"/>
    <w:rsid w:val="00DE2F08"/>
    <w:rsid w:val="00DF0216"/>
    <w:rsid w:val="00DF1E8C"/>
    <w:rsid w:val="00E00615"/>
    <w:rsid w:val="00E042EB"/>
    <w:rsid w:val="00E124D2"/>
    <w:rsid w:val="00E1295B"/>
    <w:rsid w:val="00E13A55"/>
    <w:rsid w:val="00E15967"/>
    <w:rsid w:val="00E166D2"/>
    <w:rsid w:val="00E21AA4"/>
    <w:rsid w:val="00E42549"/>
    <w:rsid w:val="00E50B24"/>
    <w:rsid w:val="00E533BC"/>
    <w:rsid w:val="00E67591"/>
    <w:rsid w:val="00E67A43"/>
    <w:rsid w:val="00E817AF"/>
    <w:rsid w:val="00E851EF"/>
    <w:rsid w:val="00E8533C"/>
    <w:rsid w:val="00E85FE7"/>
    <w:rsid w:val="00E96891"/>
    <w:rsid w:val="00E97CDB"/>
    <w:rsid w:val="00EB3B3D"/>
    <w:rsid w:val="00EC38A5"/>
    <w:rsid w:val="00EC62C5"/>
    <w:rsid w:val="00EC6A60"/>
    <w:rsid w:val="00ED1251"/>
    <w:rsid w:val="00ED3F26"/>
    <w:rsid w:val="00ED4DAD"/>
    <w:rsid w:val="00ED7015"/>
    <w:rsid w:val="00EE0ACF"/>
    <w:rsid w:val="00EE1802"/>
    <w:rsid w:val="00EE3DC6"/>
    <w:rsid w:val="00EE4E72"/>
    <w:rsid w:val="00EF1B23"/>
    <w:rsid w:val="00EF3E01"/>
    <w:rsid w:val="00F02BE2"/>
    <w:rsid w:val="00F030FA"/>
    <w:rsid w:val="00F1313B"/>
    <w:rsid w:val="00F14225"/>
    <w:rsid w:val="00F34AC5"/>
    <w:rsid w:val="00F36E9A"/>
    <w:rsid w:val="00F42109"/>
    <w:rsid w:val="00F607D4"/>
    <w:rsid w:val="00F6536E"/>
    <w:rsid w:val="00F66957"/>
    <w:rsid w:val="00F729F9"/>
    <w:rsid w:val="00F73A06"/>
    <w:rsid w:val="00F74DD4"/>
    <w:rsid w:val="00F81C46"/>
    <w:rsid w:val="00F90AA7"/>
    <w:rsid w:val="00F91C83"/>
    <w:rsid w:val="00FA0016"/>
    <w:rsid w:val="00FA0114"/>
    <w:rsid w:val="00FA31C2"/>
    <w:rsid w:val="00FB1109"/>
    <w:rsid w:val="00FC72C4"/>
    <w:rsid w:val="00FD6D04"/>
    <w:rsid w:val="00FE0BF8"/>
    <w:rsid w:val="00FE0EF7"/>
    <w:rsid w:val="00FE110E"/>
    <w:rsid w:val="00FF02C2"/>
    <w:rsid w:val="2F34F48C"/>
    <w:rsid w:val="7AA6EB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A66BC"/>
  <w15:chartTrackingRefBased/>
  <w15:docId w15:val="{DDFD0A05-0317-4095-81AE-5C93DF58D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0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40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40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40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40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40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40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40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40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0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40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40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40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40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40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40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40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4007"/>
    <w:rPr>
      <w:rFonts w:eastAsiaTheme="majorEastAsia" w:cstheme="majorBidi"/>
      <w:color w:val="272727" w:themeColor="text1" w:themeTint="D8"/>
    </w:rPr>
  </w:style>
  <w:style w:type="paragraph" w:styleId="Title">
    <w:name w:val="Title"/>
    <w:basedOn w:val="Normal"/>
    <w:next w:val="Normal"/>
    <w:link w:val="TitleChar"/>
    <w:uiPriority w:val="10"/>
    <w:qFormat/>
    <w:rsid w:val="006540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40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40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40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4007"/>
    <w:pPr>
      <w:spacing w:before="160"/>
      <w:jc w:val="center"/>
    </w:pPr>
    <w:rPr>
      <w:i/>
      <w:iCs/>
      <w:color w:val="404040" w:themeColor="text1" w:themeTint="BF"/>
    </w:rPr>
  </w:style>
  <w:style w:type="character" w:customStyle="1" w:styleId="QuoteChar">
    <w:name w:val="Quote Char"/>
    <w:basedOn w:val="DefaultParagraphFont"/>
    <w:link w:val="Quote"/>
    <w:uiPriority w:val="29"/>
    <w:rsid w:val="00654007"/>
    <w:rPr>
      <w:i/>
      <w:iCs/>
      <w:color w:val="404040" w:themeColor="text1" w:themeTint="BF"/>
    </w:rPr>
  </w:style>
  <w:style w:type="paragraph" w:styleId="ListParagraph">
    <w:name w:val="List Paragraph"/>
    <w:basedOn w:val="Normal"/>
    <w:uiPriority w:val="34"/>
    <w:qFormat/>
    <w:rsid w:val="00654007"/>
    <w:pPr>
      <w:ind w:left="720"/>
      <w:contextualSpacing/>
    </w:pPr>
  </w:style>
  <w:style w:type="character" w:styleId="IntenseEmphasis">
    <w:name w:val="Intense Emphasis"/>
    <w:basedOn w:val="DefaultParagraphFont"/>
    <w:uiPriority w:val="21"/>
    <w:qFormat/>
    <w:rsid w:val="00654007"/>
    <w:rPr>
      <w:i/>
      <w:iCs/>
      <w:color w:val="0F4761" w:themeColor="accent1" w:themeShade="BF"/>
    </w:rPr>
  </w:style>
  <w:style w:type="paragraph" w:styleId="IntenseQuote">
    <w:name w:val="Intense Quote"/>
    <w:basedOn w:val="Normal"/>
    <w:next w:val="Normal"/>
    <w:link w:val="IntenseQuoteChar"/>
    <w:uiPriority w:val="30"/>
    <w:qFormat/>
    <w:rsid w:val="006540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4007"/>
    <w:rPr>
      <w:i/>
      <w:iCs/>
      <w:color w:val="0F4761" w:themeColor="accent1" w:themeShade="BF"/>
    </w:rPr>
  </w:style>
  <w:style w:type="character" w:styleId="IntenseReference">
    <w:name w:val="Intense Reference"/>
    <w:basedOn w:val="DefaultParagraphFont"/>
    <w:uiPriority w:val="32"/>
    <w:qFormat/>
    <w:rsid w:val="00654007"/>
    <w:rPr>
      <w:b/>
      <w:bCs/>
      <w:smallCaps/>
      <w:color w:val="0F4761" w:themeColor="accent1" w:themeShade="BF"/>
      <w:spacing w:val="5"/>
    </w:rPr>
  </w:style>
  <w:style w:type="paragraph" w:styleId="BodyText">
    <w:name w:val="Body Text"/>
    <w:basedOn w:val="Normal"/>
    <w:link w:val="BodyTextChar"/>
    <w:uiPriority w:val="99"/>
    <w:semiHidden/>
    <w:unhideWhenUsed/>
    <w:rsid w:val="00654007"/>
    <w:pPr>
      <w:spacing w:after="120"/>
    </w:pPr>
  </w:style>
  <w:style w:type="character" w:customStyle="1" w:styleId="BodyTextChar">
    <w:name w:val="Body Text Char"/>
    <w:basedOn w:val="DefaultParagraphFont"/>
    <w:link w:val="BodyText"/>
    <w:uiPriority w:val="99"/>
    <w:semiHidden/>
    <w:rsid w:val="00654007"/>
  </w:style>
  <w:style w:type="table" w:styleId="TableGrid">
    <w:name w:val="Table Grid"/>
    <w:basedOn w:val="TableNormal"/>
    <w:uiPriority w:val="39"/>
    <w:rsid w:val="00654007"/>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54007"/>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bidi="en-US"/>
      <w14:ligatures w14:val="none"/>
    </w:rPr>
  </w:style>
  <w:style w:type="character" w:customStyle="1" w:styleId="FooterChar">
    <w:name w:val="Footer Char"/>
    <w:basedOn w:val="DefaultParagraphFont"/>
    <w:link w:val="Footer"/>
    <w:uiPriority w:val="99"/>
    <w:rsid w:val="00654007"/>
    <w:rPr>
      <w:rFonts w:ascii="Arial" w:eastAsia="Arial" w:hAnsi="Arial" w:cs="Arial"/>
      <w:kern w:val="0"/>
      <w:sz w:val="22"/>
      <w:szCs w:val="22"/>
      <w:lang w:val="en-US" w:bidi="en-US"/>
      <w14:ligatures w14:val="none"/>
    </w:rPr>
  </w:style>
  <w:style w:type="paragraph" w:styleId="Revision">
    <w:name w:val="Revision"/>
    <w:hidden/>
    <w:uiPriority w:val="99"/>
    <w:semiHidden/>
    <w:rsid w:val="001B63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wmb.com/en/funding/nunavut-wildlife-studies-fund"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wmb.com/en/conservation-education/list-all-documents/funding-guides/priorities" TargetMode="External"/><Relationship Id="rId10" Type="http://schemas.openxmlformats.org/officeDocument/2006/relationships/endnotes" Target="endnotes.xml"/><Relationship Id="rId19" Type="http://schemas.openxmlformats.org/officeDocument/2006/relationships/hyperlink" Target="http://www.nwmb.com/en/funding/prior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wmb.com/en/funding/prio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6200BE30A8CC4EB541E2BEAF8D4175" ma:contentTypeVersion="7" ma:contentTypeDescription="Create a new document." ma:contentTypeScope="" ma:versionID="7e4d964edd121385e48701978b1526e0">
  <xsd:schema xmlns:xsd="http://www.w3.org/2001/XMLSchema" xmlns:xs="http://www.w3.org/2001/XMLSchema" xmlns:p="http://schemas.microsoft.com/office/2006/metadata/properties" xmlns:ns2="06d1b277-c066-46d1-a5ff-2bf6e8a9afea" targetNamespace="http://schemas.microsoft.com/office/2006/metadata/properties" ma:root="true" ma:fieldsID="87b9cc71e04af96480a49b8ab6e800c1" ns2:_="">
    <xsd:import namespace="06d1b277-c066-46d1-a5ff-2bf6e8a9af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1b277-c066-46d1-a5ff-2bf6e8a9a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49544-E662-4EAF-A6FD-BE571C562A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DDAC53-A994-4AC0-BDC8-C4491D785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1b277-c066-46d1-a5ff-2bf6e8a9a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301CDA-6596-48E6-94AB-E27A7308FD61}">
  <ds:schemaRefs>
    <ds:schemaRef ds:uri="http://schemas.microsoft.com/sharepoint/v3/contenttype/forms"/>
  </ds:schemaRefs>
</ds:datastoreItem>
</file>

<file path=customXml/itemProps4.xml><?xml version="1.0" encoding="utf-8"?>
<ds:datastoreItem xmlns:ds="http://schemas.openxmlformats.org/officeDocument/2006/customXml" ds:itemID="{02194C69-4410-4449-9DD5-F81EF9AFF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037</Words>
  <Characters>14244</Characters>
  <Application>Microsoft Office Word</Application>
  <DocSecurity>0</DocSecurity>
  <Lines>445</Lines>
  <Paragraphs>173</Paragraphs>
  <ScaleCrop>false</ScaleCrop>
  <HeadingPairs>
    <vt:vector size="2" baseType="variant">
      <vt:variant>
        <vt:lpstr>Title</vt:lpstr>
      </vt:variant>
      <vt:variant>
        <vt:i4>1</vt:i4>
      </vt:variant>
    </vt:vector>
  </HeadingPairs>
  <TitlesOfParts>
    <vt:vector size="1" baseType="lpstr">
      <vt:lpstr>NWSF Funding Guide (2025)_INUK</vt:lpstr>
    </vt:vector>
  </TitlesOfParts>
  <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SF Funding Guide (2025)_INUK</dc:title>
  <dc:subject/>
  <dc:creator>KRitchie@nwmb.com</dc:creator>
  <cp:keywords>Nunavut Wildlife Studies Fund, NWSF, funding guide, wildlife research funding</cp:keywords>
  <dc:description/>
  <cp:lastModifiedBy>Kyle Ritchie</cp:lastModifiedBy>
  <cp:revision>18</cp:revision>
  <dcterms:created xsi:type="dcterms:W3CDTF">2025-10-16T16:38:00Z</dcterms:created>
  <dcterms:modified xsi:type="dcterms:W3CDTF">2026-04-0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200BE30A8CC4EB541E2BEAF8D4175</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GrammarlyDocumentId">
    <vt:lpwstr>585eff4a-9938-447c-b8e4-3523461bdfd8</vt:lpwstr>
  </property>
</Properties>
</file>